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F80A4" w14:textId="77777777" w:rsidR="00151AB7" w:rsidRPr="00151AB7" w:rsidRDefault="00151AB7" w:rsidP="00151AB7">
      <w:pPr>
        <w:spacing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51AB7">
        <w:rPr>
          <w:rFonts w:asciiTheme="majorBidi" w:hAnsiTheme="majorBidi" w:cstheme="majorBidi"/>
          <w:color w:val="000000" w:themeColor="text1"/>
          <w:sz w:val="24"/>
          <w:szCs w:val="24"/>
        </w:rPr>
        <w:t>The simulation model has been uploaded in an open repository (</w:t>
      </w:r>
      <w:proofErr w:type="spellStart"/>
      <w:r w:rsidRPr="00151AB7">
        <w:rPr>
          <w:rFonts w:asciiTheme="majorBidi" w:hAnsiTheme="majorBidi" w:cstheme="majorBidi"/>
          <w:color w:val="000000" w:themeColor="text1"/>
          <w:sz w:val="24"/>
          <w:szCs w:val="24"/>
        </w:rPr>
        <w:t>AnyLogic</w:t>
      </w:r>
      <w:proofErr w:type="spellEnd"/>
      <w:r w:rsidRPr="00151AB7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Cloud), where it can be implemented online. Please use the link below to access to the model:</w:t>
      </w:r>
    </w:p>
    <w:p w14:paraId="7A6C6018" w14:textId="14FAE569" w:rsidR="00151AB7" w:rsidRDefault="00151AB7" w:rsidP="00151AB7">
      <w:pPr>
        <w:pStyle w:val="NoSpacing"/>
        <w:spacing w:line="360" w:lineRule="auto"/>
        <w:ind w:firstLine="0"/>
        <w:jc w:val="left"/>
        <w:rPr>
          <w:noProof/>
        </w:rPr>
      </w:pPr>
      <w:hyperlink r:id="rId4" w:history="1">
        <w:r w:rsidRPr="005731D8">
          <w:rPr>
            <w:rStyle w:val="Hyperlink"/>
          </w:rPr>
          <w:t>https://cloud.anylogic.com/model/f050d71d-fe4c-426f-b6e1-d7f58ed75213?mode=SETTINGS</w:t>
        </w:r>
      </w:hyperlink>
    </w:p>
    <w:p w14:paraId="450E16BE" w14:textId="2E801004" w:rsidR="00151AB7" w:rsidRDefault="00151AB7" w:rsidP="00151AB7">
      <w:pPr>
        <w:pStyle w:val="NoSpacing"/>
        <w:spacing w:line="360" w:lineRule="auto"/>
        <w:ind w:firstLine="0"/>
      </w:pPr>
      <w:r>
        <w:t xml:space="preserve">The figure below shows the </w:t>
      </w:r>
      <w:r>
        <w:t>U</w:t>
      </w:r>
      <w:r>
        <w:t xml:space="preserve">nified </w:t>
      </w:r>
      <w:r>
        <w:t>M</w:t>
      </w:r>
      <w:r>
        <w:t xml:space="preserve">odeling </w:t>
      </w:r>
      <w:r>
        <w:t>L</w:t>
      </w:r>
      <w:r>
        <w:t>anguage</w:t>
      </w:r>
      <w:r>
        <w:t xml:space="preserve"> </w:t>
      </w:r>
      <w:r>
        <w:t>of the agents’ c</w:t>
      </w:r>
      <w:r>
        <w:t>lass</w:t>
      </w:r>
      <w:r>
        <w:t>es created in the s</w:t>
      </w:r>
      <w:r>
        <w:t xml:space="preserve">imulation </w:t>
      </w:r>
      <w:r>
        <w:t>m</w:t>
      </w:r>
      <w:r>
        <w:t>odel</w:t>
      </w:r>
      <w:r>
        <w:t>:</w:t>
      </w:r>
    </w:p>
    <w:p w14:paraId="2D5DEDD9" w14:textId="3A756770" w:rsidR="00151AB7" w:rsidRDefault="00151AB7" w:rsidP="00151AB7">
      <w:pPr>
        <w:pStyle w:val="NoSpacing"/>
        <w:spacing w:line="360" w:lineRule="auto"/>
        <w:ind w:firstLine="0"/>
        <w:jc w:val="center"/>
      </w:pPr>
      <w:r>
        <w:rPr>
          <w:noProof/>
        </w:rPr>
        <w:drawing>
          <wp:inline distT="0" distB="0" distL="0" distR="0" wp14:anchorId="00B82E60" wp14:editId="68CD5165">
            <wp:extent cx="5894306" cy="32466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0375" cy="32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B4835" w14:textId="10C4B154" w:rsidR="00151AB7" w:rsidRDefault="00151AB7"/>
    <w:p w14:paraId="64D3920B" w14:textId="4685D510" w:rsidR="00151AB7" w:rsidRDefault="00151AB7" w:rsidP="00151AB7">
      <w:pPr>
        <w:pStyle w:val="NoSpacing"/>
        <w:spacing w:line="360" w:lineRule="auto"/>
        <w:ind w:firstLine="0"/>
      </w:pPr>
      <w:r w:rsidRPr="00151AB7">
        <w:t>The source code</w:t>
      </w:r>
      <w:r>
        <w:t>s</w:t>
      </w:r>
      <w:r w:rsidRPr="00151AB7">
        <w:t xml:space="preserve"> </w:t>
      </w:r>
      <w:r>
        <w:t xml:space="preserve">(in Java) </w:t>
      </w:r>
      <w:r w:rsidRPr="00151AB7">
        <w:t xml:space="preserve">of the </w:t>
      </w:r>
      <w:r>
        <w:t xml:space="preserve">simulation </w:t>
      </w:r>
      <w:r w:rsidRPr="00151AB7">
        <w:t xml:space="preserve">model </w:t>
      </w:r>
      <w:r>
        <w:t>agents are</w:t>
      </w:r>
      <w:r w:rsidRPr="00151AB7">
        <w:t xml:space="preserve"> as following:</w:t>
      </w:r>
    </w:p>
    <w:p w14:paraId="68E3D987" w14:textId="19DD868A" w:rsidR="00B24F91" w:rsidRPr="00151AB7" w:rsidRDefault="00010062">
      <w:pPr>
        <w:rPr>
          <w:b/>
          <w:bCs/>
        </w:rPr>
      </w:pPr>
      <w:r w:rsidRPr="00151AB7">
        <w:rPr>
          <w:b/>
          <w:bCs/>
        </w:rPr>
        <w:t>Agency</w:t>
      </w:r>
      <w:r w:rsidR="00151AB7">
        <w:rPr>
          <w:b/>
          <w:bCs/>
        </w:rPr>
        <w:t xml:space="preserve"> Agent</w:t>
      </w:r>
      <w:r w:rsidRPr="00151AB7">
        <w:rPr>
          <w:b/>
          <w:bCs/>
        </w:rPr>
        <w:t>:</w:t>
      </w:r>
    </w:p>
    <w:p w14:paraId="10F807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public class Agency extends Agent</w:t>
      </w:r>
    </w:p>
    <w:p w14:paraId="165503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{</w:t>
      </w:r>
    </w:p>
    <w:p w14:paraId="567582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Parameters</w:t>
      </w:r>
    </w:p>
    <w:p w14:paraId="752D78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C7480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4C69B2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DF982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82088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5318DE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7C2B95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F0638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/</w:t>
      </w:r>
    </w:p>
    <w:p w14:paraId="1CC215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CC31E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47A68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Agency self = this;</w:t>
      </w:r>
    </w:p>
    <w:p w14:paraId="26FFD7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</w:p>
    <w:p w14:paraId="3FF60D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hosenCapitalFunding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5D8358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2E382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D04A2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E0B9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92661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076B1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447BEB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112E1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C577D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37B8A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pitalPlanFun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5809B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1D74C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B9FF6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C007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BF18C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CB14C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68CC33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CCD7A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CapitalPlanFund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71DA3D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C81F3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06D5C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pitalPlanFun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E849C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06E66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6606C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C280B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pitalPlanFun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3FD22CD2" w14:textId="27B8778B" w:rsidR="00010062" w:rsidRPr="00151AB7" w:rsidRDefault="00010062" w:rsidP="00151AB7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D0E58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2A67A7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int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98C0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023F6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/**</w:t>
      </w:r>
    </w:p>
    <w:p w14:paraId="6EACB8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733B29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FBDA6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69A7AC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083F8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1EFD0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Agency self = this;</w:t>
      </w:r>
    </w:p>
    <w:p w14:paraId="280EE1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;</w:t>
      </w:r>
    </w:p>
    <w:p w14:paraId="5DFF91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08C33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A8B8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CAEF8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F90A7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6B66F5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7D2AE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8864E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6FBD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Attitud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0BFE1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C2BF1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CCA44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bookmarkStart w:id="0" w:name="_GoBack"/>
      <w:bookmarkEnd w:id="0"/>
    </w:p>
    <w:p w14:paraId="36BA78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ABACC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B54DE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61DCD0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F43EC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RiskAttitude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1BC24C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8010F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BBC88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Attitud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AD713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805A9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C48B0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AB98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Attitud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5110D0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D2CDF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78E1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1720C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</w:p>
    <w:p w14:paraId="3F50DD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int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C6138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8C1A7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852DF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3E5F71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E9C46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C5A64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2BFA1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C9DB4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Agency self = this;</w:t>
      </w:r>
    </w:p>
    <w:p w14:paraId="4911B6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;</w:t>
      </w:r>
    </w:p>
    <w:p w14:paraId="479D0E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F428F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7959D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1C242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4824E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56050A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1A7633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38FB0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A6420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6E50F1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23A8E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B75D3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424C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48A0A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ECB48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179FE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BFB57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DecisionHorizon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24605D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FF37B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AE4B4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2E757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01996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A227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7DC5C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0BDA38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4DB550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FE98F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E4468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2166B6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C7325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871E4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45BF1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063EBB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FBD83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473CC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975E7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B49C5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Agency self = this;</w:t>
      </w:r>
    </w:p>
    <w:p w14:paraId="582555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.0;</w:t>
      </w:r>
    </w:p>
    <w:p w14:paraId="2B4387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A5EC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64DC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85968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91C61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60CB19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AA41A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48ECE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95F8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Threshol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5661A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91346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389C6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7916D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1276B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05293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4B0430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AB7D0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RiskThreshold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78B7A5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85EA0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12DE7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Threshol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928A3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71FFA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0CEB9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5A642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Threshol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365C23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7CED9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5738A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C8349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339619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int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06373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25154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5239C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622A3B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94C3F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D1E0C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4C265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0BFEA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Agency self = this;</w:t>
      </w:r>
    </w:p>
    <w:p w14:paraId="5D9FCD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</w:p>
    <w:p w14:paraId="569510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00 </w:t>
      </w:r>
    </w:p>
    <w:p w14:paraId="2F9FE1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3ABD7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27E15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9FBD5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D4971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5830F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FE87E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54A6E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387FC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2EA62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UpdateLimi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4C1FD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123F5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B976E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6CE9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C4427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DBBCE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78E5D3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3DCE3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RiskUpdateLimit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6C16FF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94EC6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E16C7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UpdateLimi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AE407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8F05C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8123F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F07F0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RiskUpdateLimi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7E9B1C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FB1B7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FDC1F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A1F1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1C338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sToDefaultValu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96B93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EF6E6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0E7FE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F2A6E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9E8D5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451CB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0F64A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39B91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1CA2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F880D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176A7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3FFFAC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4E8A4F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B11DC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674106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4497C7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DDB54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24016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5FAE03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31D699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0D97A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0244B6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210B39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6B8EB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F2988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375548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5DDC26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1C9A4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0FACF9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79EEFC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05E74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22B654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47D368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144B4F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84060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48CACA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26C008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00A3B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39A52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22507C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04C5B5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FDCA8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3F3C22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0106BE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ABDE2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61B6E4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40794D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</w:t>
      </w:r>
    </w:p>
    <w:p w14:paraId="0893E6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D0982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0E0BF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90FDD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0C292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36D20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C9436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CEC6A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4C8F3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4C4224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207F7A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558C44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0134F8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683790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 break;</w:t>
      </w:r>
    </w:p>
    <w:p w14:paraId="36A2F1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419A6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T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711CB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0A9B7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E446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55F8C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D9284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0250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8D1D8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756E62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6C9C1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result == null) {</w:t>
      </w:r>
    </w:p>
    <w:p w14:paraId="24FF18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&gt;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uper.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 );</w:t>
      </w:r>
    </w:p>
    <w:p w14:paraId="696D73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26E2AF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616D16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3114C9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059553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4CBC29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toArra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new String[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st.siz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] );</w:t>
      </w:r>
    </w:p>
    <w:p w14:paraId="69893C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;</w:t>
      </w:r>
    </w:p>
    <w:p w14:paraId="50DB1A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0A134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result;</w:t>
      </w:r>
    </w:p>
    <w:p w14:paraId="4365D5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4C7F1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Plain Variables</w:t>
      </w:r>
    </w:p>
    <w:p w14:paraId="759783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A296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0886D1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3725F5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Budget;</w:t>
      </w:r>
    </w:p>
    <w:p w14:paraId="465720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177AD5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[] </w:t>
      </w:r>
    </w:p>
    <w:p w14:paraId="5E4AAC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1C5D7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4DF18C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int </w:t>
      </w:r>
    </w:p>
    <w:p w14:paraId="46B84D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RISK_SEEKER = </w:t>
      </w:r>
    </w:p>
    <w:p w14:paraId="27791C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6C46F2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8C2B1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602438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68AB05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RISK_AVERSE = </w:t>
      </w:r>
    </w:p>
    <w:p w14:paraId="040D0C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2 </w:t>
      </w:r>
    </w:p>
    <w:p w14:paraId="03994E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B674B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34BA8E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40155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RISK_NEUTRAL = </w:t>
      </w:r>
    </w:p>
    <w:p w14:paraId="722990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3FA876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CDDFB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2AF8F0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B2A20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OPTIMISTIC = </w:t>
      </w:r>
    </w:p>
    <w:p w14:paraId="0A3C7D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4D956A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81845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56414F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29A81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PESSIMISTIC = </w:t>
      </w:r>
    </w:p>
    <w:p w14:paraId="1C5A99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2 </w:t>
      </w:r>
    </w:p>
    <w:p w14:paraId="5AC665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82270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2C3B98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[] </w:t>
      </w:r>
    </w:p>
    <w:p w14:paraId="054DFF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C52F9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364905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A578F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MOST_LIKELY = </w:t>
      </w:r>
    </w:p>
    <w:p w14:paraId="7C381F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101008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2283D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6CCFA4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4ED13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SLR_SLOW = </w:t>
      </w:r>
    </w:p>
    <w:p w14:paraId="4617DE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2 </w:t>
      </w:r>
    </w:p>
    <w:p w14:paraId="1CB770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469CA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298D58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E8F8E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SLR_MEDIUM = </w:t>
      </w:r>
    </w:p>
    <w:p w14:paraId="544F6B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3 </w:t>
      </w:r>
    </w:p>
    <w:p w14:paraId="05D395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126C1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final </w:t>
      </w:r>
    </w:p>
    <w:p w14:paraId="66E77C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59A5A5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SLR_FAST = </w:t>
      </w:r>
    </w:p>
    <w:p w14:paraId="42CA03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4 </w:t>
      </w:r>
    </w:p>
    <w:p w14:paraId="5AF518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7BD69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089529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5D539E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BE32E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057C56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 </w:t>
      </w:r>
    </w:p>
    <w:p w14:paraId="0E2139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BB4CD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523B18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402167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C876F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52DF49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5B0E97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t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9E663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767CF1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324C2B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x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F1BA6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52C999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1B0DA0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4DB3F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A28CC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reateElement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cy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A2967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179D2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992FC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6ED9E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ElementDesc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4DEEE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76043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30FC4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0EE94E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cale( 10.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780F0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88820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94B80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091D6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scale;</w:t>
      </w:r>
    </w:p>
    <w:p w14:paraId="15E5D4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D1B3B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CB04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F749B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Events</w:t>
      </w:r>
    </w:p>
    <w:p w14:paraId="677A19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21E9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79FEA1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3898F0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5E5221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0FEA6C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50B0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5878E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C7F18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32D17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290DB9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0E95AE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1F5133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0932E1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000166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0CB0F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27E3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A4B1B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E78D1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.Mo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1C05B6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223A30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2D510B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192001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7BE19B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Mod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19234F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AAEED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3DFB9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8DFD0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D4958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FirstOccurrenc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21E641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197D52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7D229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549E48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573D14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D39C7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0C9CA7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70BFAE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48D96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6CA52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5AC3EB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2939E8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D8CAB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089C9E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7B6739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212DD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8DB39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3D3BE6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3DF6AA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AEDD4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51020E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56E40C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5CC23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37569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4A5094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105532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F87AF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035B5E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6351BB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518FA7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FirstOccurrenceTi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0F1AAD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D82B2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A0021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22519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4519E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valuateTimeou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4A2DCC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59FA3F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067D7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5ACB1A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3CD352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2018E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60D41D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447C41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DFC71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890DA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382D43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3B8BCB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D1274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4808A6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0EEB4B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3C47E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42499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1B0EA4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1BDA62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3FDF3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607C90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25B4B5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0A928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4837A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130950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6762FB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B5DCA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383DDC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383F34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6BCDA4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4B2353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54E6D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CC66E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37FF1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E6A39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1C2EB8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75B99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 = _e;</w:t>
      </w:r>
    </w:p>
    <w:p w14:paraId="201D45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E0501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2357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//Update the SS Intrusion for the adaptation measure function </w:t>
      </w:r>
    </w:p>
    <w:p w14:paraId="03E4ED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 and the risk attitude updating</w:t>
      </w:r>
    </w:p>
    <w:p w14:paraId="00804A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=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54B682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PoisonFormul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erceived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);</w:t>
      </w:r>
    </w:p>
    <w:p w14:paraId="78B5F0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6DE1B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CA0A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heckAllWel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EFBED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C585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Risk updating starts at the first decision horizon</w:t>
      </w:r>
    </w:p>
    <w:p w14:paraId="318FF6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urrent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0) &amp;&amp;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{</w:t>
      </w:r>
    </w:p>
    <w:p w14:paraId="7AE53F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UpdateBoundedRational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47B649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;</w:t>
      </w:r>
    </w:p>
    <w:p w14:paraId="37248E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107D14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29921B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2409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3299D0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1E17B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524F6B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 = _e;</w:t>
      </w:r>
    </w:p>
    <w:p w14:paraId="4BC9F2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D6B64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Budget +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/(100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3BF34C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FD990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58942D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79741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0B74B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 = _e;</w:t>
      </w:r>
    </w:p>
    <w:p w14:paraId="62DFC0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F67F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PoisonFormul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erceived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); </w:t>
      </w:r>
    </w:p>
    <w:p w14:paraId="578836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FB072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4F274B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17A55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3D2498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 = _e;</w:t>
      </w:r>
    </w:p>
    <w:p w14:paraId="3FF24E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C42B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Agen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 :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79B5D7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Check agent is a Well</w:t>
      </w:r>
    </w:p>
    <w:p w14:paraId="500D31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ell) { </w:t>
      </w:r>
    </w:p>
    <w:p w14:paraId="252BB0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Make a copy of the agent</w:t>
      </w:r>
    </w:p>
    <w:p w14:paraId="181B1D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We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Well) a;</w:t>
      </w:r>
    </w:p>
    <w:p w14:paraId="63403A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if there is a well contaminated</w:t>
      </w:r>
    </w:p>
    <w:p w14:paraId="321FF2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sContaminate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 &amp;&amp; !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ocationAdap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well)){</w:t>
      </w:r>
    </w:p>
    <w:p w14:paraId="0EA60E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dap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well);</w:t>
      </w:r>
    </w:p>
    <w:p w14:paraId="137DCE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C78F3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270F46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}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</w:p>
    <w:p w14:paraId="100049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610A4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777D8C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686BD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1A2804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C4143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D1A8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0C4A1C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23D18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4CD6A7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1D6A3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_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1;</w:t>
      </w:r>
    </w:p>
    <w:p w14:paraId="023F2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BF33C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68A5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s</w:t>
      </w:r>
      <w:proofErr w:type="spellEnd"/>
    </w:p>
    <w:p w14:paraId="42ACBF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(short)2 );</w:t>
      </w:r>
    </w:p>
    <w:p w14:paraId="7830D8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E23A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5F769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F980E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776B50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_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6AEB46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5EFFBB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3BB15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230C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AB5C5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6DB5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Id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2DE70A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_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return 0;</w:t>
      </w:r>
    </w:p>
    <w:p w14:paraId="137946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Id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2E9740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BA234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8B9E8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F131A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F2A3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19662B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FADF7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branch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4FF932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6045A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1013A3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5C7A06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06684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7FA28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// States of a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s</w:t>
      </w:r>
      <w:proofErr w:type="spellEnd"/>
    </w:p>
    <w:p w14:paraId="22E5B4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</w:t>
      </w:r>
    </w:p>
    <w:p w14:paraId="613C09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nu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implements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Statechar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Agency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{</w:t>
      </w:r>
    </w:p>
    <w:p w14:paraId="57552B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796451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189D44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644BF6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branch;</w:t>
      </w:r>
    </w:p>
    <w:p w14:paraId="51316D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3CF9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E3F5B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private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F9731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65DEC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C4797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ivate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199C2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2BBA1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33075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ivate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5208D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CDD6A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3548D8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6B103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impleStatesDee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FDEB6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08AD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5DEAE7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AllSimpleStatesDee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7CDAF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48D56D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3ECDEC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CEC1F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0989CD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06AEEA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Full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F56AB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B105D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7DEC56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Full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ECF6B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265A4B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71108D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302F3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435647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601289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23849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sInsi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477E2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62BFE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60BE64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StatesInsi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30F83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5310F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461CA4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53EBF7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E7D17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400ADB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B919F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gency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a ) {</w:t>
      </w:r>
    </w:p>
    <w:p w14:paraId="1C933C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.RiskAttitude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78540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E1AE3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A045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179C9F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RiskSeek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9887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6C9D63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D0DD4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46A5E4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RiskAvers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2D2D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11481E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branch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branc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6BDD4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8EC6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F6355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0E35A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destination ) {</w:t>
      </w:r>
    </w:p>
    <w:p w14:paraId="4D12F9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witch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BF3BA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</w:t>
      </w:r>
    </w:p>
    <w:p w14:paraId="00438F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3AF1CD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// (Simple state (not composite))</w:t>
      </w:r>
    </w:p>
    <w:p w14:paraId="69542A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setActiveSta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CDE94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ransition3.start();</w:t>
      </w:r>
    </w:p>
    <w:p w14:paraId="620094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4B4388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</w:t>
      </w:r>
    </w:p>
    <w:p w14:paraId="78C56F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495DB7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// (Simple state (not composite))</w:t>
      </w:r>
    </w:p>
    <w:p w14:paraId="2B5588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setActiveSta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B6B68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ransition4.start();</w:t>
      </w:r>
    </w:p>
    <w:p w14:paraId="32A6AF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ransition6.start();</w:t>
      </w:r>
    </w:p>
    <w:p w14:paraId="3FA052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04991C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</w:t>
      </w:r>
    </w:p>
    <w:p w14:paraId="00DF41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0FEC96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// (Simple state (not composite))</w:t>
      </w:r>
    </w:p>
    <w:p w14:paraId="02646F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setActiveSta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620373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ransition5.start();</w:t>
      </w:r>
    </w:p>
    <w:p w14:paraId="3962DC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20B35C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branch:</w:t>
      </w:r>
    </w:p>
    <w:p w14:paraId="1BE2D2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67A8E7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// (Branch)</w:t>
      </w:r>
    </w:p>
    <w:p w14:paraId="55B866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( </w:t>
      </w:r>
    </w:p>
    <w:p w14:paraId="1E53A4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SEEKER </w:t>
      </w:r>
    </w:p>
    <w:p w14:paraId="09E012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)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{ /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 transition</w:t>
      </w:r>
    </w:p>
    <w:p w14:paraId="7429FA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0979BA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return;</w:t>
      </w:r>
    </w:p>
    <w:p w14:paraId="1DEC58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}</w:t>
      </w:r>
    </w:p>
    <w:p w14:paraId="0F0A8D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( </w:t>
      </w:r>
    </w:p>
    <w:p w14:paraId="22EF7A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NEUTRAL </w:t>
      </w:r>
    </w:p>
    <w:p w14:paraId="58469E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)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{ /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 transition1</w:t>
      </w:r>
    </w:p>
    <w:p w14:paraId="2848FA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12C36F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return;</w:t>
      </w:r>
    </w:p>
    <w:p w14:paraId="6E87C5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}</w:t>
      </w:r>
    </w:p>
    <w:p w14:paraId="69A504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( </w:t>
      </w:r>
    </w:p>
    <w:p w14:paraId="7ABBCC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AVERSE </w:t>
      </w:r>
    </w:p>
    <w:p w14:paraId="11AC84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)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{ /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 transition2</w:t>
      </w:r>
    </w:p>
    <w:p w14:paraId="22726C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1AB57B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return;</w:t>
      </w:r>
    </w:p>
    <w:p w14:paraId="3F5EB6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}</w:t>
      </w:r>
    </w:p>
    <w:p w14:paraId="2F9833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hrow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untimeExce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All exits are closed at dynamic choice point 'branch'" );</w:t>
      </w:r>
    </w:p>
    <w:p w14:paraId="7CF73C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default:</w:t>
      </w:r>
    </w:p>
    <w:p w14:paraId="33DA7E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60321F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E0098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7D8DE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5D1AE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8274D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, Transition _t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source ) {</w:t>
      </w:r>
    </w:p>
    <w:p w14:paraId="46C7F2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witch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FB721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: </w:t>
      </w:r>
    </w:p>
    <w:p w14:paraId="2F9224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149AF4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t, self);</w:t>
      </w:r>
    </w:p>
    <w:p w14:paraId="17AF95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// (Simple state (not composite))</w:t>
      </w:r>
    </w:p>
    <w:p w14:paraId="45FBAF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ource || _t != transition3) transition3.cancel();</w:t>
      </w:r>
    </w:p>
    <w:p w14:paraId="63794F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3FF1F0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: </w:t>
      </w:r>
    </w:p>
    <w:p w14:paraId="3FAC93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5A90E7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t, self);</w:t>
      </w:r>
    </w:p>
    <w:p w14:paraId="041E69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// (Simple state (not composite))</w:t>
      </w:r>
    </w:p>
    <w:p w14:paraId="1DBD98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ource || _t != transition4) transition4.cancel();</w:t>
      </w:r>
    </w:p>
    <w:p w14:paraId="0D9E1B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ource || _t != transition6) transition6.cancel();</w:t>
      </w:r>
    </w:p>
    <w:p w14:paraId="05A3D0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7872B1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: </w:t>
      </w:r>
    </w:p>
    <w:p w14:paraId="630CE5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00D42A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t, self);</w:t>
      </w:r>
    </w:p>
    <w:p w14:paraId="667494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// (Simple state (not composite))</w:t>
      </w:r>
    </w:p>
    <w:p w14:paraId="21783B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ource || _t != transition5) transition5.cancel();</w:t>
      </w:r>
    </w:p>
    <w:p w14:paraId="1C97A7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00FD34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default:</w:t>
      </w:r>
    </w:p>
    <w:p w14:paraId="0CD484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4FEF90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486E5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61FA9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7B6AE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65803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InnerStat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destination ) {</w:t>
      </w:r>
    </w:p>
    <w:p w14:paraId="698B51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stat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0D546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while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ate != _destination ) {</w:t>
      </w:r>
    </w:p>
    <w:p w14:paraId="310C01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ate, null, false );</w:t>
      </w:r>
    </w:p>
    <w:p w14:paraId="349999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_state = _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getContainerSt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39D9B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05689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22DE30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0EA38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488B1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B0D3B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5B1C2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F8BDA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33C67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F5A89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F5396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B4A5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14383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61320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</w:t>
      </w:r>
    </w:p>
    <w:p w14:paraId="66DD9A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3 ) return "transition3";</w:t>
      </w:r>
    </w:p>
    <w:p w14:paraId="5E6BFF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4 ) return "transition4";</w:t>
      </w:r>
    </w:p>
    <w:p w14:paraId="70369B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5 ) return "transition5";</w:t>
      </w:r>
    </w:p>
    <w:p w14:paraId="7A061B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6 ) return "transition6";</w:t>
      </w:r>
    </w:p>
    <w:p w14:paraId="574C14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1CB037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F4498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8AD4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9F833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1E637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char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 </w:t>
      </w:r>
    </w:p>
    <w:p w14:paraId="27DBA4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3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03254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4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5E1A0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5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BE679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6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3E0B2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7E314D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47F11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D66D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22EA6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2B990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elf, Object _msg ) {</w:t>
      </w:r>
    </w:p>
    <w:p w14:paraId="43E947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3 ) {</w:t>
      </w:r>
    </w:p>
    <w:p w14:paraId="676250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41BC3F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{</w:t>
      </w:r>
    </w:p>
    <w:p w14:paraId="6DC9CF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Object msg = (Object) _msg;</w:t>
      </w:r>
    </w:p>
    <w:p w14:paraId="722175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++; </w:t>
      </w:r>
    </w:p>
    <w:p w14:paraId="08B74D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}</w:t>
      </w:r>
    </w:p>
    <w:p w14:paraId="7B2FF5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79F3CF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197A61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6EADF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4 ) {</w:t>
      </w:r>
    </w:p>
    <w:p w14:paraId="7B83BA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07890F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{</w:t>
      </w:r>
    </w:p>
    <w:p w14:paraId="30156D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Object msg = (Object) _msg;</w:t>
      </w:r>
    </w:p>
    <w:p w14:paraId="412145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++; </w:t>
      </w:r>
    </w:p>
    <w:p w14:paraId="34745A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}</w:t>
      </w:r>
    </w:p>
    <w:p w14:paraId="6EBC00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3D59B6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35B2A2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10C1B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5 ) {</w:t>
      </w:r>
    </w:p>
    <w:p w14:paraId="689693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739B08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{</w:t>
      </w:r>
    </w:p>
    <w:p w14:paraId="1D8F43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Object msg = (Object) _msg;</w:t>
      </w:r>
    </w:p>
    <w:p w14:paraId="1C1087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++; </w:t>
      </w:r>
    </w:p>
    <w:p w14:paraId="413048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}</w:t>
      </w:r>
    </w:p>
    <w:p w14:paraId="746724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33F66F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10193D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34933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6 ) {</w:t>
      </w:r>
    </w:p>
    <w:p w14:paraId="1A48E2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791CB9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{</w:t>
      </w:r>
    </w:p>
    <w:p w14:paraId="5DF2D3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Object msg = (Object) _msg;</w:t>
      </w:r>
    </w:p>
    <w:p w14:paraId="47B24B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++; </w:t>
      </w:r>
    </w:p>
    <w:p w14:paraId="1E19D7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}</w:t>
      </w:r>
    </w:p>
    <w:p w14:paraId="60623C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Seek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33BA23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06E343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7A304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self, _msg );</w:t>
      </w:r>
    </w:p>
    <w:p w14:paraId="23DFA8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64133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E5832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8A2F6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estMessag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, Object _msg ) {</w:t>
      </w:r>
    </w:p>
    <w:p w14:paraId="5EDC9C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3 ) {</w:t>
      </w:r>
    </w:p>
    <w:p w14:paraId="5061AB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4DEAAB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Object </w:t>
      </w:r>
    </w:p>
    <w:p w14:paraId="3ECC6C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msg = (Object) _msg;</w:t>
      </w:r>
    </w:p>
    <w:p w14:paraId="437C6B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Object _g = </w:t>
      </w:r>
    </w:p>
    <w:p w14:paraId="173834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"averse" </w:t>
      </w:r>
    </w:p>
    <w:p w14:paraId="622FF4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4BF54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sg.equal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g );</w:t>
      </w:r>
    </w:p>
    <w:p w14:paraId="1B1E76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AA4FC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4 ) {</w:t>
      </w:r>
    </w:p>
    <w:p w14:paraId="267440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54E8DD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Object </w:t>
      </w:r>
    </w:p>
    <w:p w14:paraId="047392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msg = (Object) _msg;</w:t>
      </w:r>
    </w:p>
    <w:p w14:paraId="60CA42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Object _g = </w:t>
      </w:r>
    </w:p>
    <w:p w14:paraId="4A775D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"averse" </w:t>
      </w:r>
    </w:p>
    <w:p w14:paraId="605100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E7E9C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sg.equal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g );</w:t>
      </w:r>
    </w:p>
    <w:p w14:paraId="7A42C7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EEE45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5 ) {</w:t>
      </w:r>
    </w:p>
    <w:p w14:paraId="45EE86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6AA67A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Object </w:t>
      </w:r>
    </w:p>
    <w:p w14:paraId="0FADC8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msg = (Object) _msg;</w:t>
      </w:r>
    </w:p>
    <w:p w14:paraId="18EC78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Object _g = </w:t>
      </w:r>
    </w:p>
    <w:p w14:paraId="42C70D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"seeker" </w:t>
      </w:r>
    </w:p>
    <w:p w14:paraId="696476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E1365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sg.equal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g );</w:t>
      </w:r>
    </w:p>
    <w:p w14:paraId="591CCC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0CD20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6 ) {</w:t>
      </w:r>
    </w:p>
    <w:p w14:paraId="1854AE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03A9F6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Object </w:t>
      </w:r>
    </w:p>
    <w:p w14:paraId="2A726C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msg = (Object) _msg;</w:t>
      </w:r>
    </w:p>
    <w:p w14:paraId="02BF80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Object _g = </w:t>
      </w:r>
    </w:p>
    <w:p w14:paraId="07B8AB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"seeker" </w:t>
      </w:r>
    </w:p>
    <w:p w14:paraId="52AAF0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2E350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sg.equal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g );</w:t>
      </w:r>
    </w:p>
    <w:p w14:paraId="6589CB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724F5A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testMessag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, _msg );</w:t>
      </w:r>
    </w:p>
    <w:p w14:paraId="695052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8BC5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Functions</w:t>
      </w:r>
    </w:p>
    <w:p w14:paraId="1231A9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63F04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heckAllWel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0A9623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D7BB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If the 'no adaptation' strategy is not selected</w:t>
      </w:r>
    </w:p>
    <w:p w14:paraId="3B52E5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main.ChosenNoAdapt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0) {</w:t>
      </w:r>
    </w:p>
    <w:p w14:paraId="763643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AD7DF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Go through all the agents in Main</w:t>
      </w:r>
    </w:p>
    <w:p w14:paraId="669EFD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for (Agen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 :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7C7287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Check agent is a Well</w:t>
      </w:r>
    </w:p>
    <w:p w14:paraId="50B312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ell) { </w:t>
      </w:r>
    </w:p>
    <w:p w14:paraId="00CE15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Make a copy of the agent</w:t>
      </w:r>
    </w:p>
    <w:p w14:paraId="7D2378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We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Well) a;</w:t>
      </w:r>
    </w:p>
    <w:p w14:paraId="54DE25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6946A5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Check well water is still potable at risk of both SS and SWIL</w:t>
      </w:r>
    </w:p>
    <w:p w14:paraId="563A41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//And the budget is sufficient </w:t>
      </w:r>
    </w:p>
    <w:p w14:paraId="13DF5E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sPotabl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) &amp;&amp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RiskSSand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well) &amp;&amp; (Budget &gt; 0))</w:t>
      </w:r>
    </w:p>
    <w:p w14:paraId="7B3664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{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Well at risk: "+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0B481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57DDA2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Theor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well);</w:t>
      </w:r>
    </w:p>
    <w:p w14:paraId="6CA19F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0F60D3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-1;</w:t>
      </w:r>
    </w:p>
    <w:p w14:paraId="10980A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AVERSE){</w:t>
      </w:r>
    </w:p>
    <w:p w14:paraId="33CAE6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verse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9F945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} </w:t>
      </w:r>
    </w:p>
    <w:p w14:paraId="3AEEA4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SEEKER){</w:t>
      </w:r>
    </w:p>
    <w:p w14:paraId="7030EC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Seeke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FDC68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} </w:t>
      </w:r>
    </w:p>
    <w:p w14:paraId="65AA25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RISK_NEUTRAL){</w:t>
      </w:r>
    </w:p>
    <w:p w14:paraId="4B5E0A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Neutral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1B814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3DE4D0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0E2CBD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Apply adaptation measure if chosen</w:t>
      </w:r>
    </w:p>
    <w:p w14:paraId="657AE2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double cost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64F3D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cost &lt;= Budget){</w:t>
      </w:r>
    </w:p>
    <w:p w14:paraId="18EC00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3){</w:t>
      </w:r>
    </w:p>
    <w:p w14:paraId="30E5D8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RelocationSWI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getAdaptationMeasureSwil(adapt_measure));</w:t>
      </w:r>
    </w:p>
    <w:p w14:paraId="7CB0D3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} 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4){</w:t>
      </w:r>
    </w:p>
    <w:p w14:paraId="26A4B2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175A6B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Des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edWa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;</w:t>
      </w:r>
    </w:p>
    <w:p w14:paraId="02E39A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Desalination adaptation cost: "+cost);</w:t>
      </w:r>
    </w:p>
    <w:p w14:paraId="70A2A2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!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2A4413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x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0;</w:t>
      </w:r>
    </w:p>
    <w:p w14:paraId="10B029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1405B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true;</w:t>
      </w:r>
    </w:p>
    <w:p w14:paraId="2D0F19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}</w:t>
      </w:r>
    </w:p>
    <w:p w14:paraId="37467C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262F15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LocFromSWI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getAdaptationMeasureSwil(adapt_measure));</w:t>
      </w:r>
    </w:p>
    <w:p w14:paraId="776226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}</w:t>
      </w:r>
    </w:p>
    <w:p w14:paraId="0B6F3F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daptationYear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5E036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Budget -= cost;</w:t>
      </w:r>
    </w:p>
    <w:p w14:paraId="4595A0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RecoveryDela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measur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82A47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291244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3CD968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If chosen adaptation is desalination...</w:t>
      </w:r>
    </w:p>
    <w:p w14:paraId="7B94F1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1BFD0F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56500A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7AD3E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C3C2B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B5BB0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27A009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195BE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8B1D8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9D51C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heck if well is at risk of both SWIL and Storm Surge</w:t>
      </w:r>
    </w:p>
    <w:p w14:paraId="0FB764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9A544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432A7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lastRenderedPageBreak/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4642AF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RiskSSand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Wel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075B32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AE50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* Check if well is at risk of both storm surge and the</w:t>
      </w:r>
    </w:p>
    <w:p w14:paraId="4A4CF7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*</w:t>
      </w:r>
      <w:r w:rsidRPr="00151AB7">
        <w:rPr>
          <w:rFonts w:asciiTheme="majorHAnsi" w:hAnsiTheme="majorHAnsi" w:cstheme="majorHAnsi"/>
          <w:sz w:val="16"/>
          <w:szCs w:val="16"/>
        </w:rPr>
        <w:tab/>
        <w:t>salt water intrusion line</w:t>
      </w:r>
    </w:p>
    <w:p w14:paraId="05C526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*/</w:t>
      </w:r>
    </w:p>
    <w:p w14:paraId="777005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F8698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ressor.getPerceivedSWI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L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, </w:t>
      </w:r>
    </w:p>
    <w:p w14:paraId="098909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ceived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,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urrent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93BB0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1E777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7CE27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.CurrentLocFrom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 &lt;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SWIL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5ACC53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RiskSSand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perceiv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 "+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BB79D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7E33D2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true;</w:t>
      </w:r>
    </w:p>
    <w:p w14:paraId="253022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42AEE0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49D801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</w:t>
      </w:r>
    </w:p>
    <w:p w14:paraId="7EAE99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false;</w:t>
      </w:r>
    </w:p>
    <w:p w14:paraId="0B3C50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3DF9E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54CEEE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19A08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D3488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366BC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74BCE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ceived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224290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E9CA7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== RISK_AVERSE){</w:t>
      </w:r>
    </w:p>
    <w:p w14:paraId="0AC53C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PESSIMISTIC;</w:t>
      </w:r>
    </w:p>
    <w:p w14:paraId="4BB41F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58233C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== RISK_NEUTRAL){</w:t>
      </w:r>
    </w:p>
    <w:p w14:paraId="5AD6AE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MOST_LIKELY;</w:t>
      </w:r>
    </w:p>
    <w:p w14:paraId="7901EC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59CC77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 /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RISK_SEEKER</w:t>
      </w:r>
    </w:p>
    <w:p w14:paraId="1416BD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OPTIMISTIC;</w:t>
      </w:r>
    </w:p>
    <w:p w14:paraId="47783D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} </w:t>
      </w:r>
    </w:p>
    <w:p w14:paraId="6AE840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B0C17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9E5C7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F30AD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597F76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heckReliabilityOfAdo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We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09EF43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F336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intrusion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F7EC7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SLRfrom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DB0F0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80262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**Set planned adaptation</w:t>
      </w:r>
    </w:p>
    <w:p w14:paraId="3E794C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AdaptIntrusionLin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_intrusion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E7947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nedDela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DA8D6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**</w:t>
      </w:r>
    </w:p>
    <w:p w14:paraId="71353A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219E1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adaptation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4){ // Desalination adaptation</w:t>
      </w:r>
    </w:p>
    <w:p w14:paraId="55F4C0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WTPSouthMiamiHeights.setPlannedD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well.ExtractionCapacity);</w:t>
      </w:r>
    </w:p>
    <w:p w14:paraId="297DA6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nedDesalination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edWa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;</w:t>
      </w:r>
    </w:p>
    <w:p w14:paraId="546314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80BA6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20038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7213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lannedSupplyAllWel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C6F50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57BCF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**Unset planned adaptation</w:t>
      </w:r>
    </w:p>
    <w:p w14:paraId="79DF7A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AdaptIntrusionLin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0);</w:t>
      </w:r>
    </w:p>
    <w:p w14:paraId="0D66E1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WTPSouthMiamiHeights.setPlannedDC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0);</w:t>
      </w:r>
    </w:p>
    <w:p w14:paraId="3ED4E6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nedDesalination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0);</w:t>
      </w:r>
    </w:p>
    <w:p w14:paraId="088F0B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setPlannedDelay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2Zero();</w:t>
      </w:r>
    </w:p>
    <w:p w14:paraId="72AB1F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**</w:t>
      </w:r>
    </w:p>
    <w:p w14:paraId="29EFA6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9C161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UserSouthMiamiDade.getPlannedConsump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AC017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65936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tota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//add the current demand</w:t>
      </w:r>
    </w:p>
    <w:p w14:paraId="5781CB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tota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level_of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//add the current total level of supply</w:t>
      </w:r>
    </w:p>
    <w:p w14:paraId="295C46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3FA3B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lastRenderedPageBreak/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planned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0)</w:t>
      </w:r>
    </w:p>
    <w:p w14:paraId="41CD22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0.0;</w:t>
      </w:r>
    </w:p>
    <w:p w14:paraId="75B101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228BFC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6F6C55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A2648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BB8B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AF37F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7A74F5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74093B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39FF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4){</w:t>
      </w:r>
    </w:p>
    <w:p w14:paraId="4918D8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92F3C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43285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2FB4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return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3E1A7C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19248C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cost_dolla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A3D9C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8B486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*</w:t>
      </w:r>
    </w:p>
    <w:p w14:paraId="60AA71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double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irs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int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5C55F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st_dolla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FROM adaptation WHERE " + </w:t>
      </w:r>
    </w:p>
    <w:p w14:paraId="7FE352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"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 ",</w:t>
      </w:r>
    </w:p>
    <w:p w14:paraId="4EF3BE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</w:p>
    <w:p w14:paraId="77CFDD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;*/ </w:t>
      </w:r>
    </w:p>
    <w:p w14:paraId="7C5E64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C3313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E77A9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FA576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9AF0D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4BB5BC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60D42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int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irs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int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15CE7D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_intrusion_line_f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FROM adaptation WHERE " + </w:t>
      </w:r>
    </w:p>
    <w:p w14:paraId="2DA909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"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 ",</w:t>
      </w:r>
    </w:p>
    <w:p w14:paraId="48E02A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</w:p>
    <w:p w14:paraId="5AC1FD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5F184B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420BD0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A5A3B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2A4F6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String </w:t>
      </w:r>
    </w:p>
    <w:p w14:paraId="1D7FDC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4D48CE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D1757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String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irs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37DAE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name FROM adaptation WHERE " + </w:t>
      </w:r>
    </w:p>
    <w:p w14:paraId="078E94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"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 ",</w:t>
      </w:r>
    </w:p>
    <w:p w14:paraId="03EAF6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m_id</w:t>
      </w:r>
      <w:proofErr w:type="spellEnd"/>
    </w:p>
    <w:p w14:paraId="67F43A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1F62F2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1F104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3396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Build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Wel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0430A4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2AB1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") "+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ReliabilityOfAdo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ceived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well));</w:t>
      </w:r>
    </w:p>
    <w:p w14:paraId="55D82E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17C9C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49FBA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7ECF28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j = 0; j &lt; 3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j++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6C5E81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[j]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heckReliabilityOfAdo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j, i+1, well);</w:t>
      </w:r>
    </w:p>
    <w:p w14:paraId="008A55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602A2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3E1293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9BBD2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58060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911E1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0DF72B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5E5AE5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01A91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int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irs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rue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764940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OUNT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id) FROM adaptation;"</w:t>
      </w:r>
    </w:p>
    <w:p w14:paraId="734DF2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106505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E9AD4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E9F5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Theor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Wel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7E71B3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B1036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uild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well);</w:t>
      </w:r>
    </w:p>
    <w:p w14:paraId="67FE4D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//in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sult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MaxPositionFrom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1ED4B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77665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-1;</w:t>
      </w:r>
    </w:p>
    <w:p w14:paraId="042D91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Calculate the regret</w:t>
      </w:r>
    </w:p>
    <w:p w14:paraId="633924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22411A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j = 0; j &lt; 3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j++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36AEF4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[j]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MaxReliability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j)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j];</w:t>
      </w:r>
    </w:p>
    <w:p w14:paraId="70F643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32872E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713CC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D8F61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20A9E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128A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F2930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A2553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3503AA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lannedSupplyAllWel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68AE26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BF8EC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0;</w:t>
      </w:r>
    </w:p>
    <w:p w14:paraId="179396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12B1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1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2C29E7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5EA474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662648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s_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i-1]; </w:t>
      </w:r>
    </w:p>
    <w:p w14:paraId="65C268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double planned_demmand=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UserSouthMiamiDade.getPlannedConsumptionYea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i);</w:t>
      </w:r>
    </w:p>
    <w:p w14:paraId="6E3127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0;</w:t>
      </w:r>
    </w:p>
    <w:p w14:paraId="6ECE3A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Loop through all the agents</w:t>
      </w:r>
    </w:p>
    <w:p w14:paraId="78AA0D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for (Agen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 :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2EC7F6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Check agent is a Well</w:t>
      </w:r>
    </w:p>
    <w:p w14:paraId="48494C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ell) { </w:t>
      </w:r>
    </w:p>
    <w:p w14:paraId="3F0F1B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We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Well) a);</w:t>
      </w:r>
    </w:p>
    <w:p w14:paraId="41A7A6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planned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getPlannedExtraction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</w:p>
    <w:p w14:paraId="579B42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s_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A56F9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759BFD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Save values to debug reliability index computation</w:t>
      </w:r>
    </w:p>
    <w:p w14:paraId="7C6A11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aveRow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_i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</w:p>
    <w:p w14:paraId="0C2FD9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ressor.getPerceivedSWI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</w:p>
    <w:p w14:paraId="22ADC7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//(int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+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,</w:t>
      </w:r>
    </w:p>
    <w:p w14:paraId="7FCF8C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s_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(int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+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</w:p>
    <w:p w14:paraId="584758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.CurrentLocFrom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planned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</w:p>
    <w:p w14:paraId="441ABB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PlannedAdaptIntrusionLin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0A591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7ACAFC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planned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836DB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4BA1A7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13A808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306687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WTPSouthMiamiHeights.TreatmentCapac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68634A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WTPSouthMiamiHeights.Treatment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*365;</w:t>
      </w:r>
    </w:p>
    <w:p w14:paraId="44239E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else</w:t>
      </w:r>
    </w:p>
    <w:p w14:paraId="258AA2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*365;</w:t>
      </w:r>
    </w:p>
    <w:p w14:paraId="5286BC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15EF6A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dem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1CE094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dem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BE6E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1AA561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559C88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=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12EC4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A38A0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cu_extra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595F4D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836ED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E52B7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64BF7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1B7205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axReliability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0049DC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C93CB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0][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3CE88E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.leng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 {</w:t>
      </w:r>
    </w:p>
    <w:p w14:paraId="40BFB8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61976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69DBAA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  <w:t>}</w:t>
      </w:r>
    </w:p>
    <w:p w14:paraId="2B385E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C95B9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06F60C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84260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7745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B9EBE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33FE58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3F8FCB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A7B51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ver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37FC7E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RISK_AVERSE;</w:t>
      </w:r>
    </w:p>
    <w:p w14:paraId="6C9889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32DD4B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iskAttitud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Neutr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6EB1E7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RISK_NEUTRAL;</w:t>
      </w:r>
    </w:p>
    <w:p w14:paraId="3A1055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FA138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06F22E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RISK_SEEKER;</w:t>
      </w:r>
    </w:p>
    <w:p w14:paraId="13F214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491B5E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9F927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5D54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56E67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57850E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ceivedSL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2686B0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82D2C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== RISK_AVERSE){</w:t>
      </w:r>
    </w:p>
    <w:p w14:paraId="180F73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FAST;</w:t>
      </w:r>
    </w:p>
    <w:p w14:paraId="23C243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6EAB95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== RISK_NEUTRAL){</w:t>
      </w:r>
    </w:p>
    <w:p w14:paraId="4795EB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MEDIUM;</w:t>
      </w:r>
    </w:p>
    <w:p w14:paraId="5D7F9D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3C154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2AC83D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SLOW;</w:t>
      </w:r>
    </w:p>
    <w:p w14:paraId="5EEE7B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7E0A94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6E837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5AAAD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3FBF65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2CB651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erceived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69520C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BCB4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double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616FA9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_impact.slr_scenario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L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)</w:t>
      </w:r>
    </w:p>
    <w:p w14:paraId="13BFEB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que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_impact.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44B8CF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10046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8CEA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730148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135473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WIL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29D260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DB7D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D58D8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47C47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//(double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_attitudes_threshold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6ECA02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/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_attitudes_thresholds.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urrent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)</w:t>
      </w:r>
    </w:p>
    <w:p w14:paraId="56CF4B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/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que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_attitudes_thresholds.swil_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69A2C7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4D437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C5B83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DDB69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456DDE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LRfrom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23048E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DAD3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OPTIMISTIC){</w:t>
      </w:r>
    </w:p>
    <w:p w14:paraId="65E85F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SLOW;</w:t>
      </w:r>
    </w:p>
    <w:p w14:paraId="1EAE26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1A0751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MOST_LIKELY){</w:t>
      </w:r>
    </w:p>
    <w:p w14:paraId="25C57E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MEDIUM;</w:t>
      </w:r>
    </w:p>
    <w:p w14:paraId="24A474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5410FB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2A812D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SLR_FAST;</w:t>
      </w:r>
    </w:p>
    <w:p w14:paraId="38B71D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63FB94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579F4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296C0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1C5818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ABD4E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Seeke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4B836F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C4DC1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axReliability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OPTIMISTIC);</w:t>
      </w:r>
    </w:p>
    <w:p w14:paraId="1E0FEF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6C4C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OPTIMISTIC];</w:t>
      </w:r>
    </w:p>
    <w:p w14:paraId="29BC98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maxPSRAM+1);</w:t>
      </w:r>
    </w:p>
    <w:p w14:paraId="432A11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FF574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 {</w:t>
      </w:r>
    </w:p>
    <w:p w14:paraId="4682BA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[OPTIMISTIC]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031DC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){</w:t>
      </w:r>
      <w:proofErr w:type="gramEnd"/>
    </w:p>
    <w:p w14:paraId="33D60A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);</w:t>
      </w:r>
    </w:p>
    <w:p w14:paraId="35613C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6213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43841D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3E7DA1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4AF94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EE3D6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maxPSRAM+1; </w:t>
      </w:r>
    </w:p>
    <w:p w14:paraId="55B5F7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0EAC4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96FB5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DA366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20AB52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verse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6795B4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38C8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axReliability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PESSIMISTIC);</w:t>
      </w:r>
    </w:p>
    <w:p w14:paraId="1E79EB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64C7C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PESSIMISTIC];</w:t>
      </w:r>
    </w:p>
    <w:p w14:paraId="7F55A1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32364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maxPSRAM+1);</w:t>
      </w:r>
    </w:p>
    <w:p w14:paraId="4FC531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B1A7A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 {</w:t>
      </w:r>
    </w:p>
    <w:p w14:paraId="21D627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[PESSIMISTIC]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FC44B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){</w:t>
      </w:r>
      <w:proofErr w:type="gramEnd"/>
    </w:p>
    <w:p w14:paraId="189D2E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);</w:t>
      </w:r>
    </w:p>
    <w:p w14:paraId="60FD5B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PSR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2B109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0CBFAD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3063E3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32DC9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EAA8C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maxPSRAM+1; </w:t>
      </w:r>
    </w:p>
    <w:p w14:paraId="3FCBE8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C96F7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695DB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E0EFF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0594A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Neutral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2C96EC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4EEFD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F8E1C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9D894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4C676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= new double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6CCE30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D3311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Calculate the max regret</w:t>
      </w:r>
    </w:p>
    <w:p w14:paraId="6B288F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0E087D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0];</w:t>
      </w:r>
    </w:p>
    <w:p w14:paraId="76C9F3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3C8D2C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j = 0; j &lt; 3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j++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0EF45E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4FCB86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[j]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){</w:t>
      </w:r>
    </w:p>
    <w:p w14:paraId="4DFD7C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j];</w:t>
      </w:r>
    </w:p>
    <w:p w14:paraId="109DDA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12D6E2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8CED6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2070C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38949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0];</w:t>
      </w:r>
    </w:p>
    <w:p w14:paraId="34CB2C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_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</w:t>
      </w:r>
    </w:p>
    <w:p w14:paraId="717DFD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978E5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7E15E1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if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  <w:proofErr w:type="gramEnd"/>
    </w:p>
    <w:p w14:paraId="2868F8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5E1191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_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30E71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3C259C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9EC53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A41E8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D742B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Get the adaptation measure with minimum cost</w:t>
      </w:r>
    </w:p>
    <w:p w14:paraId="4CBCBA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and the similar reliability index</w:t>
      </w:r>
    </w:p>
    <w:p w14:paraId="7F518F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min_max_reg_i+1);</w:t>
      </w:r>
    </w:p>
    <w:p w14:paraId="770C64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167FE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_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 {</w:t>
      </w:r>
    </w:p>
    <w:p w14:paraId="7D8A07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35902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){</w:t>
      </w:r>
      <w:proofErr w:type="gramEnd"/>
    </w:p>
    <w:p w14:paraId="78C5DF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i+1);</w:t>
      </w:r>
    </w:p>
    <w:p w14:paraId="5A28BA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max_reg_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79915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76C9A1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305644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89204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C6BD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min_max_reg_i+1; </w:t>
      </w:r>
    </w:p>
    <w:p w14:paraId="274E2A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CB123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29D3E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57906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1EF940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axReliabilityA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5B33BB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A9E28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0][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5078C5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Maxi = 0; </w:t>
      </w:r>
    </w:p>
    <w:p w14:paraId="444845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.leng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 {</w:t>
      </w:r>
    </w:p>
    <w:p w14:paraId="239764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207BC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[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];</w:t>
      </w:r>
    </w:p>
    <w:p w14:paraId="7DDD23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Maxi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7A298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23C819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4E81C9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Maxi; </w:t>
      </w:r>
    </w:p>
    <w:p w14:paraId="641EB6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93E3D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3BF8B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6610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63951E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SIntrusionPoisonFormul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lambda ) { </w:t>
      </w:r>
    </w:p>
    <w:p w14:paraId="6ABCDA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A1601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//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nifor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100, 300);</w:t>
      </w:r>
    </w:p>
    <w:p w14:paraId="693689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C5397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andom rand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ando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DDCC7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oiss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lambda, rand);</w:t>
      </w:r>
    </w:p>
    <w:p w14:paraId="79E75E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result == 1){</w:t>
      </w:r>
    </w:p>
    <w:p w14:paraId="3C1A66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nifor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100, 300);</w:t>
      </w:r>
    </w:p>
    <w:p w14:paraId="5BDFE5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376B0C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0.0;</w:t>
      </w:r>
    </w:p>
    <w:p w14:paraId="20D386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6DC866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C0B2E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070A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D2FB0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598112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ntaminated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47A318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6E22E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or (Agent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 :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3E1C67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Check agent is a Well</w:t>
      </w:r>
    </w:p>
    <w:p w14:paraId="62B06B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if 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ell) { </w:t>
      </w:r>
    </w:p>
    <w:p w14:paraId="2513CC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If one of the wells is contaminated</w:t>
      </w:r>
    </w:p>
    <w:p w14:paraId="0396D5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//return true</w:t>
      </w:r>
    </w:p>
    <w:p w14:paraId="4C9BCA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We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Well) a;</w:t>
      </w:r>
    </w:p>
    <w:p w14:paraId="0FAA4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f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sContaminate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128B7B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return true;</w:t>
      </w:r>
    </w:p>
    <w:p w14:paraId="0C157E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2F9F49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0CDB43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52C3E4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}</w:t>
      </w:r>
    </w:p>
    <w:p w14:paraId="401E76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BA385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false; </w:t>
      </w:r>
    </w:p>
    <w:p w14:paraId="7B4168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7449E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7A6B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AdapCost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7980EA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1C005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Update the adaptation cost in the database</w:t>
      </w:r>
    </w:p>
    <w:p w14:paraId="1E8D62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using the uniform pert formula</w:t>
      </w:r>
    </w:p>
    <w:p w14:paraId="3110CE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=1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=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6CCB7A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double min =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55225B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2218CC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pert_m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C791E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</w:p>
    <w:p w14:paraId="3D8836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max =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2D8ECB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5A2B20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pert_ma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38104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</w:p>
    <w:p w14:paraId="478827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mode =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4D5C63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6C6F55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pert_mo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641F8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</w:p>
    <w:p w14:paraId="2BEC74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update(adaptation)</w:t>
      </w:r>
    </w:p>
    <w:p w14:paraId="294348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)</w:t>
      </w:r>
    </w:p>
    <w:p w14:paraId="1541A5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se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cost_dolla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(double) pert(min, max, mode))</w:t>
      </w:r>
    </w:p>
    <w:p w14:paraId="127241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execut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43ED5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398D82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C1DD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Update the adaptation intrusion line for the</w:t>
      </w:r>
    </w:p>
    <w:p w14:paraId="1C4BD5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first two adaptation measures</w:t>
      </w:r>
    </w:p>
    <w:p w14:paraId="2446E2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=1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=2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4E5917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4AE4B3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42C135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mi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intrusion_line_f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937C7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</w:t>
      </w:r>
    </w:p>
    <w:p w14:paraId="3BDE7E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double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dapt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.</w:t>
      </w:r>
    </w:p>
    <w:p w14:paraId="61A7BB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wher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.</w:t>
      </w:r>
    </w:p>
    <w:p w14:paraId="7AD511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max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intrusion_line_f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B1161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</w:t>
      </w:r>
    </w:p>
    <w:p w14:paraId="44D6E8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update(adaptation)</w:t>
      </w:r>
    </w:p>
    <w:p w14:paraId="03A952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)</w:t>
      </w:r>
    </w:p>
    <w:p w14:paraId="11C8F2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se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daptation.adaptation_intrusion_line_f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(double) uniform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in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x_l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651888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execut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932EC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3199CA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73FDCE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AEC02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B2E7B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13E74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String </w:t>
      </w:r>
    </w:p>
    <w:p w14:paraId="1412A4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RiskAttitud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id ) { </w:t>
      </w:r>
    </w:p>
    <w:p w14:paraId="2A38C5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EFF81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(String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Firs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B14E5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_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FROM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_attitudes_threshold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HERE " + </w:t>
      </w:r>
    </w:p>
    <w:p w14:paraId="3BC298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"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 ",</w:t>
      </w:r>
    </w:p>
    <w:p w14:paraId="3372FB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id</w:t>
      </w:r>
    </w:p>
    <w:p w14:paraId="5D18A1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14F343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3621F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66DAF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ionAdap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Wel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68F7E3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D3CD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a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Wa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06E6E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78E10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1BE9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= Budget)){</w:t>
      </w:r>
    </w:p>
    <w:p w14:paraId="59D3D5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EC289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WellRecoveryCoun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81C8B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DesCapacit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a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A19E7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AdaptationYear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4);</w:t>
      </w:r>
    </w:p>
    <w:p w14:paraId="4ED275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Budget -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AF0FB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09F1CE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  <w:t>if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!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1C9509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x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0;</w:t>
      </w:r>
    </w:p>
    <w:p w14:paraId="1CA1AD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0193B8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true;</w:t>
      </w:r>
    </w:p>
    <w:p w14:paraId="1B285B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764D9C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r w:rsidRPr="00151AB7">
        <w:rPr>
          <w:rFonts w:asciiTheme="majorHAnsi" w:hAnsiTheme="majorHAnsi" w:cstheme="majorHAnsi"/>
          <w:sz w:val="16"/>
          <w:szCs w:val="16"/>
        </w:rPr>
        <w:tab/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Desalination recovery cost: "+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A7E68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}</w:t>
      </w:r>
    </w:p>
    <w:p w14:paraId="7E6991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309A8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98CF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456086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303BB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14687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9C7F4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3707B0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ocationAdap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Well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3D1739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FD8C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3);</w:t>
      </w:r>
    </w:p>
    <w:p w14:paraId="201406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3);</w:t>
      </w:r>
    </w:p>
    <w:p w14:paraId="3B5156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694D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= Budget) &amp;&amp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well.wellRecovery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{</w:t>
      </w:r>
    </w:p>
    <w:p w14:paraId="74BF92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WellRecoveryCoun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467BB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well.increaseRelocationSWI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_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A8714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AdaptationYear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3);</w:t>
      </w:r>
    </w:p>
    <w:p w14:paraId="3B2126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Budget -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_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1E140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true;</w:t>
      </w:r>
    </w:p>
    <w:p w14:paraId="397270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65BF1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0433F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false; </w:t>
      </w:r>
    </w:p>
    <w:p w14:paraId="6EE239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7C60E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24DE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57C23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565B1A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iskAttitudeUpdateBoundedRational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0008DF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F64F5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F2D89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int year1 = yearBase10((int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10D5C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int year2 = yearBase10((int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8A2E6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10){</w:t>
      </w:r>
    </w:p>
    <w:p w14:paraId="7C8119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year2 = yearBase10((int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10);</w:t>
      </w:r>
    </w:p>
    <w:p w14:paraId="7FBD93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>}</w:t>
      </w:r>
    </w:p>
    <w:p w14:paraId="26BD7F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ED05D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2AA8DD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slr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hosen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2B38CB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go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1))</w:t>
      </w:r>
    </w:p>
    <w:p w14:paraId="3CD85F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lo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2))</w:t>
      </w:r>
    </w:p>
    <w:p w14:paraId="53E435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derB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.asc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</w:t>
      </w:r>
    </w:p>
    <w:p w14:paraId="74D9D1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33E4B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67F30F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a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72AB28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slr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hosen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2B47D7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go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1))</w:t>
      </w:r>
    </w:p>
    <w:p w14:paraId="7E23ED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lo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2))</w:t>
      </w:r>
    </w:p>
    <w:p w14:paraId="436C34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derB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.desc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)</w:t>
      </w:r>
    </w:p>
    <w:p w14:paraId="2929FF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rst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B42C8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5C0BD3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CB4E3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ressor.getPerceivedSWI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L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, </w:t>
      </w:r>
    </w:p>
    <w:p w14:paraId="529A7C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ceivedCas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, </w:t>
      </w:r>
    </w:p>
    <w:p w14:paraId="0B98F2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(int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59923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EFE5D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pswi_datase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F564A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swi_max_datase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a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C7D76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swi_min_datase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4423C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06D2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amp;&amp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a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6CD119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false; //no change</w:t>
      </w:r>
    </w:p>
    <w:p w14:paraId="2CCC0A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ACE24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414C39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fir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averse");</w:t>
      </w:r>
    </w:p>
    <w:p w14:paraId="244ED8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true;</w:t>
      </w:r>
    </w:p>
    <w:p w14:paraId="7FD0C6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0764A9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psw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wi_ma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3BBC35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fir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seeker");</w:t>
      </w:r>
    </w:p>
    <w:p w14:paraId="3E6850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true;</w:t>
      </w:r>
    </w:p>
    <w:p w14:paraId="42E777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>}</w:t>
      </w:r>
    </w:p>
    <w:p w14:paraId="44DCBB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63112A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false;</w:t>
      </w:r>
    </w:p>
    <w:p w14:paraId="2491F8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0EE846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FDEDD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3E57C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5D8C4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57FB19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Wa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56FB9C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BC13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mand_minus_ncw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in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max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year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year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0), 20000000);</w:t>
      </w:r>
    </w:p>
    <w:p w14:paraId="034444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D1054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Demand minus Supply: "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+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main.year_dema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-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year_suppl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;</w:t>
      </w:r>
    </w:p>
    <w:p w14:paraId="268B44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in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emand_minus_ncw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Budget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t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47BDE9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BBF6A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5991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C3FE6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1A7889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1D4CE2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99C5F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x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t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*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esalinatedWa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);</w:t>
      </w:r>
    </w:p>
    <w:p w14:paraId="6F0A17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71450D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12D8E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BC20D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E8C47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16A2F5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yearBase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10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year ) { </w:t>
      </w:r>
    </w:p>
    <w:p w14:paraId="04C039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D5FE9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ressor.getYearBas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0(year); </w:t>
      </w:r>
    </w:p>
    <w:p w14:paraId="4399D3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F637B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View areas</w:t>
      </w:r>
    </w:p>
    <w:p w14:paraId="26838A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"[Origin]", 0, 0, 1020.0, 640.0 );</w:t>
      </w:r>
    </w:p>
    <w:p w14:paraId="1F5898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4CCD0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0578E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ViewArea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output) {</w:t>
      </w:r>
    </w:p>
    <w:p w14:paraId="19FF82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output != null ) {</w:t>
      </w:r>
    </w:p>
    <w:p w14:paraId="7A2DFF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utput.p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this.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1B466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10BDF0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output );</w:t>
      </w:r>
    </w:p>
    <w:p w14:paraId="61C5FE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3B3DC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62225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nt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ansSeri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0, 12 );</w:t>
      </w:r>
    </w:p>
    <w:p w14:paraId="070E5C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CFDF9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656AD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425F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B4727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3D2E9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D5CE3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F974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4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9A4A9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D03EF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5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B089B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42F5F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6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86E13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1EEE2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7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48663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2A873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8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5C0E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DB02F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9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B1F07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05F65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0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6D24E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D1A98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1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05B7C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0CF3F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2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9BC58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9A47A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3_Font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nt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ansSeri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0, 14 );</w:t>
      </w:r>
    </w:p>
    <w:p w14:paraId="060479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4AB69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4_Font = _text13_Font;</w:t>
      </w:r>
    </w:p>
    <w:p w14:paraId="6EED06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62441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5_Font = _text13_Font;</w:t>
      </w:r>
    </w:p>
    <w:p w14:paraId="07E645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7FE6E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6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6DE12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076A5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7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2CA97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112AE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8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4C54A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FD31C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19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10A54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46B6F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0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89CFE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9C972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1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0455D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0252C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2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D2EA3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13A1B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3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D45A4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3C3BF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4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78BE4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CD9E4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5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2CBA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50C50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6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48554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0CF4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7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E1D81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CFC89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8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F3D44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C6EFE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29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92251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4A3D2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0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BE0BF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82211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1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DFE28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A56A1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rotected static final Font _text32_Font = _text13_Font;</w:t>
      </w:r>
    </w:p>
    <w:p w14:paraId="288DF6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946E4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3_Font = _text13_Font;</w:t>
      </w:r>
    </w:p>
    <w:p w14:paraId="5FB4F2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B5A9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4_Font = _text13_Font;</w:t>
      </w:r>
    </w:p>
    <w:p w14:paraId="432B94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F798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5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AB153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FE3B6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6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DD32A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0B05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7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6D049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FA972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8_Fon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2913A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8774E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39_Font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nt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ansSeri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0, 10 );</w:t>
      </w:r>
    </w:p>
    <w:p w14:paraId="041707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28F80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Font _text40_Font = _text39_Font;</w:t>
      </w:r>
    </w:p>
    <w:p w14:paraId="564353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FF58A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 = 1;</w:t>
      </w:r>
    </w:p>
    <w:p w14:paraId="39C0BE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25DC1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 = 2;</w:t>
      </w:r>
    </w:p>
    <w:p w14:paraId="51CB15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6F48A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 = 3;</w:t>
      </w:r>
    </w:p>
    <w:p w14:paraId="1E8112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8B002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4 = 4;</w:t>
      </w:r>
    </w:p>
    <w:p w14:paraId="7365A3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D3622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7 = 5;</w:t>
      </w:r>
    </w:p>
    <w:p w14:paraId="40C9FF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05C96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 = 6;</w:t>
      </w:r>
    </w:p>
    <w:p w14:paraId="1AF6C5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7F43A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8 = 7;</w:t>
      </w:r>
    </w:p>
    <w:p w14:paraId="3F7A17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9E6F0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 = 8;</w:t>
      </w:r>
    </w:p>
    <w:p w14:paraId="3BB04A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5241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 = 9;</w:t>
      </w:r>
    </w:p>
    <w:p w14:paraId="04AC5C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36A42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4 = 10;</w:t>
      </w:r>
    </w:p>
    <w:p w14:paraId="7E91F3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036D8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 = 11;</w:t>
      </w:r>
    </w:p>
    <w:p w14:paraId="13225B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811C0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5 = 12;</w:t>
      </w:r>
    </w:p>
    <w:p w14:paraId="4C08E9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CDFCD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9 = 13;</w:t>
      </w:r>
    </w:p>
    <w:p w14:paraId="00D928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5E4C5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5 = 14;</w:t>
      </w:r>
    </w:p>
    <w:p w14:paraId="548C52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645EA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0 = 15;</w:t>
      </w:r>
    </w:p>
    <w:p w14:paraId="634DAB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5A68B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6 = 16;</w:t>
      </w:r>
    </w:p>
    <w:p w14:paraId="514464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7D28E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7 = 17;</w:t>
      </w:r>
    </w:p>
    <w:p w14:paraId="73B57C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48233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8 = 18;</w:t>
      </w:r>
    </w:p>
    <w:p w14:paraId="6206F2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FA293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3 = 19;</w:t>
      </w:r>
    </w:p>
    <w:p w14:paraId="5B02F1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AF293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6 = 20;</w:t>
      </w:r>
    </w:p>
    <w:p w14:paraId="67243F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4B374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1 = 21;</w:t>
      </w:r>
    </w:p>
    <w:p w14:paraId="239A82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986A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9 = 22;</w:t>
      </w:r>
    </w:p>
    <w:p w14:paraId="673E93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6A8A6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2 = 23;</w:t>
      </w:r>
    </w:p>
    <w:p w14:paraId="6F04F0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B8B16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0 = 24;</w:t>
      </w:r>
    </w:p>
    <w:p w14:paraId="11EFAD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2E1C1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1 = 25;</w:t>
      </w:r>
    </w:p>
    <w:p w14:paraId="19BFBB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B9A0A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2 = 26;</w:t>
      </w:r>
    </w:p>
    <w:p w14:paraId="0FA03D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151B6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rotected static final int _text13 = 27;</w:t>
      </w:r>
    </w:p>
    <w:p w14:paraId="06C84E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D6BC0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4 = 28;</w:t>
      </w:r>
    </w:p>
    <w:p w14:paraId="39D547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61A2A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5 = 29;</w:t>
      </w:r>
    </w:p>
    <w:p w14:paraId="74E128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CCAF1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6 = 30;</w:t>
      </w:r>
    </w:p>
    <w:p w14:paraId="108CDC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E1CD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7 = 31;</w:t>
      </w:r>
    </w:p>
    <w:p w14:paraId="1F98D3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4F89C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8 = 32;</w:t>
      </w:r>
    </w:p>
    <w:p w14:paraId="10A4DA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F60A7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19 = 33;</w:t>
      </w:r>
    </w:p>
    <w:p w14:paraId="59F6F7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28A29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3 = 34;</w:t>
      </w:r>
    </w:p>
    <w:p w14:paraId="397772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66B50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4 = 35;</w:t>
      </w:r>
    </w:p>
    <w:p w14:paraId="4E0F20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54F5A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5 = 36;</w:t>
      </w:r>
    </w:p>
    <w:p w14:paraId="40550D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9E89C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0 = 37;</w:t>
      </w:r>
    </w:p>
    <w:p w14:paraId="0BDAB3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0234F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6 = 38;</w:t>
      </w:r>
    </w:p>
    <w:p w14:paraId="45AA93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E51C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1 = 39;</w:t>
      </w:r>
    </w:p>
    <w:p w14:paraId="5F8EA4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E3CA1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2 = 40;</w:t>
      </w:r>
    </w:p>
    <w:p w14:paraId="771AAD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58C1C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3 = 41;</w:t>
      </w:r>
    </w:p>
    <w:p w14:paraId="7B2A42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F3E8E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7 = 42;</w:t>
      </w:r>
    </w:p>
    <w:p w14:paraId="3DF112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453CB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8 = 43;</w:t>
      </w:r>
    </w:p>
    <w:p w14:paraId="7DBC58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D99E3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19 = 44;</w:t>
      </w:r>
    </w:p>
    <w:p w14:paraId="53AB61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0C45B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4 = 45;</w:t>
      </w:r>
    </w:p>
    <w:p w14:paraId="38074C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16FC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0 = 46;</w:t>
      </w:r>
    </w:p>
    <w:p w14:paraId="0BE348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9558E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5 = 47;</w:t>
      </w:r>
    </w:p>
    <w:p w14:paraId="525B5E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63884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6 = 48;</w:t>
      </w:r>
    </w:p>
    <w:p w14:paraId="114B2C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EA78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7 = 49;</w:t>
      </w:r>
    </w:p>
    <w:p w14:paraId="3D1677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1E877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1 = 50;</w:t>
      </w:r>
    </w:p>
    <w:p w14:paraId="6E3315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8BDA4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2 = 51;</w:t>
      </w:r>
    </w:p>
    <w:p w14:paraId="5E612C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0EE27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3 = 52;</w:t>
      </w:r>
    </w:p>
    <w:p w14:paraId="5B6847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A98DA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8 = 53;</w:t>
      </w:r>
    </w:p>
    <w:p w14:paraId="64F0E6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8CC8F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rectangle24 = 54;</w:t>
      </w:r>
    </w:p>
    <w:p w14:paraId="2A9C64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CC53E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29 = 55;</w:t>
      </w:r>
    </w:p>
    <w:p w14:paraId="460A07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9D5F5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0 = 56;</w:t>
      </w:r>
    </w:p>
    <w:p w14:paraId="7045A3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A94E6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1 = 57;</w:t>
      </w:r>
    </w:p>
    <w:p w14:paraId="7D5BC0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3ED10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2 = 58;</w:t>
      </w:r>
    </w:p>
    <w:p w14:paraId="78AC75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1554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3 = 59;</w:t>
      </w:r>
    </w:p>
    <w:p w14:paraId="4C5AFF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A00C3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4 = 60;</w:t>
      </w:r>
    </w:p>
    <w:p w14:paraId="6A513F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A07C6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5 = 61;</w:t>
      </w:r>
    </w:p>
    <w:p w14:paraId="275E96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2D28F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rotected static final int _text36 = 62;</w:t>
      </w:r>
    </w:p>
    <w:p w14:paraId="12C688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57D67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7 = 63;</w:t>
      </w:r>
    </w:p>
    <w:p w14:paraId="16F730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4112F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8 = 64;</w:t>
      </w:r>
    </w:p>
    <w:p w14:paraId="424FD0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EF1A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39 = 65;</w:t>
      </w:r>
    </w:p>
    <w:p w14:paraId="11EB0F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1BCFA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text40 = 66;</w:t>
      </w:r>
    </w:p>
    <w:p w14:paraId="49E322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9AF30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40EDA1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768A2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_NEXT_I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67;</w:t>
      </w:r>
    </w:p>
    <w:p w14:paraId="043CB5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80BD8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98805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PublicPresentationDefin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24D12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true;</w:t>
      </w:r>
    </w:p>
    <w:p w14:paraId="01D1AC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3C2FD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A8D15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17618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EmbeddedAgentPresentationVisib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g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a ) {</w:t>
      </w:r>
    </w:p>
    <w:p w14:paraId="4A9929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a );</w:t>
      </w:r>
    </w:p>
    <w:p w14:paraId="70C6B2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1CB04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4725A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1F8FD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evel.addAl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rectangle, text, rectangle1, rectangle4, rectangle7, text1, rectangle8, text2, text3, text4, rectangle2, rectangle5, rectangle9, text5, rectangle10, text6, text7, text8, rectangle3, rectangle6, rectangle11, text9, rectangle12, text10, text11, text12, text13, text14, text15, text16, text17, text18, text19, rectangle13, rectangle14, rectangle15, text20, rectangle16, text21, text22, text23, rectangle17, rectangle18, rectangle19, text24, rectangle20, text25, text26, text27, rectangle21, rectangle22, rectangle23, text28, rectangle24, text29, text30, text31, text32, text33, text34, text35, text36, text37, text38, text39, text40);</w:t>
      </w:r>
    </w:p>
    <w:p w14:paraId="681F43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26B4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8BADA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;</w:t>
      </w:r>
    </w:p>
    <w:p w14:paraId="734C0A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;</w:t>
      </w:r>
    </w:p>
    <w:p w14:paraId="472F37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;</w:t>
      </w:r>
    </w:p>
    <w:p w14:paraId="7981D9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4;</w:t>
      </w:r>
    </w:p>
    <w:p w14:paraId="057123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7;</w:t>
      </w:r>
    </w:p>
    <w:p w14:paraId="6073E2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58BF33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3A1513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59E75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B033F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B39B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33652D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4B9516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0]*100) </w:t>
      </w:r>
    </w:p>
    <w:p w14:paraId="31991D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A182A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C25DD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3A60B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;</w:t>
      </w:r>
    </w:p>
    <w:p w14:paraId="1426A8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8;</w:t>
      </w:r>
    </w:p>
    <w:p w14:paraId="2A21BE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B9343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B9802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1AFC9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FC04D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F62D7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DE855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2534DD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0]*100) </w:t>
      </w:r>
    </w:p>
    <w:p w14:paraId="782376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3986D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9ABAE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A5C74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;</w:t>
      </w:r>
    </w:p>
    <w:p w14:paraId="67FA20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1C5B5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8C11E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3B92B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1B70C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67A14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2471AD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38262F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0]*100) </w:t>
      </w:r>
    </w:p>
    <w:p w14:paraId="2BE6DB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29049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45125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38238A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;</w:t>
      </w:r>
    </w:p>
    <w:p w14:paraId="4691B5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EF416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551006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2C769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72D84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84162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4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F73F6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EC8EE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0]*100) </w:t>
      </w:r>
    </w:p>
    <w:p w14:paraId="2D7F16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F8684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6A637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1AB83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4;</w:t>
      </w:r>
    </w:p>
    <w:p w14:paraId="7BE6CE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;</w:t>
      </w:r>
    </w:p>
    <w:p w14:paraId="609291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5;</w:t>
      </w:r>
    </w:p>
    <w:p w14:paraId="71E46A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9;</w:t>
      </w:r>
    </w:p>
    <w:p w14:paraId="62E45C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DCA01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9B654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2DE1F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E5BB1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EB007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622A83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1400B3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1]*100) </w:t>
      </w:r>
    </w:p>
    <w:p w14:paraId="79FDC8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8040C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E4E99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85BE5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5;</w:t>
      </w:r>
    </w:p>
    <w:p w14:paraId="5876D7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0;</w:t>
      </w:r>
    </w:p>
    <w:p w14:paraId="622842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D8AA6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B232D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F9985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FABF2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271F9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rivate void _text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98ACF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2D54A5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1]*100) </w:t>
      </w:r>
    </w:p>
    <w:p w14:paraId="2367A2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9D1C3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F4A6A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4DCE7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6;</w:t>
      </w:r>
    </w:p>
    <w:p w14:paraId="69972C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7862B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13D3B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53013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6065A5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67A7C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3F506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39FD29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1]*100) </w:t>
      </w:r>
    </w:p>
    <w:p w14:paraId="401AD2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0178D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2928F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B9793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7;</w:t>
      </w:r>
    </w:p>
    <w:p w14:paraId="11133C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A0E65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5483C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F5084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F090B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91AB4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4099B6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40BEC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1]*100) </w:t>
      </w:r>
    </w:p>
    <w:p w14:paraId="387ED5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4D0BD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71508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CE281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8;</w:t>
      </w:r>
    </w:p>
    <w:p w14:paraId="2887A2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3;</w:t>
      </w:r>
    </w:p>
    <w:p w14:paraId="766FB4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6;</w:t>
      </w:r>
    </w:p>
    <w:p w14:paraId="3674F7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1;</w:t>
      </w:r>
    </w:p>
    <w:p w14:paraId="405037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07C1A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/**</w:t>
      </w:r>
    </w:p>
    <w:p w14:paraId="140A40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85F65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ED1D5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2EFA9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7F5239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107C57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2]*100) </w:t>
      </w:r>
    </w:p>
    <w:p w14:paraId="0D2845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D0B23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F69C7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82839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9;</w:t>
      </w:r>
    </w:p>
    <w:p w14:paraId="6A2637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2;</w:t>
      </w:r>
    </w:p>
    <w:p w14:paraId="573BA0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5961E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B2143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638B6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8AE71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73266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63827C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1FE2E1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2]*100) </w:t>
      </w:r>
    </w:p>
    <w:p w14:paraId="5DDFAE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926C5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F7E55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7C96C9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0;</w:t>
      </w:r>
    </w:p>
    <w:p w14:paraId="3FBD6D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11D8E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5F0B2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E023E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71A32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31232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2C1E91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2BCC23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2]*100) </w:t>
      </w:r>
    </w:p>
    <w:p w14:paraId="516A02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AEE61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62EDB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EB004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1;</w:t>
      </w:r>
    </w:p>
    <w:p w14:paraId="21BBAA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77DA6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A71B7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78C83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496E2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78DF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272296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74EA04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2]*100) </w:t>
      </w:r>
    </w:p>
    <w:p w14:paraId="50B82C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47FBF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3E363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7575AD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2;</w:t>
      </w:r>
    </w:p>
    <w:p w14:paraId="3E9042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3;</w:t>
      </w:r>
    </w:p>
    <w:p w14:paraId="3F5FBC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4;</w:t>
      </w:r>
    </w:p>
    <w:p w14:paraId="56CC17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5;</w:t>
      </w:r>
    </w:p>
    <w:p w14:paraId="6EB655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3FA9B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02627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2B524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A4F73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4FBA9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5925B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5ACF10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4) </w:t>
      </w:r>
    </w:p>
    <w:p w14:paraId="54BECE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6F5A9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9807F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1B1FE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6;</w:t>
      </w:r>
    </w:p>
    <w:p w14:paraId="447305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BAA11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66A61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A3C96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16E08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54233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57CF6B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4B5F14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lastRenderedPageBreak/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) </w:t>
      </w:r>
    </w:p>
    <w:p w14:paraId="19A0CA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89230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B6190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8F9CE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7;</w:t>
      </w:r>
    </w:p>
    <w:p w14:paraId="026339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397DB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3DC52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64507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13141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9AEC5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0DF8D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B379D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) </w:t>
      </w:r>
    </w:p>
    <w:p w14:paraId="4FAFE8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A7EE4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11216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DF689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8;</w:t>
      </w:r>
    </w:p>
    <w:p w14:paraId="45F327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C4823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686B4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8D7B0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59184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9064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1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605D95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013AA8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) </w:t>
      </w:r>
    </w:p>
    <w:p w14:paraId="426112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106D4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E08C7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1E230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19;</w:t>
      </w:r>
    </w:p>
    <w:p w14:paraId="6D634F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3;</w:t>
      </w:r>
    </w:p>
    <w:p w14:paraId="15FE87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4;</w:t>
      </w:r>
    </w:p>
    <w:p w14:paraId="60AE6B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5;</w:t>
      </w:r>
    </w:p>
    <w:p w14:paraId="1E6939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5D115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14071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05456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/</w:t>
      </w:r>
    </w:p>
    <w:p w14:paraId="5E856A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F5829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344B12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3F136A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0]*100) </w:t>
      </w:r>
    </w:p>
    <w:p w14:paraId="66D9B7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94FED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A628B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19E83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0;</w:t>
      </w:r>
    </w:p>
    <w:p w14:paraId="4937CE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6;</w:t>
      </w:r>
    </w:p>
    <w:p w14:paraId="7CF9CF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68EDB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183CC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84042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43DE4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567EF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F6B9B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7E431A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0]*100) </w:t>
      </w:r>
    </w:p>
    <w:p w14:paraId="6F569D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8D1EC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7392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4D2DC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1;</w:t>
      </w:r>
    </w:p>
    <w:p w14:paraId="085366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28E5E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ABE31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D6D36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1D223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59778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EEA10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448D49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0]*100) </w:t>
      </w:r>
    </w:p>
    <w:p w14:paraId="7B4BAE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175C7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E66C7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804A9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2;</w:t>
      </w:r>
    </w:p>
    <w:p w14:paraId="35EF25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289E0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/**</w:t>
      </w:r>
    </w:p>
    <w:p w14:paraId="6E8681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9135A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691FF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9F9CC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3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F22A3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0EF274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0]*100) </w:t>
      </w:r>
    </w:p>
    <w:p w14:paraId="066EC6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2AEDA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8FB54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CF25A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3;</w:t>
      </w:r>
    </w:p>
    <w:p w14:paraId="488D7C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7;</w:t>
      </w:r>
    </w:p>
    <w:p w14:paraId="76FCC2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8;</w:t>
      </w:r>
    </w:p>
    <w:p w14:paraId="59B968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19;</w:t>
      </w:r>
    </w:p>
    <w:p w14:paraId="38FBA2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894A2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93AFC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6F92A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6FD80E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EC0B2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4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51943D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3F0400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1]*100) </w:t>
      </w:r>
    </w:p>
    <w:p w14:paraId="178C04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18FD8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68482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48E8C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4;</w:t>
      </w:r>
    </w:p>
    <w:p w14:paraId="3BAD8F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0;</w:t>
      </w:r>
    </w:p>
    <w:p w14:paraId="0C5E8F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2B9D2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DDFD4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EF3B2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61BBB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0FD66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444868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28CB0E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1]*100) </w:t>
      </w:r>
    </w:p>
    <w:p w14:paraId="1108CA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>);</w:t>
      </w:r>
    </w:p>
    <w:p w14:paraId="194C9A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ACF84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7608D9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5;</w:t>
      </w:r>
    </w:p>
    <w:p w14:paraId="4C8C34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9D367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E2E0C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7AEC2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65797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95588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21652A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410BD6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1]*100) </w:t>
      </w:r>
    </w:p>
    <w:p w14:paraId="7E43C2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877C5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5DF12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9E192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6;</w:t>
      </w:r>
    </w:p>
    <w:p w14:paraId="2DB74F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C6611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2AF8C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3A642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C581B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1CEF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600AE2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1C9B0F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1]*100) </w:t>
      </w:r>
    </w:p>
    <w:p w14:paraId="03AFB7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70CC9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09844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C8A82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7;</w:t>
      </w:r>
    </w:p>
    <w:p w14:paraId="28BF57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1;</w:t>
      </w:r>
    </w:p>
    <w:p w14:paraId="4F851D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2;</w:t>
      </w:r>
    </w:p>
    <w:p w14:paraId="40C50E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3;</w:t>
      </w:r>
    </w:p>
    <w:p w14:paraId="62C8F1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1E888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0C545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AF73D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9FB29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376DD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420CC2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7E9822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0][2]*100) </w:t>
      </w:r>
    </w:p>
    <w:p w14:paraId="2D6518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A6FB0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E39A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BB41D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8;</w:t>
      </w:r>
    </w:p>
    <w:p w14:paraId="07D4E8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rectangle24;</w:t>
      </w:r>
    </w:p>
    <w:p w14:paraId="0DDE61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740D0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C993F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E1E03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06600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42B1E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2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654C69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3F8920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][2]*100) </w:t>
      </w:r>
    </w:p>
    <w:p w14:paraId="0AAB53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9A197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74184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77D4E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29;</w:t>
      </w:r>
    </w:p>
    <w:p w14:paraId="0D4887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287D6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0312A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93992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0B9E6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D449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9082F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A17AC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][2]*100) </w:t>
      </w:r>
    </w:p>
    <w:p w14:paraId="2939A8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4085F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04167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83285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0;</w:t>
      </w:r>
    </w:p>
    <w:p w14:paraId="653587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1AC8D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3BA71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2AF92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4835B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E483F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14B2B9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27884B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ing.forma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"%.4f",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][2]*100) </w:t>
      </w:r>
    </w:p>
    <w:p w14:paraId="32B9CB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CB099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DF053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7C6B3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1;</w:t>
      </w:r>
    </w:p>
    <w:p w14:paraId="2CE2AE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2;</w:t>
      </w:r>
    </w:p>
    <w:p w14:paraId="0F5F20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3;</w:t>
      </w:r>
    </w:p>
    <w:p w14:paraId="4F7E42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4;</w:t>
      </w:r>
    </w:p>
    <w:p w14:paraId="39D155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EB871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4E8C6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116D0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34A2D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FAD12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3DB30B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18C3D6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4) </w:t>
      </w:r>
    </w:p>
    <w:p w14:paraId="2C0C43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D7764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851F9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BDAF3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5;</w:t>
      </w:r>
    </w:p>
    <w:p w14:paraId="39B326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8D17D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7D387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8F2A6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6FE362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13DB9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3808D5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45FDE2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3) </w:t>
      </w:r>
    </w:p>
    <w:p w14:paraId="37D5D8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1ECEB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91931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769DE7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6;</w:t>
      </w:r>
    </w:p>
    <w:p w14:paraId="22BF85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87A54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80630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06DEA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3C200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4891D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0B4B55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42245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2) </w:t>
      </w:r>
    </w:p>
    <w:p w14:paraId="11C9A6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0020B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984A7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12669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7;</w:t>
      </w:r>
    </w:p>
    <w:p w14:paraId="59B958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68AA5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003DC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F3213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F129C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81108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text3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xjal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hape ) {</w:t>
      </w:r>
    </w:p>
    <w:p w14:paraId="407F02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</w:p>
    <w:p w14:paraId="63A035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AdaptationMeasure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1) </w:t>
      </w:r>
    </w:p>
    <w:p w14:paraId="142431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B88D9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C1362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EB183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8;</w:t>
      </w:r>
    </w:p>
    <w:p w14:paraId="2B104B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39;</w:t>
      </w:r>
    </w:p>
    <w:p w14:paraId="2B351A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ext40;</w:t>
      </w:r>
    </w:p>
    <w:p w14:paraId="2F56A4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level;</w:t>
      </w:r>
    </w:p>
    <w:p w14:paraId="29E267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DAA06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EBF84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517A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4E2B1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47CBA6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AB474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27DDC2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1685D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BDDBF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5154B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CF8EC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290.0, 40.0, 0.0, 0.0, </w:t>
      </w:r>
    </w:p>
    <w:p w14:paraId="34A3B3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null,</w:t>
      </w:r>
    </w:p>
    <w:p w14:paraId="073231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700.0, 32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BB3E3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31D2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55874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790.0, 50.0, 0.0, 0.0, </w:t>
      </w:r>
    </w:p>
    <w:p w14:paraId="4D6E5A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Reliabil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trix and Regret Theory",</w:t>
      </w:r>
    </w:p>
    <w:p w14:paraId="1DA45D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ext_Fo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5933C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9346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8F8F0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10.0, 190.0, 0.0, 0.0, </w:t>
      </w:r>
    </w:p>
    <w:p w14:paraId="013A3C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3223F0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7C6A5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ABF31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3DEC7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10.0, 230.0, 0.0, 0.0, </w:t>
      </w:r>
    </w:p>
    <w:p w14:paraId="74A61C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391C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AA504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7B7AE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CB340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10.0, 270.0, 0.0, 0.0, </w:t>
      </w:r>
    </w:p>
    <w:p w14:paraId="03B8FC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6ABC07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A75D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0498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95150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20.0, 200.0, 0.0, 0.0, </w:t>
      </w:r>
    </w:p>
    <w:p w14:paraId="5F93A1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DA79D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625F21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6A7BB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BCE40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_text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29145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A22A0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D809A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9A628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67067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13B8A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10.0, 310.0, 0.0, 0.0, </w:t>
      </w:r>
    </w:p>
    <w:p w14:paraId="143E01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9D369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E89AF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32AD7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DAB0B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20.0, 240.0, 0.0, 0.0, </w:t>
      </w:r>
    </w:p>
    <w:p w14:paraId="35E204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AC719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32268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5A0EF1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A50CC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8AFE2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E8FB2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9BA90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254261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E982B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EC535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20.0, 280.0, 0.0, 0.0, </w:t>
      </w:r>
    </w:p>
    <w:p w14:paraId="5EA172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72AA93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14E73A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5CE7C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D8892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B6C12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C1FF6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514640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0F294F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D32F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6E0C9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20.0, 320.0, 0.0, 0.0, </w:t>
      </w:r>
    </w:p>
    <w:p w14:paraId="38AB33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AD69C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_text4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3647C7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AB455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350E6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4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1A867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498F0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6A4690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02D4E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53577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F307F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70.0, 190.0, 0.0, 0.0, </w:t>
      </w:r>
    </w:p>
    <w:p w14:paraId="02A5A4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7B658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969EB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F6F9E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816B7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70.0, 230.0, 0.0, 0.0, </w:t>
      </w:r>
    </w:p>
    <w:p w14:paraId="2A8F15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4E32AE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96AD1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202D2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15234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470.0, 270.0, 0.0, 0.0, </w:t>
      </w:r>
    </w:p>
    <w:p w14:paraId="69B878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64F837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1796E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A9C8B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29651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80.0, 200.0, 0.0, 0.0, </w:t>
      </w:r>
    </w:p>
    <w:p w14:paraId="0BC8C5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04A9D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5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397897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625518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5969E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E3B63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77700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6B6B6A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2D41C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E60EA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71382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SHAPE_DRAW_2D3D, true,470.0, 310.0, 0.0, 0.0, </w:t>
      </w:r>
    </w:p>
    <w:p w14:paraId="62771A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0E4716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82965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71D4F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A7E69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80.0, 240.0, 0.0, 0.0, </w:t>
      </w:r>
    </w:p>
    <w:p w14:paraId="6EA491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A6634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6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7DE88A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5D0E9E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4D684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49A9B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A522A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D37A8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5B4587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5F0B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A55BF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80.0, 280.0, 0.0, 0.0, </w:t>
      </w:r>
    </w:p>
    <w:p w14:paraId="469A92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2F012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7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3EF053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24BBC3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24110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514BF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7F1E8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680D2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72926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0A53A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DB6BE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80.0, 320.0, 0.0, 0.0, </w:t>
      </w:r>
    </w:p>
    <w:p w14:paraId="66AF48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6D7EDB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8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36C069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EA01C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F78E9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CA74B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8FEFC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92190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;</w:t>
      </w:r>
    </w:p>
    <w:p w14:paraId="17B174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D842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C78A8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530.0, 190.0, 0.0, 0.0, </w:t>
      </w:r>
    </w:p>
    <w:p w14:paraId="7BE47D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07BFE7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8335D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A359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69DC7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530.0, 230.0, 0.0, 0.0, </w:t>
      </w:r>
    </w:p>
    <w:p w14:paraId="5E034A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3F48A2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09F79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11072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EF93E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530.0, 270.0, 0.0, 0.0, </w:t>
      </w:r>
    </w:p>
    <w:p w14:paraId="4AD435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4A1606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A16B8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C246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0C1593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540.0, 200.0, 0.0, 0.0, </w:t>
      </w:r>
    </w:p>
    <w:p w14:paraId="32C87A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50163A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9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7FD8A8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35CBAE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2023E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B2543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F9358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42C878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FB594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2138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598ECA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530.0, 310.0, 0.0, 0.0, </w:t>
      </w:r>
    </w:p>
    <w:p w14:paraId="55FF53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3F3CFC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1BC82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F66D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3CAE7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540.0, 240.0, 0.0, 0.0, </w:t>
      </w:r>
    </w:p>
    <w:p w14:paraId="3A1A4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D4DEB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0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513F8C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E0A1D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50BF7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7103C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4F1CC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B3445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5F6991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0AF6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F9BCF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540.0, 280.0, 0.0, 0.0, </w:t>
      </w:r>
    </w:p>
    <w:p w14:paraId="4776DB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5C202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1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6EF2E6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78AC0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0FC08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FDBCB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E07F9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2F2BB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50F61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A2438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A9A0A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540.0, 320.0, 0.0, 0.0, </w:t>
      </w:r>
    </w:p>
    <w:p w14:paraId="1292DB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7022E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2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19B616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98F31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56D9D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93B8F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CFACF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D0668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9F5D7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760AD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2E10F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30.0, 170.0, 0.0, 0.0, </w:t>
      </w:r>
    </w:p>
    <w:p w14:paraId="2F171F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5110A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3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9D64D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6AFA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C25B5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90.0, 170.0, 0.0, 0.0, </w:t>
      </w:r>
    </w:p>
    <w:p w14:paraId="6DC19B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378A37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4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C6D62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B7818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953A5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550.0, 170.0, 0.0, 0.0, </w:t>
      </w:r>
    </w:p>
    <w:p w14:paraId="48FC5C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46BA6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5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0EC6A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C4A6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B24B2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390.0, 320.0, 0.0, 0.0, </w:t>
      </w:r>
    </w:p>
    <w:p w14:paraId="49D703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58BA8B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6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77EAD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21DA12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614ED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BF009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2B8B1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28D62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51801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4ED0D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53E7A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390.0, 280.0, 0.0, 0.0, </w:t>
      </w:r>
    </w:p>
    <w:p w14:paraId="08F147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B4A00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7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510369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AE9A2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FFE8D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37BF8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5F292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25F28A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64C6E0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9539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3C656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390.0, 240.0, 0.0, 0.0, </w:t>
      </w:r>
    </w:p>
    <w:p w14:paraId="2B0116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63C2DE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8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45DCA9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3D562D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E262A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94194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3D7EF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E03A6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6D0BD4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9F0D5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1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73026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390.0, 200.0, 0.0, 0.0, </w:t>
      </w:r>
    </w:p>
    <w:p w14:paraId="7D3DF0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4C3853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9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27F772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5AF816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A7835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1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0A8AE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22E4C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52AB9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2322AE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834C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C17CB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00.0, 190.0, 0.0, 0.0, </w:t>
      </w:r>
    </w:p>
    <w:p w14:paraId="77E739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7C8B61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A3005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F420C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53DF82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00.0, 230.0, 0.0, 0.0, </w:t>
      </w:r>
    </w:p>
    <w:p w14:paraId="4094B0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34ED9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2EF4C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15B5A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8AA2D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00.0, 270.0, 0.0, 0.0, </w:t>
      </w:r>
    </w:p>
    <w:p w14:paraId="73A11A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067679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A15A5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B7BDE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text2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5A0FA4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10.0, 200.0, 0.0, 0.0, </w:t>
      </w:r>
    </w:p>
    <w:p w14:paraId="253709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4B61AE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0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7D5E1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1DE3F3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D0A81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70EAF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96AD8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2F722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2DEFE6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75AF9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81A6C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00.0, 310.0, 0.0, 0.0, </w:t>
      </w:r>
    </w:p>
    <w:p w14:paraId="18B470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5D5692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D47B1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27723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F9877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10.0, 240.0, 0.0, 0.0, </w:t>
      </w:r>
    </w:p>
    <w:p w14:paraId="2722D4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7E42B3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1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5FFF08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55F188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E2065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BD3ED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C421A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EFE8C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566D07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BE7C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9C0DE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10.0, 280.0, 0.0, 0.0, </w:t>
      </w:r>
    </w:p>
    <w:p w14:paraId="3721A1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03275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2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4AD28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91F89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9E93E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2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420A3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33CB4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}</w:t>
      </w:r>
    </w:p>
    <w:p w14:paraId="1AE670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56AD6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BE55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6CFD0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10.0, 320.0, 0.0, 0.0, </w:t>
      </w:r>
    </w:p>
    <w:p w14:paraId="0D7E56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42C585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3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2E8F64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4E0B7A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9755A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3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60AE3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AD510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AF319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7B1B0D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D07C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45066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60.0, 190.0, 0.0, 0.0, </w:t>
      </w:r>
    </w:p>
    <w:p w14:paraId="4B7015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5F483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06A3B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66F49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66E67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60.0, 230.0, 0.0, 0.0, </w:t>
      </w:r>
    </w:p>
    <w:p w14:paraId="7483B9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7C671D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ADBE4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D6C7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1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ABB98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60.0, 270.0, 0.0, 0.0, </w:t>
      </w:r>
    </w:p>
    <w:p w14:paraId="19CEAE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91676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DDA4F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B2DA3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0E3D2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70.0, 200.0, 0.0, 0.0, </w:t>
      </w:r>
    </w:p>
    <w:p w14:paraId="7F060E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65DE3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4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7AEC8F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604C9C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60E21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_text24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71CE7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ADDFC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413AC8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071ABC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7AB14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94AF8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860.0, 310.0, 0.0, 0.0, </w:t>
      </w:r>
    </w:p>
    <w:p w14:paraId="7C1E18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99ED2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D08BB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30F6D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1DB71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70.0, 240.0, 0.0, 0.0, </w:t>
      </w:r>
    </w:p>
    <w:p w14:paraId="3A8D9B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659B0B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5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82469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7F5B8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8BEA2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4664A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333D7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6D575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461386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61E42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01EA93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70.0, 280.0, 0.0, 0.0, </w:t>
      </w:r>
    </w:p>
    <w:p w14:paraId="1F2E3A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4B8D67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6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AD8A3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33FB91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51972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C4312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421C0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5DD0C5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2D2C19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FEDF4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6D41F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70.0, 320.0, 0.0, 0.0, </w:t>
      </w:r>
    </w:p>
    <w:p w14:paraId="02B82E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6EE5A3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_text27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7AB227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1FA074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9AC65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5B0B2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6C465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277E7A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A368D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E066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0B91F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920.0, 190.0, 0.0, 0.0, </w:t>
      </w:r>
    </w:p>
    <w:p w14:paraId="28E728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46F682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9F98E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D872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0B9AB5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920.0, 230.0, 0.0, 0.0, </w:t>
      </w:r>
    </w:p>
    <w:p w14:paraId="49295D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52E3AA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2FE43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F7737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B892E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SHAPE_DRAW_2D3D, true,920.0, 270.0, 0.0, 0.0, </w:t>
      </w:r>
    </w:p>
    <w:p w14:paraId="68D41B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C42FD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0F389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9FE78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260A9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930.0, 200.0, 0.0, 0.0, </w:t>
      </w:r>
    </w:p>
    <w:p w14:paraId="014326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0817AD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8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F5A37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131FD8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7BAAE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FD28F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BEAB4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6612D9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7C3623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3F276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ctangle2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Rectang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7BEFE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SHAPE_DRAW_2D3D, true,920.0, 310.0, 0.0, 0.0, </w:t>
      </w:r>
    </w:p>
    <w:p w14:paraId="053064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black, white,</w:t>
      </w:r>
    </w:p>
    <w:p w14:paraId="2C9485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60.0, 40.0, 10.0, 1.0, LINE_STYL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OLID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8DD70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40EB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2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4F8C77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930.0, 240.0, 0.0, 0.0, </w:t>
      </w:r>
    </w:p>
    <w:p w14:paraId="5AD6C6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7C8B6E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9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0C1D0F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51F90F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ACBED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29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C59EE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11978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494365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99F15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702FB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87D2D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930.0, 280.0, 0.0, 0.0, </w:t>
      </w:r>
    </w:p>
    <w:p w14:paraId="3540CC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1EF54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0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2586C9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3EFA1A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BDECD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0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D6FE9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95A68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C6678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0231FC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AB6D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59883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930.0, 320.0, 0.0, 0.0, </w:t>
      </w:r>
    </w:p>
    <w:p w14:paraId="16F65B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0421A0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1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1926C8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7FF38A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D12DC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1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7A4F7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EAC4C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230A1B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;</w:t>
      </w:r>
    </w:p>
    <w:p w14:paraId="55C71F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30AEE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2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57DDB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20.0, 170.0, 0.0, 0.0, </w:t>
      </w:r>
    </w:p>
    <w:p w14:paraId="2847C9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65156A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2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1A0D7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26CA6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3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6D3006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80.0, 170.0, 0.0, 0.0, </w:t>
      </w:r>
    </w:p>
    <w:p w14:paraId="667E24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04A79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3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41C20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61EF6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4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3CD408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940.0, 170.0, 0.0, 0.0, </w:t>
      </w:r>
    </w:p>
    <w:p w14:paraId="2D46CF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109E61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4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7012C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31A80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5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5ACEB7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780.0, 320.0, 0.0, 0.0, </w:t>
      </w:r>
    </w:p>
    <w:p w14:paraId="4751C8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78ED2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5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2D1C28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2C483E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AA50B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5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8B388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A760F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E4103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F35D1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EB0C9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6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F32BB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780.0, 280.0, 0.0, 0.0, </w:t>
      </w:r>
    </w:p>
    <w:p w14:paraId="484F7A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2C0D4E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6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1584CB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228E85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0A374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6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9AB1B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4599D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D0196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60E5C1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94F13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7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9B559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780.0, 240.0, 0.0, 0.0, </w:t>
      </w:r>
    </w:p>
    <w:p w14:paraId="5D2E0E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4AF974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7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5EFA49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42F0F6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13654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7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C50BF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0D126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42B7BD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1DF578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D277B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8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1EA89F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780.0, 200.0, 0.0, 0.0, </w:t>
      </w:r>
    </w:p>
    <w:p w14:paraId="45F157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</w:t>
      </w:r>
    </w:p>
    <w:p w14:paraId="56B6A4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8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IGH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{</w:t>
      </w:r>
    </w:p>
    <w:p w14:paraId="37DBAF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@Override</w:t>
      </w:r>
    </w:p>
    <w:p w14:paraId="01F4E3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DynamicProperti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AB958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8_SetDynamicParam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377A5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01E1E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5E8F66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;</w:t>
      </w:r>
    </w:p>
    <w:p w14:paraId="3E6E3E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6122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39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777731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460.0, 150.0, 0.0, 0.0, </w:t>
      </w:r>
    </w:p>
    <w:p w14:paraId="32B1B5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Reliabil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trix",</w:t>
      </w:r>
    </w:p>
    <w:p w14:paraId="669CAC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39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39074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7D0FE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text4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ex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7BBA0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SHAPE_DRAW_2D, true,850.0, 150.0, 0.0, 0.0, </w:t>
      </w:r>
    </w:p>
    <w:p w14:paraId="6407A4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lack,"Regr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trix",</w:t>
      </w:r>
    </w:p>
    <w:p w14:paraId="144A80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text40_Font, ALIGNM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FT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92321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3CFA4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FEA1E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39879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778A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3F77E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8CFBC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8144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E36E6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B3555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82A68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FCAE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1B864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Static initialization of persistent elements</w:t>
      </w:r>
    </w:p>
    <w:p w14:paraId="49FCB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{</w:t>
      </w:r>
    </w:p>
    <w:p w14:paraId="7E9301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this, "level", SHAPE_DRAW_2D3D, 0.0, true, true); 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68A3E1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{ </w:t>
      </w:r>
    </w:p>
    <w:p w14:paraId="720E98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 }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50439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E1932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7B315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presentation;</w:t>
      </w:r>
    </w:p>
    <w:p w14:paraId="1C40D7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icon; </w:t>
      </w:r>
    </w:p>
    <w:p w14:paraId="7EA126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74D24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572C6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F3C57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resentation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8F796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presentation;</w:t>
      </w:r>
    </w:p>
    <w:p w14:paraId="6D5034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90CD7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CA0EA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45C7F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B8517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lElements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BDD00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icon;</w:t>
      </w:r>
    </w:p>
    <w:p w14:paraId="186DF7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DCD3E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5DFC0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3DD22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Constructor</w:t>
      </w:r>
    </w:p>
    <w:p w14:paraId="5586DD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1F2DF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cy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ng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Agent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Agency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D66F8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254C4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91306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9F2C6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1AD76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6AA48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OwnerChange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DB12B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OwnerChange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0EEB1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02176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ED8A1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ACDB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D7FAD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61CFF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nstantiateBaseStructu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1824F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F2FD8D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9E31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4D373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F0AC7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B8E0D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39F36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DF5F0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F2749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149D1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7EB35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main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56764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A7B9A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2E792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8DA60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0CA2B0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85CF4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cy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12C4B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B5E80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374E2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/**</w:t>
      </w:r>
    </w:p>
    <w:p w14:paraId="061B93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6AF4D7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DE99F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cy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6871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rkParametersAre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7B567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pitalPlanFun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pitalPlanFun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423F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Attitud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98026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44671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Threshold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Threshol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D6D04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RiskUpdateLimi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Limi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A5097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0C1AC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10EB4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C2B7F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D788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Cre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6984C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BA991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Assigning initial values for plain variables</w:t>
      </w:r>
    </w:p>
    <w:p w14:paraId="233AA1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Agency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B4EFF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40BE00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41570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589E7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67082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cy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, 0, 0, 0, 0 , level );</w:t>
      </w:r>
    </w:p>
    <w:p w14:paraId="455336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cy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ElementProper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"wateradaptationmodelv8.Agency.icon"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.MODEL_ELEMENT_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 );</w:t>
      </w:r>
    </w:p>
    <w:p w14:paraId="244DFB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0.0, 0.0 );</w:t>
      </w:r>
    </w:p>
    <w:p w14:paraId="5EBAED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// Port connectors with non-replicated objects</w:t>
      </w:r>
    </w:p>
    <w:p w14:paraId="443A54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Creating replicated embedded objects</w:t>
      </w:r>
    </w:p>
    <w:p w14:paraId="0CBF58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cy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3C4F8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568357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7B49B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6B816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F3E21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D9B35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65BCB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AA5E0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89E5E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EA11B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5A730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A05CF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BFFD3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069DA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7F394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76A2E3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1FD05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Start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2C50A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Startup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C3742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0F00DB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updateAdapCost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2EEF24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7604F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4E35F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1D618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D7932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D9F41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1B33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2DF64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F2452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Agency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F8D16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29D4C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77F7F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1551E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980ED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23158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A1474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DD1FA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Agency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B94F6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Budget = </w:t>
      </w:r>
    </w:p>
    <w:p w14:paraId="7CB8A5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52B344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266F4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liability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02ABE3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][3] </w:t>
      </w:r>
    </w:p>
    <w:p w14:paraId="173E63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F7D8F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retMatri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1EF842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TotalAdapt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][3] </w:t>
      </w:r>
    </w:p>
    <w:p w14:paraId="351DF5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96077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SSIntrusionBy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64DD41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173166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D27DC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IntrusionD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5D5526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double[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] </w:t>
      </w:r>
    </w:p>
    <w:p w14:paraId="26A977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E6345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UpdateCou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5164C6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221748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23F14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t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78FFD6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(double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Uniqu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ouble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9D756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st_dolla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FROM adaptation WHERE " + </w:t>
      </w:r>
    </w:p>
    <w:p w14:paraId="251ADC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"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LIMIT 2;",</w:t>
      </w:r>
    </w:p>
    <w:p w14:paraId="129C2C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4</w:t>
      </w:r>
    </w:p>
    <w:p w14:paraId="0C6BAC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 </w:t>
      </w:r>
    </w:p>
    <w:p w14:paraId="19C9D7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F6AB7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ixedCo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6C16A2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(double)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ert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500,700,600) </w:t>
      </w:r>
    </w:p>
    <w:p w14:paraId="3B548E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5ED23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esalinationAppli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657E21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false </w:t>
      </w:r>
    </w:p>
    <w:p w14:paraId="32D05A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E1C28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958E6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7D6D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User API -----------------------------------------------------</w:t>
      </w:r>
    </w:p>
    <w:p w14:paraId="20DE31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Mai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71139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{</w:t>
      </w:r>
    </w:p>
    <w:p w14:paraId="3AE655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Agent owner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Own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178D3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owne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in ) return (Main) owner;</w:t>
      </w:r>
    </w:p>
    <w:p w14:paraId="03459C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09C25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return null;</w:t>
      </w:r>
    </w:p>
    <w:p w14:paraId="216518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E7563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887C4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B8A6C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ad-only variable.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Shouldn't be modified by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86954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BDBE2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Serialization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AnyLogicCustomSerializationMode.REFERENCE)</w:t>
      </w:r>
    </w:p>
    <w:p w14:paraId="5D81E3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transient wateradaptationmodelv8.Main main;</w:t>
      </w:r>
    </w:p>
    <w:p w14:paraId="5AF0FE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A6EF9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E6CFF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ionSetting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nkToAgentAnimationSettings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fals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black, 1.0, LINE_STYLE_SOLID, ARROW_NONE, 0.0 );</w:t>
      </w:r>
    </w:p>
    <w:p w14:paraId="769648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E619D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Standard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Agent,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his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1EDA3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4A603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? extends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,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extends Agent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inkToAgentStandar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3FDD25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connections;</w:t>
      </w:r>
    </w:p>
    <w:p w14:paraId="21FDB1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C9546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5B9FA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ADD95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Receiv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Objec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Age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nd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51C2B2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Receiv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nd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54512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fireEvent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5DD53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6D14D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8C49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EEE18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F1DEA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CCC9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rawLinksTo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05522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D0E6B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D3FE1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this, connections, true, true );</w:t>
      </w:r>
    </w:p>
    <w:p w14:paraId="26C735F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36D33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F640E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C7F98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Agency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601B8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Agency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B1A94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5B022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12780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List&lt;? extends Agency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tsInR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distance ) {</w:t>
      </w:r>
    </w:p>
    <w:p w14:paraId="53711B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List&lt;? extends Agency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distance );</w:t>
      </w:r>
    </w:p>
    <w:p w14:paraId="35370E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C22EB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B370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8EE62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C51C0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Loggin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EventOrigin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e) {</w:t>
      </w:r>
    </w:p>
    <w:p w14:paraId="575C41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false;</w:t>
      </w:r>
    </w:p>
    <w:p w14:paraId="094B49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LoggingToDB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284B37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89470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A2BF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Reaction on changes -------------------------------------</w:t>
      </w:r>
    </w:p>
    <w:p w14:paraId="7B868A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37510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Chan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CF5BF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AC555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F6F3E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C5B3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07383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A7CDD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eckWellStatus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35788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crementBudget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02238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PerceivedSSIntrusion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BE8D0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coveryAdaptEvent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D8297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iskAttitudeStateChart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60A6B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Destro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8D003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F1815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9EC2C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720F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09B7B1" w14:textId="59079F35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4739D9B" w14:textId="3272059F" w:rsidR="00010062" w:rsidRDefault="00010062">
      <w:r w:rsidRPr="00151AB7">
        <w:rPr>
          <w:rFonts w:asciiTheme="majorHAnsi" w:hAnsiTheme="majorHAnsi" w:cstheme="majorHAnsi"/>
          <w:sz w:val="16"/>
          <w:szCs w:val="16"/>
        </w:rPr>
        <w:br w:type="page"/>
      </w:r>
    </w:p>
    <w:p w14:paraId="5EB1CB52" w14:textId="60C79EF7" w:rsidR="00010062" w:rsidRPr="00151AB7" w:rsidRDefault="00151AB7" w:rsidP="00151AB7">
      <w:pPr>
        <w:rPr>
          <w:b/>
          <w:bCs/>
        </w:rPr>
      </w:pPr>
      <w:r>
        <w:rPr>
          <w:b/>
          <w:bCs/>
        </w:rPr>
        <w:lastRenderedPageBreak/>
        <w:t>Hazards (Stressor) Agent:</w:t>
      </w:r>
    </w:p>
    <w:p w14:paraId="65D1F0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public class Stressor extends Agent</w:t>
      </w:r>
    </w:p>
    <w:p w14:paraId="420F53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{</w:t>
      </w:r>
    </w:p>
    <w:p w14:paraId="610B87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Parameters</w:t>
      </w:r>
    </w:p>
    <w:p w14:paraId="125EA7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43C1B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210665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D6BD7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D2A1E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53D0CB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0C1A8B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158C8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5FEC0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92F00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B3AB4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Stressor self = this;</w:t>
      </w:r>
    </w:p>
    <w:p w14:paraId="062BC5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</w:p>
    <w:p w14:paraId="58365E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hosen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38C200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59E91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F43AE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9CD9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657C3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FFE5B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6C0605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E1062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5A04F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22509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SLR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1F438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139F4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77543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A46E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73DF8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F71C1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1A1738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7EF1E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SLRScenario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7B66AF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/</w:t>
      </w:r>
    </w:p>
    <w:p w14:paraId="2D70F9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228DE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SLR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4F3CD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81C66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9AD3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2C050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SLR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46E8F3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1DC3C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8FCAC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7F73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34817C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68310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17D5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664A9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7EC725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8ED30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E71B6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B6DF3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41942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Stressor self = this;</w:t>
      </w:r>
    </w:p>
    <w:p w14:paraId="082866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.0;</w:t>
      </w:r>
    </w:p>
    <w:p w14:paraId="10EC04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8418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BB3CF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C2AAC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C1CDB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3A11EF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D2554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C15A4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66DE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se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664E4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797DE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82F79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4BCA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6A704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0685F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4F1D51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2DE12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CaseScenario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0C70D5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FC83F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03D78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se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1381F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127EF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4193C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735F0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aseScenario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0B4521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634E5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64732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46846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F589C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sToDefaultValu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58886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1A8B0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F7BAD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6C1AA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EB4BB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9909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81E72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316F6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301A2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30B6E6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3C4BD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5DA7B1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055D8D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113A4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19A0E4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4C5D70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37A931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0EC4A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33E58E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08A58B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1E471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}</w:t>
      </w:r>
    </w:p>
    <w:p w14:paraId="43EBE5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4BCD86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</w:t>
      </w:r>
    </w:p>
    <w:p w14:paraId="26A519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6BED7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261D4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E15F3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B2A78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75B98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FEA3D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83537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3C9375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001703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0DE0F9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 break;</w:t>
      </w:r>
    </w:p>
    <w:p w14:paraId="0ABEB0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0860B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T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1616B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1545D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C906B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B8724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AA251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2DD96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9F9F1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54C1E8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DF629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result == null) {</w:t>
      </w:r>
    </w:p>
    <w:p w14:paraId="579FEA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&gt;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uper.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 );</w:t>
      </w:r>
    </w:p>
    <w:p w14:paraId="2D0186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2E83B7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0E2341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toArra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new String[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st.siz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] );</w:t>
      </w:r>
    </w:p>
    <w:p w14:paraId="798B24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;</w:t>
      </w:r>
    </w:p>
    <w:p w14:paraId="69FE13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34371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result;</w:t>
      </w:r>
    </w:p>
    <w:p w14:paraId="5D6766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2C656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Plain Variables</w:t>
      </w:r>
    </w:p>
    <w:p w14:paraId="6E02D3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D80DD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</w:p>
    <w:p w14:paraId="53C74F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203F42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Coun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5F80D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0835C9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1292AC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tualSS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001CF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7E76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Dynamic (Flow/Auxiliary/Stock) Variables</w:t>
      </w:r>
    </w:p>
    <w:p w14:paraId="0E88EC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5D755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year_base_10;</w:t>
      </w:r>
    </w:p>
    <w:p w14:paraId="20F9E3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DAB65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sign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37038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assignInitialCondition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; </w:t>
      </w:r>
    </w:p>
    <w:p w14:paraId="23414A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assign_year_base_10_Formul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ACA51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E9D6E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896D7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DD84E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Class&lt;?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er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E3C34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ler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essor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6BB7F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218D1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D34E1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InitialAlgebraicFlatEquationsCou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&gt; 0) {</w:t>
      </w:r>
    </w:p>
    <w:p w14:paraId="60ADE2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DIntegrationManag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ForInitialCondi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DIntegrationManag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InitialAlgebraicFlatEquations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InitialFormulaFlatEquations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09E063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ForInitialConditions.doStep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0, 0.1, true );</w:t>
      </w:r>
    </w:p>
    <w:p w14:paraId="0055DC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 else {</w:t>
      </w:r>
    </w:p>
    <w:p w14:paraId="78EA7B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ssign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67FDA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 </w:t>
      </w:r>
    </w:p>
    <w:p w14:paraId="01F0FF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58525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FF63B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4526D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_assign_year_base_10_Formul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93755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year_base_10 = </w:t>
      </w:r>
    </w:p>
    <w:p w14:paraId="1ACC4A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getYearBase10((int)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curr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 </w:t>
      </w:r>
    </w:p>
    <w:p w14:paraId="2A544E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F5ED6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744770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3A31C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ormulasExecu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3765E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formulasExecut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F21C1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assign_year_base_10_Formul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; </w:t>
      </w:r>
    </w:p>
    <w:p w14:paraId="4CFE23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CAAEB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42216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AC769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DIntegrationManag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ull;</w:t>
      </w:r>
    </w:p>
    <w:p w14:paraId="0F15E5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600E8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BE773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DIntegrationManag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IntegrationManage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93B21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null) {</w:t>
      </w:r>
    </w:p>
    <w:p w14:paraId="6C82F6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DIntegrationManag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DifferentialFlatEquationsCou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RuntimeAlgebraicFlatEquations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RuntimeFormulaFlatEquations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773F91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CCC8F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egrationManag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EA43A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D55B9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CAA38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95829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64008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RuntimeFormulaFlatEquationsCou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18F38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RuntimeFormulaFlatEquationsCou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+ 1;</w:t>
      </w:r>
    </w:p>
    <w:p w14:paraId="0E69F6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22C01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D4794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E1A79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8B512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InitialFormulaFlatEquationsCou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59386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InitialFormulaFlatEquationsCou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+ 1;</w:t>
      </w:r>
    </w:p>
    <w:p w14:paraId="778A7A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689D8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34AE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D08B0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reateElement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essor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157E0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35739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44A17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Override</w:t>
      </w:r>
    </w:p>
    <w:p w14:paraId="397B00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ElementDesc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EE007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37E2D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AB17B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55D8FB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cale( 10.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0272E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A3C4E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6AD11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8833C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scale;</w:t>
      </w:r>
    </w:p>
    <w:p w14:paraId="0DC502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A0FF1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0A193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97A3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Events</w:t>
      </w:r>
    </w:p>
    <w:p w14:paraId="7175A3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91820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R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R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3DB0D0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33C2D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76B6B1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BB98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CC531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4150B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367547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Auto-crea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auto update event";</w:t>
      </w:r>
    </w:p>
    <w:p w14:paraId="4C540C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4F7F1B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A40C9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8AD7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37DFA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30A50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.Mo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2DCD95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42DF51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Mod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0C5604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AED01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16C1D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BABD8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A9F76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FirstOccurrenc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6280F9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08E940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74B83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26EE55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2053AF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5732A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6E3FFC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27C7D9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8F3CD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FirstOccurrenceTi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7C2DD7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5B319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E66F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D5496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115FD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valuateTimeou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539CC4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403BFE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8ADF9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2555BF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659A1C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4353E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699E52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79C2A9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BE45C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42B53A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D9431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94950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CB4B6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D3D0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57F17A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6061F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ds_year_bas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10.updat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401DA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62DD8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7E93A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596B62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7BE8C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Override</w:t>
      </w:r>
    </w:p>
    <w:p w14:paraId="341D9D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F2DD7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R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4CA600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17670B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672593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7918A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8B93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6ABE9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C36F9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valuateRat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R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5410A0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value;</w:t>
      </w:r>
    </w:p>
    <w:p w14:paraId="1CEE93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e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7A462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value = </w:t>
      </w:r>
    </w:p>
    <w:p w14:paraId="4866EF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5 </w:t>
      </w:r>
    </w:p>
    <w:p w14:paraId="2FF762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098CF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value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R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value, PER_YEAR );</w:t>
      </w:r>
    </w:p>
    <w:p w14:paraId="41515D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value;</w:t>
      </w:r>
    </w:p>
    <w:p w14:paraId="698C04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BA46B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valuateRat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2DBC20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539BD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3230B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2738E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293F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R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elf ) {</w:t>
      </w:r>
    </w:p>
    <w:p w14:paraId="7780A5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D63F5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EDFF3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andom rand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ando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08F34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issonv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oiss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ActualSS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rand);</w:t>
      </w:r>
    </w:p>
    <w:p w14:paraId="60DDE8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issonv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=1)</w:t>
      </w:r>
    </w:p>
    <w:p w14:paraId="3C3C5D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{</w:t>
      </w:r>
    </w:p>
    <w:p w14:paraId="72D151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fir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rue);</w:t>
      </w:r>
    </w:p>
    <w:p w14:paraId="632567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2D128F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3C275F9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D8B19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turn ;</w:t>
      </w:r>
      <w:proofErr w:type="gramEnd"/>
    </w:p>
    <w:p w14:paraId="6C5AF7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78D533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self );</w:t>
      </w:r>
    </w:p>
    <w:p w14:paraId="26192B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E9A31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C6987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2790E1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C3600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3EB29C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532D9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_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1;</w:t>
      </w:r>
    </w:p>
    <w:p w14:paraId="6ACCB0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99805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81A03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s</w:t>
      </w:r>
      <w:proofErr w:type="spellEnd"/>
    </w:p>
    <w:p w14:paraId="4916B3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(short)1 );</w:t>
      </w:r>
    </w:p>
    <w:p w14:paraId="06DE27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3AC6F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931F1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BF898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3AECE9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_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return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;</w:t>
      </w:r>
    </w:p>
    <w:p w14:paraId="2DB4C3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0ABA1F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158BD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58DC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003CF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D4474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Id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763FB8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_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return 0;</w:t>
      </w:r>
    </w:p>
    <w:p w14:paraId="05901D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Id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04B56D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F4150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7C946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FAADF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94955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s ) {</w:t>
      </w:r>
    </w:p>
    <w:p w14:paraId="7D5282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s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his.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160F5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5FC240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3A4043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E7D46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s );</w:t>
      </w:r>
    </w:p>
    <w:p w14:paraId="3717FD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E5659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A598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// States of al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s</w:t>
      </w:r>
      <w:proofErr w:type="spellEnd"/>
    </w:p>
    <w:p w14:paraId="08EAC1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</w:t>
      </w:r>
    </w:p>
    <w:p w14:paraId="3100EB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nu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implements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Statechar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Stresso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{</w:t>
      </w:r>
    </w:p>
    <w:p w14:paraId="0B5980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39527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C2433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3E7A4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8AEA5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ivate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F04DA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83722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62AA5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ivate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D24C9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58F9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B775A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ivate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CE03C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727E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6063D0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036FC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impleStatesDee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8913B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ollection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6B5DA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4981D4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impleStatesDeep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AllSimpleStatesDee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4B1405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6EFEB5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3C73C2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0053D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240296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125B24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Full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D989C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2CA61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5918FC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fullStat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Full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E9220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6F3EF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474A7B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0F6A04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</w:p>
    <w:p w14:paraId="714545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098D83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4ECB8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sInsi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8709C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Se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39DC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(result == null) {</w:t>
      </w:r>
    </w:p>
    <w:p w14:paraId="0DC331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sInsid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alculateStatesInsi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456B7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5DDA20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result;</w:t>
      </w:r>
    </w:p>
    <w:p w14:paraId="14139F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FE074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EEB4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108E36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ABCCE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Stresso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a ) {</w:t>
      </w:r>
    </w:p>
    <w:p w14:paraId="785CBA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.StormSurgeStateCh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872CD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73FA0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EF170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7F78FC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No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F888F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14F557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33224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5B7BD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4FFE1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77923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destination ) {</w:t>
      </w:r>
    </w:p>
    <w:p w14:paraId="2D60BC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witch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33AF2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</w:t>
      </w:r>
    </w:p>
    <w:p w14:paraId="377264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3A85C7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// (Simple state (not composite))</w:t>
      </w:r>
    </w:p>
    <w:p w14:paraId="394A47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setActiveSta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1B3A1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.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3386F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770796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:</w:t>
      </w:r>
    </w:p>
    <w:p w14:paraId="792ACF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7A5A8A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// (Simple state (not composite))</w:t>
      </w:r>
    </w:p>
    <w:p w14:paraId="7E7E31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setActiveStat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A4E03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{</w:t>
      </w:r>
    </w:p>
    <w:p w14:paraId="2DFB4E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Coun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;</w:t>
      </w:r>
    </w:p>
    <w:p w14:paraId="1CF33C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5312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int yb_10 = (int)year_base_10;</w:t>
      </w:r>
    </w:p>
    <w:p w14:paraId="2002C4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yb_10 &gt; 90){</w:t>
      </w:r>
    </w:p>
    <w:p w14:paraId="254AE5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yb_10 = 90;</w:t>
      </w:r>
    </w:p>
    <w:p w14:paraId="45482C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7CD743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ormSurgeBCData.containsKe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yb_10)){</w:t>
      </w:r>
    </w:p>
    <w:p w14:paraId="693B2B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_v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StormSurgeBCData.g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b_10);</w:t>
      </w:r>
    </w:p>
    <w:p w14:paraId="1DFD5A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ormSurgeBCData.replac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yb_10, ss_val+1);</w:t>
      </w:r>
    </w:p>
    <w:p w14:paraId="1B83B8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274C04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.StormSurgeBCData.p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yb_10, 1);</w:t>
      </w:r>
    </w:p>
    <w:p w14:paraId="2A44C9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2C0298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}</w:t>
      </w:r>
    </w:p>
    <w:p w14:paraId="7AB1BF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transition1.start();</w:t>
      </w:r>
    </w:p>
    <w:p w14:paraId="100D42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67AD07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default:</w:t>
      </w:r>
    </w:p>
    <w:p w14:paraId="740D69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419C9B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FFF61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34DF9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16F1B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E73D2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self, Transition _t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source ) {</w:t>
      </w:r>
    </w:p>
    <w:p w14:paraId="6C62BA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witch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2A823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: </w:t>
      </w:r>
    </w:p>
    <w:p w14:paraId="275E37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6471F8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t, self);</w:t>
      </w:r>
    </w:p>
    <w:p w14:paraId="0352B6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// (Simple state (not composite))</w:t>
      </w:r>
    </w:p>
    <w:p w14:paraId="1732D9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_source || _t != transition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.canc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4C560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731E1A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cas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: </w:t>
      </w:r>
    </w:p>
    <w:p w14:paraId="64FE49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self);</w:t>
      </w:r>
    </w:p>
    <w:p w14:paraId="0A4F16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t, self);</w:t>
      </w:r>
    </w:p>
    <w:p w14:paraId="172576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// (Simple state (not composite))</w:t>
      </w:r>
    </w:p>
    <w:p w14:paraId="13300D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!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ource || _t != transition1) transition1.cancel();</w:t>
      </w:r>
    </w:p>
    <w:p w14:paraId="357A03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24EEEE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default:</w:t>
      </w:r>
    </w:p>
    <w:p w14:paraId="7D3A30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return;</w:t>
      </w:r>
    </w:p>
    <w:p w14:paraId="3C5C23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35BADB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C82EB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58CBF1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38B50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InnerStat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destination ) {</w:t>
      </w:r>
    </w:p>
    <w:p w14:paraId="328D26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_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stat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C1C1D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while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ate != _destination ) {</w:t>
      </w:r>
    </w:p>
    <w:p w14:paraId="0DB326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ate, null, false );</w:t>
      </w:r>
    </w:p>
    <w:p w14:paraId="2CCFDD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_state = _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tate.getContainerSt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D6B15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5033AA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}</w:t>
      </w:r>
    </w:p>
    <w:p w14:paraId="690E1B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5D39DC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1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FD83B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7727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73B10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003AE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</w:t>
      </w:r>
    </w:p>
    <w:p w14:paraId="1859B7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1 ) return "transition1";</w:t>
      </w:r>
    </w:p>
    <w:p w14:paraId="44D02D1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015F7E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78A09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9C89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160BD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7517F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char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 </w:t>
      </w:r>
    </w:p>
    <w:p w14:paraId="3C9758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1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519F9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20811E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487CE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91771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364D3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E0EEF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elf ) {</w:t>
      </w:r>
    </w:p>
    <w:p w14:paraId="7E0167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1 ) {</w:t>
      </w:r>
    </w:p>
    <w:p w14:paraId="16E0F4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4EFDBA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76E9CA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01F821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71B6D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self );</w:t>
      </w:r>
    </w:p>
    <w:p w14:paraId="6235DC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76B8C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3ECC7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DBBD0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valuateTimeou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</w:t>
      </w:r>
    </w:p>
    <w:p w14:paraId="193CDA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value;</w:t>
      </w:r>
    </w:p>
    <w:p w14:paraId="4E856E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1 ) {</w:t>
      </w:r>
    </w:p>
    <w:p w14:paraId="6FE085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value = </w:t>
      </w:r>
    </w:p>
    <w:p w14:paraId="1362A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4AEBFD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A75A9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value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value, YEAR );</w:t>
      </w:r>
    </w:p>
    <w:p w14:paraId="6F0593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value;</w:t>
      </w:r>
    </w:p>
    <w:p w14:paraId="43F41B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6BF87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7CB01E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B8A79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A57C2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3E01F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81BD5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transiti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EC96F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BBCD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FD1DB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0CC7B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</w:t>
      </w:r>
    </w:p>
    <w:p w14:paraId="1F9A78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 ) return "transition";</w:t>
      </w:r>
    </w:p>
    <w:p w14:paraId="040E60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36944F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2C6D1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714C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5A36D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9AE02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atechar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 ) { </w:t>
      </w:r>
    </w:p>
    <w:p w14:paraId="73A796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 == transition )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F45BF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 );</w:t>
      </w:r>
    </w:p>
    <w:p w14:paraId="31D686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DECB0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C405E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C6DFB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26577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self, Object _msg ) {</w:t>
      </w:r>
    </w:p>
    <w:p w14:paraId="0999E4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self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= transition ) {</w:t>
      </w:r>
    </w:p>
    <w:p w14:paraId="6FD70C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it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o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self, true );</w:t>
      </w:r>
    </w:p>
    <w:p w14:paraId="280C33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nter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 );</w:t>
      </w:r>
    </w:p>
    <w:p w14:paraId="772566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70CEB4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4DC5F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self, _msg );</w:t>
      </w:r>
    </w:p>
    <w:p w14:paraId="5544F8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20E04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ED22D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02981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estMessag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t, Object _msg ) {</w:t>
      </w:r>
    </w:p>
    <w:p w14:paraId="336306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 == transition ) {</w:t>
      </w:r>
    </w:p>
    <w:p w14:paraId="78FD4A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</w:p>
    <w:p w14:paraId="2819F6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Object </w:t>
      </w:r>
    </w:p>
    <w:p w14:paraId="071BE3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msg = (Object) _msg;</w:t>
      </w:r>
    </w:p>
    <w:p w14:paraId="53E2C9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3E51B6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FC53F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testMessag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t, _msg );</w:t>
      </w:r>
    </w:p>
    <w:p w14:paraId="2D2C47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6BA18E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Functions</w:t>
      </w:r>
    </w:p>
    <w:p w14:paraId="7C5AC5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5075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6A5E4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Get the current saltwater intrusion line according to year, chosen case scenario and sea level rise scenario.</w:t>
      </w:r>
    </w:p>
    <w:p w14:paraId="652CCE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30862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73B2ED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324535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Current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2417D5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6C2A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DA771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BBDF9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_base_10);</w:t>
      </w:r>
    </w:p>
    <w:p w14:paraId="5219E5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67491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impact =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00F6A9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slr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11DF3E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case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3C7DFA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(int) year_base_10))</w:t>
      </w:r>
    </w:p>
    <w:p w14:paraId="47FCA4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que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24207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7A2B3A6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return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impact +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tual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 : impact; </w:t>
      </w:r>
    </w:p>
    <w:p w14:paraId="676C3A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E0D9D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B58EB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D447F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17CB59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tormSurgeEv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6F3E61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73814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tormSurgeStateChart.getActiveSimpleSt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)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4D6458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1.0;</w:t>
      </w:r>
    </w:p>
    <w:p w14:paraId="1DB2AC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else</w:t>
      </w:r>
    </w:p>
    <w:p w14:paraId="6A9EA7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0.0; </w:t>
      </w:r>
    </w:p>
    <w:p w14:paraId="638DA8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C891A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DD6B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36B1B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7F1C40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erceived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int year ) { </w:t>
      </w:r>
    </w:p>
    <w:p w14:paraId="79E149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C6F5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PerceivedSW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);</w:t>
      </w:r>
    </w:p>
    <w:p w14:paraId="35BF75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D1740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00688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ystem.out.printl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getYearBase10(year));</w:t>
      </w:r>
    </w:p>
    <w:p w14:paraId="25A68B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136C5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impact =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lectFro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2D4831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slr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458E23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case_id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</w:t>
      </w:r>
    </w:p>
    <w:p w14:paraId="78E293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whe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year.eq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(int) getYearBase10(year)))</w:t>
      </w:r>
    </w:p>
    <w:p w14:paraId="27314C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iqueResul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impact.line_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93E29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0BA55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return impact;</w:t>
      </w:r>
    </w:p>
    <w:p w14:paraId="176C38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2DB2E5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//return impact + (int)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erceived_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43275E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6F19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928AB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84FF1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</w:p>
    <w:p w14:paraId="5DE175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getYearBase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10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year ) { </w:t>
      </w:r>
    </w:p>
    <w:p w14:paraId="2D5417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E235B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year &gt; 9 &amp;&amp; year &lt; 110){</w:t>
      </w:r>
    </w:p>
    <w:p w14:paraId="7D822F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(int) (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th.cei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year/10) * 10));</w:t>
      </w:r>
    </w:p>
    <w:p w14:paraId="065E9E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year &gt; 109){</w:t>
      </w:r>
    </w:p>
    <w:p w14:paraId="76E15D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100;</w:t>
      </w:r>
    </w:p>
    <w:p w14:paraId="3ED6FF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else{</w:t>
      </w:r>
      <w:proofErr w:type="gramEnd"/>
    </w:p>
    <w:p w14:paraId="590BD6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return 0;</w:t>
      </w:r>
    </w:p>
    <w:p w14:paraId="3634B8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1F8F1A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FE8E6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4DCF0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AFEEB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409A3F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ctualSSIntrus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788178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9FF1A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A974E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cy.SLR_SLOW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499DD1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nifor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100, 200);</w:t>
      </w:r>
    </w:p>
    <w:p w14:paraId="466B05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2B31E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els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Agency.SLR_MEDIU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{</w:t>
      </w:r>
    </w:p>
    <w:p w14:paraId="7CA94F0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nifor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200, 300);</w:t>
      </w:r>
    </w:p>
    <w:p w14:paraId="0648FCD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391944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else {</w:t>
      </w:r>
    </w:p>
    <w:p w14:paraId="1968FE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return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niform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300, 400);</w:t>
      </w:r>
    </w:p>
    <w:p w14:paraId="6C0A26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} </w:t>
      </w:r>
    </w:p>
    <w:p w14:paraId="5C7C24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2188A3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20525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uto-created data set(s) for year_base_10</w:t>
      </w:r>
    </w:p>
    <w:p w14:paraId="6A8E6C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4E115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F8A7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ds_year_base_10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10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Updat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535185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.N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970E6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7B4F38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vo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updat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d ) {</w:t>
      </w:r>
    </w:p>
    <w:p w14:paraId="293ECC3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ti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return; }</w:t>
      </w:r>
    </w:p>
    <w:p w14:paraId="692D6C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i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, Stressor.this.year_base_10 );</w:t>
      </w:r>
    </w:p>
    <w:p w14:paraId="0E9B6F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time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C1954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2CCE7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 );</w:t>
      </w:r>
    </w:p>
    <w:p w14:paraId="39CDC0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View areas</w:t>
      </w:r>
    </w:p>
    <w:p w14:paraId="2563B0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"[Origin]", 0, 0, 1020.0, 640.0 );</w:t>
      </w:r>
    </w:p>
    <w:p w14:paraId="7C690B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4F59B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D62E3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ViewArea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output) {</w:t>
      </w:r>
    </w:p>
    <w:p w14:paraId="15C7AE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output != null ) {</w:t>
      </w:r>
    </w:p>
    <w:p w14:paraId="289003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utput.p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this.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7DEB5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5EB5C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output );</w:t>
      </w:r>
    </w:p>
    <w:p w14:paraId="613A01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95E4F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0210D7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B2370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_NEXT_I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1;</w:t>
      </w:r>
    </w:p>
    <w:p w14:paraId="7991EE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E8A75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0DA84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PublicPresentationDefin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A228A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false;</w:t>
      </w:r>
    </w:p>
    <w:p w14:paraId="4A2DA2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3CC4C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F8E48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082C5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EmbeddedAgentPresentationVisib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g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a ) {</w:t>
      </w:r>
    </w:p>
    <w:p w14:paraId="63D456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a );</w:t>
      </w:r>
    </w:p>
    <w:p w14:paraId="640BFF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B6821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4D7BD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37C5C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.addAl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4FF71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6BD41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57854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level;</w:t>
      </w:r>
    </w:p>
    <w:p w14:paraId="7446C2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9209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27B10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62B8C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FBB7E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36FC2A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303F5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E3E0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6174A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8206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52E4B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C0606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E3D45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FAF35B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FAD5B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899D8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11316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45491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B6D7E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29D62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AD6FD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D7EA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Static initialization of persistent elements</w:t>
      </w:r>
    </w:p>
    <w:p w14:paraId="3A5C55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{</w:t>
      </w:r>
    </w:p>
    <w:p w14:paraId="034F7D9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this, "level", SHAPE_DRAW_2D3D, 0.0, true, true); 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1B9165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{ </w:t>
      </w:r>
    </w:p>
    <w:p w14:paraId="33E7AF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 }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A4507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52DB0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64D18D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presentation;</w:t>
      </w:r>
    </w:p>
    <w:p w14:paraId="563FBF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icon; </w:t>
      </w:r>
    </w:p>
    <w:p w14:paraId="66B0E6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B817C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17F41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A0E1B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resentation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A53AF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presentation;</w:t>
      </w:r>
    </w:p>
    <w:p w14:paraId="777D69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1508D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A4B92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3035C7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A3E48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lElements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27058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icon;</w:t>
      </w:r>
    </w:p>
    <w:p w14:paraId="0B02E5D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937DB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EEB62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7228B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onstructor</w:t>
      </w:r>
    </w:p>
    <w:p w14:paraId="335CF2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FC883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essor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ng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Agent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Stressor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A70B9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17F9C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7A682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9E767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D8988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039BA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OwnerChange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1B4BB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OwnerChange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D8574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3C95F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F7377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BC4CA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7A2F9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255DC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nstantiateBaseStructu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30B42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20EA6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714DD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</w:t>
      </w:r>
    </w:p>
    <w:p w14:paraId="26863A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8048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25FA4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A2BFFA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Registering in Engine continuous part</w:t>
      </w:r>
    </w:p>
    <w:p w14:paraId="74FBF83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Eng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gisterAgentWithEqu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 );</w:t>
      </w:r>
    </w:p>
    <w:p w14:paraId="016F71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B5EB1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ADE55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E7D56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9672F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main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68FD2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684C3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1E49D7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1CD1A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046EDF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C90DB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ess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C46EE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48FDD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33E47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74C5D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17A000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04543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essor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C4A9F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rkParametersAre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5CADC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SLR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272F9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aseScenario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se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FD5AB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323D5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0CC45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793FB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32609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Cre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55471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38386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Assigning initial values for plain variables</w:t>
      </w:r>
    </w:p>
    <w:p w14:paraId="47C9D6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Stress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53F55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09B044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A2F61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6B81B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00EBB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essor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, 0, 0, 0, 0 , level );</w:t>
      </w:r>
    </w:p>
    <w:p w14:paraId="4038EA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essor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ElementProper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"wateradaptationmodelv8.Stressor.icon"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.MODEL_ELEMENT_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 );</w:t>
      </w:r>
    </w:p>
    <w:p w14:paraId="62783A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0.0, 0.0 );</w:t>
      </w:r>
    </w:p>
    <w:p w14:paraId="397301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// Port connectors with non-replicated objects</w:t>
      </w:r>
    </w:p>
    <w:p w14:paraId="0C0356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Creating replicated embedded objects</w:t>
      </w:r>
    </w:p>
    <w:p w14:paraId="770929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ressor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57EB3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58A955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339F3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1345E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09B1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BE4C6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2A86D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2801C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7D82F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7BABAC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3F9A1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AB2B3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4968A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2E4AAEC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1EEC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7618C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447E4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50604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2E65F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AF492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3A36B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Stress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F5DBF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A7F7F2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3DC0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41F22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96D4A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0D468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FADDC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BF94C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Stress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5EED8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Coun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46FCB7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6815AD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2A877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ctualSSLambd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</w:p>
    <w:p w14:paraId="33F630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(double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lectUniqu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double.clas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6B147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"SELECT lambda FROM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s_impac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WHERE " + </w:t>
      </w:r>
    </w:p>
    <w:p w14:paraId="5A18538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_scenari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=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LIMIT 2;",</w:t>
      </w:r>
    </w:p>
    <w:p w14:paraId="724930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LRScenario</w:t>
      </w:r>
      <w:proofErr w:type="spellEnd"/>
    </w:p>
    <w:p w14:paraId="7CC4F3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) </w:t>
      </w:r>
    </w:p>
    <w:p w14:paraId="2AB310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290770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B3413C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7E77B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User API -----------------------------------------------------</w:t>
      </w:r>
    </w:p>
    <w:p w14:paraId="168939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Mai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963D2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{</w:t>
      </w:r>
    </w:p>
    <w:p w14:paraId="7588F6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Agent owner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Own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25D9F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owne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in ) return (Main) owner;</w:t>
      </w:r>
    </w:p>
    <w:p w14:paraId="7CB3F6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1EF159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null;</w:t>
      </w:r>
    </w:p>
    <w:p w14:paraId="2BFCEB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0D4C4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D8529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88B14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ad-only variable.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Shouldn't be modified by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AA10C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F7B37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Serialization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AnyLogicCustomSerializationMode.REFERENCE)</w:t>
      </w:r>
    </w:p>
    <w:p w14:paraId="34FD8B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transient wateradaptationmodelv8.Main main;</w:t>
      </w:r>
    </w:p>
    <w:p w14:paraId="7DEFE4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711F4A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E2B3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ionSetting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nkToAgentAnimationSettings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fals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black, 1.0, LINE_STYLE_SOLID, ARROW_NONE, 0.0 );</w:t>
      </w:r>
    </w:p>
    <w:p w14:paraId="421129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77339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Standard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Agent,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his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A7756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F469A4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? extends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,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extends Agent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inkToAgentStandar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729949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connections;</w:t>
      </w:r>
    </w:p>
    <w:p w14:paraId="7DA82D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7DBAC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17F92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626F4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Receiv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Objec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Age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nd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6F718B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Receiv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nd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20D4B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fireEvent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msg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304C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97E59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3A8B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3FB7F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2634F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F405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rawLinksTo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A7FEF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90D11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56EE1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this, connections, true, true );</w:t>
      </w:r>
    </w:p>
    <w:p w14:paraId="09C7CA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0B83E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734FA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683203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Stressor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F76A5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Stressor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5C69D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F9FAAA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B623D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List&lt;? extends Stressor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tsInR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distance ) {</w:t>
      </w:r>
    </w:p>
    <w:p w14:paraId="22CFF5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List&lt;? extends Stressor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distance );</w:t>
      </w:r>
    </w:p>
    <w:p w14:paraId="1F1878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8E215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46B06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8E842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15CF5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Loggin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EventOrigin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e) {</w:t>
      </w:r>
    </w:p>
    <w:p w14:paraId="6654B3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false;</w:t>
      </w:r>
    </w:p>
    <w:p w14:paraId="5A6823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LoggingToDB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682F3A6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6DFBB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1819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Reaction on changes -------------------------------------</w:t>
      </w:r>
    </w:p>
    <w:p w14:paraId="378993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3EAC2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Chan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02FC0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.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2F14B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DEE0F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0D7DF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497CA5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E39F4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063AF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utoCreatedD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B4DC5B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YearlyStormSurgeEvent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1A78EA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ormSurgeStateChart.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4191A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Unregistering in Engine continuous part</w:t>
      </w:r>
    </w:p>
    <w:p w14:paraId="720750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Eng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registerAgentWithEquation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 );</w:t>
      </w:r>
    </w:p>
    <w:p w14:paraId="1DB020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ds_year_bas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10.destroyUpdate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();</w:t>
      </w:r>
    </w:p>
    <w:p w14:paraId="08D6B6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Destro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029EB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349D3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345C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DC0C1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0563E25" w14:textId="5E08F7A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9119C7C" w14:textId="53ACFA37" w:rsidR="00010062" w:rsidRDefault="00010062">
      <w:r>
        <w:br w:type="page"/>
      </w:r>
    </w:p>
    <w:p w14:paraId="1927D5F3" w14:textId="5E042564" w:rsidR="00010062" w:rsidRPr="00151AB7" w:rsidRDefault="00010062" w:rsidP="00151AB7">
      <w:pPr>
        <w:rPr>
          <w:b/>
          <w:bCs/>
        </w:rPr>
      </w:pPr>
      <w:r w:rsidRPr="00151AB7">
        <w:rPr>
          <w:b/>
          <w:bCs/>
        </w:rPr>
        <w:lastRenderedPageBreak/>
        <w:t>User</w:t>
      </w:r>
      <w:r w:rsidR="00151AB7">
        <w:rPr>
          <w:b/>
          <w:bCs/>
        </w:rPr>
        <w:t xml:space="preserve"> Agent:</w:t>
      </w:r>
    </w:p>
    <w:p w14:paraId="28477F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public class User extends Agent</w:t>
      </w:r>
    </w:p>
    <w:p w14:paraId="59F062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{</w:t>
      </w:r>
    </w:p>
    <w:p w14:paraId="760448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Parameters</w:t>
      </w:r>
    </w:p>
    <w:p w14:paraId="1D5B4F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2FA03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5C6B43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A1164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84486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7F23F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537544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4C25C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F5831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55D8F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16505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User self = this;</w:t>
      </w:r>
    </w:p>
    <w:p w14:paraId="7B93AE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.0;</w:t>
      </w:r>
    </w:p>
    <w:p w14:paraId="6B9FCC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C716AF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620DC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5C717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1D6DF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B3831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5D82F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1A5C8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011AB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onsumptionPerCapit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0E6C5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0264A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81355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8C23A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E4B27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44695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42F054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18E54B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ConsumptionPerCapita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2F9C80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1F6D9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60EFE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onsumptionPerCapit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835B5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F81F6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E218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7C481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onsumptionPerCapita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68A631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AD255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23368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9334E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106953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  Na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3AC3A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139E8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559C5E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Name&lt;/code&gt;.</w:t>
      </w:r>
    </w:p>
    <w:p w14:paraId="6ADE75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3507D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1F660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3E708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14710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User self = this;</w:t>
      </w:r>
    </w:p>
    <w:p w14:paraId="3E494B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null;</w:t>
      </w:r>
    </w:p>
    <w:p w14:paraId="1CDEFB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16316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16C6E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String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Name ) {</w:t>
      </w:r>
    </w:p>
    <w:p w14:paraId="77D94C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Name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66200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58AA88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13B44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9B106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Name;</w:t>
      </w:r>
    </w:p>
    <w:p w14:paraId="17510B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Nam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B2757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F5892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3E5E8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62038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D1A78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Name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B8C54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218938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84770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Name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57BDD2A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846A3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8F4F8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Nam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Na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8E2B4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C2772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05AA32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0324C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Nam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String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449FB8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E6E36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538D4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04C5C8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5C85E9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int  Popul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84B75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F291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71D1953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Population&lt;/code&gt;.</w:t>
      </w:r>
    </w:p>
    <w:p w14:paraId="105603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ED5BDD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8E165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F661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C0C30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User self = this;</w:t>
      </w:r>
    </w:p>
    <w:p w14:paraId="7AAAEF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;</w:t>
      </w:r>
    </w:p>
    <w:p w14:paraId="0AA5D3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6BC67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4D87A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Population ) {</w:t>
      </w:r>
    </w:p>
    <w:p w14:paraId="0FD863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Population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B7B0B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3A7D58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5C48A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1011EF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Population;</w:t>
      </w:r>
    </w:p>
    <w:p w14:paraId="1B2584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96AB0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D02F8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60D78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DDD3A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B0823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Calls "On change" action for parameter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239EF6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13A31B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35E89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Population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0CC5E46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1ED81B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3A241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Population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62C152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D7FD9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CB58E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C313D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080B7F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C39BB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DE42F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050C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0AB8E8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2CE0B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5A190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22FB8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7BBFA1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019BA3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AD19E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6BC16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8B2A0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User self = this;</w:t>
      </w:r>
    </w:p>
    <w:p w14:paraId="57D2F9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.0;</w:t>
      </w:r>
    </w:p>
    <w:p w14:paraId="53C090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D6228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9C7B6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5DB325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CB277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58CB4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1ED3A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4ECDC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DC14B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Growth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6B7214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2874C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}</w:t>
      </w:r>
    </w:p>
    <w:p w14:paraId="6BA00A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5AF68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53B4D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F133D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102D2B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FE9DE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PopulationGrowth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3A10A0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2AEE73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8E4794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Growth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00DF7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2DEDD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D4F21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658D0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PopulationGrowth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68429A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E3029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8AD68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8F0E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</w:p>
    <w:p w14:paraId="1E2D400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double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8FD8D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22B7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8E5FB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/code&gt;.</w:t>
      </w:r>
    </w:p>
    <w:p w14:paraId="39E27D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0EC53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55983D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624EC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1888F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final User self = this;</w:t>
      </w:r>
    </w:p>
    <w:p w14:paraId="0EF7B31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0.0;</w:t>
      </w:r>
    </w:p>
    <w:p w14:paraId="4F9E73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CB8BF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696D25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31002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8376A7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0FB8E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6D8D21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5A4101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0AF274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hosen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old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12798D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Ch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C3D5F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977EF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93936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32F6DC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370A9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Note that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 in that action will be unavailable if this method is called by user</w:t>
      </w:r>
    </w:p>
    <w:p w14:paraId="5422E1B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'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).&lt;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593B45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ChosenDecisionHorizon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()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code&gt; method instead.</w:t>
      </w:r>
    </w:p>
    <w:p w14:paraId="51DB06E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AA3AC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41F43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hosen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E652B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A5005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0292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CC69E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Change_ChosenDecisionHorizon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ld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 </w:t>
      </w:r>
    </w:p>
    <w:p w14:paraId="6AC656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5EFFE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2F5FFC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26328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126C5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sToDefaultValu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768F8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3110E87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0B3D5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Name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E139F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opulation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1D0E9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69928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_DefaultValu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CC072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E022E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4AF2A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F0FC37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ACB34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0AFC4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4220E0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247E2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1AC533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1A483F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60BFBE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70B12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3EBEC7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Name":</w:t>
      </w:r>
    </w:p>
    <w:p w14:paraId="37E9B5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1BE1BC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Na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E1543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50CA06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Name = (String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15A92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3AA304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1AFFBA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Population":</w:t>
      </w:r>
    </w:p>
    <w:p w14:paraId="5F9B18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5C07E2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3583A0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15B396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Population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t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5A331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0A9484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794591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7CDB46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33A84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76F037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788983E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E96AC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056C69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2B1C2E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</w:t>
      </w:r>
    </w:p>
    <w:p w14:paraId="7333EAB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29C027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;</w:t>
      </w:r>
    </w:p>
    <w:p w14:paraId="4BA9DC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 else {</w:t>
      </w:r>
    </w:p>
    <w:p w14:paraId="4E86A1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((Number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).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Valu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DF5EB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}</w:t>
      </w:r>
    </w:p>
    <w:p w14:paraId="7E53A7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true;</w:t>
      </w:r>
    </w:p>
    <w:p w14:paraId="6A4159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</w:t>
      </w:r>
    </w:p>
    <w:p w14:paraId="680E33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alu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allOnChang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3EA0D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4504317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CE9CE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09C9C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31E088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aramet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String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23B31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Objec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EFE6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switch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5571F5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0FE91F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Name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ame; break;</w:t>
      </w:r>
    </w:p>
    <w:p w14:paraId="7D7958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Population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Population; break;</w:t>
      </w:r>
    </w:p>
    <w:p w14:paraId="3334C0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09C8A7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case "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 break;</w:t>
      </w:r>
    </w:p>
    <w:p w14:paraId="71C5B6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efault: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name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 break;</w:t>
      </w:r>
    </w:p>
    <w:p w14:paraId="48EC460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2B466F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T)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resul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82111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7966E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115C5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B354B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6A14E0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53B0D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5755E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52C0B8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tring[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] result 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67A99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(result == null) {</w:t>
      </w:r>
    </w:p>
    <w:p w14:paraId="686A063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&gt;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uper.getParameterName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) );</w:t>
      </w:r>
    </w:p>
    <w:p w14:paraId="467E2C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7184AC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Name" );</w:t>
      </w:r>
    </w:p>
    <w:p w14:paraId="09DAD1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Population" );</w:t>
      </w:r>
    </w:p>
    <w:p w14:paraId="2AB2E9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2CB78C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 );</w:t>
      </w:r>
    </w:p>
    <w:p w14:paraId="189FDE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st.toArra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( new String[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st.siz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] );</w:t>
      </w:r>
    </w:p>
    <w:p w14:paraId="4838B60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arameterName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result;</w:t>
      </w:r>
    </w:p>
    <w:p w14:paraId="42AC8C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0950A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result;</w:t>
      </w:r>
    </w:p>
    <w:p w14:paraId="20BD81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114D1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6C1F6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reateElement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ser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A2103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F987E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83A4B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F6299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ElementDesc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4B6C7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lementDesciptor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1F96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DF0A9A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ProposalPriori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type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</w:t>
      </w:r>
    </w:p>
    <w:p w14:paraId="34AA21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cale( 10.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7DC862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7FE1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3F5B9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Sca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4E2E1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scale;</w:t>
      </w:r>
    </w:p>
    <w:p w14:paraId="4EF579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A5387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16F58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7B555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Events</w:t>
      </w:r>
    </w:p>
    <w:p w14:paraId="2297173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196246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A27A12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this);</w:t>
      </w:r>
    </w:p>
    <w:p w14:paraId="0D5ECD0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8EC80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4104A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01472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Nam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1B70C2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"plot auto update event";</w:t>
      </w:r>
    </w:p>
    <w:p w14:paraId="4FE7036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6C7AAF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99B8D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F93FF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0BCA01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FB94E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.Mod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63071C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EVENT_TIMEOUT_MODE_CYCLIC;</w:t>
      </w:r>
    </w:p>
    <w:p w14:paraId="22CD5F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Mode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3BE591B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114D1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6B822E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11EF9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C6845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FirstOccurrence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0743331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380B9C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307CB56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3B46EB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0 </w:t>
      </w:r>
    </w:p>
    <w:p w14:paraId="2AB4675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5EDDD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716225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5D4C97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E5227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FirstOccurrenceTi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10D0586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3DC185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D9ED9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6201AB6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51903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valuateTimeout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5B9BCC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t;</w:t>
      </w:r>
    </w:p>
    <w:p w14:paraId="02F224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if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E6613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</w:p>
    <w:p w14:paraId="4CFC7F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 </w:t>
      </w:r>
    </w:p>
    <w:p w14:paraId="0DBBC88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80895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oModel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, YEAR );</w:t>
      </w:r>
    </w:p>
    <w:p w14:paraId="7C6F1EE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 _t;</w:t>
      </w:r>
    </w:p>
    <w:p w14:paraId="4E0107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187BC2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5EEA1A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605DF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A6AB1B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A30F1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29F60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executeAction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ventTimeou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e ) {</w:t>
      </w:r>
    </w:p>
    <w:p w14:paraId="2747A1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02066A1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plot.updateDa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B1FDC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return;</w:t>
      </w:r>
    </w:p>
    <w:p w14:paraId="205FC6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}</w:t>
      </w:r>
    </w:p>
    <w:p w14:paraId="1559E3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347EBD2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D2B72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CD25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07181F8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37DE1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4F4376F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A3845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TATECHART_COU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</w:t>
      </w:r>
    </w:p>
    <w:p w14:paraId="0BE0D2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B05989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0BA9B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Functions</w:t>
      </w:r>
    </w:p>
    <w:p w14:paraId="01FE09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9BC8B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213B56C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7C7D525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Yearly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6ECCFC2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8F2684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return (Population*ConsumptionPerCapita*365*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th.pow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PopulationGrowth+1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urrent_model_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)); </w:t>
      </w:r>
    </w:p>
    <w:p w14:paraId="1696DB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470E0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9671D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3F288A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</w:p>
    <w:p w14:paraId="7A71137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lanned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 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{ </w:t>
      </w:r>
    </w:p>
    <w:p w14:paraId="5F04507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38F9A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0; //initialize with 0</w:t>
      </w:r>
    </w:p>
    <w:p w14:paraId="772726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3F601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//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=0;</w:t>
      </w:r>
    </w:p>
    <w:p w14:paraId="7F9F24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//calculate the demand according to each year</w:t>
      </w:r>
    </w:p>
    <w:p w14:paraId="1737DE3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gramStart"/>
      <w:r w:rsidRPr="00151AB7">
        <w:rPr>
          <w:rFonts w:asciiTheme="majorHAnsi" w:hAnsiTheme="majorHAnsi" w:cstheme="majorHAnsi"/>
          <w:sz w:val="16"/>
          <w:szCs w:val="16"/>
        </w:rPr>
        <w:t>fo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int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1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&lt;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++){</w:t>
      </w:r>
    </w:p>
    <w:p w14:paraId="5553F0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+= (Population*ConsumptionPerCapita*365*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th.pow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PopulationGrowth+1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urrent_model_year+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));</w:t>
      </w:r>
    </w:p>
    <w:p w14:paraId="103355D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1C709C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retur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anned_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; </w:t>
      </w:r>
    </w:p>
    <w:p w14:paraId="273B54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A1E489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6D4C1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0B0289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double </w:t>
      </w:r>
    </w:p>
    <w:p w14:paraId="7B7208A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lannedConsumptionY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i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</w:t>
      </w:r>
    </w:p>
    <w:p w14:paraId="60C2304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4C1FB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return (Population*ConsumptionPerCapita*365*(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th.pow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PopulationGrowth+1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main.current_model_year+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))); </w:t>
      </w:r>
    </w:p>
    <w:p w14:paraId="70E452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250840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5E521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plot_expression0_dataSet_xjal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100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Update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223BB2B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double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ouble.N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743C6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@Override</w:t>
      </w:r>
    </w:p>
    <w:p w14:paraId="2E31B2F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ublic void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 xml:space="preserve">updat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d ) {</w:t>
      </w:r>
    </w:p>
    <w:p w14:paraId="43AC09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ti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 return; }</w:t>
      </w:r>
    </w:p>
    <w:p w14:paraId="39FDBD1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im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(), __plot_expression0_dataSet_xjal_YValue() );</w:t>
      </w:r>
    </w:p>
    <w:p w14:paraId="564B449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astUpdateX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time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09321A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477F0A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 );</w:t>
      </w:r>
    </w:p>
    <w:p w14:paraId="6FCFA7A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0C5FB1C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4E34A9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5692D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F0F708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double __plot_expression0_dataSet_xja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YValue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E5D07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</w:p>
    <w:p w14:paraId="6200D0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YearlyConsump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) </w:t>
      </w:r>
    </w:p>
    <w:p w14:paraId="54435C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374769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9973DB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A2795A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View areas</w:t>
      </w:r>
    </w:p>
    <w:p w14:paraId="6BA62C3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this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"[Origin]", 0, 0, 1020.0, 640.0 );</w:t>
      </w:r>
    </w:p>
    <w:p w14:paraId="60FC46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920E01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D41CB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ViewArea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Map&lt;String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ViewAre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 _output) {</w:t>
      </w:r>
    </w:p>
    <w:p w14:paraId="302675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output != null ) {</w:t>
      </w:r>
    </w:p>
    <w:p w14:paraId="4E8626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utput.pu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", this.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rigin_V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0B814D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7A78D2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output );</w:t>
      </w:r>
    </w:p>
    <w:p w14:paraId="082C13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DEC79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40248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plot = 1;</w:t>
      </w:r>
    </w:p>
    <w:p w14:paraId="369CFB7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F677B8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 Internal constant, shouldn't be accessed by user */</w:t>
      </w:r>
    </w:p>
    <w:p w14:paraId="7FFB34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31144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_NEXT_I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2;</w:t>
      </w:r>
    </w:p>
    <w:p w14:paraId="2888A7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D8D4E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118E9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PublicPresentationDefine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3C1ED4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true;</w:t>
      </w:r>
    </w:p>
    <w:p w14:paraId="01B95F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F9ABB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E149E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6815B3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EmbeddedAgentPresentationVisib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Agent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_a ) {</w:t>
      </w:r>
    </w:p>
    <w:p w14:paraId="23A6F1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a );</w:t>
      </w:r>
    </w:p>
    <w:p w14:paraId="5690D6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D7A2A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2CBCA9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F27B5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.addAll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plot);</w:t>
      </w:r>
    </w:p>
    <w:p w14:paraId="317C4D3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8AA653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BFA821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imePlo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plot;</w:t>
      </w:r>
    </w:p>
    <w:p w14:paraId="245E92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level;</w:t>
      </w:r>
    </w:p>
    <w:p w14:paraId="5B192F5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03AFD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[]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20E3FA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7AD6B0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2F082B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0FD3EB7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FFD22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D2536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7B339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1A0698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1FC8C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0A6D00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A87B2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42D0F7D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5BFC2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{</w:t>
      </w:r>
    </w:p>
    <w:p w14:paraId="08957D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item;</w:t>
      </w:r>
    </w:p>
    <w:p w14:paraId="69FB3D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ist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 _item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taSet</w:t>
      </w:r>
      <w:proofErr w:type="spellEnd"/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 1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667A3B4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tems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plot_expression0_dataSet_xjal ); </w:t>
      </w:r>
    </w:p>
    <w:p w14:paraId="7A4162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String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 1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395E09B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titles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"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Yearly Consumption" );</w:t>
      </w:r>
    </w:p>
    <w:p w14:paraId="67A886C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rray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Chart2DPlot.Appearance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 1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4747687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ppearances.add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new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Chart2DPlot.Appearance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ghtSlateBlu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true, true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INTERPOLATION_LINEA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2.0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POINT_CIRCL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);</w:t>
      </w:r>
    </w:p>
    <w:p w14:paraId="197EA3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lot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imePlo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</w:p>
    <w:p w14:paraId="2A4C6C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ser.thi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true, 210.0, 80.0, </w:t>
      </w:r>
    </w:p>
    <w:p w14:paraId="50F264F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340.0, 220.0,</w:t>
      </w:r>
    </w:p>
    <w:p w14:paraId="7E1941E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null, null,</w:t>
      </w:r>
    </w:p>
    <w:p w14:paraId="2A0349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50.0, 30.0,</w:t>
      </w:r>
    </w:p>
    <w:p w14:paraId="5B2BD3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  <w:t>260.0, 130.0, white, black, black,</w:t>
      </w:r>
    </w:p>
    <w:p w14:paraId="3B4FF46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30.0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SOU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055F011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</w:t>
      </w:r>
    </w:p>
    <w:p w14:paraId="28B9664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100 </w:t>
      </w:r>
    </w:p>
    <w:p w14:paraId="6B95C8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WINDOW_MOVES_WITH_TIM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null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SCALE_AUTO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6C32EE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0, 0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GRID_DEFA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art.GRID_DEFAUL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</w:t>
      </w:r>
    </w:p>
    <w:p w14:paraId="78FED48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  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rkGra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darkGra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items, _titles, 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ppearances )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32B4A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EC5CCC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54E2DF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34602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FD1EA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33077D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571AEE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55062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7D945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554B10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Static initialization of persistent elements</w:t>
      </w:r>
    </w:p>
    <w:p w14:paraId="3BCC390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{</w:t>
      </w:r>
    </w:p>
    <w:p w14:paraId="24B5B75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this, "level", SHAPE_DRAW_2D3D, 0.0, true, true);  </w:t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  <w:r w:rsidRPr="00151AB7">
        <w:rPr>
          <w:rFonts w:asciiTheme="majorHAnsi" w:hAnsiTheme="majorHAnsi" w:cstheme="majorHAnsi"/>
          <w:sz w:val="16"/>
          <w:szCs w:val="16"/>
        </w:rPr>
        <w:tab/>
      </w:r>
    </w:p>
    <w:p w14:paraId="6A48262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evel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com.anylogic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.engine.markup.Leve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[] { </w:t>
      </w:r>
    </w:p>
    <w:p w14:paraId="6CEB946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 }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24AA35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0C0105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3400DE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presentation;</w:t>
      </w:r>
    </w:p>
    <w:p w14:paraId="5B6171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otecte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icon; </w:t>
      </w:r>
    </w:p>
    <w:p w14:paraId="445EDD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60F19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50201B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ABE419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resentation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FE828C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presentation;</w:t>
      </w:r>
    </w:p>
    <w:p w14:paraId="387261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72445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57E950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4282A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4028E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ModelElementsShap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0133C2F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icon;</w:t>
      </w:r>
    </w:p>
    <w:p w14:paraId="39CC70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309889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FCAAF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DC8F6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Constructor</w:t>
      </w:r>
    </w:p>
    <w:p w14:paraId="119E5D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0367EE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ngin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Agent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User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4527C0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( engin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owner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wner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2111F9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498A357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630EB9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DCBF5C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49F89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onOwnerChanged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7759FB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OwnerChanged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2043CC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79BF6F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55DE0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D8CDE1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03006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D7DB0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nstantiateBaseStructur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9E191C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DA2596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84DBE8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9924A2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C32CA1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tiateBaseStructureThi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37F1EE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ED27D1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C165D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6101AEE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189F1A0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Referenc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AB53C2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main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05D283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81760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3DF346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14EAE62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128D4F7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522EA9D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336E25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4B951A4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321D583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2ACD90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oTo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function</w:t>
      </w:r>
    </w:p>
    <w:p w14:paraId="2B3C580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450A4FF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String Name, int Population, 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double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37AAE3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markParametersAreSe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1DB941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onsumptionPerCapita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sumptionPerCapita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4FCC16E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Nam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Name;</w:t>
      </w:r>
    </w:p>
    <w:p w14:paraId="6397AE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Population;</w:t>
      </w:r>
    </w:p>
    <w:p w14:paraId="4CFF03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PopulationGrowth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opulationGrowth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6E4549F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=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hosenDecisionHoriz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;</w:t>
      </w:r>
    </w:p>
    <w:p w14:paraId="7333B0D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115259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</w:t>
      </w:r>
    </w:p>
    <w:p w14:paraId="434EFB5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480C7C3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2206146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Creat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5E48DB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C1D81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// Assigning initial values for plain variables</w:t>
      </w:r>
    </w:p>
    <w:p w14:paraId="02F574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Use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D93BD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47CB7F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AP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64EE9EF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>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itialize_level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31543DC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7D28D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TopLevelPresentation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ser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, true, 0, 0, 0, 0 , level );</w:t>
      </w:r>
    </w:p>
    <w:p w14:paraId="338E268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hapeModelElementsGroup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ser.thi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ElementPropert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"wateradaptationmodelv8.User.icon"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ElementDescriptor.MODEL_ELEMENT_DESCRIPTOR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 );</w:t>
      </w:r>
    </w:p>
    <w:p w14:paraId="6F68F8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0.0, 0.0 );</w:t>
      </w:r>
    </w:p>
    <w:p w14:paraId="2924C3A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ab/>
        <w:t xml:space="preserve"> // Port connectors with non-replicated objects</w:t>
      </w:r>
    </w:p>
    <w:p w14:paraId="0271902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Creating replicated embedded objects</w:t>
      </w:r>
    </w:p>
    <w:p w14:paraId="59B385B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InitialCondition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(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ser.clas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);</w:t>
      </w:r>
    </w:p>
    <w:p w14:paraId="571D0EF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// Dynamic initialization of persistent elements</w:t>
      </w:r>
    </w:p>
    <w:p w14:paraId="10D378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BCF8D8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4760B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3FA7E15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267BE0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95F926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oStar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6280F48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0830C66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start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5238AA4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62E90A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</w:p>
    <w:p w14:paraId="213697D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66CC7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562058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3202C27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2EEC3A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3797F0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AFD189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AA58DA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Use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7C384B5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16AEEBE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F9C9F4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469881D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* Assigning initial values for plain variables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3BA4E1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releases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7D53275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7A19240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3187D7E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rivate void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setupPlainVariables_Use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3730ED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00D17F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15DFC2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/ User API -----------------------------------------------------</w:t>
      </w:r>
    </w:p>
    <w:p w14:paraId="0D9E79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Main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Mai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139B582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{</w:t>
      </w:r>
    </w:p>
    <w:p w14:paraId="4991232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Agent owner =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Owne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5FFF39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owne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instanceof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Main ) return (Main) owner;</w:t>
      </w:r>
    </w:p>
    <w:p w14:paraId="5D3F2C3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5B90C8B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null;</w:t>
      </w:r>
    </w:p>
    <w:p w14:paraId="5C7038C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83EAA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72BF82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/**</w:t>
      </w:r>
    </w:p>
    <w:p w14:paraId="6CDCD7E5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 Read-only variable. &lt;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gt;Shouldn't be modified by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user.&lt;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/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em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gt;</w:t>
      </w:r>
    </w:p>
    <w:p w14:paraId="6F536EA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*/</w:t>
      </w:r>
    </w:p>
    <w:p w14:paraId="6EC86C8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AnyLogicCustomSerialization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AnyLogicCustomSerializationMode.REFERENCE)</w:t>
      </w:r>
    </w:p>
    <w:p w14:paraId="19F981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transient wateradaptationmodelv8.Main main;</w:t>
      </w:r>
    </w:p>
    <w:p w14:paraId="13F6F17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39B473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7706E32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stat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ionSetting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inkToAgentAnimationSettings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fals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, black, 1.0, LINE_STYLE_SOLID, ARROW_NONE, 0.0 );</w:t>
      </w:r>
    </w:p>
    <w:p w14:paraId="5E459D3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2FAD5AF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StandardImp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Agent,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&gt;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this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connections_commonAnimationSetting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2887859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721D56E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Collec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&lt;? extends Agent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, ?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extends Agent&gt;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getLinkToAgentStandard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) {</w:t>
      </w:r>
    </w:p>
    <w:p w14:paraId="6A9C0D0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connections;</w:t>
      </w:r>
    </w:p>
    <w:p w14:paraId="7FAD6E7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B745ED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7A6654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2CE98B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AC4FF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drawLinksToAgents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,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LinkToAgentAnim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428C3C4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,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);</w:t>
      </w:r>
    </w:p>
    <w:p w14:paraId="18F166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underAgents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{</w:t>
      </w:r>
    </w:p>
    <w:p w14:paraId="7FECAC1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imator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this, connections, true, true );</w:t>
      </w:r>
    </w:p>
    <w:p w14:paraId="3593F94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}</w:t>
      </w:r>
    </w:p>
    <w:p w14:paraId="08CFE94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2B35D8C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BCA582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User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getPopulatio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2CA3E446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gentList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&lt;? extends User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267915B1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0E41EC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22D568B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List&lt;? extends User&gt;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agentsInRange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double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 xml:space="preserve"> distance ) {</w:t>
      </w:r>
    </w:p>
    <w:p w14:paraId="705DC18C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(List&lt;? extends User&gt;)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distance );</w:t>
      </w:r>
    </w:p>
    <w:p w14:paraId="57D71AC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722A6AE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6054055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Override</w:t>
      </w:r>
    </w:p>
    <w:p w14:paraId="125EE54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5D8DBCFD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boolean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isLoggin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spellStart"/>
      <w:proofErr w:type="gramEnd"/>
      <w:r w:rsidRPr="00151AB7">
        <w:rPr>
          <w:rFonts w:asciiTheme="majorHAnsi" w:hAnsiTheme="majorHAnsi" w:cstheme="majorHAnsi"/>
          <w:sz w:val="16"/>
          <w:szCs w:val="16"/>
        </w:rPr>
        <w:t>EventOriginator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_e) {</w:t>
      </w:r>
    </w:p>
    <w:p w14:paraId="21980F9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if 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e ==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xjal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 xml:space="preserve"> ) return false;</w:t>
      </w:r>
    </w:p>
    <w:p w14:paraId="619B4AAE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isLoggingToDB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 _e );</w:t>
      </w:r>
    </w:p>
    <w:p w14:paraId="1D8CD6D8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3F1AE9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068DBBB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@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AnyLogicInternalCodegenAPI</w:t>
      </w:r>
      <w:proofErr w:type="spellEnd"/>
    </w:p>
    <w:p w14:paraId="066703F2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onDestroy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) {</w:t>
      </w:r>
    </w:p>
    <w:p w14:paraId="390F11B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</w:t>
      </w:r>
      <w:proofErr w:type="spellStart"/>
      <w:r w:rsidRPr="00151AB7">
        <w:rPr>
          <w:rFonts w:asciiTheme="majorHAnsi" w:hAnsiTheme="majorHAnsi" w:cstheme="majorHAnsi"/>
          <w:sz w:val="16"/>
          <w:szCs w:val="16"/>
        </w:rPr>
        <w:t>plot_autoUpdateEven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12265E50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_plot_expression0_dataSet_</w:t>
      </w:r>
      <w:proofErr w:type="gramStart"/>
      <w:r w:rsidRPr="00151AB7">
        <w:rPr>
          <w:rFonts w:asciiTheme="majorHAnsi" w:hAnsiTheme="majorHAnsi" w:cstheme="majorHAnsi"/>
          <w:sz w:val="16"/>
          <w:szCs w:val="16"/>
        </w:rPr>
        <w:t>xjal.destroyUpdater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_xjal();</w:t>
      </w:r>
    </w:p>
    <w:p w14:paraId="64FCE094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logToDB</w:t>
      </w:r>
      <w:proofErr w:type="spellEnd"/>
      <w:r w:rsidRPr="00151AB7">
        <w:rPr>
          <w:rFonts w:asciiTheme="majorHAnsi" w:hAnsiTheme="majorHAnsi" w:cstheme="majorHAnsi"/>
          <w:sz w:val="16"/>
          <w:szCs w:val="16"/>
        </w:rPr>
        <w:t>( _</w:t>
      </w:r>
      <w:proofErr w:type="gramEnd"/>
      <w:r w:rsidRPr="00151AB7">
        <w:rPr>
          <w:rFonts w:asciiTheme="majorHAnsi" w:hAnsiTheme="majorHAnsi" w:cstheme="majorHAnsi"/>
          <w:sz w:val="16"/>
          <w:szCs w:val="16"/>
        </w:rPr>
        <w:t>plot_expression0_dataSet_xjal, "plot : Yearly Consumption" );</w:t>
      </w:r>
    </w:p>
    <w:p w14:paraId="54406C79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asciiTheme="majorHAnsi" w:hAnsiTheme="majorHAnsi" w:cstheme="majorHAnsi"/>
          <w:sz w:val="16"/>
          <w:szCs w:val="16"/>
        </w:rPr>
        <w:t>super.onDestroy</w:t>
      </w:r>
      <w:proofErr w:type="spellEnd"/>
      <w:proofErr w:type="gramEnd"/>
      <w:r w:rsidRPr="00151AB7">
        <w:rPr>
          <w:rFonts w:asciiTheme="majorHAnsi" w:hAnsiTheme="majorHAnsi" w:cstheme="majorHAnsi"/>
          <w:sz w:val="16"/>
          <w:szCs w:val="16"/>
        </w:rPr>
        <w:t>();</w:t>
      </w:r>
    </w:p>
    <w:p w14:paraId="468E4E93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 xml:space="preserve">  }</w:t>
      </w:r>
    </w:p>
    <w:p w14:paraId="5C693777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B81B6CF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4A4EF03A" w14:textId="77777777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</w:p>
    <w:p w14:paraId="183CEC8E" w14:textId="5216E06C" w:rsidR="00010062" w:rsidRPr="00151AB7" w:rsidRDefault="00010062" w:rsidP="00010062">
      <w:pPr>
        <w:rPr>
          <w:rFonts w:asciiTheme="majorHAnsi" w:hAnsiTheme="majorHAnsi" w:cstheme="majorHAnsi"/>
          <w:sz w:val="16"/>
          <w:szCs w:val="16"/>
        </w:rPr>
      </w:pPr>
      <w:r w:rsidRPr="00151AB7">
        <w:rPr>
          <w:rFonts w:asciiTheme="majorHAnsi" w:hAnsiTheme="majorHAnsi" w:cstheme="majorHAnsi"/>
          <w:sz w:val="16"/>
          <w:szCs w:val="16"/>
        </w:rPr>
        <w:t>}</w:t>
      </w:r>
    </w:p>
    <w:p w14:paraId="52AC6A1F" w14:textId="3B700DC4" w:rsidR="00010062" w:rsidRDefault="00010062">
      <w:r>
        <w:br w:type="page"/>
      </w:r>
    </w:p>
    <w:p w14:paraId="3286B45A" w14:textId="39DC37DF" w:rsidR="00010062" w:rsidRPr="00151AB7" w:rsidRDefault="00010062" w:rsidP="00151AB7">
      <w:pPr>
        <w:rPr>
          <w:b/>
          <w:bCs/>
        </w:rPr>
      </w:pPr>
      <w:r w:rsidRPr="00151AB7">
        <w:rPr>
          <w:b/>
          <w:bCs/>
        </w:rPr>
        <w:lastRenderedPageBreak/>
        <w:t>Water Treatment Plant</w:t>
      </w:r>
      <w:r w:rsidR="00151AB7">
        <w:rPr>
          <w:b/>
          <w:bCs/>
        </w:rPr>
        <w:t xml:space="preserve"> (</w:t>
      </w:r>
      <w:r w:rsidR="00151AB7">
        <w:rPr>
          <w:b/>
          <w:bCs/>
        </w:rPr>
        <w:t>Infrastructure</w:t>
      </w:r>
      <w:r w:rsidR="00151AB7">
        <w:rPr>
          <w:b/>
          <w:bCs/>
        </w:rPr>
        <w:t xml:space="preserve"> Agent)</w:t>
      </w:r>
      <w:r w:rsidR="00151AB7">
        <w:rPr>
          <w:b/>
          <w:bCs/>
        </w:rPr>
        <w:t>:</w:t>
      </w:r>
    </w:p>
    <w:p w14:paraId="74C1A7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public clas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extends Agent</w:t>
      </w:r>
    </w:p>
    <w:p w14:paraId="4440EC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{</w:t>
      </w:r>
    </w:p>
    <w:p w14:paraId="09BAAD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arameters</w:t>
      </w:r>
    </w:p>
    <w:p w14:paraId="599AE4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63A9A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13FEC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C6FFF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FADC5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87186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363F81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D47C8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5F65A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709B3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Desalination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A38D5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self = this;</w:t>
      </w:r>
    </w:p>
    <w:p w14:paraId="6158D8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287F3C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43DE7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F2AB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9A048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65088F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47C3A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CDB82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C1EED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99263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Desalina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200C16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ACFBF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EF9F4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62098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B921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F0800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0108D4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ACDC2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DesalinationCapacity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52B97C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0E021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16A6B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Desalina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AA90A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212DC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8A81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4587E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Desalina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320972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F74F2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82A3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2C4EE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8075D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String  Name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3D8C11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1989C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6BD4C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Name&lt;/code&gt;.</w:t>
      </w:r>
    </w:p>
    <w:p w14:paraId="772671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8DD62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00AD7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B0283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_</w:t>
      </w:r>
      <w:proofErr w:type="spellStart"/>
      <w:r w:rsidRPr="00151AB7">
        <w:rPr>
          <w:rFonts w:cstheme="minorHAnsi"/>
          <w:sz w:val="16"/>
          <w:szCs w:val="16"/>
        </w:rPr>
        <w:t>Nam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A6CBE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self = this;</w:t>
      </w:r>
    </w:p>
    <w:p w14:paraId="68C71A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null;</w:t>
      </w:r>
    </w:p>
    <w:p w14:paraId="3953A6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91874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A2D29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 String</w:t>
      </w:r>
      <w:proofErr w:type="gramEnd"/>
      <w:r w:rsidRPr="00151AB7">
        <w:rPr>
          <w:rFonts w:cstheme="minorHAnsi"/>
          <w:sz w:val="16"/>
          <w:szCs w:val="16"/>
        </w:rPr>
        <w:t xml:space="preserve"> Name ) {</w:t>
      </w:r>
    </w:p>
    <w:p w14:paraId="51A2CC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Name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6D7BAC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C929B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F74B4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tring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B2F38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Name;</w:t>
      </w:r>
    </w:p>
    <w:p w14:paraId="7D953A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0FE2F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27AD2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CD966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B32FA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DC145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gramStart"/>
      <w:r w:rsidRPr="00151AB7">
        <w:rPr>
          <w:rFonts w:cstheme="minorHAnsi"/>
          <w:sz w:val="16"/>
          <w:szCs w:val="16"/>
        </w:rPr>
        <w:t>Name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A9C33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1581F3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56769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Name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5B5520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BCC80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F69A8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Name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361E6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DD491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ED202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9AB47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String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0AEB85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86600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C24FF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2579C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60BBF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BCBC9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3EE48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75A8C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7C047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69353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CF8C1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E17D8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Treatment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3E146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self = this;</w:t>
      </w:r>
    </w:p>
    <w:p w14:paraId="44692F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12542F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2B09F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F6AB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E1CC6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60E6C8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09560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DAEAC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410E2E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8264C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Treatment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50604E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9BD9F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A8A41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00D9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CA598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7D2E1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402100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D1480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TreatmentCapacity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268EDC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1B719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847D7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Treatment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71A2E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27AE7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010B2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BAA57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Treatment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70F417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F3EC8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69375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20F2D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7B47DF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F4B41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51ED9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B7B7F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BCCCA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A82A3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0D720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7F556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Storage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A0868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self = this;</w:t>
      </w:r>
    </w:p>
    <w:p w14:paraId="5F8BA7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0BADE2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8E201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16251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3DC3A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22CB1B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4D9ED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77BD7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504B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16C1B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Storage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B5F3D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FC9EE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20D02E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8352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1EDF3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0AE56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3B4A04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1A582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StorageCapacity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659CE4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F02DF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C386C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Storage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B9923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CED12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E104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C6AFD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Storage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3F7EBF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C79CE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80484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06124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9C500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sToDefaultValu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5B329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55256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Desalination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2BEA4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Name = _</w:t>
      </w:r>
      <w:proofErr w:type="spellStart"/>
      <w:r w:rsidRPr="00151AB7">
        <w:rPr>
          <w:rFonts w:cstheme="minorHAnsi"/>
          <w:sz w:val="16"/>
          <w:szCs w:val="16"/>
        </w:rPr>
        <w:t>Nam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6B1EA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Treatment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28E4E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Storage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86589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A6BAF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439C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CC62C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Object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69AC20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B7A82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75F4B9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86A73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36DC92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46E331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4F211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5A566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return true;</w:t>
      </w:r>
    </w:p>
    <w:p w14:paraId="554E44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Name":</w:t>
      </w:r>
    </w:p>
    <w:p w14:paraId="3698C0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D1D6A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String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0C7B65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7503B9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Name = (String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AF8FE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D3D8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CB148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2849DA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44554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62CE9C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2B4B86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B832A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41F30D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45F69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7B6CB4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447FB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8878A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72CFC1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72CBB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A2B93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74D8FF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efault:</w:t>
      </w:r>
    </w:p>
    <w:p w14:paraId="43C3C4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85E4A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46EBF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7A9B6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4C5AF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ED978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77EE3E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Object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9CF38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DC25C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546545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Name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ame; break;</w:t>
      </w:r>
    </w:p>
    <w:p w14:paraId="4C24FC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41FF4F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7A90E7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default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; break;</w:t>
      </w:r>
    </w:p>
    <w:p w14:paraId="2413C6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5B274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T)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A2E99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8BAC7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8664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EBB51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3373D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42BB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0154C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 xml:space="preserve">] </w:t>
      </w:r>
      <w:proofErr w:type="spellStart"/>
      <w:r w:rsidRPr="00151AB7">
        <w:rPr>
          <w:rFonts w:cstheme="minorHAnsi"/>
          <w:sz w:val="16"/>
          <w:szCs w:val="16"/>
        </w:rPr>
        <w:t>getParameterName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7C2D5F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result =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3ADDD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result == null) {</w:t>
      </w:r>
    </w:p>
    <w:p w14:paraId="70239A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gramStart"/>
      <w:r w:rsidRPr="00151AB7">
        <w:rPr>
          <w:rFonts w:cstheme="minorHAnsi"/>
          <w:sz w:val="16"/>
          <w:szCs w:val="16"/>
        </w:rPr>
        <w:t xml:space="preserve">&gt;( </w:t>
      </w:r>
      <w:proofErr w:type="spellStart"/>
      <w:r w:rsidRPr="00151AB7">
        <w:rPr>
          <w:rFonts w:cstheme="min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uper.getParameterNames</w:t>
      </w:r>
      <w:proofErr w:type="spellEnd"/>
      <w:r w:rsidRPr="00151AB7">
        <w:rPr>
          <w:rFonts w:cstheme="minorHAnsi"/>
          <w:sz w:val="16"/>
          <w:szCs w:val="16"/>
        </w:rPr>
        <w:t>() ) );</w:t>
      </w:r>
    </w:p>
    <w:p w14:paraId="20F793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54D8EF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Name" );</w:t>
      </w:r>
    </w:p>
    <w:p w14:paraId="215C14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47F98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0E00EA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toArr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new String[ </w:t>
      </w:r>
      <w:proofErr w:type="spellStart"/>
      <w:r w:rsidRPr="00151AB7">
        <w:rPr>
          <w:rFonts w:cstheme="minorHAnsi"/>
          <w:sz w:val="16"/>
          <w:szCs w:val="16"/>
        </w:rPr>
        <w:t>list.size</w:t>
      </w:r>
      <w:proofErr w:type="spellEnd"/>
      <w:r w:rsidRPr="00151AB7">
        <w:rPr>
          <w:rFonts w:cstheme="minorHAnsi"/>
          <w:sz w:val="16"/>
          <w:szCs w:val="16"/>
        </w:rPr>
        <w:t>() ] );</w:t>
      </w:r>
    </w:p>
    <w:p w14:paraId="543118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 xml:space="preserve"> = result;</w:t>
      </w:r>
    </w:p>
    <w:p w14:paraId="7A7765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17D02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result;</w:t>
      </w:r>
    </w:p>
    <w:p w14:paraId="43C50C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9846C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lain Variables</w:t>
      </w:r>
    </w:p>
    <w:p w14:paraId="6842EC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A6D27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788EE0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1C4C84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E8D11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4D47A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26785B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26A54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43209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reateElementDescriptors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TreatmentPlant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E9734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9D374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0377B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B8A04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lementDesciptor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8E1D0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A149A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377D9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37DAE6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cstheme="minorHAnsi"/>
          <w:sz w:val="16"/>
          <w:szCs w:val="16"/>
        </w:rPr>
        <w:t>scale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>Scale( 10.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3BD56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1A43E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4EE86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cal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DA59C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scale;</w:t>
      </w:r>
    </w:p>
    <w:p w14:paraId="257CC6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EDDC3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C98F6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32D9F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46D5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108203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6D227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27340F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3458A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TATECHART_COUNT_xjal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6DCC5D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42210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9E5BD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Functions</w:t>
      </w:r>
    </w:p>
    <w:p w14:paraId="3DAB26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E2E9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12C61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5EB1C7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ecreaseDesalina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acity ) { </w:t>
      </w:r>
    </w:p>
    <w:p w14:paraId="6549D4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C7900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 xml:space="preserve">capacity &gt;= </w:t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>){</w:t>
      </w:r>
    </w:p>
    <w:p w14:paraId="2906A8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7F7C72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44547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50E147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else{</w:t>
      </w:r>
      <w:proofErr w:type="gramEnd"/>
    </w:p>
    <w:p w14:paraId="6D7C83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-= capacity;</w:t>
      </w:r>
    </w:p>
    <w:p w14:paraId="5CD613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return capacity;</w:t>
      </w:r>
    </w:p>
    <w:p w14:paraId="1BA847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21D2B9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</w:t>
      </w:r>
    </w:p>
    <w:p w14:paraId="2C27F9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14A257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30E90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ncreaseDesalina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acity ) { </w:t>
      </w:r>
    </w:p>
    <w:p w14:paraId="50BB77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2D362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+=capacity; </w:t>
      </w:r>
    </w:p>
    <w:p w14:paraId="426654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CE78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DFF56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17A0B1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0AB36C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ecreasePlannedDesalina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acity ) { </w:t>
      </w:r>
    </w:p>
    <w:p w14:paraId="204E7F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E8D37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 xml:space="preserve">capacity &gt;=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>){</w:t>
      </w:r>
    </w:p>
    <w:p w14:paraId="0A9061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600364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D2DF4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66FDBC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else{</w:t>
      </w:r>
      <w:proofErr w:type="gramEnd"/>
    </w:p>
    <w:p w14:paraId="2F2E32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-= capacity;</w:t>
      </w:r>
    </w:p>
    <w:p w14:paraId="1A426F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return capacity;</w:t>
      </w:r>
    </w:p>
    <w:p w14:paraId="01BB0D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7FF4AB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</w:t>
      </w:r>
    </w:p>
    <w:p w14:paraId="6853AE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D66CA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8538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lannedDC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acity ) { </w:t>
      </w:r>
    </w:p>
    <w:p w14:paraId="60CDC2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A7E0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capacity; </w:t>
      </w:r>
    </w:p>
    <w:p w14:paraId="5369F9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397F8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View areas</w:t>
      </w:r>
    </w:p>
    <w:p w14:paraId="18255B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>, "[Origin]", 0, 0, 1020.0, 640.0 );</w:t>
      </w:r>
    </w:p>
    <w:p w14:paraId="6C4694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6AB56D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D2936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ViewArea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Map&lt;String,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&gt; _output) {</w:t>
      </w:r>
    </w:p>
    <w:p w14:paraId="412740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output != null ) {</w:t>
      </w:r>
    </w:p>
    <w:p w14:paraId="19DB3C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utput.put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>", this.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0ABEAB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FD533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output );</w:t>
      </w:r>
    </w:p>
    <w:p w14:paraId="412D4D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01F451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14F091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C0443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HAPE_NEXT_ID_xjal</w:t>
      </w:r>
      <w:proofErr w:type="spellEnd"/>
      <w:r w:rsidRPr="00151AB7">
        <w:rPr>
          <w:rFonts w:cstheme="minorHAnsi"/>
          <w:sz w:val="16"/>
          <w:szCs w:val="16"/>
        </w:rPr>
        <w:t xml:space="preserve"> = 1;</w:t>
      </w:r>
    </w:p>
    <w:p w14:paraId="7A9593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7408D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7C49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PublicPresentationDefined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5170B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false;</w:t>
      </w:r>
    </w:p>
    <w:p w14:paraId="702935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7EE08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1BAFF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DEE9A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EmbeddedAgentPresentationVisible</w:t>
      </w:r>
      <w:proofErr w:type="spellEnd"/>
      <w:r w:rsidRPr="00151AB7">
        <w:rPr>
          <w:rFonts w:cstheme="minorHAnsi"/>
          <w:sz w:val="16"/>
          <w:szCs w:val="16"/>
        </w:rPr>
        <w:t>( Agent</w:t>
      </w:r>
      <w:proofErr w:type="gramEnd"/>
      <w:r w:rsidRPr="00151AB7">
        <w:rPr>
          <w:rFonts w:cstheme="minorHAnsi"/>
          <w:sz w:val="16"/>
          <w:szCs w:val="16"/>
        </w:rPr>
        <w:t xml:space="preserve"> _a ) {</w:t>
      </w:r>
    </w:p>
    <w:p w14:paraId="45B8BB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a );</w:t>
      </w:r>
    </w:p>
    <w:p w14:paraId="5AFFEC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3074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8F4DB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48D35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addAl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84ECD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23954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C6269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 level;</w:t>
      </w:r>
    </w:p>
    <w:p w14:paraId="067CFB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D774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>[]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BA3E2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3301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4DA41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</w:t>
      </w:r>
      <w:proofErr w:type="spellStart"/>
      <w:r w:rsidRPr="00151AB7">
        <w:rPr>
          <w:rFonts w:cstheme="minorHAnsi"/>
          <w:sz w:val="16"/>
          <w:szCs w:val="16"/>
        </w:rPr>
        <w:t>getLevel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3FFDA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9772D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C24BA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0962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B1270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D6B1F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19E90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B135E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1175D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879BA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0F40B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7963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4DCA4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F8DA5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82008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FE9E6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38E5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Static initialization of persistent elements</w:t>
      </w:r>
    </w:p>
    <w:p w14:paraId="40BA98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{</w:t>
      </w:r>
    </w:p>
    <w:p w14:paraId="5181C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(this, "level", SHAPE_DRAW_2D3D, 0.0, true, true);  </w:t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</w:p>
    <w:p w14:paraId="7C00F5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{ </w:t>
      </w:r>
    </w:p>
    <w:p w14:paraId="4BD33C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level }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01D20E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28E8A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15B2A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presentation;</w:t>
      </w:r>
    </w:p>
    <w:p w14:paraId="017DFC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icon; </w:t>
      </w:r>
    </w:p>
    <w:p w14:paraId="594DDC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0389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1BDF3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2B8C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resentation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4BE53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presentation;</w:t>
      </w:r>
    </w:p>
    <w:p w14:paraId="749088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7C7CF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78168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3AA164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C8BA2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ModelElements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3DA78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icon;</w:t>
      </w:r>
    </w:p>
    <w:p w14:paraId="1F53C8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C2F9B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724C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0F547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onstructor</w:t>
      </w:r>
    </w:p>
    <w:p w14:paraId="4CBFC0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35B43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>( Engin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engine</w:t>
      </w:r>
      <w:proofErr w:type="spellEnd"/>
      <w:r w:rsidRPr="00151AB7">
        <w:rPr>
          <w:rFonts w:cstheme="minorHAnsi"/>
          <w:sz w:val="16"/>
          <w:szCs w:val="16"/>
        </w:rPr>
        <w:t xml:space="preserve">, Agent owner,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F2F3D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uper( engine</w:t>
      </w:r>
      <w:proofErr w:type="gramEnd"/>
      <w:r w:rsidRPr="00151AB7">
        <w:rPr>
          <w:rFonts w:cstheme="minorHAnsi"/>
          <w:sz w:val="16"/>
          <w:szCs w:val="16"/>
        </w:rPr>
        <w:t xml:space="preserve">, owner,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22619A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57DEF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B5F2F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B337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F6578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onOwnerChange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2C7E8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OwnerChanged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A2680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218A1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5E637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DCA4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AA779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instantiateBaseStructur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5EA94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nstantiateBaseStructure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6356AC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F2979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514C1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8515C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46572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2E7FE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91D99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F95BB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E5869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0CC1A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110E4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main = </w:t>
      </w:r>
      <w:proofErr w:type="spellStart"/>
      <w:r w:rsidRPr="00151AB7">
        <w:rPr>
          <w:rFonts w:cstheme="minorHAnsi"/>
          <w:sz w:val="16"/>
          <w:szCs w:val="16"/>
        </w:rPr>
        <w:t>get_</w:t>
      </w:r>
      <w:proofErr w:type="gramStart"/>
      <w:r w:rsidRPr="00151AB7">
        <w:rPr>
          <w:rFonts w:cstheme="minorHAnsi"/>
          <w:sz w:val="16"/>
          <w:szCs w:val="16"/>
        </w:rPr>
        <w:t>Mai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0190D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C2DC5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30C95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4C9ED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119E43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F86DA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36BAC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4D351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9F07C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9F2F4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588DCC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2F84F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, String Name, double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B0695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rkParametersAreS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6905B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B089B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Name;</w:t>
      </w:r>
    </w:p>
    <w:p w14:paraId="24448E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Treatment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51A83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torage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53029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3B937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3870D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F19B7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89AF0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Cre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B1B6A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5BF8C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Assigning initial values for plain variables</w:t>
      </w:r>
    </w:p>
    <w:p w14:paraId="206F6B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WaterTreatment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D7F29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Dynamic initialization of persistent elements</w:t>
      </w:r>
    </w:p>
    <w:p w14:paraId="426E46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B893F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B6119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72E4D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TreatmentPlant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, 0, 0, 0, 0 , level );</w:t>
      </w:r>
    </w:p>
    <w:p w14:paraId="265B80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TreatmentPlant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getElementProperty</w:t>
      </w:r>
      <w:proofErr w:type="spellEnd"/>
      <w:r w:rsidRPr="00151AB7">
        <w:rPr>
          <w:rFonts w:cstheme="minorHAnsi"/>
          <w:sz w:val="16"/>
          <w:szCs w:val="16"/>
        </w:rPr>
        <w:t xml:space="preserve">( "wateradaptationmodelv8.WaterTreatmentPlant.icon", </w:t>
      </w:r>
      <w:proofErr w:type="spellStart"/>
      <w:r w:rsidRPr="00151AB7">
        <w:rPr>
          <w:rFonts w:cstheme="minorHAnsi"/>
          <w:sz w:val="16"/>
          <w:szCs w:val="16"/>
        </w:rPr>
        <w:t>IElementDescriptor.MODEL_ELEMENT_DESCRIPTORS</w:t>
      </w:r>
      <w:proofErr w:type="spellEnd"/>
      <w:r w:rsidRPr="00151AB7">
        <w:rPr>
          <w:rFonts w:cstheme="minorHAnsi"/>
          <w:sz w:val="16"/>
          <w:szCs w:val="16"/>
        </w:rPr>
        <w:t xml:space="preserve"> )  );</w:t>
      </w:r>
    </w:p>
    <w:p w14:paraId="1F4BFE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0.0, 0.0 );</w:t>
      </w:r>
    </w:p>
    <w:p w14:paraId="417D28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// Port connectors with non-replicated objects</w:t>
      </w:r>
    </w:p>
    <w:p w14:paraId="797809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replicated embedded objects</w:t>
      </w:r>
    </w:p>
    <w:p w14:paraId="0D0A58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TreatmentPlant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0E456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Dynamic initialization of persistent elements</w:t>
      </w:r>
    </w:p>
    <w:p w14:paraId="32DE70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A838C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39FBC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20266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11030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53096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St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4119B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27730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18C56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</w:p>
    <w:p w14:paraId="3FF24C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7A32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3FD23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1372F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D26F4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A7274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3D95A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upPlainVariabl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46733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WaterTreatment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62898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E7D72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AA5A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B55F8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C2D6A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55E87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67E74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C56C7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lainVariables_WaterTreatment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832A1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urrent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3966A7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324757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603D4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0C0A18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A6CD7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C9461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37CC6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4D5A9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User API -----------------------------------------------------</w:t>
      </w:r>
    </w:p>
    <w:p w14:paraId="13D951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Main </w:t>
      </w:r>
      <w:proofErr w:type="spellStart"/>
      <w:r w:rsidRPr="00151AB7">
        <w:rPr>
          <w:rFonts w:cstheme="minorHAnsi"/>
          <w:sz w:val="16"/>
          <w:szCs w:val="16"/>
        </w:rPr>
        <w:t>get_</w:t>
      </w:r>
      <w:proofErr w:type="gramStart"/>
      <w:r w:rsidRPr="00151AB7">
        <w:rPr>
          <w:rFonts w:cstheme="minorHAnsi"/>
          <w:sz w:val="16"/>
          <w:szCs w:val="16"/>
        </w:rPr>
        <w:t>Mai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31443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0B647A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t owner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Own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8AF72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owner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stanceof</w:t>
      </w:r>
      <w:proofErr w:type="spellEnd"/>
      <w:r w:rsidRPr="00151AB7">
        <w:rPr>
          <w:rFonts w:cstheme="minorHAnsi"/>
          <w:sz w:val="16"/>
          <w:szCs w:val="16"/>
        </w:rPr>
        <w:t xml:space="preserve"> Main ) return (Main) owner;</w:t>
      </w:r>
    </w:p>
    <w:p w14:paraId="6DC973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46649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null;</w:t>
      </w:r>
    </w:p>
    <w:p w14:paraId="4311FA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3CC47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EE3A1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DC530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ad-only variable.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Shouldn't be modified by </w:t>
      </w:r>
      <w:proofErr w:type="gramStart"/>
      <w:r w:rsidRPr="00151AB7">
        <w:rPr>
          <w:rFonts w:cstheme="minorHAnsi"/>
          <w:sz w:val="16"/>
          <w:szCs w:val="16"/>
        </w:rPr>
        <w:t>user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0D975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17001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gramStart"/>
      <w:r w:rsidRPr="00151AB7">
        <w:rPr>
          <w:rFonts w:cstheme="minorHAnsi"/>
          <w:sz w:val="16"/>
          <w:szCs w:val="16"/>
        </w:rPr>
        <w:t>AnyLogicCustomSerialization(</w:t>
      </w:r>
      <w:proofErr w:type="gramEnd"/>
      <w:r w:rsidRPr="00151AB7">
        <w:rPr>
          <w:rFonts w:cstheme="minorHAnsi"/>
          <w:sz w:val="16"/>
          <w:szCs w:val="16"/>
        </w:rPr>
        <w:t>AnyLogicCustomSerializationMode.REFERENCE)</w:t>
      </w:r>
    </w:p>
    <w:p w14:paraId="30F59A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transient wateradaptationmodelv8.Main main;</w:t>
      </w:r>
    </w:p>
    <w:p w14:paraId="5943B5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58BF0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4A02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</w:t>
      </w:r>
      <w:proofErr w:type="spellStart"/>
      <w:r w:rsidRPr="00151AB7">
        <w:rPr>
          <w:rFonts w:cstheme="minorHAnsi"/>
          <w:sz w:val="16"/>
          <w:szCs w:val="16"/>
        </w:rPr>
        <w:t>LinkToAgentAnimationSettings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nkToAgentAnimationSettingsImpl</w:t>
      </w:r>
      <w:proofErr w:type="spellEnd"/>
      <w:r w:rsidRPr="00151AB7">
        <w:rPr>
          <w:rFonts w:cstheme="minorHAnsi"/>
          <w:sz w:val="16"/>
          <w:szCs w:val="16"/>
        </w:rPr>
        <w:t>( false</w:t>
      </w:r>
      <w:proofErr w:type="gramEnd"/>
      <w:r w:rsidRPr="00151AB7">
        <w:rPr>
          <w:rFonts w:cstheme="minorHAnsi"/>
          <w:sz w:val="16"/>
          <w:szCs w:val="16"/>
        </w:rPr>
        <w:t>, black, 1.0, LINE_STYLE_SOLID, ARROW_NONE, 0.0 );</w:t>
      </w:r>
    </w:p>
    <w:p w14:paraId="7F456B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543D5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cstheme="minorHAnsi"/>
          <w:sz w:val="16"/>
          <w:szCs w:val="16"/>
        </w:rPr>
        <w:t>LinkToAgentStandardImpl</w:t>
      </w:r>
      <w:proofErr w:type="spellEnd"/>
      <w:r w:rsidRPr="00151AB7">
        <w:rPr>
          <w:rFonts w:cstheme="minorHAnsi"/>
          <w:sz w:val="16"/>
          <w:szCs w:val="16"/>
        </w:rPr>
        <w:t>&lt;Agent, Agent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this,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365FC2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2C093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>&lt;? extends Agent</w:t>
      </w:r>
      <w:proofErr w:type="gramStart"/>
      <w:r w:rsidRPr="00151AB7">
        <w:rPr>
          <w:rFonts w:cstheme="minorHAnsi"/>
          <w:sz w:val="16"/>
          <w:szCs w:val="16"/>
        </w:rPr>
        <w:t>, ?</w:t>
      </w:r>
      <w:proofErr w:type="gramEnd"/>
      <w:r w:rsidRPr="00151AB7">
        <w:rPr>
          <w:rFonts w:cstheme="minorHAnsi"/>
          <w:sz w:val="16"/>
          <w:szCs w:val="16"/>
        </w:rPr>
        <w:t xml:space="preserve"> extends Agent&gt; </w:t>
      </w:r>
      <w:proofErr w:type="spellStart"/>
      <w:r w:rsidRPr="00151AB7">
        <w:rPr>
          <w:rFonts w:cstheme="minorHAnsi"/>
          <w:sz w:val="16"/>
          <w:szCs w:val="16"/>
        </w:rPr>
        <w:t>getLinkToAgentStandard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0E59B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connections;</w:t>
      </w:r>
    </w:p>
    <w:p w14:paraId="038516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3ABA2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A7699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2E499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6D310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rawLinksToAgent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LinkToAgentAnimator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3A2E71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22BBF8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03886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animator_</w:t>
      </w:r>
      <w:proofErr w:type="gramStart"/>
      <w:r w:rsidRPr="00151AB7">
        <w:rPr>
          <w:rFonts w:cstheme="min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, connections, true, true );</w:t>
      </w:r>
    </w:p>
    <w:p w14:paraId="3398A4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1E2A2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E75E5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BFEEB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DA35D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F403C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E5B04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4C5B9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List&lt;? extend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gentsInRange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distance ) {</w:t>
      </w:r>
    </w:p>
    <w:p w14:paraId="50774A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List&lt;? extends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distance );</w:t>
      </w:r>
    </w:p>
    <w:p w14:paraId="0B793D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52A99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E4C58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1EAA8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878D0F3" w14:textId="2EE51D9A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26AD736A" w14:textId="67317482" w:rsidR="00010062" w:rsidRPr="00151AB7" w:rsidRDefault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br w:type="page"/>
      </w:r>
    </w:p>
    <w:p w14:paraId="6F4F989C" w14:textId="7DFCF1A4" w:rsidR="00010062" w:rsidRPr="00151AB7" w:rsidRDefault="00010062" w:rsidP="00010062">
      <w:pPr>
        <w:rPr>
          <w:b/>
          <w:bCs/>
        </w:rPr>
      </w:pPr>
      <w:r w:rsidRPr="00151AB7">
        <w:rPr>
          <w:b/>
          <w:bCs/>
        </w:rPr>
        <w:lastRenderedPageBreak/>
        <w:t>Wellfields</w:t>
      </w:r>
      <w:r w:rsidR="00151AB7">
        <w:rPr>
          <w:b/>
          <w:bCs/>
        </w:rPr>
        <w:t xml:space="preserve"> (</w:t>
      </w:r>
      <w:r w:rsidR="00151AB7">
        <w:rPr>
          <w:b/>
          <w:bCs/>
        </w:rPr>
        <w:t>Infrastructure</w:t>
      </w:r>
      <w:r w:rsidR="00151AB7">
        <w:rPr>
          <w:b/>
          <w:bCs/>
        </w:rPr>
        <w:t xml:space="preserve"> Agent)</w:t>
      </w:r>
      <w:r w:rsidR="00151AB7">
        <w:rPr>
          <w:b/>
          <w:bCs/>
        </w:rPr>
        <w:t>:</w:t>
      </w:r>
    </w:p>
    <w:p w14:paraId="7C7C47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public class Well extends Agent</w:t>
      </w:r>
    </w:p>
    <w:p w14:paraId="46BDD2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{</w:t>
      </w:r>
    </w:p>
    <w:p w14:paraId="7B3E75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arameters</w:t>
      </w:r>
    </w:p>
    <w:p w14:paraId="262496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4B26C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BE94F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String  Name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308F3A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1BA9F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F7F8A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Name&lt;/code&gt;.</w:t>
      </w:r>
    </w:p>
    <w:p w14:paraId="0AE865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092F6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10A17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B3E23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_</w:t>
      </w:r>
      <w:proofErr w:type="spellStart"/>
      <w:r w:rsidRPr="00151AB7">
        <w:rPr>
          <w:rFonts w:cstheme="minorHAnsi"/>
          <w:sz w:val="16"/>
          <w:szCs w:val="16"/>
        </w:rPr>
        <w:t>Nam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9DEFE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Well self = this;</w:t>
      </w:r>
    </w:p>
    <w:p w14:paraId="4ACCAC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null;</w:t>
      </w:r>
    </w:p>
    <w:p w14:paraId="290EF0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D369D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354DB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 String</w:t>
      </w:r>
      <w:proofErr w:type="gramEnd"/>
      <w:r w:rsidRPr="00151AB7">
        <w:rPr>
          <w:rFonts w:cstheme="minorHAnsi"/>
          <w:sz w:val="16"/>
          <w:szCs w:val="16"/>
        </w:rPr>
        <w:t xml:space="preserve"> Name ) {</w:t>
      </w:r>
    </w:p>
    <w:p w14:paraId="196CC7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Name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7D3E8B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37184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4E494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tring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202BB7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Name;</w:t>
      </w:r>
    </w:p>
    <w:p w14:paraId="483478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FF7BC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E0CF9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2C321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2E38B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E7A1F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gramStart"/>
      <w:r w:rsidRPr="00151AB7">
        <w:rPr>
          <w:rFonts w:cstheme="minorHAnsi"/>
          <w:sz w:val="16"/>
          <w:szCs w:val="16"/>
        </w:rPr>
        <w:t>Name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E0B56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13F77D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8A046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Name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57AB70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706F4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0E944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Name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001ED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5031C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3590D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A6D5F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Nam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String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40FEA5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42424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8F3E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7694E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6DEF09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64BEE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A1717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2EDA8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02717A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67137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07790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5E65F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Extraction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1F58F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Well self = this;</w:t>
      </w:r>
    </w:p>
    <w:p w14:paraId="048037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45D886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EAD0B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F8C27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EC65A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4A8FC8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090BB3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0F745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49356F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1FE6E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Extrac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38D74A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66399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601F7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8236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26492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74B3C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4C4C7F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DCF65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ExtractionCapacity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088498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1E784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9D62F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Extrac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8DEC1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C087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91119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00B7A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ExtractionCapacit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335C9D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31F55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414BC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A9EC9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08A222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4F07FD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09FE5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12FA0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B2DBF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51749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97BFD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4C8B4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LocationFromSWIL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2B9D4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Well self = this;</w:t>
      </w:r>
    </w:p>
    <w:p w14:paraId="6E0AB3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2B82D5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3C03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A71F7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13FF7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0DF7F5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C8540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EF8DD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4C51AF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4D306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LocationFromSWI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5EAC1B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B98E2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32AC7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2E6E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F5AEE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E6E2B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238A7A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27AE6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LocationFromSWI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0FF518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8BA7C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53AF7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LocationFromSWI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224C8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81C61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DA70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E261F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LocationFromSWI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47A643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08A3B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2238A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87D53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AE665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3E0BB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F7EEF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3AAD9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C6063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8E930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5035D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D2DB1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SalinatedProb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CF30A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Well self = this;</w:t>
      </w:r>
    </w:p>
    <w:p w14:paraId="52F233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30A294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82E7B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3E0E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9B095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266337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753E1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80806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66DFB3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F0064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SalinatedProb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3D2078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1BDCF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09C0F6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AC790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508DD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02784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271A75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D2560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SalinatedProb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5DFAEA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DF1AB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B4738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SalinatedProb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659A3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DB85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8E7A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40B1A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SalinatedProb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08FC6B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6BD15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E948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67C49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91E4B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sToDefaultValu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A3093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4860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Name = _</w:t>
      </w:r>
      <w:proofErr w:type="spellStart"/>
      <w:r w:rsidRPr="00151AB7">
        <w:rPr>
          <w:rFonts w:cstheme="minorHAnsi"/>
          <w:sz w:val="16"/>
          <w:szCs w:val="16"/>
        </w:rPr>
        <w:t>Nam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5F46C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ExtractionCapacity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CEDAA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LocationFromSWIL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4B33A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SalinatedProb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AC71C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39B61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AEB45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EDADB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Object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3D32D9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2BDA1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Name":</w:t>
      </w:r>
    </w:p>
    <w:p w14:paraId="1FD7C3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382D1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Name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String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3CB3B1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54C041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Name = (String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EA472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35DB8E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return true;</w:t>
      </w:r>
    </w:p>
    <w:p w14:paraId="42EC23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782A57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B5DF4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E7770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371D72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FC066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1336E5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3C0AA3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7F40F9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AB145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7DC02B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504079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4766D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5E5478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69AF44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03D87C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331B1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447968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00A420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37AF6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0F409E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3D0637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efault:</w:t>
      </w:r>
    </w:p>
    <w:p w14:paraId="329EF4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705D1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540CE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24912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5A04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06EEC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6A6ED8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Object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96E8E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14E1E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Name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ame; break;</w:t>
      </w:r>
    </w:p>
    <w:p w14:paraId="0CFB21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193FDD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42308A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5B3302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default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; break;</w:t>
      </w:r>
    </w:p>
    <w:p w14:paraId="4EEBFE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E9A7B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T)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78B46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1A9C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8FB0A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1D81B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A9C31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2829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0C563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 xml:space="preserve">] </w:t>
      </w:r>
      <w:proofErr w:type="spellStart"/>
      <w:r w:rsidRPr="00151AB7">
        <w:rPr>
          <w:rFonts w:cstheme="minorHAnsi"/>
          <w:sz w:val="16"/>
          <w:szCs w:val="16"/>
        </w:rPr>
        <w:t>getParameterName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F97B6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result =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A3E04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result == null) {</w:t>
      </w:r>
    </w:p>
    <w:p w14:paraId="184391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gramStart"/>
      <w:r w:rsidRPr="00151AB7">
        <w:rPr>
          <w:rFonts w:cstheme="minorHAnsi"/>
          <w:sz w:val="16"/>
          <w:szCs w:val="16"/>
        </w:rPr>
        <w:t xml:space="preserve">&gt;( </w:t>
      </w:r>
      <w:proofErr w:type="spellStart"/>
      <w:r w:rsidRPr="00151AB7">
        <w:rPr>
          <w:rFonts w:cstheme="min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uper.getParameterNames</w:t>
      </w:r>
      <w:proofErr w:type="spellEnd"/>
      <w:r w:rsidRPr="00151AB7">
        <w:rPr>
          <w:rFonts w:cstheme="minorHAnsi"/>
          <w:sz w:val="16"/>
          <w:szCs w:val="16"/>
        </w:rPr>
        <w:t>() ) );</w:t>
      </w:r>
    </w:p>
    <w:p w14:paraId="7320FC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Name" );</w:t>
      </w:r>
    </w:p>
    <w:p w14:paraId="5373B9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19A7DC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57C1DC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433A02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toArr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new String[ </w:t>
      </w:r>
      <w:proofErr w:type="spellStart"/>
      <w:r w:rsidRPr="00151AB7">
        <w:rPr>
          <w:rFonts w:cstheme="minorHAnsi"/>
          <w:sz w:val="16"/>
          <w:szCs w:val="16"/>
        </w:rPr>
        <w:t>list.size</w:t>
      </w:r>
      <w:proofErr w:type="spellEnd"/>
      <w:r w:rsidRPr="00151AB7">
        <w:rPr>
          <w:rFonts w:cstheme="minorHAnsi"/>
          <w:sz w:val="16"/>
          <w:szCs w:val="16"/>
        </w:rPr>
        <w:t>() ] );</w:t>
      </w:r>
    </w:p>
    <w:p w14:paraId="236D86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 xml:space="preserve"> = result;</w:t>
      </w:r>
    </w:p>
    <w:p w14:paraId="3BC774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DC846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result;</w:t>
      </w:r>
    </w:p>
    <w:p w14:paraId="373C6B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40094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lain Variables</w:t>
      </w:r>
    </w:p>
    <w:p w14:paraId="45435F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4B255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088FF0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15100A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38166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644E1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0B79EF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FD7D5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6275E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variable is set by the agency</w:t>
      </w:r>
    </w:p>
    <w:p w14:paraId="5F58B9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9D1A9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B6D49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1A96E2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lannedAdaptIntrusionLin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98A0B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FF792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47AA13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2AA95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53227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double[</w:t>
      </w:r>
      <w:proofErr w:type="gramEnd"/>
      <w:r w:rsidRPr="00151AB7">
        <w:rPr>
          <w:rFonts w:cstheme="minorHAnsi"/>
          <w:sz w:val="16"/>
          <w:szCs w:val="16"/>
        </w:rPr>
        <w:t xml:space="preserve">] </w:t>
      </w:r>
    </w:p>
    <w:p w14:paraId="30168B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Year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BEE80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7C679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542CA9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WellRecoveryCou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06BC2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5119A8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605C04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532BA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61FCC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4CEE19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55796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6C433E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6ACE1A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FE4A8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022854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6044A0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ecoveryDela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3CC39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C470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Dynamic (Flow/Auxiliary/Stock) Variables</w:t>
      </w:r>
    </w:p>
    <w:p w14:paraId="671BDC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2ECAE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ClosingDistanceFrom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CEDBC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76F3A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assign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12F28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assignInitialConditions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 xml:space="preserve">(); </w:t>
      </w:r>
    </w:p>
    <w:p w14:paraId="193E37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ClosingDistanceFromSWIL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2F1F3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725A3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9EB33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F3334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up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Class&lt;?&gt; </w:t>
      </w:r>
      <w:proofErr w:type="spellStart"/>
      <w:r w:rsidRPr="00151AB7">
        <w:rPr>
          <w:rFonts w:cstheme="minorHAnsi"/>
          <w:sz w:val="16"/>
          <w:szCs w:val="16"/>
        </w:rPr>
        <w:t>callerClass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1A688D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lerClass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 xml:space="preserve">= </w:t>
      </w:r>
      <w:proofErr w:type="spellStart"/>
      <w:r w:rsidRPr="00151AB7">
        <w:rPr>
          <w:rFonts w:cstheme="minorHAnsi"/>
          <w:sz w:val="16"/>
          <w:szCs w:val="16"/>
        </w:rPr>
        <w:t>Well.class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381523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return;</w:t>
      </w:r>
    </w:p>
    <w:p w14:paraId="1DF176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34F06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getInitialAlgebraic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&gt; 0) {</w:t>
      </w:r>
    </w:p>
    <w:p w14:paraId="19BAE1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tegrationManagerForInitialConditions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>( 0</w:t>
      </w:r>
      <w:proofErr w:type="gram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getInitialAlgebraicFlatEquationsCount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InitialFormulaFlatEquationsCount_xjal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317577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integrationManagerForInitialConditions.doStep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>, 0, 0.1, true );</w:t>
      </w:r>
    </w:p>
    <w:p w14:paraId="02753C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else {</w:t>
      </w:r>
    </w:p>
    <w:p w14:paraId="669B98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ssign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A2634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</w:t>
      </w:r>
    </w:p>
    <w:p w14:paraId="26C643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F23B0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731D6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DEC6F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ClosingDistanceFromSWIL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28930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240598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 xml:space="preserve"> -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Stressor.getCurrent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) </w:t>
      </w:r>
    </w:p>
    <w:p w14:paraId="05BB13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4DB5B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E58A3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981C9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formulasExecu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317B7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formulasExecute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FE4AF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ClosingDistanceFromSWIL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); </w:t>
      </w:r>
    </w:p>
    <w:p w14:paraId="534012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C1DAA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2B3E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B14C5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 null;</w:t>
      </w:r>
    </w:p>
    <w:p w14:paraId="36E755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3D518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1191E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getIntegrationManag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BBF32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= null) {</w:t>
      </w:r>
    </w:p>
    <w:p w14:paraId="30F1FF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getDifferential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RuntimeAlgebraicFlatEquationsCount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RuntimeFormulaFlatEquationsCount_xjal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4EF38B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03F53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86EB8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AAA22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C070E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5CA35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976FE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r w:rsidRPr="00151AB7">
        <w:rPr>
          <w:rFonts w:cstheme="minorHAnsi"/>
          <w:sz w:val="16"/>
          <w:szCs w:val="16"/>
        </w:rPr>
        <w:t>getRuntimeFormula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4FB5A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RuntimeFormula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 + 1;</w:t>
      </w:r>
    </w:p>
    <w:p w14:paraId="19DA66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AC19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7571C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3EC0D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1C31C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r w:rsidRPr="00151AB7">
        <w:rPr>
          <w:rFonts w:cstheme="minorHAnsi"/>
          <w:sz w:val="16"/>
          <w:szCs w:val="16"/>
        </w:rPr>
        <w:t>getInitialFormula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53090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InitialFormula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 + 1;</w:t>
      </w:r>
    </w:p>
    <w:p w14:paraId="03322A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69938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0FD5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D6E4B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reateElementDescriptors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B4D11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6AE3D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58A84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3E141A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lementDesciptor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44DB0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37848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87EA2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3D3D8C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cstheme="minorHAnsi"/>
          <w:sz w:val="16"/>
          <w:szCs w:val="16"/>
        </w:rPr>
        <w:t>scale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>Scale( 10.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D5371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2AB8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2EE19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cal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34D6D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scale;</w:t>
      </w:r>
    </w:p>
    <w:p w14:paraId="1C7FC7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D27FE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249AA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15A4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Events</w:t>
      </w:r>
    </w:p>
    <w:p w14:paraId="0C4488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C2268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0EFEA4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A05ED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</w:p>
    <w:p w14:paraId="308544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969E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44817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CB3F5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3ECB6B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1CF461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"Auto-created </w:t>
      </w:r>
      <w:proofErr w:type="spellStart"/>
      <w:r w:rsidRPr="00151AB7">
        <w:rPr>
          <w:rFonts w:cstheme="minorHAnsi"/>
          <w:sz w:val="16"/>
          <w:szCs w:val="16"/>
        </w:rPr>
        <w:t>DataSets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664E7D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6C22B2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A195C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9F42A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70241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CA55C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.Mode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Mod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5EC860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483AF2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1869D4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Mod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2F0E2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E2834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76AE5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AF651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6AC38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FirstOccurrenceTim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080448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t;</w:t>
      </w:r>
    </w:p>
    <w:p w14:paraId="27661C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365DE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612D8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5C05F6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BC25D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DAY );</w:t>
      </w:r>
    </w:p>
    <w:p w14:paraId="1A876E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8B645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3A441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F82E6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BCC44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66D67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E32FF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57C0E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33870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752C2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FirstOccurrenceTi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0D06CF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9622C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6607F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F04F0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B99CC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valuateTimeou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365069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t;</w:t>
      </w:r>
    </w:p>
    <w:p w14:paraId="45DF6F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27D051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DDB3E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EF9CC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01706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DAY );</w:t>
      </w:r>
    </w:p>
    <w:p w14:paraId="7E6C3F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19DE8C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9B80D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74D9B1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E82CA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AAB5C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B0CBE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2FD37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37469B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AC7E5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51BD1A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EB70B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3804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309B4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653B5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046D15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Accu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7D022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self = _e;</w:t>
      </w:r>
    </w:p>
    <w:p w14:paraId="36C852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242F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year = (int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current</w:t>
      </w:r>
      <w:proofErr w:type="gramEnd"/>
      <w:r w:rsidRPr="00151AB7">
        <w:rPr>
          <w:rFonts w:cstheme="minorHAnsi"/>
          <w:sz w:val="16"/>
          <w:szCs w:val="16"/>
        </w:rPr>
        <w:t>_model_year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D4A32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Year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[year] += 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7283E5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91122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1554F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0E632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A3872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ClosingDistanceFromSWIL.updat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27DA0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return;</w:t>
      </w:r>
    </w:p>
    <w:p w14:paraId="1895F2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B8275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66D231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8B616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C7A62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2E2C07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A2564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378A40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DE5C4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TATECHART_COUNT_xjal</w:t>
      </w:r>
      <w:proofErr w:type="spellEnd"/>
      <w:r w:rsidRPr="00151AB7">
        <w:rPr>
          <w:rFonts w:cstheme="minorHAnsi"/>
          <w:sz w:val="16"/>
          <w:szCs w:val="16"/>
        </w:rPr>
        <w:t xml:space="preserve"> = 1;</w:t>
      </w:r>
    </w:p>
    <w:p w14:paraId="02A9B7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3DEC8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4BFC6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</w:t>
      </w:r>
      <w:proofErr w:type="spellStart"/>
      <w:r w:rsidRPr="00151AB7">
        <w:rPr>
          <w:rFonts w:cstheme="minorHAnsi"/>
          <w:sz w:val="16"/>
          <w:szCs w:val="16"/>
        </w:rPr>
        <w:t>Statecharts</w:t>
      </w:r>
      <w:proofErr w:type="spellEnd"/>
    </w:p>
    <w:p w14:paraId="5C1FA2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gramStart"/>
      <w:r w:rsidRPr="00151AB7">
        <w:rPr>
          <w:rFonts w:cstheme="minorHAnsi"/>
          <w:sz w:val="16"/>
          <w:szCs w:val="16"/>
        </w:rPr>
        <w:t>&gt;( this</w:t>
      </w:r>
      <w:proofErr w:type="gramEnd"/>
      <w:r w:rsidRPr="00151AB7">
        <w:rPr>
          <w:rFonts w:cstheme="minorHAnsi"/>
          <w:sz w:val="16"/>
          <w:szCs w:val="16"/>
        </w:rPr>
        <w:t>, (short)2 );</w:t>
      </w:r>
    </w:p>
    <w:p w14:paraId="44B80D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3DE01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6E819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3436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s ) {</w:t>
      </w:r>
    </w:p>
    <w:p w14:paraId="6B08A9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 xml:space="preserve">_s == </w:t>
      </w:r>
      <w:proofErr w:type="spellStart"/>
      <w:r w:rsidRPr="00151AB7">
        <w:rPr>
          <w:rFonts w:cstheme="minorHAnsi"/>
          <w:sz w:val="16"/>
          <w:szCs w:val="16"/>
        </w:rPr>
        <w:t>this.WaterQuality</w:t>
      </w:r>
      <w:proofErr w:type="spellEnd"/>
      <w:r w:rsidRPr="00151AB7">
        <w:rPr>
          <w:rFonts w:cstheme="minorHAnsi"/>
          <w:sz w:val="16"/>
          <w:szCs w:val="16"/>
        </w:rPr>
        <w:t>) return "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465EEE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s );</w:t>
      </w:r>
    </w:p>
    <w:p w14:paraId="430007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32251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69117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72CF5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CF61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Id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s ) {</w:t>
      </w:r>
    </w:p>
    <w:p w14:paraId="48D8CF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 xml:space="preserve">_s == </w:t>
      </w:r>
      <w:proofErr w:type="spellStart"/>
      <w:r w:rsidRPr="00151AB7">
        <w:rPr>
          <w:rFonts w:cstheme="minorHAnsi"/>
          <w:sz w:val="16"/>
          <w:szCs w:val="16"/>
        </w:rPr>
        <w:t>this.WaterQuality</w:t>
      </w:r>
      <w:proofErr w:type="spellEnd"/>
      <w:r w:rsidRPr="00151AB7">
        <w:rPr>
          <w:rFonts w:cstheme="minorHAnsi"/>
          <w:sz w:val="16"/>
          <w:szCs w:val="16"/>
        </w:rPr>
        <w:t>) return 0;</w:t>
      </w:r>
    </w:p>
    <w:p w14:paraId="40A464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Id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s );</w:t>
      </w:r>
    </w:p>
    <w:p w14:paraId="7DC00D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BD471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16EE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ABCD8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9C75C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s ) {</w:t>
      </w:r>
    </w:p>
    <w:p w14:paraId="302387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 xml:space="preserve">s == </w:t>
      </w:r>
      <w:proofErr w:type="spellStart"/>
      <w:r w:rsidRPr="00151AB7">
        <w:rPr>
          <w:rFonts w:cstheme="minorHAnsi"/>
          <w:sz w:val="16"/>
          <w:szCs w:val="16"/>
        </w:rPr>
        <w:t>this.WaterQuality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E1375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>( Potable</w:t>
      </w:r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2B963E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DF00C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</w:t>
      </w:r>
    </w:p>
    <w:p w14:paraId="3D0E23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s );</w:t>
      </w:r>
    </w:p>
    <w:p w14:paraId="626889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F77B1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DD236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// States of all </w:t>
      </w:r>
      <w:proofErr w:type="spellStart"/>
      <w:r w:rsidRPr="00151AB7">
        <w:rPr>
          <w:rFonts w:cstheme="minorHAnsi"/>
          <w:sz w:val="16"/>
          <w:szCs w:val="16"/>
        </w:rPr>
        <w:t>statecharts</w:t>
      </w:r>
      <w:proofErr w:type="spellEnd"/>
    </w:p>
    <w:p w14:paraId="5474F5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</w:t>
      </w:r>
    </w:p>
    <w:p w14:paraId="260A50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num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implements </w:t>
      </w:r>
      <w:proofErr w:type="spellStart"/>
      <w:r w:rsidRPr="00151AB7">
        <w:rPr>
          <w:rFonts w:cstheme="minorHAnsi"/>
          <w:sz w:val="16"/>
          <w:szCs w:val="16"/>
        </w:rPr>
        <w:t>IStatechartState</w:t>
      </w:r>
      <w:proofErr w:type="spellEnd"/>
      <w:r w:rsidRPr="00151AB7">
        <w:rPr>
          <w:rFonts w:cstheme="minorHAnsi"/>
          <w:sz w:val="16"/>
          <w:szCs w:val="16"/>
        </w:rPr>
        <w:t xml:space="preserve">&lt;Well,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{</w:t>
      </w:r>
    </w:p>
    <w:p w14:paraId="74AEA2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otable,</w:t>
      </w:r>
    </w:p>
    <w:p w14:paraId="6A97FC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ontaminated,</w:t>
      </w:r>
    </w:p>
    <w:p w14:paraId="63C109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7F93E1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673D22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branch;</w:t>
      </w:r>
    </w:p>
    <w:p w14:paraId="2F557F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E14B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BFDE9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ivate Collection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_</w:t>
      </w:r>
      <w:proofErr w:type="spellStart"/>
      <w:r w:rsidRPr="00151AB7">
        <w:rPr>
          <w:rFonts w:cstheme="minorHAnsi"/>
          <w:sz w:val="16"/>
          <w:szCs w:val="16"/>
        </w:rPr>
        <w:t>simpleStatesDeep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70395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F983F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EBEAA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ivate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_</w:t>
      </w:r>
      <w:proofErr w:type="spellStart"/>
      <w:r w:rsidRPr="00151AB7">
        <w:rPr>
          <w:rFonts w:cstheme="minorHAnsi"/>
          <w:sz w:val="16"/>
          <w:szCs w:val="16"/>
        </w:rPr>
        <w:t>fullStat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39B0C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E4CAB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E5F3C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ivate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_</w:t>
      </w:r>
      <w:proofErr w:type="spellStart"/>
      <w:r w:rsidRPr="00151AB7">
        <w:rPr>
          <w:rFonts w:cstheme="minorHAnsi"/>
          <w:sz w:val="16"/>
          <w:szCs w:val="16"/>
        </w:rPr>
        <w:t>statesInsid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6ABB3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1C9B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48763A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AB645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Collection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impleStatesDeep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D918D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ollection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result = _</w:t>
      </w:r>
      <w:proofErr w:type="spellStart"/>
      <w:r w:rsidRPr="00151AB7">
        <w:rPr>
          <w:rFonts w:cstheme="minorHAnsi"/>
          <w:sz w:val="16"/>
          <w:szCs w:val="16"/>
        </w:rPr>
        <w:t>simpleStatesDeep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3FFCE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(result == null) {</w:t>
      </w:r>
    </w:p>
    <w:p w14:paraId="57A16D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</w:t>
      </w:r>
      <w:proofErr w:type="spellStart"/>
      <w:r w:rsidRPr="00151AB7">
        <w:rPr>
          <w:rFonts w:cstheme="minorHAnsi"/>
          <w:sz w:val="16"/>
          <w:szCs w:val="16"/>
        </w:rPr>
        <w:t>simpleStatesDeep_xjal</w:t>
      </w:r>
      <w:proofErr w:type="spellEnd"/>
      <w:r w:rsidRPr="00151AB7">
        <w:rPr>
          <w:rFonts w:cstheme="min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AllSimpleStatesDeep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6E424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596059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result;</w:t>
      </w:r>
    </w:p>
    <w:p w14:paraId="605228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AF8A6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400BC7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F0145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Full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ECE9C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result = _</w:t>
      </w:r>
      <w:proofErr w:type="spellStart"/>
      <w:r w:rsidRPr="00151AB7">
        <w:rPr>
          <w:rFonts w:cstheme="minorHAnsi"/>
          <w:sz w:val="16"/>
          <w:szCs w:val="16"/>
        </w:rPr>
        <w:t>fullStat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75FA8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if (result == null) {</w:t>
      </w:r>
    </w:p>
    <w:p w14:paraId="1BD4AA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</w:t>
      </w:r>
      <w:proofErr w:type="spellStart"/>
      <w:r w:rsidRPr="00151AB7">
        <w:rPr>
          <w:rFonts w:cstheme="minorHAnsi"/>
          <w:sz w:val="16"/>
          <w:szCs w:val="16"/>
        </w:rPr>
        <w:t>fullState_xjal</w:t>
      </w:r>
      <w:proofErr w:type="spellEnd"/>
      <w:r w:rsidRPr="00151AB7">
        <w:rPr>
          <w:rFonts w:cstheme="min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Full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8A9B9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323444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result;</w:t>
      </w:r>
    </w:p>
    <w:p w14:paraId="1A35FA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3D462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25CB8A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0C7BCE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49C54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tatesInsid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C53A7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Set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>&gt; result = _</w:t>
      </w:r>
      <w:proofErr w:type="spellStart"/>
      <w:r w:rsidRPr="00151AB7">
        <w:rPr>
          <w:rFonts w:cstheme="minorHAnsi"/>
          <w:sz w:val="16"/>
          <w:szCs w:val="16"/>
        </w:rPr>
        <w:t>statesInside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0496C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(result == null) {</w:t>
      </w:r>
    </w:p>
    <w:p w14:paraId="0BD0E4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</w:t>
      </w:r>
      <w:proofErr w:type="spellStart"/>
      <w:r w:rsidRPr="00151AB7">
        <w:rPr>
          <w:rFonts w:cstheme="minorHAnsi"/>
          <w:sz w:val="16"/>
          <w:szCs w:val="16"/>
        </w:rPr>
        <w:t>statesInside_xjal</w:t>
      </w:r>
      <w:proofErr w:type="spellEnd"/>
      <w:r w:rsidRPr="00151AB7">
        <w:rPr>
          <w:rFonts w:cstheme="minorHAnsi"/>
          <w:sz w:val="16"/>
          <w:szCs w:val="16"/>
        </w:rPr>
        <w:t xml:space="preserve"> =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StatesInsid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7D1E2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9F165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result;</w:t>
      </w:r>
    </w:p>
    <w:p w14:paraId="3CBEA6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9196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A330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35876F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7D4BC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tatechart</w:t>
      </w:r>
      <w:proofErr w:type="spellEnd"/>
      <w:r w:rsidRPr="00151AB7">
        <w:rPr>
          <w:rFonts w:cstheme="minorHAnsi"/>
          <w:sz w:val="16"/>
          <w:szCs w:val="16"/>
        </w:rPr>
        <w:t>( Well</w:t>
      </w:r>
      <w:proofErr w:type="gramEnd"/>
      <w:r w:rsidRPr="00151AB7">
        <w:rPr>
          <w:rFonts w:cstheme="minorHAnsi"/>
          <w:sz w:val="16"/>
          <w:szCs w:val="16"/>
        </w:rPr>
        <w:t xml:space="preserve"> _a ) {</w:t>
      </w:r>
    </w:p>
    <w:p w14:paraId="273F4E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.WaterQual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42AE01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86E23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45228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7ED557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Potable = </w:t>
      </w:r>
      <w:proofErr w:type="spellStart"/>
      <w:r w:rsidRPr="00151AB7">
        <w:rPr>
          <w:rFonts w:cstheme="minorHAnsi"/>
          <w:sz w:val="16"/>
          <w:szCs w:val="16"/>
        </w:rPr>
        <w:t>WaterQuality_</w:t>
      </w:r>
      <w:proofErr w:type="gramStart"/>
      <w:r w:rsidRPr="00151AB7">
        <w:rPr>
          <w:rFonts w:cstheme="minorHAnsi"/>
          <w:sz w:val="16"/>
          <w:szCs w:val="16"/>
        </w:rPr>
        <w:t>state.Potabl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97F19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7BF45D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Contaminated = </w:t>
      </w:r>
      <w:proofErr w:type="spellStart"/>
      <w:r w:rsidRPr="00151AB7">
        <w:rPr>
          <w:rFonts w:cstheme="minorHAnsi"/>
          <w:sz w:val="16"/>
          <w:szCs w:val="16"/>
        </w:rPr>
        <w:t>WaterQuality_</w:t>
      </w:r>
      <w:proofErr w:type="gramStart"/>
      <w:r w:rsidRPr="00151AB7">
        <w:rPr>
          <w:rFonts w:cstheme="minorHAnsi"/>
          <w:sz w:val="16"/>
          <w:szCs w:val="16"/>
        </w:rPr>
        <w:t>state.Contaminated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68A8A0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280F39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WaterQuality_</w:t>
      </w:r>
      <w:proofErr w:type="gramStart"/>
      <w:r w:rsidRPr="00151AB7">
        <w:rPr>
          <w:rFonts w:cstheme="minorHAnsi"/>
          <w:sz w:val="16"/>
          <w:szCs w:val="16"/>
        </w:rPr>
        <w:t>state.AdaptationDel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6B3010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2DE584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WaterQuality_</w:t>
      </w:r>
      <w:proofErr w:type="gramStart"/>
      <w:r w:rsidRPr="00151AB7">
        <w:rPr>
          <w:rFonts w:cstheme="minorHAnsi"/>
          <w:sz w:val="16"/>
          <w:szCs w:val="16"/>
        </w:rPr>
        <w:t>state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90942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5346CB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branch = </w:t>
      </w:r>
      <w:proofErr w:type="spellStart"/>
      <w:r w:rsidRPr="00151AB7">
        <w:rPr>
          <w:rFonts w:cstheme="minorHAnsi"/>
          <w:sz w:val="16"/>
          <w:szCs w:val="16"/>
        </w:rPr>
        <w:t>WaterQuality_</w:t>
      </w:r>
      <w:proofErr w:type="gramStart"/>
      <w:r w:rsidRPr="00151AB7">
        <w:rPr>
          <w:rFonts w:cstheme="minorHAnsi"/>
          <w:sz w:val="16"/>
          <w:szCs w:val="16"/>
        </w:rPr>
        <w:t>state.branch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E0B46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1A9F2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FCF12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608F2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rivate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gramEnd"/>
      <w:r w:rsidRPr="00151AB7">
        <w:rPr>
          <w:rFonts w:cstheme="minorHAnsi"/>
          <w:sz w:val="16"/>
          <w:szCs w:val="16"/>
        </w:rPr>
        <w:t>_state</w:t>
      </w:r>
      <w:proofErr w:type="spell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destination ) {</w:t>
      </w:r>
    </w:p>
    <w:p w14:paraId="004E51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witch( self</w:t>
      </w:r>
      <w:proofErr w:type="gramEnd"/>
      <w:r w:rsidRPr="00151AB7">
        <w:rPr>
          <w:rFonts w:cstheme="minorHAnsi"/>
          <w:sz w:val="16"/>
          <w:szCs w:val="16"/>
        </w:rPr>
        <w:t xml:space="preserve"> ) {</w:t>
      </w:r>
    </w:p>
    <w:p w14:paraId="579E8D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Potable:</w:t>
      </w:r>
    </w:p>
    <w:p w14:paraId="789792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nter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69C939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(Simple state (not composite))</w:t>
      </w:r>
    </w:p>
    <w:p w14:paraId="67A0AD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WaterQuality.setActiveSta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Potable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A33C3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{</w:t>
      </w:r>
    </w:p>
    <w:p w14:paraId="4ED197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AB84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40109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6E76A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 xml:space="preserve"> != 0){</w:t>
      </w:r>
    </w:p>
    <w:p w14:paraId="06FDA9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//</w:t>
      </w:r>
      <w:proofErr w:type="spellStart"/>
      <w:r w:rsidRPr="00151AB7">
        <w:rPr>
          <w:rFonts w:cstheme="minorHAnsi"/>
          <w:sz w:val="16"/>
          <w:szCs w:val="16"/>
        </w:rPr>
        <w:t>System.out.println</w:t>
      </w:r>
      <w:proofErr w:type="spellEnd"/>
      <w:r w:rsidRPr="00151AB7">
        <w:rPr>
          <w:rFonts w:cstheme="minorHAnsi"/>
          <w:sz w:val="16"/>
          <w:szCs w:val="16"/>
        </w:rPr>
        <w:t>("Applied relocation: "+</w:t>
      </w: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4C63A9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66A17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>=0;</w:t>
      </w:r>
    </w:p>
    <w:p w14:paraId="4F1348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} </w:t>
      </w:r>
    </w:p>
    <w:p w14:paraId="31D09A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}</w:t>
      </w:r>
    </w:p>
    <w:p w14:paraId="2AC34D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transition1.start();</w:t>
      </w:r>
    </w:p>
    <w:p w14:paraId="219176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transition7.start();</w:t>
      </w:r>
    </w:p>
    <w:p w14:paraId="64898F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0C5D34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Contaminated:</w:t>
      </w:r>
    </w:p>
    <w:p w14:paraId="6EBCE4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nter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5F9D3B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(Simple state (not composite))</w:t>
      </w:r>
    </w:p>
    <w:p w14:paraId="2E0D07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WaterQuality.setActiveSta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Contaminated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4E227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{</w:t>
      </w:r>
    </w:p>
    <w:p w14:paraId="330C8A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031FA7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 = 0; </w:t>
      </w:r>
    </w:p>
    <w:p w14:paraId="706761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}</w:t>
      </w:r>
    </w:p>
    <w:p w14:paraId="491E22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429DC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transition4.start();</w:t>
      </w:r>
    </w:p>
    <w:p w14:paraId="74FA26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3B9676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r w:rsidRPr="00151AB7">
        <w:rPr>
          <w:rFonts w:cstheme="minorHAnsi"/>
          <w:sz w:val="16"/>
          <w:szCs w:val="16"/>
        </w:rPr>
        <w:t>:</w:t>
      </w:r>
    </w:p>
    <w:p w14:paraId="165AEE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nter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3972F1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(Simple state (not composite))</w:t>
      </w:r>
    </w:p>
    <w:p w14:paraId="09AD7C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WaterQuality.setActiveSta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F994B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transition8.start();</w:t>
      </w:r>
    </w:p>
    <w:p w14:paraId="16F2E3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return;</w:t>
      </w:r>
    </w:p>
    <w:p w14:paraId="7F13D8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>:</w:t>
      </w:r>
    </w:p>
    <w:p w14:paraId="3765A3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nter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512F1F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(Simple state (not composite))</w:t>
      </w:r>
    </w:p>
    <w:p w14:paraId="17D259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WaterQuality.setActiveSta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BB97D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{</w:t>
      </w:r>
    </w:p>
    <w:p w14:paraId="1607C2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>=</w:t>
      </w: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42AFC5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}</w:t>
      </w:r>
    </w:p>
    <w:p w14:paraId="6C38CB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desalination_to_</w:t>
      </w:r>
      <w:proofErr w:type="gramStart"/>
      <w:r w:rsidRPr="00151AB7">
        <w:rPr>
          <w:rFonts w:cstheme="minorHAnsi"/>
          <w:sz w:val="16"/>
          <w:szCs w:val="16"/>
        </w:rPr>
        <w:t>contaminated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9DCBA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03D912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branch:</w:t>
      </w:r>
    </w:p>
    <w:p w14:paraId="39A109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nter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71F30C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(Branch)</w:t>
      </w:r>
    </w:p>
    <w:p w14:paraId="143C71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( </w:t>
      </w:r>
    </w:p>
    <w:p w14:paraId="6DD530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 &gt; 0 </w:t>
      </w:r>
    </w:p>
    <w:p w14:paraId="26AA28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) </w:t>
      </w:r>
      <w:proofErr w:type="gramStart"/>
      <w:r w:rsidRPr="00151AB7">
        <w:rPr>
          <w:rFonts w:cstheme="minorHAnsi"/>
          <w:sz w:val="16"/>
          <w:szCs w:val="16"/>
        </w:rPr>
        <w:t>{ /</w:t>
      </w:r>
      <w:proofErr w:type="gramEnd"/>
      <w:r w:rsidRPr="00151AB7">
        <w:rPr>
          <w:rFonts w:cstheme="minorHAnsi"/>
          <w:sz w:val="16"/>
          <w:szCs w:val="16"/>
        </w:rPr>
        <w:t>/ transition3</w:t>
      </w:r>
    </w:p>
    <w:p w14:paraId="68EFEB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5725AA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return;</w:t>
      </w:r>
    </w:p>
    <w:p w14:paraId="5B0413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}</w:t>
      </w:r>
    </w:p>
    <w:p w14:paraId="467D93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// transition2 (default)</w:t>
      </w:r>
    </w:p>
    <w:p w14:paraId="5A8655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>( Contaminated</w:t>
      </w:r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6E931D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1CCE78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efault:</w:t>
      </w:r>
    </w:p>
    <w:p w14:paraId="37E54B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728704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0BC8E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CC616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64761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B6DD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gramEnd"/>
      <w:r w:rsidRPr="00151AB7">
        <w:rPr>
          <w:rFonts w:cstheme="minorHAnsi"/>
          <w:sz w:val="16"/>
          <w:szCs w:val="16"/>
        </w:rPr>
        <w:t>_state</w:t>
      </w:r>
      <w:proofErr w:type="spellEnd"/>
      <w:r w:rsidRPr="00151AB7">
        <w:rPr>
          <w:rFonts w:cstheme="minorHAnsi"/>
          <w:sz w:val="16"/>
          <w:szCs w:val="16"/>
        </w:rPr>
        <w:t xml:space="preserve"> self, Transition _t,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source ) {</w:t>
      </w:r>
    </w:p>
    <w:p w14:paraId="2FEFC5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witch( self</w:t>
      </w:r>
      <w:proofErr w:type="gramEnd"/>
      <w:r w:rsidRPr="00151AB7">
        <w:rPr>
          <w:rFonts w:cstheme="minorHAnsi"/>
          <w:sz w:val="16"/>
          <w:szCs w:val="16"/>
        </w:rPr>
        <w:t xml:space="preserve"> ) {</w:t>
      </w:r>
    </w:p>
    <w:p w14:paraId="1C6A2E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Potable: </w:t>
      </w:r>
    </w:p>
    <w:p w14:paraId="309032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xit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26E390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_t, self);</w:t>
      </w:r>
    </w:p>
    <w:p w14:paraId="032DFF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// (Simple state (not composite))</w:t>
      </w:r>
    </w:p>
    <w:p w14:paraId="169DFF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>_source || _t != transition1) transition1.cancel();</w:t>
      </w:r>
    </w:p>
    <w:p w14:paraId="466CD9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>_source || _t != transition7) transition7.cancel();</w:t>
      </w:r>
    </w:p>
    <w:p w14:paraId="58ECD0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101943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Contaminated: </w:t>
      </w:r>
    </w:p>
    <w:p w14:paraId="343AF4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xit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54C37E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_t, self);</w:t>
      </w:r>
    </w:p>
    <w:p w14:paraId="6AC80D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// (Simple state (not composite))</w:t>
      </w:r>
    </w:p>
    <w:p w14:paraId="17B2DC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 xml:space="preserve">_source || _t != transition) </w:t>
      </w:r>
      <w:proofErr w:type="spellStart"/>
      <w:r w:rsidRPr="00151AB7">
        <w:rPr>
          <w:rFonts w:cstheme="minorHAnsi"/>
          <w:sz w:val="16"/>
          <w:szCs w:val="16"/>
        </w:rPr>
        <w:t>transition.cance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3B478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>_source || _t != transition4) transition4.cancel();</w:t>
      </w:r>
    </w:p>
    <w:p w14:paraId="7D8CC4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1C5CEC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r w:rsidRPr="00151AB7">
        <w:rPr>
          <w:rFonts w:cstheme="minorHAnsi"/>
          <w:sz w:val="16"/>
          <w:szCs w:val="16"/>
        </w:rPr>
        <w:t xml:space="preserve">: </w:t>
      </w:r>
    </w:p>
    <w:p w14:paraId="33F07D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xit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2BFDB5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_t, self);</w:t>
      </w:r>
    </w:p>
    <w:p w14:paraId="3F1C7D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// (Simple state (not composite))</w:t>
      </w:r>
    </w:p>
    <w:p w14:paraId="42FA1A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>_source || _t != transition8) transition8.cancel();</w:t>
      </w:r>
    </w:p>
    <w:p w14:paraId="0FC58F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290EDA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ase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: </w:t>
      </w:r>
    </w:p>
    <w:p w14:paraId="39EF40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ExitSt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self);</w:t>
      </w:r>
    </w:p>
    <w:p w14:paraId="2A7739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, _t, self);</w:t>
      </w:r>
    </w:p>
    <w:p w14:paraId="3AE708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// (Simple state (not composite))</w:t>
      </w:r>
    </w:p>
    <w:p w14:paraId="4C2D89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if </w:t>
      </w:r>
      <w:proofErr w:type="gramStart"/>
      <w:r w:rsidRPr="00151AB7">
        <w:rPr>
          <w:rFonts w:cstheme="minorHAnsi"/>
          <w:sz w:val="16"/>
          <w:szCs w:val="16"/>
        </w:rPr>
        <w:t>( !</w:t>
      </w:r>
      <w:proofErr w:type="gramEnd"/>
      <w:r w:rsidRPr="00151AB7">
        <w:rPr>
          <w:rFonts w:cstheme="minorHAnsi"/>
          <w:sz w:val="16"/>
          <w:szCs w:val="16"/>
        </w:rPr>
        <w:t xml:space="preserve">_source || _t !=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) </w:t>
      </w:r>
      <w:proofErr w:type="spellStart"/>
      <w:r w:rsidRPr="00151AB7">
        <w:rPr>
          <w:rFonts w:cstheme="minorHAnsi"/>
          <w:sz w:val="16"/>
          <w:szCs w:val="16"/>
        </w:rPr>
        <w:t>desalination_to_contaminated.cance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9FE3A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7919C5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efault:</w:t>
      </w:r>
    </w:p>
    <w:p w14:paraId="6CB352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return;</w:t>
      </w:r>
    </w:p>
    <w:p w14:paraId="366FBF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8183F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476A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DC31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D7132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InnerStates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gramEnd"/>
      <w:r w:rsidRPr="00151AB7">
        <w:rPr>
          <w:rFonts w:cstheme="minorHAnsi"/>
          <w:sz w:val="16"/>
          <w:szCs w:val="16"/>
        </w:rPr>
        <w:t>_state</w:t>
      </w:r>
      <w:proofErr w:type="spellEnd"/>
      <w:r w:rsidRPr="00151AB7">
        <w:rPr>
          <w:rFonts w:cstheme="minorHAnsi"/>
          <w:sz w:val="16"/>
          <w:szCs w:val="16"/>
        </w:rPr>
        <w:t xml:space="preserve"> _destination ) {</w:t>
      </w:r>
    </w:p>
    <w:p w14:paraId="6A9F4B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Quality_state</w:t>
      </w:r>
      <w:proofErr w:type="spellEnd"/>
      <w:r w:rsidRPr="00151AB7">
        <w:rPr>
          <w:rFonts w:cstheme="minorHAnsi"/>
          <w:sz w:val="16"/>
          <w:szCs w:val="16"/>
        </w:rPr>
        <w:t xml:space="preserve"> _state = </w:t>
      </w:r>
      <w:proofErr w:type="spellStart"/>
      <w:r w:rsidRPr="00151AB7">
        <w:rPr>
          <w:rFonts w:cstheme="minorHAnsi"/>
          <w:sz w:val="16"/>
          <w:szCs w:val="16"/>
        </w:rPr>
        <w:t>WaterQuality.getActiveSimpleStat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C2FCF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while( _</w:t>
      </w:r>
      <w:proofErr w:type="gramEnd"/>
      <w:r w:rsidRPr="00151AB7">
        <w:rPr>
          <w:rFonts w:cstheme="minorHAnsi"/>
          <w:sz w:val="16"/>
          <w:szCs w:val="16"/>
        </w:rPr>
        <w:t>state != _destination ) {</w:t>
      </w:r>
    </w:p>
    <w:p w14:paraId="5134B7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state, null, false );</w:t>
      </w:r>
    </w:p>
    <w:p w14:paraId="6E745B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_state = _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ate.getContainerSt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0DF4F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}</w:t>
      </w:r>
    </w:p>
    <w:p w14:paraId="120BC3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}</w:t>
      </w:r>
    </w:p>
    <w:p w14:paraId="6858AA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C9C2A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r w:rsidRPr="00151AB7">
        <w:rPr>
          <w:rFonts w:cstheme="minorHAnsi"/>
          <w:sz w:val="16"/>
          <w:szCs w:val="16"/>
        </w:rPr>
        <w:t xml:space="preserve"> transition8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Timeout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E1D64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Timeout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8A614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67F08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27D5A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E0B5E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</w:t>
      </w:r>
    </w:p>
    <w:p w14:paraId="2540F0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8 ) return "transition8";</w:t>
      </w:r>
    </w:p>
    <w:p w14:paraId="474C06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4A98E6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66C10C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70691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2004F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0EDFB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4CDE4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tatechar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 </w:t>
      </w:r>
    </w:p>
    <w:p w14:paraId="39CAB3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8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06018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19082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4FE8B4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D733D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FAD7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A2901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1AC7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elf ) {</w:t>
      </w:r>
    </w:p>
    <w:p w14:paraId="385C1A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transition8 ) {</w:t>
      </w:r>
    </w:p>
    <w:p w14:paraId="407B32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515806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>( Potable</w:t>
      </w:r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38F414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06D655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7961C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4CDE9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6A7DF4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>( Contaminated</w:t>
      </w:r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7D1674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188E4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BBF6A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self );</w:t>
      </w:r>
    </w:p>
    <w:p w14:paraId="59589C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76E6E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2923A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ED599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valuateTimeou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</w:t>
      </w:r>
    </w:p>
    <w:p w14:paraId="4375CC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value;</w:t>
      </w:r>
    </w:p>
    <w:p w14:paraId="19371D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8 ) {</w:t>
      </w:r>
    </w:p>
    <w:p w14:paraId="727BD3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</w:p>
    <w:p w14:paraId="1365A7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RecoveryDela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3DDBCA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3F5D2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, YEAR );</w:t>
      </w:r>
    </w:p>
    <w:p w14:paraId="78A58F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value;</w:t>
      </w:r>
    </w:p>
    <w:p w14:paraId="026F46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1E386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</w:t>
      </w:r>
      <w:proofErr w:type="spellStart"/>
      <w:r w:rsidRPr="00151AB7">
        <w:rPr>
          <w:rFonts w:cstheme="minorHAnsi"/>
          <w:sz w:val="16"/>
          <w:szCs w:val="16"/>
        </w:rPr>
        <w:t>desalination_to_contaminated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0B78C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</w:p>
    <w:p w14:paraId="6CA7C1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7AB48C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B7140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, YEAR );</w:t>
      </w:r>
    </w:p>
    <w:p w14:paraId="42C57A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value;</w:t>
      </w:r>
    </w:p>
    <w:p w14:paraId="2CEDB3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609E9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3558E2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E04CF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98C81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Condition</w:t>
      </w:r>
      <w:proofErr w:type="spellEnd"/>
      <w:r w:rsidRPr="00151AB7">
        <w:rPr>
          <w:rFonts w:cstheme="minorHAnsi"/>
          <w:sz w:val="16"/>
          <w:szCs w:val="16"/>
        </w:rPr>
        <w:t xml:space="preserve"> transition1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Condition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E3E02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BE505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C1C8A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E0881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Condi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</w:t>
      </w:r>
    </w:p>
    <w:p w14:paraId="575AFD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1 ) return "transition1";</w:t>
      </w:r>
    </w:p>
    <w:p w14:paraId="58ACD7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79C279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4BBAE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F340B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AAEE7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2F0DC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tatechar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Condi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 </w:t>
      </w:r>
    </w:p>
    <w:p w14:paraId="3D3877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1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A5ED9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63D597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1201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1C23C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63991C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3EDE8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Condi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elf ) {</w:t>
      </w:r>
    </w:p>
    <w:p w14:paraId="59000D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transition1 ) {</w:t>
      </w:r>
    </w:p>
    <w:p w14:paraId="720231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>( Potable</w:t>
      </w:r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593E2D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>( branch</w:t>
      </w:r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416AAD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49479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F03D0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self );</w:t>
      </w:r>
    </w:p>
    <w:p w14:paraId="106185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8488D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6273C3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E19B5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estCondi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Condi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</w:t>
      </w:r>
    </w:p>
    <w:p w14:paraId="0B4F01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1 ) return </w:t>
      </w:r>
    </w:p>
    <w:p w14:paraId="7107F9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&lt; 0 </w:t>
      </w:r>
    </w:p>
    <w:p w14:paraId="5A07A2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1E02E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testCondi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406B82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789D3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7177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0AFF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 xml:space="preserve"> transiti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2041E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 xml:space="preserve"> transition4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308B7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 xml:space="preserve"> transition7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ransitionMessage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07712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30847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FB3E7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3BF90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</w:t>
      </w:r>
    </w:p>
    <w:p w14:paraId="37260D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 ) return "transition";</w:t>
      </w:r>
    </w:p>
    <w:p w14:paraId="49E030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4 ) return "transition4";</w:t>
      </w:r>
    </w:p>
    <w:p w14:paraId="38B752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7 ) return "transition7";</w:t>
      </w:r>
    </w:p>
    <w:p w14:paraId="6BD1D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6CB102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DC3A2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5350A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ED379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DF42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tatechar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tatechar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 ) { </w:t>
      </w:r>
    </w:p>
    <w:p w14:paraId="0CF890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6BD24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4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12AD0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t == transition7 ) return </w:t>
      </w:r>
      <w:proofErr w:type="spellStart"/>
      <w:r w:rsidRPr="00151AB7">
        <w:rPr>
          <w:rFonts w:cstheme="minorHAnsi"/>
          <w:sz w:val="16"/>
          <w:szCs w:val="16"/>
        </w:rPr>
        <w:t>WaterQual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29617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Statechar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 );</w:t>
      </w:r>
    </w:p>
    <w:p w14:paraId="430AE9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A166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EE06B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27D81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3EE71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elf, Object _msg ) {</w:t>
      </w:r>
    </w:p>
    <w:p w14:paraId="5D8D1C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transition ) {</w:t>
      </w:r>
    </w:p>
    <w:p w14:paraId="098461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>( Contaminated</w:t>
      </w:r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3698E6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22CFF7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F51D1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0EA7A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transition4 ) {</w:t>
      </w:r>
    </w:p>
    <w:p w14:paraId="5E6DD9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>( Contaminated</w:t>
      </w:r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374C83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0D607B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96A6E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3281A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self</w:t>
      </w:r>
      <w:proofErr w:type="gramEnd"/>
      <w:r w:rsidRPr="00151AB7">
        <w:rPr>
          <w:rFonts w:cstheme="minorHAnsi"/>
          <w:sz w:val="16"/>
          <w:szCs w:val="16"/>
        </w:rPr>
        <w:t xml:space="preserve"> == transition7 ) {</w:t>
      </w:r>
    </w:p>
    <w:p w14:paraId="049F2D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itState</w:t>
      </w:r>
      <w:proofErr w:type="spellEnd"/>
      <w:r w:rsidRPr="00151AB7">
        <w:rPr>
          <w:rFonts w:cstheme="minorHAnsi"/>
          <w:sz w:val="16"/>
          <w:szCs w:val="16"/>
        </w:rPr>
        <w:t>( Potable</w:t>
      </w:r>
      <w:proofErr w:type="gramEnd"/>
      <w:r w:rsidRPr="00151AB7">
        <w:rPr>
          <w:rFonts w:cstheme="minorHAnsi"/>
          <w:sz w:val="16"/>
          <w:szCs w:val="16"/>
        </w:rPr>
        <w:t>, self, true );</w:t>
      </w:r>
    </w:p>
    <w:p w14:paraId="699AC0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nterStat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daptationDel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 );</w:t>
      </w:r>
    </w:p>
    <w:p w14:paraId="70E3C8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D8EAC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5878B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self, _msg );</w:t>
      </w:r>
    </w:p>
    <w:p w14:paraId="0BF946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520B0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226CA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537ED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estMessag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TransitionMessa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t, Object _msg ) {</w:t>
      </w:r>
    </w:p>
    <w:p w14:paraId="6D96D3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 ) {</w:t>
      </w:r>
    </w:p>
    <w:p w14:paraId="4E4A23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</w:p>
    <w:p w14:paraId="0D4ED5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Object </w:t>
      </w:r>
    </w:p>
    <w:p w14:paraId="24556E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msg = (Object) _msg;</w:t>
      </w:r>
    </w:p>
    <w:p w14:paraId="7C80CD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Object _g = </w:t>
      </w:r>
    </w:p>
    <w:p w14:paraId="7456CE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recovery" </w:t>
      </w:r>
    </w:p>
    <w:p w14:paraId="413287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A7C5A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sg.equal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g );</w:t>
      </w:r>
    </w:p>
    <w:p w14:paraId="1F9C50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AD0F9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4 ) {</w:t>
      </w:r>
    </w:p>
    <w:p w14:paraId="4E0E39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</w:p>
    <w:p w14:paraId="12AF70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Object </w:t>
      </w:r>
    </w:p>
    <w:p w14:paraId="6F6F60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msg = (Object) _msg;</w:t>
      </w:r>
    </w:p>
    <w:p w14:paraId="1EE8A0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Object _g = </w:t>
      </w:r>
    </w:p>
    <w:p w14:paraId="5D5A94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desalination" </w:t>
      </w:r>
    </w:p>
    <w:p w14:paraId="76FDB7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E766E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sg.equal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g );</w:t>
      </w:r>
    </w:p>
    <w:p w14:paraId="2089DB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3C03F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 == transition7 ) {</w:t>
      </w:r>
    </w:p>
    <w:p w14:paraId="614C0B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</w:p>
    <w:p w14:paraId="3D6443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Object </w:t>
      </w:r>
    </w:p>
    <w:p w14:paraId="4A8F49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msg = (Object) _msg;</w:t>
      </w:r>
    </w:p>
    <w:p w14:paraId="76158B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Object _g = </w:t>
      </w:r>
    </w:p>
    <w:p w14:paraId="339A85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recovery" </w:t>
      </w:r>
    </w:p>
    <w:p w14:paraId="4A0D67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F51A7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sg.equal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g );</w:t>
      </w:r>
    </w:p>
    <w:p w14:paraId="7A8C5F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64747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testMessag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t, _msg );</w:t>
      </w:r>
    </w:p>
    <w:p w14:paraId="278A2B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AC04A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Functions</w:t>
      </w:r>
    </w:p>
    <w:p w14:paraId="3E05F5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B0C5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9A10C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625C4D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Contaminated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0A1D86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9BC9D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WaterQuality.getActiveSimpleState</w:t>
      </w:r>
      <w:proofErr w:type="spellEnd"/>
      <w:r w:rsidRPr="00151AB7">
        <w:rPr>
          <w:rFonts w:cstheme="minorHAnsi"/>
          <w:sz w:val="16"/>
          <w:szCs w:val="16"/>
        </w:rPr>
        <w:t xml:space="preserve">() == Contaminated; </w:t>
      </w:r>
    </w:p>
    <w:p w14:paraId="43F35D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69A3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1C48B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1C2209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lastRenderedPageBreak/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60DC1A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Desalinated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76E923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0BB1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WaterQuality.getActiveSimpleState</w:t>
      </w:r>
      <w:proofErr w:type="spellEnd"/>
      <w:r w:rsidRPr="00151AB7">
        <w:rPr>
          <w:rFonts w:cstheme="minorHAnsi"/>
          <w:sz w:val="16"/>
          <w:szCs w:val="16"/>
        </w:rPr>
        <w:t xml:space="preserve">() == </w:t>
      </w:r>
      <w:proofErr w:type="spellStart"/>
      <w:r w:rsidRPr="00151AB7">
        <w:rPr>
          <w:rFonts w:cstheme="minorHAnsi"/>
          <w:sz w:val="16"/>
          <w:szCs w:val="16"/>
        </w:rPr>
        <w:t>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00AAC7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2A716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193B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1604C5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01FCD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Potable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6F2A9A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73A9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WaterQuality.getActiveSimpleState</w:t>
      </w:r>
      <w:proofErr w:type="spellEnd"/>
      <w:r w:rsidRPr="00151AB7">
        <w:rPr>
          <w:rFonts w:cstheme="minorHAnsi"/>
          <w:sz w:val="16"/>
          <w:szCs w:val="16"/>
        </w:rPr>
        <w:t xml:space="preserve">() == Potable; </w:t>
      </w:r>
    </w:p>
    <w:p w14:paraId="002C4D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E9E55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B4495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ncreaseLocFromSWI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elocation_distance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7132EB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9750F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relocation_distance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2AD394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2004E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CE3A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29FF3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7D4085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lannedExtractionCapacity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lr_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ase_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year_i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perceived_ss_intrusion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2F5CA0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F800B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horizon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3E52EF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0EBEBF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6B773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calculate the supply for the well according to each year and the case scenario</w:t>
      </w:r>
    </w:p>
    <w:p w14:paraId="06D836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  <w:proofErr w:type="spellStart"/>
      <w:r w:rsidRPr="00151AB7">
        <w:rPr>
          <w:rFonts w:cstheme="minorHAnsi"/>
          <w:sz w:val="16"/>
          <w:szCs w:val="16"/>
        </w:rPr>
        <w:t>perceived_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Stressor.getPerceived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lr_scenario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ase_scenario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</w:p>
    <w:p w14:paraId="2FA023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(int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current</w:t>
      </w:r>
      <w:proofErr w:type="gramEnd"/>
      <w:r w:rsidRPr="00151AB7">
        <w:rPr>
          <w:rFonts w:cstheme="minorHAnsi"/>
          <w:sz w:val="16"/>
          <w:szCs w:val="16"/>
        </w:rPr>
        <w:t>_model_year+year_i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2D6E0F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725C4B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PlannedLocFromSWIL</w:t>
      </w:r>
      <w:proofErr w:type="spellEnd"/>
      <w:r w:rsidRPr="00151AB7">
        <w:rPr>
          <w:rFonts w:cstheme="minorHAnsi"/>
          <w:sz w:val="16"/>
          <w:szCs w:val="16"/>
        </w:rPr>
        <w:t>=</w:t>
      </w: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 xml:space="preserve"> + </w:t>
      </w:r>
      <w:proofErr w:type="spellStart"/>
      <w:r w:rsidRPr="00151AB7">
        <w:rPr>
          <w:rFonts w:cstheme="minorHAnsi"/>
          <w:sz w:val="16"/>
          <w:szCs w:val="16"/>
        </w:rPr>
        <w:t>PlannedAdaptIntrusionLin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9BBA8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Planned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perceived_swil</w:t>
      </w:r>
      <w:proofErr w:type="spellEnd"/>
      <w:r w:rsidRPr="00151AB7">
        <w:rPr>
          <w:rFonts w:cstheme="minorHAnsi"/>
          <w:sz w:val="16"/>
          <w:szCs w:val="16"/>
        </w:rPr>
        <w:t xml:space="preserve"> + </w:t>
      </w:r>
      <w:proofErr w:type="spellStart"/>
      <w:r w:rsidRPr="00151AB7">
        <w:rPr>
          <w:rFonts w:cstheme="minorHAnsi"/>
          <w:sz w:val="16"/>
          <w:szCs w:val="16"/>
        </w:rPr>
        <w:t>perceived_ss_intrusio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F3B28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B93BB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PlannedLocFromSWIL</w:t>
      </w:r>
      <w:proofErr w:type="spellEnd"/>
      <w:r w:rsidRPr="00151AB7">
        <w:rPr>
          <w:rFonts w:cstheme="minorHAnsi"/>
          <w:sz w:val="16"/>
          <w:szCs w:val="16"/>
        </w:rPr>
        <w:t xml:space="preserve"> &gt; </w:t>
      </w:r>
      <w:proofErr w:type="spellStart"/>
      <w:r w:rsidRPr="00151AB7">
        <w:rPr>
          <w:rFonts w:cstheme="minorHAnsi"/>
          <w:sz w:val="16"/>
          <w:szCs w:val="16"/>
        </w:rPr>
        <w:t>PlannedSWIL</w:t>
      </w:r>
      <w:proofErr w:type="spellEnd"/>
      <w:r w:rsidRPr="00151AB7">
        <w:rPr>
          <w:rFonts w:cstheme="minorHAnsi"/>
          <w:sz w:val="16"/>
          <w:szCs w:val="16"/>
        </w:rPr>
        <w:t>) &amp;&amp; (</w:t>
      </w:r>
      <w:proofErr w:type="spellStart"/>
      <w:r w:rsidRPr="00151AB7">
        <w:rPr>
          <w:rFonts w:cstheme="minorHAnsi"/>
          <w:sz w:val="16"/>
          <w:szCs w:val="16"/>
        </w:rPr>
        <w:t>year_i</w:t>
      </w:r>
      <w:proofErr w:type="spellEnd"/>
      <w:r w:rsidRPr="00151AB7">
        <w:rPr>
          <w:rFonts w:cstheme="minorHAnsi"/>
          <w:sz w:val="16"/>
          <w:szCs w:val="16"/>
        </w:rPr>
        <w:t xml:space="preserve"> &gt; </w:t>
      </w: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r w:rsidRPr="00151AB7">
        <w:rPr>
          <w:rFonts w:cstheme="minorHAnsi"/>
          <w:sz w:val="16"/>
          <w:szCs w:val="16"/>
        </w:rPr>
        <w:t>)){</w:t>
      </w:r>
    </w:p>
    <w:p w14:paraId="1D7FA6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19D2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AAA45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ab/>
      </w:r>
    </w:p>
    <w:p w14:paraId="413F48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 else if ((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&gt; 0) &amp;&amp; (</w:t>
      </w:r>
      <w:proofErr w:type="spellStart"/>
      <w:r w:rsidRPr="00151AB7">
        <w:rPr>
          <w:rFonts w:cstheme="minorHAnsi"/>
          <w:sz w:val="16"/>
          <w:szCs w:val="16"/>
        </w:rPr>
        <w:t>year_i</w:t>
      </w:r>
      <w:proofErr w:type="spellEnd"/>
      <w:r w:rsidRPr="00151AB7">
        <w:rPr>
          <w:rFonts w:cstheme="minorHAnsi"/>
          <w:sz w:val="16"/>
          <w:szCs w:val="16"/>
        </w:rPr>
        <w:t xml:space="preserve"> &gt; </w:t>
      </w: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){</w:t>
      </w:r>
      <w:proofErr w:type="gramEnd"/>
    </w:p>
    <w:p w14:paraId="33D5C3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//*</w:t>
      </w:r>
    </w:p>
    <w:p w14:paraId="2AB49E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6E382F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7C7609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75139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6218D1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D30A7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E8FED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lanAdaptIntrusionLine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line ) { </w:t>
      </w:r>
    </w:p>
    <w:p w14:paraId="72A852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656C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lannedAdaptIntrusionLine</w:t>
      </w:r>
      <w:proofErr w:type="spellEnd"/>
      <w:r w:rsidRPr="00151AB7">
        <w:rPr>
          <w:rFonts w:cstheme="minorHAnsi"/>
          <w:sz w:val="16"/>
          <w:szCs w:val="16"/>
        </w:rPr>
        <w:t xml:space="preserve"> = line; </w:t>
      </w:r>
    </w:p>
    <w:p w14:paraId="54014B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0B409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5D74C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F9B31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0FB403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lannedExtractionRAU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lr_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ase_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year_i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perceived_ss_intrusion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080677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B1602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horizon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67991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50D4E5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27BA7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calculate the supply for the well according to each year and the case scenario</w:t>
      </w:r>
    </w:p>
    <w:p w14:paraId="2CD916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  <w:proofErr w:type="spellStart"/>
      <w:r w:rsidRPr="00151AB7">
        <w:rPr>
          <w:rFonts w:cstheme="minorHAnsi"/>
          <w:sz w:val="16"/>
          <w:szCs w:val="16"/>
        </w:rPr>
        <w:t>perceived_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Stressor.getPerceived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lr_scenario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ase_scenario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</w:p>
    <w:p w14:paraId="1F4EC8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(int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current</w:t>
      </w:r>
      <w:proofErr w:type="gramEnd"/>
      <w:r w:rsidRPr="00151AB7">
        <w:rPr>
          <w:rFonts w:cstheme="minorHAnsi"/>
          <w:sz w:val="16"/>
          <w:szCs w:val="16"/>
        </w:rPr>
        <w:t>_model_year+year_i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2C7FA9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388DFF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if((</w:t>
      </w: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>) &gt; (</w:t>
      </w:r>
      <w:proofErr w:type="spellStart"/>
      <w:r w:rsidRPr="00151AB7">
        <w:rPr>
          <w:rFonts w:cstheme="minorHAnsi"/>
          <w:sz w:val="16"/>
          <w:szCs w:val="16"/>
        </w:rPr>
        <w:t>perceived_swil</w:t>
      </w:r>
      <w:proofErr w:type="spellEnd"/>
      <w:r w:rsidRPr="00151AB7">
        <w:rPr>
          <w:rFonts w:cstheme="minorHAnsi"/>
          <w:sz w:val="16"/>
          <w:szCs w:val="16"/>
        </w:rPr>
        <w:t xml:space="preserve"> + </w:t>
      </w:r>
      <w:proofErr w:type="spellStart"/>
      <w:r w:rsidRPr="00151AB7">
        <w:rPr>
          <w:rFonts w:cstheme="minorHAnsi"/>
          <w:sz w:val="16"/>
          <w:szCs w:val="16"/>
        </w:rPr>
        <w:t>perceived_ss_intrusion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){</w:t>
      </w:r>
      <w:proofErr w:type="gramEnd"/>
    </w:p>
    <w:p w14:paraId="3AA01F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BF6D3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3715B8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74274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accuExtraction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2B71ED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CAD46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74DF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ncreaseDes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acity ) { </w:t>
      </w:r>
    </w:p>
    <w:p w14:paraId="54B3F7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7217B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 = capacity;</w:t>
      </w:r>
    </w:p>
    <w:p w14:paraId="7A91F6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lastRenderedPageBreak/>
        <w:t>WaterQuality.fireEvent</w:t>
      </w:r>
      <w:proofErr w:type="spellEnd"/>
      <w:r w:rsidRPr="00151AB7">
        <w:rPr>
          <w:rFonts w:cstheme="minorHAnsi"/>
          <w:sz w:val="16"/>
          <w:szCs w:val="16"/>
        </w:rPr>
        <w:t>("recovery");</w:t>
      </w:r>
    </w:p>
    <w:p w14:paraId="4CB16D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4DCEC7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0C6E0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94A2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9377A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206C18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6DE177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A284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Did well recovery reach the limit?</w:t>
      </w:r>
    </w:p>
    <w:p w14:paraId="5ED31E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return (</w:t>
      </w:r>
      <w:proofErr w:type="spellStart"/>
      <w:r w:rsidRPr="00151AB7">
        <w:rPr>
          <w:rFonts w:cstheme="minorHAnsi"/>
          <w:sz w:val="16"/>
          <w:szCs w:val="16"/>
        </w:rPr>
        <w:t>WellRecoveryCount</w:t>
      </w:r>
      <w:proofErr w:type="spellEnd"/>
      <w:r w:rsidRPr="00151AB7">
        <w:rPr>
          <w:rFonts w:cstheme="minorHAnsi"/>
          <w:sz w:val="16"/>
          <w:szCs w:val="16"/>
        </w:rPr>
        <w:t xml:space="preserve"> &l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in.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); </w:t>
      </w:r>
    </w:p>
    <w:p w14:paraId="645114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586D3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06349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ncreaseRelocationSWI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wil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2C0926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61D71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2A831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aterQuality.fireEvent</w:t>
      </w:r>
      <w:proofErr w:type="spellEnd"/>
      <w:r w:rsidRPr="00151AB7">
        <w:rPr>
          <w:rFonts w:cstheme="minorHAnsi"/>
          <w:sz w:val="16"/>
          <w:szCs w:val="16"/>
        </w:rPr>
        <w:t xml:space="preserve">("recovery"); </w:t>
      </w:r>
    </w:p>
    <w:p w14:paraId="69844D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3AF04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C53FA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lannedDesalinationCapacity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cap ) { </w:t>
      </w:r>
    </w:p>
    <w:p w14:paraId="7CCF37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9AF4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cap; </w:t>
      </w:r>
    </w:p>
    <w:p w14:paraId="37A2C9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B15A5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86B95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lannedDelay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225D20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A34D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min = (int) </w:t>
      </w:r>
      <w:proofErr w:type="spellStart"/>
      <w:r w:rsidRPr="00151AB7">
        <w:rPr>
          <w:rFonts w:cstheme="minorHAnsi"/>
          <w:sz w:val="16"/>
          <w:szCs w:val="16"/>
        </w:rPr>
        <w:t>selectFrom</w:t>
      </w:r>
      <w:proofErr w:type="spellEnd"/>
      <w:r w:rsidRPr="00151AB7">
        <w:rPr>
          <w:rFonts w:cstheme="minorHAnsi"/>
          <w:sz w:val="16"/>
          <w:szCs w:val="16"/>
        </w:rPr>
        <w:t>(adaptation)</w:t>
      </w:r>
    </w:p>
    <w:p w14:paraId="38EB37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where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id.eq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>))</w:t>
      </w:r>
    </w:p>
    <w:p w14:paraId="32AF18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</w:t>
      </w:r>
      <w:proofErr w:type="spellStart"/>
      <w:r w:rsidRPr="00151AB7">
        <w:rPr>
          <w:rFonts w:cstheme="minorHAnsi"/>
          <w:sz w:val="16"/>
          <w:szCs w:val="16"/>
        </w:rPr>
        <w:t>uniqueResul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delay_min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025A17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5341B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max = (int) </w:t>
      </w:r>
      <w:proofErr w:type="spellStart"/>
      <w:r w:rsidRPr="00151AB7">
        <w:rPr>
          <w:rFonts w:cstheme="minorHAnsi"/>
          <w:sz w:val="16"/>
          <w:szCs w:val="16"/>
        </w:rPr>
        <w:t>selectFrom</w:t>
      </w:r>
      <w:proofErr w:type="spellEnd"/>
      <w:r w:rsidRPr="00151AB7">
        <w:rPr>
          <w:rFonts w:cstheme="minorHAnsi"/>
          <w:sz w:val="16"/>
          <w:szCs w:val="16"/>
        </w:rPr>
        <w:t>(adaptation)</w:t>
      </w:r>
    </w:p>
    <w:p w14:paraId="4B13CB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where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id.eq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>))</w:t>
      </w:r>
    </w:p>
    <w:p w14:paraId="517D39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</w:t>
      </w:r>
      <w:proofErr w:type="spellStart"/>
      <w:r w:rsidRPr="00151AB7">
        <w:rPr>
          <w:rFonts w:cstheme="minorHAnsi"/>
          <w:sz w:val="16"/>
          <w:szCs w:val="16"/>
        </w:rPr>
        <w:t>uniqueResul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delay_max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4C205E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0C798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r w:rsidRPr="00151AB7">
        <w:rPr>
          <w:rFonts w:cstheme="minorHAnsi"/>
          <w:sz w:val="16"/>
          <w:szCs w:val="16"/>
        </w:rPr>
        <w:t xml:space="preserve"> = (int) </w:t>
      </w:r>
      <w:proofErr w:type="gramStart"/>
      <w:r w:rsidRPr="00151AB7">
        <w:rPr>
          <w:rFonts w:cstheme="minorHAnsi"/>
          <w:sz w:val="16"/>
          <w:szCs w:val="16"/>
        </w:rPr>
        <w:t>uniform(</w:t>
      </w:r>
      <w:proofErr w:type="gramEnd"/>
      <w:r w:rsidRPr="00151AB7">
        <w:rPr>
          <w:rFonts w:cstheme="minorHAnsi"/>
          <w:sz w:val="16"/>
          <w:szCs w:val="16"/>
        </w:rPr>
        <w:t xml:space="preserve">min, max); </w:t>
      </w:r>
    </w:p>
    <w:p w14:paraId="5432BD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9A9E2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6923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setPlannedDelay2</w:t>
      </w:r>
      <w:proofErr w:type="gramStart"/>
      <w:r w:rsidRPr="00151AB7">
        <w:rPr>
          <w:rFonts w:cstheme="minorHAnsi"/>
          <w:sz w:val="16"/>
          <w:szCs w:val="16"/>
        </w:rPr>
        <w:t xml:space="preserve">Zero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6D7238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1FEFD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gramStart"/>
      <w:r w:rsidRPr="00151AB7">
        <w:rPr>
          <w:rFonts w:cstheme="minorHAnsi"/>
          <w:sz w:val="16"/>
          <w:szCs w:val="16"/>
        </w:rPr>
        <w:t>=  0</w:t>
      </w:r>
      <w:proofErr w:type="gramEnd"/>
      <w:r w:rsidRPr="00151AB7">
        <w:rPr>
          <w:rFonts w:cstheme="minorHAnsi"/>
          <w:sz w:val="16"/>
          <w:szCs w:val="16"/>
        </w:rPr>
        <w:t xml:space="preserve">; </w:t>
      </w:r>
    </w:p>
    <w:p w14:paraId="3E5B2D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B0003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878F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ncreaseWellRecoveryCount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1D99D2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13CF6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Did well recovery reach the limit?</w:t>
      </w:r>
    </w:p>
    <w:p w14:paraId="0ABE26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ellRecoveryCount</w:t>
      </w:r>
      <w:proofErr w:type="spellEnd"/>
      <w:r w:rsidRPr="00151AB7">
        <w:rPr>
          <w:rFonts w:cstheme="minorHAnsi"/>
          <w:sz w:val="16"/>
          <w:szCs w:val="16"/>
        </w:rPr>
        <w:t xml:space="preserve">++; </w:t>
      </w:r>
    </w:p>
    <w:p w14:paraId="3BDC73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34DE2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F072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RecoveryDelay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7C60C0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6B700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min = (int) </w:t>
      </w:r>
      <w:proofErr w:type="spellStart"/>
      <w:r w:rsidRPr="00151AB7">
        <w:rPr>
          <w:rFonts w:cstheme="minorHAnsi"/>
          <w:sz w:val="16"/>
          <w:szCs w:val="16"/>
        </w:rPr>
        <w:t>selectFrom</w:t>
      </w:r>
      <w:proofErr w:type="spellEnd"/>
      <w:r w:rsidRPr="00151AB7">
        <w:rPr>
          <w:rFonts w:cstheme="minorHAnsi"/>
          <w:sz w:val="16"/>
          <w:szCs w:val="16"/>
        </w:rPr>
        <w:t>(adaptation)</w:t>
      </w:r>
    </w:p>
    <w:p w14:paraId="5593C6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where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id.eq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>))</w:t>
      </w:r>
    </w:p>
    <w:p w14:paraId="213589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</w:t>
      </w:r>
      <w:proofErr w:type="spellStart"/>
      <w:r w:rsidRPr="00151AB7">
        <w:rPr>
          <w:rFonts w:cstheme="minorHAnsi"/>
          <w:sz w:val="16"/>
          <w:szCs w:val="16"/>
        </w:rPr>
        <w:t>uniqueResul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delay_min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1DF3A7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75D99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max = (int) </w:t>
      </w:r>
      <w:proofErr w:type="spellStart"/>
      <w:r w:rsidRPr="00151AB7">
        <w:rPr>
          <w:rFonts w:cstheme="minorHAnsi"/>
          <w:sz w:val="16"/>
          <w:szCs w:val="16"/>
        </w:rPr>
        <w:t>selectFrom</w:t>
      </w:r>
      <w:proofErr w:type="spellEnd"/>
      <w:r w:rsidRPr="00151AB7">
        <w:rPr>
          <w:rFonts w:cstheme="minorHAnsi"/>
          <w:sz w:val="16"/>
          <w:szCs w:val="16"/>
        </w:rPr>
        <w:t>(adaptation)</w:t>
      </w:r>
    </w:p>
    <w:p w14:paraId="4CE64B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where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id.eq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>))</w:t>
      </w:r>
    </w:p>
    <w:p w14:paraId="39F893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.</w:t>
      </w:r>
      <w:proofErr w:type="spellStart"/>
      <w:r w:rsidRPr="00151AB7">
        <w:rPr>
          <w:rFonts w:cstheme="minorHAnsi"/>
          <w:sz w:val="16"/>
          <w:szCs w:val="16"/>
        </w:rPr>
        <w:t>uniqueResul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delay_max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103613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88D6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RecoveryDelay</w:t>
      </w:r>
      <w:proofErr w:type="spellEnd"/>
      <w:r w:rsidRPr="00151AB7">
        <w:rPr>
          <w:rFonts w:cstheme="minorHAnsi"/>
          <w:sz w:val="16"/>
          <w:szCs w:val="16"/>
        </w:rPr>
        <w:t xml:space="preserve"> = (int) </w:t>
      </w:r>
      <w:proofErr w:type="gramStart"/>
      <w:r w:rsidRPr="00151AB7">
        <w:rPr>
          <w:rFonts w:cstheme="minorHAnsi"/>
          <w:sz w:val="16"/>
          <w:szCs w:val="16"/>
        </w:rPr>
        <w:t>uniform(</w:t>
      </w:r>
      <w:proofErr w:type="gramEnd"/>
      <w:r w:rsidRPr="00151AB7">
        <w:rPr>
          <w:rFonts w:cstheme="minorHAnsi"/>
          <w:sz w:val="16"/>
          <w:szCs w:val="16"/>
        </w:rPr>
        <w:t xml:space="preserve">min, max); </w:t>
      </w:r>
    </w:p>
    <w:p w14:paraId="6D8B23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DE84B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3B1E9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ClosingDistanceFromSWIL</w:t>
      </w:r>
      <w:proofErr w:type="spellEnd"/>
    </w:p>
    <w:p w14:paraId="7B4DD8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47A4C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2CA47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75304B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8CE30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91F74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46B9C9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606A9E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Well.this.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55CDB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66444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</w:t>
      </w:r>
    </w:p>
    <w:p w14:paraId="4FA2F0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38EE81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View areas</w:t>
      </w:r>
    </w:p>
    <w:p w14:paraId="30DAC3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>, "[Origin]", 0, 0, 1020.0, 640.0 );</w:t>
      </w:r>
    </w:p>
    <w:p w14:paraId="5382E4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F8D43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97005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ViewArea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Map&lt;String,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&gt; _output) {</w:t>
      </w:r>
    </w:p>
    <w:p w14:paraId="699BE8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output != null ) {</w:t>
      </w:r>
    </w:p>
    <w:p w14:paraId="1D3A5F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utput.put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>", this.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36FDC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55A55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output );</w:t>
      </w:r>
    </w:p>
    <w:p w14:paraId="057F0F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68EDB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6188CD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8535E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HAPE_NEXT_ID_xjal</w:t>
      </w:r>
      <w:proofErr w:type="spellEnd"/>
      <w:r w:rsidRPr="00151AB7">
        <w:rPr>
          <w:rFonts w:cstheme="minorHAnsi"/>
          <w:sz w:val="16"/>
          <w:szCs w:val="16"/>
        </w:rPr>
        <w:t xml:space="preserve"> = 1;</w:t>
      </w:r>
    </w:p>
    <w:p w14:paraId="115069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4F57A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87725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PublicPresentationDefined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DF15E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false;</w:t>
      </w:r>
    </w:p>
    <w:p w14:paraId="6FB0C3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B36BB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D2AC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64132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EmbeddedAgentPresentationVisible</w:t>
      </w:r>
      <w:proofErr w:type="spellEnd"/>
      <w:r w:rsidRPr="00151AB7">
        <w:rPr>
          <w:rFonts w:cstheme="minorHAnsi"/>
          <w:sz w:val="16"/>
          <w:szCs w:val="16"/>
        </w:rPr>
        <w:t>( Agent</w:t>
      </w:r>
      <w:proofErr w:type="gramEnd"/>
      <w:r w:rsidRPr="00151AB7">
        <w:rPr>
          <w:rFonts w:cstheme="minorHAnsi"/>
          <w:sz w:val="16"/>
          <w:szCs w:val="16"/>
        </w:rPr>
        <w:t xml:space="preserve"> _a ) {</w:t>
      </w:r>
    </w:p>
    <w:p w14:paraId="0E4C84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a );</w:t>
      </w:r>
    </w:p>
    <w:p w14:paraId="287940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EA92E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B5D3E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32075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addAll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F3708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D4196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840BC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 level;</w:t>
      </w:r>
    </w:p>
    <w:p w14:paraId="668023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CE489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>[]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6843F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8C60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64E1B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</w:t>
      </w:r>
      <w:proofErr w:type="spellStart"/>
      <w:r w:rsidRPr="00151AB7">
        <w:rPr>
          <w:rFonts w:cstheme="minorHAnsi"/>
          <w:sz w:val="16"/>
          <w:szCs w:val="16"/>
        </w:rPr>
        <w:t>getLevel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D8E81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F1B99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0DF57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32D6F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1092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3CC87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87DDC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F6ECC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8B234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7A710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F2148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ADACF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76768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0E9F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D0B90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FC1EB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732B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Static initialization of persistent elements</w:t>
      </w:r>
    </w:p>
    <w:p w14:paraId="365387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{</w:t>
      </w:r>
    </w:p>
    <w:p w14:paraId="3D879E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(this, "level", SHAPE_DRAW_2D3D, 0.0, true, true);  </w:t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</w:p>
    <w:p w14:paraId="16CF11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{ </w:t>
      </w:r>
    </w:p>
    <w:p w14:paraId="20D4FA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level }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25A164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B8984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5A8FF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presentation;</w:t>
      </w:r>
    </w:p>
    <w:p w14:paraId="5F6AC8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icon; </w:t>
      </w:r>
    </w:p>
    <w:p w14:paraId="1EA231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4C17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353305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153D3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resentation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7F225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presentation;</w:t>
      </w:r>
    </w:p>
    <w:p w14:paraId="6F83AC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98BF4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24B4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026C5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A82B1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ModelElements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2ED62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icon;</w:t>
      </w:r>
    </w:p>
    <w:p w14:paraId="27DBD6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7AE8C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449F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9965D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onstructor</w:t>
      </w:r>
    </w:p>
    <w:p w14:paraId="487FD0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A5C34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Well( Engin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engine</w:t>
      </w:r>
      <w:proofErr w:type="spellEnd"/>
      <w:r w:rsidRPr="00151AB7">
        <w:rPr>
          <w:rFonts w:cstheme="minorHAnsi"/>
          <w:sz w:val="16"/>
          <w:szCs w:val="16"/>
        </w:rPr>
        <w:t xml:space="preserve">, Agent owner,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Well&gt;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E57B0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uper( engine</w:t>
      </w:r>
      <w:proofErr w:type="gramEnd"/>
      <w:r w:rsidRPr="00151AB7">
        <w:rPr>
          <w:rFonts w:cstheme="minorHAnsi"/>
          <w:sz w:val="16"/>
          <w:szCs w:val="16"/>
        </w:rPr>
        <w:t xml:space="preserve">, owner,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352C43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E36B9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74A5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EE9E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252D0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onOwnerChange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E09E4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OwnerChanged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C9205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8FC6B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6BC22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A7C6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23674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instantiateBaseStructur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E15F9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nstantiateBaseStructure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C0772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4AE3A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B0737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ED73B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21BE2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2C5B4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5BC07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Registering in Engine continuous part</w:t>
      </w:r>
    </w:p>
    <w:p w14:paraId="596754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ngin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registerAgentWithEquations</w:t>
      </w:r>
      <w:proofErr w:type="spellEnd"/>
      <w:r w:rsidRPr="00151AB7">
        <w:rPr>
          <w:rFonts w:cstheme="minorHAnsi"/>
          <w:sz w:val="16"/>
          <w:szCs w:val="16"/>
        </w:rPr>
        <w:t>( this );</w:t>
      </w:r>
    </w:p>
    <w:p w14:paraId="6C29C5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999E5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FF689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010A3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94E40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main = </w:t>
      </w:r>
      <w:proofErr w:type="spellStart"/>
      <w:r w:rsidRPr="00151AB7">
        <w:rPr>
          <w:rFonts w:cstheme="minorHAnsi"/>
          <w:sz w:val="16"/>
          <w:szCs w:val="16"/>
        </w:rPr>
        <w:t>get_</w:t>
      </w:r>
      <w:proofErr w:type="gramStart"/>
      <w:r w:rsidRPr="00151AB7">
        <w:rPr>
          <w:rFonts w:cstheme="minorHAnsi"/>
          <w:sz w:val="16"/>
          <w:szCs w:val="16"/>
        </w:rPr>
        <w:t>Mai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A175F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DBFD8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</w:t>
      </w:r>
    </w:p>
    <w:p w14:paraId="53DCE6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C824C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0DB532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B70C1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Wel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FC816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A0530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41DA4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03E68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15322D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1076D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Well( String</w:t>
      </w:r>
      <w:proofErr w:type="gramEnd"/>
      <w:r w:rsidRPr="00151AB7">
        <w:rPr>
          <w:rFonts w:cstheme="minorHAnsi"/>
          <w:sz w:val="16"/>
          <w:szCs w:val="16"/>
        </w:rPr>
        <w:t xml:space="preserve"> Name, double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4F03D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rkParametersAreS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F82C1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Name;</w:t>
      </w:r>
    </w:p>
    <w:p w14:paraId="764AC5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D7F30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37FF3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SalinatedProb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EB222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2D25B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AFE5F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B9F7D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0A59F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Cre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CE123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426A9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Assigning initial values for plain variables</w:t>
      </w:r>
    </w:p>
    <w:p w14:paraId="7A2FC8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Wel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62668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Dynamic initialization of persistent elements</w:t>
      </w:r>
    </w:p>
    <w:p w14:paraId="5A8608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30496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20D5E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60147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, 0, 0, 0, 0 , level );</w:t>
      </w:r>
    </w:p>
    <w:p w14:paraId="4A10B5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getElementProperty</w:t>
      </w:r>
      <w:proofErr w:type="spellEnd"/>
      <w:r w:rsidRPr="00151AB7">
        <w:rPr>
          <w:rFonts w:cstheme="minorHAnsi"/>
          <w:sz w:val="16"/>
          <w:szCs w:val="16"/>
        </w:rPr>
        <w:t xml:space="preserve">( "wateradaptationmodelv8.Well.icon", </w:t>
      </w:r>
      <w:proofErr w:type="spellStart"/>
      <w:r w:rsidRPr="00151AB7">
        <w:rPr>
          <w:rFonts w:cstheme="minorHAnsi"/>
          <w:sz w:val="16"/>
          <w:szCs w:val="16"/>
        </w:rPr>
        <w:t>IElementDescriptor.MODEL_ELEMENT_DESCRIPTORS</w:t>
      </w:r>
      <w:proofErr w:type="spellEnd"/>
      <w:r w:rsidRPr="00151AB7">
        <w:rPr>
          <w:rFonts w:cstheme="minorHAnsi"/>
          <w:sz w:val="16"/>
          <w:szCs w:val="16"/>
        </w:rPr>
        <w:t xml:space="preserve"> )  );</w:t>
      </w:r>
    </w:p>
    <w:p w14:paraId="7E03D3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0.0, 0.0 );</w:t>
      </w:r>
    </w:p>
    <w:p w14:paraId="73E8A4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// Port connectors with non-replicated objects</w:t>
      </w:r>
    </w:p>
    <w:p w14:paraId="3EEDF6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replicated embedded objects</w:t>
      </w:r>
    </w:p>
    <w:p w14:paraId="4A13D5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5FE96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// Dynamic initialization of persistent elements</w:t>
      </w:r>
    </w:p>
    <w:p w14:paraId="42DDDC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45522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12265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F9B07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9703D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1F7B2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St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68E9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7F217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ccuExtractionCapacity.start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D8190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utoCreatedDS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E97E2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Quality.start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3E329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CB766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</w:p>
    <w:p w14:paraId="32E9C4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17AB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02D16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CCD71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08B01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FBF91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3389B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upPlainVariabl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DB1EA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Wel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D7152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F7EB0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A4850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34E46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D063A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2EE76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13A06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A0DCE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lainVariables_Wel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EBD2E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urrent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AB9B5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165BA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6C1FC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urrentLocFrom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1B110B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LocationFromSWIL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77F613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66223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lannedAdaptIntrusionLin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6DEDF8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5D6258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0D8F5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esalinationCap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3E4046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42D13B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FD495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YearExtrac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983DF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new double [101] </w:t>
      </w:r>
    </w:p>
    <w:p w14:paraId="631D09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C0C7E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ecoveryCount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3654DD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0B9E0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5DD1A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elocationSWI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2E4692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6475D2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70A5F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lannedDesalinationCapacit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03F132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573DC2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76A7A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lannedDela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AE65F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02DDAC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D2D51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ecoveryDela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1E92FB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07BA4E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16F81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DD4A3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1A0BD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User API -----------------------------------------------------</w:t>
      </w:r>
    </w:p>
    <w:p w14:paraId="6E8391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Main </w:t>
      </w:r>
      <w:proofErr w:type="spellStart"/>
      <w:r w:rsidRPr="00151AB7">
        <w:rPr>
          <w:rFonts w:cstheme="minorHAnsi"/>
          <w:sz w:val="16"/>
          <w:szCs w:val="16"/>
        </w:rPr>
        <w:t>get_</w:t>
      </w:r>
      <w:proofErr w:type="gramStart"/>
      <w:r w:rsidRPr="00151AB7">
        <w:rPr>
          <w:rFonts w:cstheme="minorHAnsi"/>
          <w:sz w:val="16"/>
          <w:szCs w:val="16"/>
        </w:rPr>
        <w:t>Mai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87183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45BDD3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t owner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Own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E569C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owner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stanceof</w:t>
      </w:r>
      <w:proofErr w:type="spellEnd"/>
      <w:r w:rsidRPr="00151AB7">
        <w:rPr>
          <w:rFonts w:cstheme="minorHAnsi"/>
          <w:sz w:val="16"/>
          <w:szCs w:val="16"/>
        </w:rPr>
        <w:t xml:space="preserve"> Main ) return (Main) owner;</w:t>
      </w:r>
    </w:p>
    <w:p w14:paraId="7BC086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3EADB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null;</w:t>
      </w:r>
    </w:p>
    <w:p w14:paraId="03E55C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113C6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A3A7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/**</w:t>
      </w:r>
    </w:p>
    <w:p w14:paraId="274FE5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ad-only variable.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Shouldn't be modified by </w:t>
      </w:r>
      <w:proofErr w:type="gramStart"/>
      <w:r w:rsidRPr="00151AB7">
        <w:rPr>
          <w:rFonts w:cstheme="minorHAnsi"/>
          <w:sz w:val="16"/>
          <w:szCs w:val="16"/>
        </w:rPr>
        <w:t>user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F2F95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F79F5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gramStart"/>
      <w:r w:rsidRPr="00151AB7">
        <w:rPr>
          <w:rFonts w:cstheme="minorHAnsi"/>
          <w:sz w:val="16"/>
          <w:szCs w:val="16"/>
        </w:rPr>
        <w:t>AnyLogicCustomSerialization(</w:t>
      </w:r>
      <w:proofErr w:type="gramEnd"/>
      <w:r w:rsidRPr="00151AB7">
        <w:rPr>
          <w:rFonts w:cstheme="minorHAnsi"/>
          <w:sz w:val="16"/>
          <w:szCs w:val="16"/>
        </w:rPr>
        <w:t>AnyLogicCustomSerializationMode.REFERENCE)</w:t>
      </w:r>
    </w:p>
    <w:p w14:paraId="24C82A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transient wateradaptationmodelv8.Main main;</w:t>
      </w:r>
    </w:p>
    <w:p w14:paraId="2E018F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E1B7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A5187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</w:t>
      </w:r>
      <w:proofErr w:type="spellStart"/>
      <w:r w:rsidRPr="00151AB7">
        <w:rPr>
          <w:rFonts w:cstheme="minorHAnsi"/>
          <w:sz w:val="16"/>
          <w:szCs w:val="16"/>
        </w:rPr>
        <w:t>LinkToAgentAnimationSettings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nkToAgentAnimationSettingsImpl</w:t>
      </w:r>
      <w:proofErr w:type="spellEnd"/>
      <w:r w:rsidRPr="00151AB7">
        <w:rPr>
          <w:rFonts w:cstheme="minorHAnsi"/>
          <w:sz w:val="16"/>
          <w:szCs w:val="16"/>
        </w:rPr>
        <w:t>( false</w:t>
      </w:r>
      <w:proofErr w:type="gramEnd"/>
      <w:r w:rsidRPr="00151AB7">
        <w:rPr>
          <w:rFonts w:cstheme="minorHAnsi"/>
          <w:sz w:val="16"/>
          <w:szCs w:val="16"/>
        </w:rPr>
        <w:t>, black, 1.0, LINE_STYLE_SOLID, ARROW_NONE, 0.0 );</w:t>
      </w:r>
    </w:p>
    <w:p w14:paraId="34CFBB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068CA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cstheme="minorHAnsi"/>
          <w:sz w:val="16"/>
          <w:szCs w:val="16"/>
        </w:rPr>
        <w:t>LinkToAgentStandardImpl</w:t>
      </w:r>
      <w:proofErr w:type="spellEnd"/>
      <w:r w:rsidRPr="00151AB7">
        <w:rPr>
          <w:rFonts w:cstheme="minorHAnsi"/>
          <w:sz w:val="16"/>
          <w:szCs w:val="16"/>
        </w:rPr>
        <w:t>&lt;Agent, Agent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this,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6F2726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BF42D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>&lt;? extends Agent</w:t>
      </w:r>
      <w:proofErr w:type="gramStart"/>
      <w:r w:rsidRPr="00151AB7">
        <w:rPr>
          <w:rFonts w:cstheme="minorHAnsi"/>
          <w:sz w:val="16"/>
          <w:szCs w:val="16"/>
        </w:rPr>
        <w:t>, ?</w:t>
      </w:r>
      <w:proofErr w:type="gramEnd"/>
      <w:r w:rsidRPr="00151AB7">
        <w:rPr>
          <w:rFonts w:cstheme="minorHAnsi"/>
          <w:sz w:val="16"/>
          <w:szCs w:val="16"/>
        </w:rPr>
        <w:t xml:space="preserve"> extends Agent&gt; </w:t>
      </w:r>
      <w:proofErr w:type="spellStart"/>
      <w:r w:rsidRPr="00151AB7">
        <w:rPr>
          <w:rFonts w:cstheme="minorHAnsi"/>
          <w:sz w:val="16"/>
          <w:szCs w:val="16"/>
        </w:rPr>
        <w:t>getLinkToAgentStandard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71912B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connections;</w:t>
      </w:r>
    </w:p>
    <w:p w14:paraId="692C12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AC3B9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1A49E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365B2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Receive</w:t>
      </w:r>
      <w:proofErr w:type="spellEnd"/>
      <w:r w:rsidRPr="00151AB7">
        <w:rPr>
          <w:rFonts w:cstheme="minorHAnsi"/>
          <w:sz w:val="16"/>
          <w:szCs w:val="16"/>
        </w:rPr>
        <w:t>( Object</w:t>
      </w:r>
      <w:proofErr w:type="gram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msg_xjal</w:t>
      </w:r>
      <w:proofErr w:type="spellEnd"/>
      <w:r w:rsidRPr="00151AB7">
        <w:rPr>
          <w:rFonts w:cstheme="minorHAnsi"/>
          <w:sz w:val="16"/>
          <w:szCs w:val="16"/>
        </w:rPr>
        <w:t>, Agent _</w:t>
      </w:r>
      <w:proofErr w:type="spellStart"/>
      <w:r w:rsidRPr="00151AB7">
        <w:rPr>
          <w:rFonts w:cstheme="minorHAnsi"/>
          <w:sz w:val="16"/>
          <w:szCs w:val="16"/>
        </w:rPr>
        <w:t>sender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F8333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Receiv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msg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sender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576D64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Quality.fireEven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msg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AAC87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7CCA5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10701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4D6CA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F203C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2BF7A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rawLinksToAgent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LinkToAgentAnimator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46B987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569050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974F8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animator_</w:t>
      </w:r>
      <w:proofErr w:type="gramStart"/>
      <w:r w:rsidRPr="00151AB7">
        <w:rPr>
          <w:rFonts w:cstheme="min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, connections, true, true );</w:t>
      </w:r>
    </w:p>
    <w:p w14:paraId="1768BB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7F32A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6AD1C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A3BCC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Well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3315A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Well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75FD4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26A82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B1F97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List&lt;? extends Well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gentsInRange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distance ) {</w:t>
      </w:r>
    </w:p>
    <w:p w14:paraId="36048E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List&lt;? extends Well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distance );</w:t>
      </w:r>
    </w:p>
    <w:p w14:paraId="67DD8A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9216F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2B983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31FB3F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ECE81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Loggin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EventOriginator</w:t>
      </w:r>
      <w:proofErr w:type="spellEnd"/>
      <w:r w:rsidRPr="00151AB7">
        <w:rPr>
          <w:rFonts w:cstheme="minorHAnsi"/>
          <w:sz w:val="16"/>
          <w:szCs w:val="16"/>
        </w:rPr>
        <w:t xml:space="preserve"> _e) {</w:t>
      </w:r>
    </w:p>
    <w:p w14:paraId="23550C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10D425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sLoggingToDB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35BC46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2DD18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70091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Reaction on changes -------------------------------------</w:t>
      </w:r>
    </w:p>
    <w:p w14:paraId="7BDCC5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FA04C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Chan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390F1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Quality.onChang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A9DB4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F26C8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EB50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77F2F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Destro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545BE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ccuExtractionCapacity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F9E19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utoCreatedDS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F5713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Quality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A9283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Unregistering in Engine continuous part</w:t>
      </w:r>
    </w:p>
    <w:p w14:paraId="21DC61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ngin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unregisterAgentWithEquations</w:t>
      </w:r>
      <w:proofErr w:type="spellEnd"/>
      <w:r w:rsidRPr="00151AB7">
        <w:rPr>
          <w:rFonts w:cstheme="minorHAnsi"/>
          <w:sz w:val="16"/>
          <w:szCs w:val="16"/>
        </w:rPr>
        <w:t>( this );</w:t>
      </w:r>
    </w:p>
    <w:p w14:paraId="1E9591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ClosingDistanceFromSWIL.destroyUpda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AFA68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3967A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ED6DC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3D18A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8BAFD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949AB9" w14:textId="73EEB7A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28087788" w14:textId="67DE6B9A" w:rsidR="00010062" w:rsidRDefault="00010062">
      <w:r>
        <w:br w:type="page"/>
      </w:r>
    </w:p>
    <w:p w14:paraId="5AD2F2EC" w14:textId="60906FD2" w:rsidR="00010062" w:rsidRPr="00151AB7" w:rsidRDefault="00010062" w:rsidP="00010062">
      <w:pPr>
        <w:rPr>
          <w:b/>
          <w:bCs/>
        </w:rPr>
      </w:pPr>
      <w:r w:rsidRPr="00151AB7">
        <w:rPr>
          <w:b/>
          <w:bCs/>
        </w:rPr>
        <w:lastRenderedPageBreak/>
        <w:t>Main</w:t>
      </w:r>
      <w:r w:rsidR="00151AB7">
        <w:rPr>
          <w:b/>
          <w:bCs/>
        </w:rPr>
        <w:t xml:space="preserve"> (Agents Connection)</w:t>
      </w:r>
    </w:p>
    <w:p w14:paraId="2E783B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public class Main extends Agent</w:t>
      </w:r>
    </w:p>
    <w:p w14:paraId="558D62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{</w:t>
      </w:r>
    </w:p>
    <w:p w14:paraId="2BFE0E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Excel Files</w:t>
      </w:r>
    </w:p>
    <w:p w14:paraId="4C7C77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DF275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arameters</w:t>
      </w:r>
    </w:p>
    <w:p w14:paraId="3996FF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0CDCD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246D4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25DC4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25436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3B51B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35E8B4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B56FA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2CD1E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1E06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ChosenCapitalFunding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4E08C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258CFA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2C5FF8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8CCC4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29A59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6750E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63AFBC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7E74C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F685E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1F4A3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12C89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CapitalFunding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4AFFF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ED688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737E1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E595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3B692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E2B72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43DB68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34DC0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CapitalFunding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68ED1D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/</w:t>
      </w:r>
    </w:p>
    <w:p w14:paraId="6B8906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2D326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CapitalFunding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974C6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FDE1C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7053F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59FC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CapitalFunding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A2F4B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438025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261A43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cy self = Agency;</w:t>
      </w:r>
    </w:p>
    <w:p w14:paraId="58A724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1F2687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</w:p>
    <w:p w14:paraId="2436F0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AAB54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gency.set_</w:t>
      </w:r>
      <w:proofErr w:type="gramStart"/>
      <w:r w:rsidRPr="00151AB7">
        <w:rPr>
          <w:rFonts w:cstheme="minorHAnsi"/>
          <w:sz w:val="16"/>
          <w:szCs w:val="16"/>
        </w:rPr>
        <w:t>CapitalPlanFun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49E464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59F258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12BBA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5AB7D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EF2F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18FC16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9F486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4D893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39F55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29C9B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CF415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AD6FA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44720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ChosenSLRScenario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7A57E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7302E2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;</w:t>
      </w:r>
    </w:p>
    <w:p w14:paraId="50B071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BF19C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F03BD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D8612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4B7428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244B2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071FD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00E07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54D0A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SLR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78F12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6C52C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53835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87AD1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AB73E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2DE0E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0BDD42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25FF5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SLRScenario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76627F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BCE44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337F7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SLR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52AE9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A3CDB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AB03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AA367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SLR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9C645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566751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54A69B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Stressor self = Stressor;</w:t>
      </w:r>
    </w:p>
    <w:p w14:paraId="16BB08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203E73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</w:p>
    <w:p w14:paraId="16D8F0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B975D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tressor.set_</w:t>
      </w:r>
      <w:proofErr w:type="gramStart"/>
      <w:r w:rsidRPr="00151AB7">
        <w:rPr>
          <w:rFonts w:cstheme="minorHAnsi"/>
          <w:sz w:val="16"/>
          <w:szCs w:val="16"/>
        </w:rPr>
        <w:t>SLRScenario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18E5C4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41B13F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7E447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9EBF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2FAF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45C42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27C40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3CC73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570D0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53F7F8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B0254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/</w:t>
      </w:r>
    </w:p>
    <w:p w14:paraId="537DEE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285E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ChosenCaseScenario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4B714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1EABB2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;</w:t>
      </w:r>
    </w:p>
    <w:p w14:paraId="3BDB70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C6A35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187C5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0B99F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3C355C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662609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C4DDE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32695E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F4AE5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Case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7554C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E67BB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C8B79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D38F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844D5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3CEED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2471F8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35F4D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CaseScenario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3A22DE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6CFD6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E58B4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Case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C237D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892E8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6E4BB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FE835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CaseScenario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A5F9C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50F3F6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3A3D8B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Stressor self = Stressor;</w:t>
      </w:r>
    </w:p>
    <w:p w14:paraId="660CFE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1B9A4F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</w:p>
    <w:p w14:paraId="09E905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B7CEA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tressor.set_</w:t>
      </w:r>
      <w:proofErr w:type="gramStart"/>
      <w:r w:rsidRPr="00151AB7">
        <w:rPr>
          <w:rFonts w:cstheme="minorHAnsi"/>
          <w:sz w:val="16"/>
          <w:szCs w:val="16"/>
        </w:rPr>
        <w:t>CaseScenario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124221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0E0314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339A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1CB3D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CF7DC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7BC717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FE30F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4DA47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4FFBB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01D7C8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E2883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35534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6CDF7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ChosenRiskAttitud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69690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69359C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;</w:t>
      </w:r>
    </w:p>
    <w:p w14:paraId="48B1F0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D6ED4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E062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E4120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538E83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D6067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66EF5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39DF9A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23C54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RiskAttitu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F7351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5FA01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31462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08F9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3483B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53192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59D8B5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9B920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RiskAttitude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7E0F74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1FDF3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68230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RiskAttitu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B7BE0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A5BFD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619C3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55FFE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RiskAttitu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EA673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529822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3161D0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cy self = Agency;</w:t>
      </w:r>
    </w:p>
    <w:p w14:paraId="10965A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nt _value;</w:t>
      </w:r>
    </w:p>
    <w:p w14:paraId="7314B4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</w:p>
    <w:p w14:paraId="7C5652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6B378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gency.set_</w:t>
      </w:r>
      <w:proofErr w:type="gramStart"/>
      <w:r w:rsidRPr="00151AB7">
        <w:rPr>
          <w:rFonts w:cstheme="minorHAnsi"/>
          <w:sz w:val="16"/>
          <w:szCs w:val="16"/>
        </w:rPr>
        <w:t>RiskAttitud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7E220A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7AED7E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418BF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4753E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0F5FA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57A793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2CC2A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79E0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7B2E3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34CEB8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98C1B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F06C7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2260B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ChosenWellRelocationDistanc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88BE3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09A3D2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6CE0ED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C1561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3D52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A9905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0B70D2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023624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21C26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3CEE4B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CD063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WellRelocationDistanc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019722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E120A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51B07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8F7CB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55917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5F839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5ECBE2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EBEFB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WellRelocationDistance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0FBDE4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30105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94DAF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WellRelocationDistanc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44D61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796A6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8E1A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B8D23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WellRelocationDistanc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409BAC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F46D6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BA369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71DA1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6CE69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579F9B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12C40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9BB59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365D6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4EE32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11991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D00DE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ChosenDecisionHorizo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773C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4A66E9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;</w:t>
      </w:r>
    </w:p>
    <w:p w14:paraId="692790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DD0A2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05F6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7CB4E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2D9ABF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24B07D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</w:t>
      </w:r>
    </w:p>
    <w:p w14:paraId="21C095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42B86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4D9A7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DecisionHoriz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D0B57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71D63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D839C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2387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70177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E4AED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7B7FDB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31C4B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DecisionHorizon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1F8D2A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59A31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75CEB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DecisionHoriz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2BAE6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2A73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29BFB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51175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DecisionHoriz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9D6A9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5B37AE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023348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cy self = Agency;</w:t>
      </w:r>
    </w:p>
    <w:p w14:paraId="046F6E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nt _value;</w:t>
      </w:r>
    </w:p>
    <w:p w14:paraId="41F0B3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</w:p>
    <w:p w14:paraId="4A27C5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2D190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gency.set_</w:t>
      </w:r>
      <w:proofErr w:type="gramStart"/>
      <w:r w:rsidRPr="00151AB7">
        <w:rPr>
          <w:rFonts w:cstheme="minorHAnsi"/>
          <w:sz w:val="16"/>
          <w:szCs w:val="16"/>
        </w:rPr>
        <w:t>DecisionHorizon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6C9CA5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094EE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7C98FE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User self =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47281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07CE37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</w:p>
    <w:p w14:paraId="0D2D56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F5498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UserSouthMiamiDade.set_</w:t>
      </w:r>
      <w:proofErr w:type="gram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0B5ACB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352C63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2EE2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D9B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FC88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F1658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274CEF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9785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8F201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0735DE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8B6D9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9B3CF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3C9F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ChosenPopulationGrowth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AB620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47FC8A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3E5767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A17E2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14A4E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AAB8D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025425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12BDE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B0D28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2DE0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B9079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PopulationGrowth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0A29D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98968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78622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E601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5C45D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93618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2B4778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FD79B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PopulationGrowth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3D8566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1C2DE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BD2B1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PopulationGrowth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CF062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CEF66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736FA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3338A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PopulationGrowth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B5B50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093220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6302EA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User self =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1FA9B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06311E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/100</w:t>
      </w:r>
    </w:p>
    <w:p w14:paraId="257356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4D4DF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UserSouthMiamiDade.set_</w:t>
      </w:r>
      <w:proofErr w:type="gramStart"/>
      <w:r w:rsidRPr="00151AB7">
        <w:rPr>
          <w:rFonts w:cstheme="minorHAnsi"/>
          <w:sz w:val="16"/>
          <w:szCs w:val="16"/>
        </w:rPr>
        <w:t>PopulationGrowth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057D23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2CBBD2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C88B3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35743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5D47A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637F0A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BCBAB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F7C92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9149A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4679A5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3C68C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3043B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45F3A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ChosenNoAdaptatio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45A55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6885CC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;</w:t>
      </w:r>
    </w:p>
    <w:p w14:paraId="70011A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56F73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AA69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79725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5C9456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1BA83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B4110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A2905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2D529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NoAdaptati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6A4A8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5DF25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C9C9B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FD67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A6943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35958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259A48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AC99B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NoAdaptation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13713C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A3492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DEFAD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NoAdaptati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EEED6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BA107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BA84D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BF74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NoAdaptatio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65D4A2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95D23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5270E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66FEE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F2F7C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double 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BD892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7528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F8D47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79F3FA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FE8A6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B5769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38093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_</w:t>
      </w:r>
      <w:proofErr w:type="spellStart"/>
      <w:r w:rsidRPr="00151AB7">
        <w:rPr>
          <w:rFonts w:cstheme="minorHAnsi"/>
          <w:sz w:val="16"/>
          <w:szCs w:val="16"/>
        </w:rPr>
        <w:t>ChosenRiskThreshold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6B91A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5638EF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0.0;</w:t>
      </w:r>
    </w:p>
    <w:p w14:paraId="6144B6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42B90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6533A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1F8C6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2FED83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5E23C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33B99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08A9C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0AD9B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RiskThreshol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F2A6E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9D357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BCFA3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7D2CB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CC35B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DA5B1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789170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E87A9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ChosenRiskThreshold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357157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8348A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2A8B1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ChosenRiskThreshol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CA616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AC9B6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77C34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2FC19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ChosenRiskThreshol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C5AA8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nt index;</w:t>
      </w:r>
    </w:p>
    <w:p w14:paraId="5D0A6B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73BBE9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Agency self = Agency;</w:t>
      </w:r>
    </w:p>
    <w:p w14:paraId="0AEEA6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value;</w:t>
      </w:r>
    </w:p>
    <w:p w14:paraId="00845C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value =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</w:p>
    <w:p w14:paraId="70CA65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FA604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gency.set_</w:t>
      </w:r>
      <w:proofErr w:type="gramStart"/>
      <w:r w:rsidRPr="00151AB7">
        <w:rPr>
          <w:rFonts w:cstheme="minorHAnsi"/>
          <w:sz w:val="16"/>
          <w:szCs w:val="16"/>
        </w:rPr>
        <w:t>RiskThreshol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value );</w:t>
      </w:r>
    </w:p>
    <w:p w14:paraId="3EF721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 </w:t>
      </w:r>
    </w:p>
    <w:p w14:paraId="29BBA2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E56CE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379D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7B171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D667E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FFD3C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F5C3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F4B54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07F697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A2BA9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81885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CECF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WellRecoveryLimit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BEA96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3192A5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1D316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3 </w:t>
      </w:r>
    </w:p>
    <w:p w14:paraId="7A1E94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24556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91C90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7EFF9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C4C8F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5038FB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517A6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74DA3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287F5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9545D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WellRecoveryLimi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49B40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31272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5CE23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03DE9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22524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5F80A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57B1A1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47B08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WellRecoveryLimi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0F01B5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F8F31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368B6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WellRecoveryLimi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33065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2A3E9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536E1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57436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WellRecoveryLimi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26641C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99E2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47857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7C4C8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635324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07A6A7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F8411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/**</w:t>
      </w:r>
    </w:p>
    <w:p w14:paraId="28A11B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47B7EE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63F6A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9EF3E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A327E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RecoveryDelayMi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E2049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27B4D2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5F0695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1A8FEF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EE8D5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54A93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08A0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AF813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7A19E9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F212F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72BB9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7381EB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A2C6F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RecoveryDelayM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5B847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99727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6E0F1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A429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ADEC1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EAAE5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7D2570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04EDB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RecoveryDelayMin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0C4B72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5838D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2E252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RecoveryDelayM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F7558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3DB01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3C597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E4F73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RecoveryDelayM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091406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0552D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B7CC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C2C0E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3129CF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 xml:space="preserve">int 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2C03E6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C9CF8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CFB21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Returns default value for parameter &lt;code&gt;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&lt;/code&gt;.</w:t>
      </w:r>
    </w:p>
    <w:p w14:paraId="692E58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21307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F0F9E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552F5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_</w:t>
      </w:r>
      <w:proofErr w:type="spellStart"/>
      <w:r w:rsidRPr="00151AB7">
        <w:rPr>
          <w:rFonts w:cstheme="minorHAnsi"/>
          <w:sz w:val="16"/>
          <w:szCs w:val="16"/>
        </w:rPr>
        <w:t>RecoveryDelayMax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AA4D6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final Main self = this;</w:t>
      </w:r>
    </w:p>
    <w:p w14:paraId="30C330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4B30FF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3 </w:t>
      </w:r>
    </w:p>
    <w:p w14:paraId="31BC1B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87CB4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333B0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106B7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9C142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>) {</w:t>
      </w:r>
    </w:p>
    <w:p w14:paraId="762FE3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263926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98B03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nt _</w:t>
      </w:r>
      <w:proofErr w:type="spellStart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651A63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06979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RecoveryDelayMax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oldValu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297570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Chang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979F2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664F0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971F1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35997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alls "On change" action for parameter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F2793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Note that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 in that action will be unavailable if this method is called by user</w:t>
      </w:r>
    </w:p>
    <w:p w14:paraId="0C62E9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(current parameter value will be passed as '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>'</w:t>
      </w:r>
      <w:proofErr w:type="gramStart"/>
      <w:r w:rsidRPr="00151AB7">
        <w:rPr>
          <w:rFonts w:cstheme="minorHAnsi"/>
          <w:sz w:val="16"/>
          <w:szCs w:val="16"/>
        </w:rPr>
        <w:t>).&lt;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9B5FC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Please call &lt;code&gt;</w:t>
      </w:r>
      <w:proofErr w:type="spellStart"/>
      <w:r w:rsidRPr="00151AB7">
        <w:rPr>
          <w:rFonts w:cstheme="minorHAnsi"/>
          <w:sz w:val="16"/>
          <w:szCs w:val="16"/>
        </w:rPr>
        <w:t>set_RecoveryDelayMax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)&lt;</w:t>
      </w:r>
      <w:proofErr w:type="gramEnd"/>
      <w:r w:rsidRPr="00151AB7">
        <w:rPr>
          <w:rFonts w:cstheme="minorHAnsi"/>
          <w:sz w:val="16"/>
          <w:szCs w:val="16"/>
        </w:rPr>
        <w:t>/code&gt; method instead.</w:t>
      </w:r>
    </w:p>
    <w:p w14:paraId="65B6B3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D0958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</w:t>
      </w:r>
      <w:proofErr w:type="gram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A933E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onChange_RecoveryDelayMax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DE1A2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34360F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91015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9068F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void </w:t>
      </w:r>
      <w:proofErr w:type="spellStart"/>
      <w:r w:rsidRPr="00151AB7">
        <w:rPr>
          <w:rFonts w:cstheme="minorHAnsi"/>
          <w:sz w:val="16"/>
          <w:szCs w:val="16"/>
        </w:rPr>
        <w:t>onChange_RecoveryDelayMax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oldValue</w:t>
      </w:r>
      <w:proofErr w:type="spellEnd"/>
      <w:r w:rsidRPr="00151AB7">
        <w:rPr>
          <w:rFonts w:cstheme="minorHAnsi"/>
          <w:sz w:val="16"/>
          <w:szCs w:val="16"/>
        </w:rPr>
        <w:t xml:space="preserve"> ) {  </w:t>
      </w:r>
    </w:p>
    <w:p w14:paraId="2BBB90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ABA2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7E84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4B84B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D3F5B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sToDefaultValu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2ABA0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sToDefaultValu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D4027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CapitalFunding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1496E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SLRScenario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932E3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CaseScenario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05DFD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RiskAttitud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0D3A0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WellRelocationDistance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1C7B9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DecisionHorizo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62A3B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PopulationGrowth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D41EB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NoAdaptatio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5055E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ChosenRiskThreshold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9FAFE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WellRecoveryLimit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D043A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RecoveryDelayMin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632A0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 xml:space="preserve"> = _</w:t>
      </w:r>
      <w:proofErr w:type="spellStart"/>
      <w:r w:rsidRPr="00151AB7">
        <w:rPr>
          <w:rFonts w:cstheme="minorHAnsi"/>
          <w:sz w:val="16"/>
          <w:szCs w:val="16"/>
        </w:rPr>
        <w:t>RecoveryDelayMax_DefaultValu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F4990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418D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1EEA7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BADC9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Object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451824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A3CCC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197711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7E344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34D928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09FCF4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4841F5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572D7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41CCEF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6E134F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5CCC7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4C0B2D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63CE71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1F45F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170138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4DE6F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0469C5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8CF18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6BFE6C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1A96C0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46A7E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492ED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339D38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318AC7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42596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0F8B7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00AB1F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FDF49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4209E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25F92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47893C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6E97A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761E04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78A389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4EA28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16287A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9E6C2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14C2FB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747CF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38F7D1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1631F1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519A0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134084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2D248C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6E3B95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EDBA7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4BB8B5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081031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043FB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B1481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5CC515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0FE242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61BFB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A9074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02D605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79233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ECB6B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0CD711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31C5D5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D8FFC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67C793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6E61C5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double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7DAD1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0A1DE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3CDBF7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5DB90D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F5516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1E4ED5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5151EA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4EA05E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96637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616F43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0482D5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A50F0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7E28BA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7B8858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8C0E4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5B1102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36972A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":</w:t>
      </w:r>
    </w:p>
    <w:p w14:paraId="60426F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FB225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set_</w:t>
      </w:r>
      <w:proofErr w:type="gram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( (</w:t>
      </w:r>
      <w:proofErr w:type="gramEnd"/>
      <w:r w:rsidRPr="00151AB7">
        <w:rPr>
          <w:rFonts w:cstheme="minorHAnsi"/>
          <w:sz w:val="16"/>
          <w:szCs w:val="16"/>
        </w:rPr>
        <w:t>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042EA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 else {</w:t>
      </w:r>
    </w:p>
    <w:p w14:paraId="422E58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 xml:space="preserve"> = ((Number)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intVa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6F7C9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AF803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true;</w:t>
      </w:r>
    </w:p>
    <w:p w14:paraId="47BDD8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efault:</w:t>
      </w:r>
    </w:p>
    <w:p w14:paraId="59192D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s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value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callOnChange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360493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8998A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559B3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D4953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1031F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&lt;T&gt; 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arameter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String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2FDFBA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Object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50FEC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witch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EE72F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462118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7EB0D2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609B5C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4332A8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0980FF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34E725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22854A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6E88D8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12EAC2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532222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5F97CB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ase "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"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; break;</w:t>
      </w:r>
    </w:p>
    <w:p w14:paraId="5D73BD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efault: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arame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</w:t>
      </w:r>
      <w:proofErr w:type="spellStart"/>
      <w:r w:rsidRPr="00151AB7">
        <w:rPr>
          <w:rFonts w:cstheme="minorHAnsi"/>
          <w:sz w:val="16"/>
          <w:szCs w:val="16"/>
        </w:rPr>
        <w:t>name_xjal</w:t>
      </w:r>
      <w:proofErr w:type="spellEnd"/>
      <w:r w:rsidRPr="00151AB7">
        <w:rPr>
          <w:rFonts w:cstheme="minorHAnsi"/>
          <w:sz w:val="16"/>
          <w:szCs w:val="16"/>
        </w:rPr>
        <w:t xml:space="preserve"> ); break;</w:t>
      </w:r>
    </w:p>
    <w:p w14:paraId="3C4986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BB734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T)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E6BCC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89D92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0117A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99A1C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83C77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2B15A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Override</w:t>
      </w:r>
    </w:p>
    <w:p w14:paraId="28F987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 xml:space="preserve">] </w:t>
      </w:r>
      <w:proofErr w:type="spellStart"/>
      <w:r w:rsidRPr="00151AB7">
        <w:rPr>
          <w:rFonts w:cstheme="minorHAnsi"/>
          <w:sz w:val="16"/>
          <w:szCs w:val="16"/>
        </w:rPr>
        <w:t>getParameterName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7C727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tring[</w:t>
      </w:r>
      <w:proofErr w:type="gramEnd"/>
      <w:r w:rsidRPr="00151AB7">
        <w:rPr>
          <w:rFonts w:cstheme="minorHAnsi"/>
          <w:sz w:val="16"/>
          <w:szCs w:val="16"/>
        </w:rPr>
        <w:t>] result =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E4CC7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result == null) {</w:t>
      </w:r>
    </w:p>
    <w:p w14:paraId="629799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List&lt;String&gt; list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gramStart"/>
      <w:r w:rsidRPr="00151AB7">
        <w:rPr>
          <w:rFonts w:cstheme="minorHAnsi"/>
          <w:sz w:val="16"/>
          <w:szCs w:val="16"/>
        </w:rPr>
        <w:t xml:space="preserve">&gt;( </w:t>
      </w:r>
      <w:proofErr w:type="spellStart"/>
      <w:r w:rsidRPr="00151AB7">
        <w:rPr>
          <w:rFonts w:cstheme="minorHAnsi"/>
          <w:sz w:val="16"/>
          <w:szCs w:val="16"/>
        </w:rPr>
        <w:t>Arrays.asLis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uper.getParameterNames</w:t>
      </w:r>
      <w:proofErr w:type="spellEnd"/>
      <w:r w:rsidRPr="00151AB7">
        <w:rPr>
          <w:rFonts w:cstheme="minorHAnsi"/>
          <w:sz w:val="16"/>
          <w:szCs w:val="16"/>
        </w:rPr>
        <w:t>() ) );</w:t>
      </w:r>
    </w:p>
    <w:p w14:paraId="6CE660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5D1440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D087D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79B438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11D8CF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458C19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2ACBDB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9AF1E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7E3000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129B05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0214C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787F13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3E1DC3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sul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toArr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new String[ </w:t>
      </w:r>
      <w:proofErr w:type="spellStart"/>
      <w:r w:rsidRPr="00151AB7">
        <w:rPr>
          <w:rFonts w:cstheme="minorHAnsi"/>
          <w:sz w:val="16"/>
          <w:szCs w:val="16"/>
        </w:rPr>
        <w:t>list.size</w:t>
      </w:r>
      <w:proofErr w:type="spellEnd"/>
      <w:r w:rsidRPr="00151AB7">
        <w:rPr>
          <w:rFonts w:cstheme="minorHAnsi"/>
          <w:sz w:val="16"/>
          <w:szCs w:val="16"/>
        </w:rPr>
        <w:t>() ] );</w:t>
      </w:r>
    </w:p>
    <w:p w14:paraId="16D047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parameterNames_xjal</w:t>
      </w:r>
      <w:proofErr w:type="spellEnd"/>
      <w:r w:rsidRPr="00151AB7">
        <w:rPr>
          <w:rFonts w:cstheme="minorHAnsi"/>
          <w:sz w:val="16"/>
          <w:szCs w:val="16"/>
        </w:rPr>
        <w:t xml:space="preserve"> = result;</w:t>
      </w:r>
    </w:p>
    <w:p w14:paraId="4F447C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16BDB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result;</w:t>
      </w:r>
    </w:p>
    <w:p w14:paraId="71DE53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92AA1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Plain Variables</w:t>
      </w:r>
    </w:p>
    <w:p w14:paraId="73929E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E4A2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1040C6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201D09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heetIndex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4FFA0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DC871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7DC288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total_level_of_suppl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AEB79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6AD78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67F7B9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total_demand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58CC2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4132D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0EB4E7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Row;</w:t>
      </w:r>
    </w:p>
    <w:p w14:paraId="4D1588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4E2E30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5D0403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um_los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E01CA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5CBD1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Collection Variables</w:t>
      </w:r>
    </w:p>
    <w:p w14:paraId="173342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48DE3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TreeMap</w:t>
      </w:r>
      <w:proofErr w:type="spellEnd"/>
      <w:r w:rsidRPr="00151AB7">
        <w:rPr>
          <w:rFonts w:cstheme="minorHAnsi"/>
          <w:sz w:val="16"/>
          <w:szCs w:val="16"/>
        </w:rPr>
        <w:t xml:space="preserve"> &lt;</w:t>
      </w:r>
    </w:p>
    <w:p w14:paraId="72543D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nteger ,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</w:p>
    <w:p w14:paraId="24C2B8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eger &gt; </w:t>
      </w:r>
      <w:proofErr w:type="spellStart"/>
      <w:r w:rsidRPr="00151AB7">
        <w:rPr>
          <w:rFonts w:cstheme="minorHAnsi"/>
          <w:sz w:val="16"/>
          <w:szCs w:val="16"/>
        </w:rPr>
        <w:t>StormSurgeBCData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TreeMap</w:t>
      </w:r>
      <w:proofErr w:type="spellEnd"/>
      <w:r w:rsidRPr="00151AB7">
        <w:rPr>
          <w:rFonts w:cstheme="minorHAnsi"/>
          <w:sz w:val="16"/>
          <w:szCs w:val="16"/>
        </w:rPr>
        <w:t>&lt;Integer, Integer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D3A79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</w:p>
    <w:p w14:paraId="275442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 xml:space="preserve"> &lt;</w:t>
      </w:r>
    </w:p>
    <w:p w14:paraId="66936C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String &gt; </w:t>
      </w:r>
      <w:proofErr w:type="spellStart"/>
      <w:r w:rsidRPr="00151AB7">
        <w:rPr>
          <w:rFonts w:cstheme="minorHAnsi"/>
          <w:sz w:val="16"/>
          <w:szCs w:val="16"/>
        </w:rPr>
        <w:t>RowHeader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0B221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C892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Dynamic (Flow/Auxiliary/Stock) Variables</w:t>
      </w:r>
    </w:p>
    <w:p w14:paraId="05A002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697A8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33444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744FA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reliability_index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C419E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C731C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72715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165AB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year_demand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45F39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43797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level_of_servic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3CA42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164C4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1C49A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E68E8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assign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9ADB2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assignInitialConditions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 xml:space="preserve">(); </w:t>
      </w:r>
    </w:p>
    <w:p w14:paraId="579E08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current_model_year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4B2DF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year_supply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D3BC3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yea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8BB21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reliability_index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E0EDB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level_of_service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B0A6A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supply_ove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9A096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0B50F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D31D6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C0D94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up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Class&lt;?&gt; </w:t>
      </w:r>
      <w:proofErr w:type="spellStart"/>
      <w:r w:rsidRPr="00151AB7">
        <w:rPr>
          <w:rFonts w:cstheme="minorHAnsi"/>
          <w:sz w:val="16"/>
          <w:szCs w:val="16"/>
        </w:rPr>
        <w:t>callerClass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100FDB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lerClass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 xml:space="preserve">= </w:t>
      </w:r>
      <w:proofErr w:type="spellStart"/>
      <w:r w:rsidRPr="00151AB7">
        <w:rPr>
          <w:rFonts w:cstheme="minorHAnsi"/>
          <w:sz w:val="16"/>
          <w:szCs w:val="16"/>
        </w:rPr>
        <w:t>Main.class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4B5415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3BC94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49F54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getInitialAlgebraic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&gt; 0) {</w:t>
      </w:r>
    </w:p>
    <w:p w14:paraId="0F6A8B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tegrationManagerForInitialConditions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>( 0</w:t>
      </w:r>
      <w:proofErr w:type="gram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getInitialAlgebraicFlatEquationsCount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InitialFormulaFlatEquationsCount_xjal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05829C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integrationManagerForInitialConditions.doStep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>, 0, 0.1, true );</w:t>
      </w:r>
    </w:p>
    <w:p w14:paraId="7EA7AC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else {</w:t>
      </w:r>
    </w:p>
    <w:p w14:paraId="018BD8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ssign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CF5F9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 </w:t>
      </w:r>
    </w:p>
    <w:p w14:paraId="3370D9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B428B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12EBC3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9A64C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current_model_year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BDCF2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66594B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int)</w:t>
      </w:r>
      <w:proofErr w:type="spellStart"/>
      <w:r w:rsidRPr="00151AB7">
        <w:rPr>
          <w:rFonts w:cstheme="minorHAnsi"/>
          <w:sz w:val="16"/>
          <w:szCs w:val="16"/>
        </w:rPr>
        <w:t>Math.cei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 xml:space="preserve">YEAR)) </w:t>
      </w:r>
    </w:p>
    <w:p w14:paraId="0AB422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BA371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852E5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F3D1E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year_supply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6CDAA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6B17EB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proofErr w:type="gramStart"/>
      <w:r w:rsidRPr="00151AB7">
        <w:rPr>
          <w:rFonts w:cstheme="minorHAnsi"/>
          <w:sz w:val="16"/>
          <w:szCs w:val="16"/>
        </w:rPr>
        <w:t>calculateLevelofSuppl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) </w:t>
      </w:r>
    </w:p>
    <w:p w14:paraId="0FA263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3CF8A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C0AC7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494A5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yea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596B4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year_demand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1A2BB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UserSouthMiamiDade.getYearlyConsumption</w:t>
      </w:r>
      <w:proofErr w:type="spellEnd"/>
      <w:r w:rsidRPr="00151AB7">
        <w:rPr>
          <w:rFonts w:cstheme="minorHAnsi"/>
          <w:sz w:val="16"/>
          <w:szCs w:val="16"/>
        </w:rPr>
        <w:t xml:space="preserve">() </w:t>
      </w:r>
    </w:p>
    <w:p w14:paraId="1B0292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CACB7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904EC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CE604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reliability_index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F4FD6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eliability_ind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4E19D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current_model_</w:t>
      </w:r>
      <w:proofErr w:type="gramStart"/>
      <w:r w:rsidRPr="00151AB7">
        <w:rPr>
          <w:rFonts w:cstheme="minorHAnsi"/>
          <w:sz w:val="16"/>
          <w:szCs w:val="16"/>
        </w:rPr>
        <w:t>year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>= 0)?(</w:t>
      </w:r>
      <w:proofErr w:type="spellStart"/>
      <w:r w:rsidRPr="00151AB7">
        <w:rPr>
          <w:rFonts w:cstheme="minorHAnsi"/>
          <w:sz w:val="16"/>
          <w:szCs w:val="16"/>
        </w:rPr>
        <w:t>sum_los</w:t>
      </w:r>
      <w:proofErr w:type="spellEnd"/>
      <w:r w:rsidRPr="00151AB7">
        <w:rPr>
          <w:rFonts w:cstheme="minorHAnsi"/>
          <w:sz w:val="16"/>
          <w:szCs w:val="16"/>
        </w:rPr>
        <w:t xml:space="preserve"> / 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):0 </w:t>
      </w:r>
    </w:p>
    <w:p w14:paraId="1E553E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7383F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3D685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7C95B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level_of_service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2CAD9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level_of_servic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2B1992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total_</w:t>
      </w:r>
      <w:proofErr w:type="gramStart"/>
      <w:r w:rsidRPr="00151AB7">
        <w:rPr>
          <w:rFonts w:cstheme="minorHAnsi"/>
          <w:sz w:val="16"/>
          <w:szCs w:val="16"/>
        </w:rPr>
        <w:t>demand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>= 0)?(</w:t>
      </w:r>
      <w:proofErr w:type="spellStart"/>
      <w:r w:rsidRPr="00151AB7">
        <w:rPr>
          <w:rFonts w:cstheme="minorHAnsi"/>
          <w:sz w:val="16"/>
          <w:szCs w:val="16"/>
        </w:rPr>
        <w:t>total_level_of_supply</w:t>
      </w:r>
      <w:proofErr w:type="spellEnd"/>
      <w:r w:rsidRPr="00151AB7">
        <w:rPr>
          <w:rFonts w:cstheme="minorHAnsi"/>
          <w:sz w:val="16"/>
          <w:szCs w:val="16"/>
        </w:rPr>
        <w:t xml:space="preserve"> / </w:t>
      </w:r>
      <w:proofErr w:type="spellStart"/>
      <w:r w:rsidRPr="00151AB7">
        <w:rPr>
          <w:rFonts w:cstheme="minorHAnsi"/>
          <w:sz w:val="16"/>
          <w:szCs w:val="16"/>
        </w:rPr>
        <w:t>total_demand</w:t>
      </w:r>
      <w:proofErr w:type="spellEnd"/>
      <w:r w:rsidRPr="00151AB7">
        <w:rPr>
          <w:rFonts w:cstheme="minorHAnsi"/>
          <w:sz w:val="16"/>
          <w:szCs w:val="16"/>
        </w:rPr>
        <w:t xml:space="preserve">) * 100:0 </w:t>
      </w:r>
    </w:p>
    <w:p w14:paraId="0F1A1A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76550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4D186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52A47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_</w:t>
      </w:r>
      <w:proofErr w:type="spellStart"/>
      <w:r w:rsidRPr="00151AB7">
        <w:rPr>
          <w:rFonts w:cstheme="minorHAnsi"/>
          <w:sz w:val="16"/>
          <w:szCs w:val="16"/>
        </w:rPr>
        <w:t>assign_supply_ove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1FFB0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79163A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year_</w:t>
      </w:r>
      <w:proofErr w:type="gramStart"/>
      <w:r w:rsidRPr="00151AB7">
        <w:rPr>
          <w:rFonts w:cstheme="minorHAnsi"/>
          <w:sz w:val="16"/>
          <w:szCs w:val="16"/>
        </w:rPr>
        <w:t>demand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>= 0)?(</w:t>
      </w: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  <w:r w:rsidRPr="00151AB7">
        <w:rPr>
          <w:rFonts w:cstheme="minorHAnsi"/>
          <w:sz w:val="16"/>
          <w:szCs w:val="16"/>
        </w:rPr>
        <w:t xml:space="preserve"> / </w:t>
      </w:r>
      <w:proofErr w:type="spellStart"/>
      <w:r w:rsidRPr="00151AB7">
        <w:rPr>
          <w:rFonts w:cstheme="minorHAnsi"/>
          <w:sz w:val="16"/>
          <w:szCs w:val="16"/>
        </w:rPr>
        <w:t>year_demand</w:t>
      </w:r>
      <w:proofErr w:type="spellEnd"/>
      <w:r w:rsidRPr="00151AB7">
        <w:rPr>
          <w:rFonts w:cstheme="minorHAnsi"/>
          <w:sz w:val="16"/>
          <w:szCs w:val="16"/>
        </w:rPr>
        <w:t xml:space="preserve">) * 100:0 </w:t>
      </w:r>
    </w:p>
    <w:p w14:paraId="64C5F1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8D59C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D6DB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EAC98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formulasExecut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E58A2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formulasExecute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957CE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current_model_year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89CAC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year_supply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D8DC9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yea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38938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reliability_index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245D2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level_of_service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BA5DD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ssign_supply_over_demand_Formula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); </w:t>
      </w:r>
    </w:p>
    <w:p w14:paraId="453B3B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C7876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47665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D2629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 null;</w:t>
      </w:r>
    </w:p>
    <w:p w14:paraId="4C1BCD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194E3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7E3B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getIntegrationManag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66F39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= null) {</w:t>
      </w:r>
    </w:p>
    <w:p w14:paraId="540828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DIntegrationManager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getDifferential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RuntimeAlgebraicFlatEquationsCount_xjal</w:t>
      </w:r>
      <w:proofErr w:type="spell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getRuntimeFormulaFlatEquationsCount_xjal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581748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032B0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r w:rsidRPr="00151AB7">
        <w:rPr>
          <w:rFonts w:cstheme="minorHAnsi"/>
          <w:sz w:val="16"/>
          <w:szCs w:val="16"/>
        </w:rPr>
        <w:t>integrationManager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3ACB9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44952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BF6D5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76F30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FAD06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r w:rsidRPr="00151AB7">
        <w:rPr>
          <w:rFonts w:cstheme="minorHAnsi"/>
          <w:sz w:val="16"/>
          <w:szCs w:val="16"/>
        </w:rPr>
        <w:t>getRuntimeFormula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BED4E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RuntimeFormula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 + 6;</w:t>
      </w:r>
    </w:p>
    <w:p w14:paraId="39E6E5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0A85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9EF1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C983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73133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r w:rsidRPr="00151AB7">
        <w:rPr>
          <w:rFonts w:cstheme="minorHAnsi"/>
          <w:sz w:val="16"/>
          <w:szCs w:val="16"/>
        </w:rPr>
        <w:t>getInitialFormulaFlatEquationsCou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597D7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InitialFormulaFlatEquationsCount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 + 6;</w:t>
      </w:r>
    </w:p>
    <w:p w14:paraId="7D2E56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5C55A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3590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4E2E7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stat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reateElementDescriptors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Main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FDA27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F2374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E4646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902FA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Map&lt;String, </w:t>
      </w:r>
      <w:proofErr w:type="spellStart"/>
      <w:r w:rsidRPr="00151AB7">
        <w:rPr>
          <w:rFonts w:cstheme="minorHAnsi"/>
          <w:sz w:val="16"/>
          <w:szCs w:val="16"/>
        </w:rPr>
        <w:t>IElementDescriptor</w:t>
      </w:r>
      <w:proofErr w:type="spellEnd"/>
      <w:r w:rsidRPr="00151AB7">
        <w:rPr>
          <w:rFonts w:cstheme="minorHAnsi"/>
          <w:sz w:val="16"/>
          <w:szCs w:val="16"/>
        </w:rPr>
        <w:t xml:space="preserve">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lementDesciptor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24F9D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r w:rsidRPr="00151AB7">
        <w:rPr>
          <w:rFonts w:cstheme="minorHAnsi"/>
          <w:sz w:val="16"/>
          <w:szCs w:val="16"/>
        </w:rPr>
        <w:t>elementDesciptor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36A0F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6DE6D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nyLogicCustomProposalPriori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type = </w:t>
      </w:r>
      <w:proofErr w:type="spellStart"/>
      <w:r w:rsidRPr="00151AB7">
        <w:rPr>
          <w:rFonts w:cstheme="minorHAnsi"/>
          <w:sz w:val="16"/>
          <w:szCs w:val="16"/>
        </w:rPr>
        <w:t>AnyLogicCustomProposalPriority.Type.STATIC_ELEMENT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5E2E4E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final Scale </w:t>
      </w:r>
      <w:proofErr w:type="spellStart"/>
      <w:r w:rsidRPr="00151AB7">
        <w:rPr>
          <w:rFonts w:cstheme="minorHAnsi"/>
          <w:sz w:val="16"/>
          <w:szCs w:val="16"/>
        </w:rPr>
        <w:t>scale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>Scale( 10.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1981B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35903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8F166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ca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cal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FE47B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scale;</w:t>
      </w:r>
    </w:p>
    <w:p w14:paraId="5B64BC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28EDA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5F29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6BC3E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// Events</w:t>
      </w:r>
    </w:p>
    <w:p w14:paraId="3EB97E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2FDF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6098C8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05F2E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3E8187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A44FA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1349FD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87EAB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4E79BF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FA350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275540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C8834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605F82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B233D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21FFBC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AE1F1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78F1BA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C8825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3E017F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A7B57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48DA70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1B96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6060F4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285B4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5E63C5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4ABB1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plot1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39CCB9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DF27A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plot2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5A53E8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0001E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chart1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7FA3FD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13FF5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chart2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1DC89A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3D6FB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plot3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598DEB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4984D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plot4_autoUpdateEvent_xjal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  <w:r w:rsidRPr="00151AB7">
        <w:rPr>
          <w:rFonts w:cstheme="minorHAnsi"/>
          <w:sz w:val="16"/>
          <w:szCs w:val="16"/>
        </w:rPr>
        <w:tab/>
      </w:r>
    </w:p>
    <w:p w14:paraId="51E503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9D386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>(this);</w:t>
      </w:r>
    </w:p>
    <w:p w14:paraId="22D3A8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CFE1F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C0D2E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0BCD8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37C60E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441AC7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SWILDataset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526D6D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BudgetDataset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4AFBCD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38FEF7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RiskUpdating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2870B4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year_well_supply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06D196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year_demand_dataset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3188FF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actual_sr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6FC29E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swil_plot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1838E9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budget_plot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5A6940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chart auto update event";</w:t>
      </w:r>
    </w:p>
    <w:p w14:paraId="12D1DB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"plot auto update event";</w:t>
      </w:r>
    </w:p>
    <w:p w14:paraId="17E321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1_autoUpdateEvent_xjal ) return "plot1 auto update event";</w:t>
      </w:r>
    </w:p>
    <w:p w14:paraId="7F8820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2_autoUpdateEvent_xjal ) return "plot2 auto update event";</w:t>
      </w:r>
    </w:p>
    <w:p w14:paraId="245117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chart1_autoUpdateEvent_xjal ) return "chart1 auto update event";</w:t>
      </w:r>
    </w:p>
    <w:p w14:paraId="55FA51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chart2_autoUpdateEvent_xjal ) return "chart2 auto update event";</w:t>
      </w:r>
    </w:p>
    <w:p w14:paraId="7F0D12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3_autoUpdateEvent_xjal ) return "plot3 auto update event";</w:t>
      </w:r>
    </w:p>
    <w:p w14:paraId="3393F5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4_autoUpdateEvent_xjal ) return "plot4 auto update event";</w:t>
      </w:r>
    </w:p>
    <w:p w14:paraId="4E37AB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"Auto-created </w:t>
      </w:r>
      <w:proofErr w:type="spellStart"/>
      <w:r w:rsidRPr="00151AB7">
        <w:rPr>
          <w:rFonts w:cstheme="minorHAnsi"/>
          <w:sz w:val="16"/>
          <w:szCs w:val="16"/>
        </w:rPr>
        <w:t>DataSets</w:t>
      </w:r>
      <w:proofErr w:type="spellEnd"/>
      <w:r w:rsidRPr="00151AB7">
        <w:rPr>
          <w:rFonts w:cstheme="minorHAnsi"/>
          <w:sz w:val="16"/>
          <w:szCs w:val="16"/>
        </w:rPr>
        <w:t xml:space="preserve"> auto update event";</w:t>
      </w:r>
    </w:p>
    <w:p w14:paraId="48C0DD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29EF8B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5BE48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FE1FC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B900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0AE02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EventTimeout.Mode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Mod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3E9B15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5E8335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6AA31F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0F0EA8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4073E7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397EBA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4DC61F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44B2C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199AFD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6A0AEF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409747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069C28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2FC29D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1_autoUpdateEvent_xjal ) return EVENT_TIMEOUT_MODE_CYCLIC;</w:t>
      </w:r>
    </w:p>
    <w:p w14:paraId="581603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2_autoUpdateEvent_xjal ) return EVENT_TIMEOUT_MODE_CYCLIC;</w:t>
      </w:r>
    </w:p>
    <w:p w14:paraId="5FA05B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1_autoUpdateEvent_xjal ) return EVENT_TIMEOUT_MODE_CYCLIC;</w:t>
      </w:r>
    </w:p>
    <w:p w14:paraId="25F1B1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2_autoUpdateEvent_xjal ) return EVENT_TIMEOUT_MODE_CYCLIC;</w:t>
      </w:r>
    </w:p>
    <w:p w14:paraId="444501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3_autoUpdateEvent_xjal ) return EVENT_TIMEOUT_MODE_CYCLIC;</w:t>
      </w:r>
    </w:p>
    <w:p w14:paraId="2654DB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4_autoUpdateEvent_xjal ) return EVENT_TIMEOUT_MODE_CYCLIC;</w:t>
      </w:r>
    </w:p>
    <w:p w14:paraId="207DAD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EVENT_TIMEOUT_MODE_CYCLIC;</w:t>
      </w:r>
    </w:p>
    <w:p w14:paraId="107721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Mod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453EF0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A961A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B84BB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E21E2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4FEEB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FirstOccurrenceTime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72934D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t;</w:t>
      </w:r>
    </w:p>
    <w:p w14:paraId="180236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7E4C1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0DCCEB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096E9B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352CD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4A9F16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4399D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16941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7DF865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D5ABD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5D11E9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34891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20F2C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7B20D8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62A3C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D7199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A1633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20C822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8D1EF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8E3C5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0510B5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D0B16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D5D3C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CF9B4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29E4A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D9454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E766E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208D11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EDF15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F3EAE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12C519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2E6BAA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38471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AFEA0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5624D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740AF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79C92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CBECB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1E852E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65E63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1E2D14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427C42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40161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40634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6D2688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A5839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598A1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B82B6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109FD4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EB715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0CE43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3EE66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1BEE22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9B340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CB48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05D8EC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DE78A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6C87C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458AB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48C83A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48966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6396B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43E329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CC1B2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DEB9E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330F3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480143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38F6D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06377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2E1E2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EB69C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E9224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17862E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11A751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AE09A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586E6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34CFF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BEAEF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EE4D4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BA9C0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3A53DD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E68B5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52176D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7C281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BF878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1_autoUpdateEvent_xjal ) {</w:t>
      </w:r>
    </w:p>
    <w:p w14:paraId="763DE5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F8BC2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6F9EA8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4AD9E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3B5B0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C40FB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3F40E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2_autoUpdateEvent_xjal ) {</w:t>
      </w:r>
    </w:p>
    <w:p w14:paraId="14D2E5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9CE25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747148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8E443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27F1F6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087A4A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67DD7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1_autoUpdateEvent_xjal ) {</w:t>
      </w:r>
    </w:p>
    <w:p w14:paraId="34C13A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3E24A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4B5DAF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42F72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B4081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44A21A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9EABB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2_autoUpdateEvent_xjal ) {</w:t>
      </w:r>
    </w:p>
    <w:p w14:paraId="5D1EA0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B0CB4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316D5B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B5AC3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403C1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4F1607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B24F0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3_autoUpdateEvent_xjal ) {</w:t>
      </w:r>
    </w:p>
    <w:p w14:paraId="73207D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06BD9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047113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0F652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4D100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108CD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9B13C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4_autoUpdateEvent_xjal ) {</w:t>
      </w:r>
    </w:p>
    <w:p w14:paraId="0F6875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55F1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1C13FC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5C51D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6180D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3B828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B03D0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C70AB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97B47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197BF1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2FE04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2608C4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3965E2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49F9C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FirstOccurrenceTi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4A52BF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386A8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FF3FE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E7AFE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9112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valuateTimeout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1B9293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t;</w:t>
      </w:r>
    </w:p>
    <w:p w14:paraId="614017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72CD82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10BFE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42179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34B90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24E730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43F0E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20FDC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059BE8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92FDC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4C24A1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443CA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27AE8D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E666B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A2FC7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45FFF2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07054A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711240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43BC6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431E5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92D5F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CC0C5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5A6339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2BA569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03C32E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1C915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4A50D5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1A26F8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4148C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036FC7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23BC9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7ABF58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9A3BB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967B5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AAB0B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EE50E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645A1A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6FBCC5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37EB8A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22F05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40E2E9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C32D1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4990C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1E6F42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2D5DFA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0969AD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62D58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4A24C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1516D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BDD24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3DCB91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58BCB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1F0120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945EF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5AF0D6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46CA9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7B5FE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5BEBB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7E058A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35940B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B84CF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010E68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20C898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A9DB8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1FBE8D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6C3F6D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8489B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486BF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07D1A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0A6988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DA0B6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6983ED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05379F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41E526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EFE1F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4612BB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7C0E2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DCF21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2E563E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DA572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0F1BEF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DBAA9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D1440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4D0ADD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4D2BE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1_autoUpdateEvent_xjal) {</w:t>
      </w:r>
    </w:p>
    <w:p w14:paraId="13E775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3198B7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4AC72F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66AF5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06927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3D142E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A59F2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2_autoUpdateEvent_xjal) {</w:t>
      </w:r>
    </w:p>
    <w:p w14:paraId="77BACF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4BC4D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6F4E9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CB69A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546225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543B05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751BA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chart1_autoUpdateEvent_xjal) {</w:t>
      </w:r>
    </w:p>
    <w:p w14:paraId="1571B7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46A199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4088FD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268D2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6A5D66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1C2B90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E4D1B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chart2_autoUpdateEvent_xjal) {</w:t>
      </w:r>
    </w:p>
    <w:p w14:paraId="7F2C37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E49FC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5756FC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F237C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4F7774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34B1BD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1BC73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3_autoUpdateEvent_xjal) {</w:t>
      </w:r>
    </w:p>
    <w:p w14:paraId="5599C1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0695F0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413D63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B24A7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8313B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13B85A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274F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plot4_autoUpdateEvent_xjal) {</w:t>
      </w:r>
    </w:p>
    <w:p w14:paraId="7D4F77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6CB5AA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106A4F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97833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7364F4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02FF31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30ACD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if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207567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</w:p>
    <w:p w14:paraId="5318BC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 </w:t>
      </w:r>
    </w:p>
    <w:p w14:paraId="770F34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D6499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ModelTim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t, YEAR );</w:t>
      </w:r>
    </w:p>
    <w:p w14:paraId="3762B1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_t;</w:t>
      </w:r>
    </w:p>
    <w:p w14:paraId="603B87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6D726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valuateTimeout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66E871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E4F0F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A0355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D024E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C9A26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executeAction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e ) {</w:t>
      </w:r>
    </w:p>
    <w:p w14:paraId="50D6E3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e == </w:t>
      </w:r>
      <w:proofErr w:type="spellStart"/>
      <w:r w:rsidRPr="00151AB7">
        <w:rPr>
          <w:rFonts w:cstheme="minorHAnsi"/>
          <w:sz w:val="16"/>
          <w:szCs w:val="16"/>
        </w:rPr>
        <w:t>update_demand_los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ED3F7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EventTimeout</w:t>
      </w:r>
      <w:proofErr w:type="spellEnd"/>
      <w:r w:rsidRPr="00151AB7">
        <w:rPr>
          <w:rFonts w:cstheme="minorHAnsi"/>
          <w:sz w:val="16"/>
          <w:szCs w:val="16"/>
        </w:rPr>
        <w:t xml:space="preserve"> self = _e;</w:t>
      </w:r>
    </w:p>
    <w:p w14:paraId="04DCF1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B3850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total_demand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UserSouthMiamiDade.getYearlyConsumption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A772F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total_level_of_supply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LevelofSuppl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959B8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um_los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; </w:t>
      </w:r>
    </w:p>
    <w:p w14:paraId="41FA6B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F03F4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5CD46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F1AEB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6D1E7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WILDataset.updat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DA19A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BB9C3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</w:t>
      </w:r>
    </w:p>
    <w:p w14:paraId="609DA2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A76A9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BudgetDataset.updat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549E2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0E8C38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45FE6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E150D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upply_over_</w:t>
      </w:r>
      <w:proofErr w:type="gramStart"/>
      <w:r w:rsidRPr="00151AB7">
        <w:rPr>
          <w:rFonts w:cstheme="minorHAnsi"/>
          <w:sz w:val="16"/>
          <w:szCs w:val="16"/>
        </w:rPr>
        <w:t>demand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8C006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29BA0B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14C5A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9258D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RiskUpdating.update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0C025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26633E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86A64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495B1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year_well_</w:t>
      </w:r>
      <w:proofErr w:type="gramStart"/>
      <w:r w:rsidRPr="00151AB7">
        <w:rPr>
          <w:rFonts w:cstheme="minorHAnsi"/>
          <w:sz w:val="16"/>
          <w:szCs w:val="16"/>
        </w:rPr>
        <w:t>supply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DBB5D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7FFA4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5533B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55305B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year_demand_</w:t>
      </w:r>
      <w:proofErr w:type="gramStart"/>
      <w:r w:rsidRPr="00151AB7">
        <w:rPr>
          <w:rFonts w:cstheme="minorHAnsi"/>
          <w:sz w:val="16"/>
          <w:szCs w:val="16"/>
        </w:rPr>
        <w:t>dataset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B26D5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5BD91E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367E1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3559C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actual_</w:t>
      </w:r>
      <w:proofErr w:type="gramStart"/>
      <w:r w:rsidRPr="00151AB7">
        <w:rPr>
          <w:rFonts w:cstheme="minorHAnsi"/>
          <w:sz w:val="16"/>
          <w:szCs w:val="16"/>
        </w:rPr>
        <w:t>sr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66F06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C6980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6783B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1D8B26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swil_</w:t>
      </w:r>
      <w:proofErr w:type="gramStart"/>
      <w:r w:rsidRPr="00151AB7">
        <w:rPr>
          <w:rFonts w:cstheme="minorHAnsi"/>
          <w:sz w:val="16"/>
          <w:szCs w:val="16"/>
        </w:rPr>
        <w:t>plot.updateDa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E5D28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56EE14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6A54B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0E475B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r w:rsidRPr="00151AB7">
        <w:rPr>
          <w:rFonts w:cstheme="minorHAnsi"/>
          <w:sz w:val="16"/>
          <w:szCs w:val="16"/>
        </w:rPr>
        <w:t>budget_</w:t>
      </w:r>
      <w:proofErr w:type="gramStart"/>
      <w:r w:rsidRPr="00151AB7">
        <w:rPr>
          <w:rFonts w:cstheme="minorHAnsi"/>
          <w:sz w:val="16"/>
          <w:szCs w:val="16"/>
        </w:rPr>
        <w:t>plot.updateDa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288B8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222BA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9688D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AF900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hart.updateDa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D8F26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return;</w:t>
      </w:r>
    </w:p>
    <w:p w14:paraId="77BC6A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25742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88BF1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plot.updateDa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BBCFD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C5868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6A967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1_autoUpdateEvent_xjal ) {</w:t>
      </w:r>
    </w:p>
    <w:p w14:paraId="5BE7C8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lot1.updateData();</w:t>
      </w:r>
    </w:p>
    <w:p w14:paraId="65F8DF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17B1F5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1283B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2_autoUpdateEvent_xjal ) {</w:t>
      </w:r>
    </w:p>
    <w:p w14:paraId="1F9121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lot2.updateData();</w:t>
      </w:r>
    </w:p>
    <w:p w14:paraId="1DBE79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2F379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3C3A5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1_autoUpdateEvent_xjal ) {</w:t>
      </w:r>
    </w:p>
    <w:p w14:paraId="03BED2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hart1.updateData();</w:t>
      </w:r>
    </w:p>
    <w:p w14:paraId="4AA6C8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B7889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A471C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2_autoUpdateEvent_xjal ) {</w:t>
      </w:r>
    </w:p>
    <w:p w14:paraId="7520F6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chart2.updateData();</w:t>
      </w:r>
    </w:p>
    <w:p w14:paraId="0CA002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18BC8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A8785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3_autoUpdateEvent_xjal ) {</w:t>
      </w:r>
    </w:p>
    <w:p w14:paraId="5C0ED3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lot3.updateData();</w:t>
      </w:r>
    </w:p>
    <w:p w14:paraId="3FD559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76E2E8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9ED78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4_autoUpdateEvent_xjal ) {</w:t>
      </w:r>
    </w:p>
    <w:p w14:paraId="26325D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lot4.updateData();</w:t>
      </w:r>
    </w:p>
    <w:p w14:paraId="753D62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4EEFA0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9EFE1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29E30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current_model_</w:t>
      </w:r>
      <w:proofErr w:type="gramStart"/>
      <w:r w:rsidRPr="00151AB7">
        <w:rPr>
          <w:rFonts w:cstheme="minorHAnsi"/>
          <w:sz w:val="16"/>
          <w:szCs w:val="16"/>
        </w:rPr>
        <w:t>year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9B943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reliability_</w:t>
      </w:r>
      <w:proofErr w:type="gramStart"/>
      <w:r w:rsidRPr="00151AB7">
        <w:rPr>
          <w:rFonts w:cstheme="minorHAnsi"/>
          <w:sz w:val="16"/>
          <w:szCs w:val="16"/>
        </w:rPr>
        <w:t>index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3599B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year_</w:t>
      </w:r>
      <w:proofErr w:type="gramStart"/>
      <w:r w:rsidRPr="00151AB7">
        <w:rPr>
          <w:rFonts w:cstheme="minorHAnsi"/>
          <w:sz w:val="16"/>
          <w:szCs w:val="16"/>
        </w:rPr>
        <w:t>supply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F9D32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year_</w:t>
      </w:r>
      <w:proofErr w:type="gramStart"/>
      <w:r w:rsidRPr="00151AB7">
        <w:rPr>
          <w:rFonts w:cstheme="minorHAnsi"/>
          <w:sz w:val="16"/>
          <w:szCs w:val="16"/>
        </w:rPr>
        <w:t>demand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CA2C7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level_of_</w:t>
      </w:r>
      <w:proofErr w:type="gramStart"/>
      <w:r w:rsidRPr="00151AB7">
        <w:rPr>
          <w:rFonts w:cstheme="minorHAnsi"/>
          <w:sz w:val="16"/>
          <w:szCs w:val="16"/>
        </w:rPr>
        <w:t>service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BCA45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ds_supply_over_</w:t>
      </w:r>
      <w:proofErr w:type="gramStart"/>
      <w:r w:rsidRPr="00151AB7">
        <w:rPr>
          <w:rFonts w:cstheme="minorHAnsi"/>
          <w:sz w:val="16"/>
          <w:szCs w:val="16"/>
        </w:rPr>
        <w:t>demand.upd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9CD4E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;</w:t>
      </w:r>
    </w:p>
    <w:p w14:paraId="34488A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E024E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executeAction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198528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47C9E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BE862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7D0662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903FA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28B5E1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4A331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TATECHART_COUNT_xjal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63B5EE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5941B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EF03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Embedded Objects</w:t>
      </w:r>
    </w:p>
    <w:p w14:paraId="455B44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5BDA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Agency </w:t>
      </w:r>
      <w:proofErr w:type="spellStart"/>
      <w:r w:rsidRPr="00151AB7">
        <w:rPr>
          <w:rFonts w:cstheme="minorHAnsi"/>
          <w:sz w:val="16"/>
          <w:szCs w:val="16"/>
        </w:rPr>
        <w:t>Agency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3E27A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27970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User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7CE50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essor </w:t>
      </w:r>
      <w:proofErr w:type="spellStart"/>
      <w:r w:rsidRPr="00151AB7">
        <w:rPr>
          <w:rFonts w:cstheme="minorHAnsi"/>
          <w:sz w:val="16"/>
          <w:szCs w:val="16"/>
        </w:rPr>
        <w:t>Stressor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0EFCA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Well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A3767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Well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A805C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Well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968EC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3CEA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>( Age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0EEF6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Agency ) return "Agency";</w:t>
      </w:r>
    </w:p>
    <w:p w14:paraId="4A7C89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26A384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6A23EF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Stressor ) return "Stressor";</w:t>
      </w:r>
    </w:p>
    <w:p w14:paraId="7FA5FC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1DCAE5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0BC736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=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r w:rsidRPr="00151AB7">
        <w:rPr>
          <w:rFonts w:cstheme="minorHAnsi"/>
          <w:sz w:val="16"/>
          <w:szCs w:val="16"/>
        </w:rPr>
        <w:t xml:space="preserve"> ) return "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r w:rsidRPr="00151AB7">
        <w:rPr>
          <w:rFonts w:cstheme="minorHAnsi"/>
          <w:sz w:val="16"/>
          <w:szCs w:val="16"/>
        </w:rPr>
        <w:t>";</w:t>
      </w:r>
    </w:p>
    <w:p w14:paraId="747A4B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2BB34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2D4D0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95CA8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AgentAnimationSettings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AnimationSettingsOf</w:t>
      </w:r>
      <w:proofErr w:type="spellEnd"/>
      <w:r w:rsidRPr="00151AB7">
        <w:rPr>
          <w:rFonts w:cstheme="minorHAnsi"/>
          <w:sz w:val="16"/>
          <w:szCs w:val="16"/>
        </w:rPr>
        <w:t>( Age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2A668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AnimationSettings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24F4DF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11CD5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A4108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E2C5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r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Name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&lt;?&gt; </w:t>
      </w:r>
      <w:proofErr w:type="spellStart"/>
      <w:r w:rsidRPr="00151AB7">
        <w:rPr>
          <w:rFonts w:cstheme="minorHAnsi"/>
          <w:sz w:val="16"/>
          <w:szCs w:val="16"/>
        </w:rPr>
        <w:t>aolist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65BE45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Name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list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F78DB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7783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5F2CA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AgentAnimationSettings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AnimationSettingsOf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&lt;?&gt; </w:t>
      </w:r>
      <w:proofErr w:type="spellStart"/>
      <w:r w:rsidRPr="00151AB7">
        <w:rPr>
          <w:rFonts w:cstheme="minorHAnsi"/>
          <w:sz w:val="16"/>
          <w:szCs w:val="16"/>
        </w:rPr>
        <w:t>aolist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E4996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AnimationSettingsOf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olist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8230C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39134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4A9F2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6C5FB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44CE3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4B0C1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BFDE9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6FA9F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Agency </w:t>
      </w:r>
      <w:proofErr w:type="spellStart"/>
      <w:r w:rsidRPr="00151AB7">
        <w:rPr>
          <w:rFonts w:cstheme="minorHAnsi"/>
          <w:sz w:val="16"/>
          <w:szCs w:val="16"/>
        </w:rPr>
        <w:t>instantiate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7C737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Agency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Agency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109D26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77D20C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02C84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6F499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0B43A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D2A81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2C1D7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616713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A7326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Agency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3EA831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CapitalPlanFun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580D8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4AEDDD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25F91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47632A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426070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8D6CE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33BC63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D31F6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0B7EC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0AE72D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61D2EA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383C2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RiskUpdate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self._</w:t>
      </w:r>
      <w:proofErr w:type="spellStart"/>
      <w:r w:rsidRPr="00151AB7">
        <w:rPr>
          <w:rFonts w:cstheme="minorHAnsi"/>
          <w:sz w:val="16"/>
          <w:szCs w:val="16"/>
        </w:rPr>
        <w:t>RiskUpdateLimit_DefaultValue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0C7B0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D119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BBA5F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7F6A3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BDC22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372134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FD572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AA19A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Agency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74AF43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02C282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B1480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C8FA3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D9278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71B0A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376A0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stantiate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8E860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75BCC0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653D91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602CB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453AF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97745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FC086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7F3E9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43625A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F268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74E71A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Desalina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60E326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0539AE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0F5C1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3F03AF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South Miami Heights" </w:t>
      </w:r>
    </w:p>
    <w:p w14:paraId="0B6560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B41EB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Treatment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3AF873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24100000 </w:t>
      </w:r>
    </w:p>
    <w:p w14:paraId="687A69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B30E8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torage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E655C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5000000 </w:t>
      </w:r>
    </w:p>
    <w:p w14:paraId="71A47E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E8E4B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3F468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24AF3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079F1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13E05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036FDD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59E25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F2383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aterTreatmentPla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20662E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0B0972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4878C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F1D68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63AB4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51A03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20643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User </w:t>
      </w:r>
      <w:proofErr w:type="spellStart"/>
      <w:r w:rsidRPr="00151AB7">
        <w:rPr>
          <w:rFonts w:cstheme="minorHAnsi"/>
          <w:sz w:val="16"/>
          <w:szCs w:val="16"/>
        </w:rPr>
        <w:t>instantiate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56065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User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User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3E2864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2EA647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C1197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9EFA9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A45A2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C7552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BEA81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1E6DF1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ACE40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User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558A9D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ConsumptionPerCapi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41CF7D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137.2 </w:t>
      </w:r>
    </w:p>
    <w:p w14:paraId="5010F2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52E35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48D66B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South Miami-Dade" </w:t>
      </w:r>
    </w:p>
    <w:p w14:paraId="64F2A0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B1609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Popul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2776A7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78690 </w:t>
      </w:r>
    </w:p>
    <w:p w14:paraId="0DF733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F710F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0F73D4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/100 </w:t>
      </w:r>
    </w:p>
    <w:p w14:paraId="69AE7B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5BCC4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15BA6F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2C4727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0B3D4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DEE29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4C270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271FC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9E5FA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26BFAB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22E6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A0372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User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214FB3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099947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8651C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A12AD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9858B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336A4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256D7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ressor </w:t>
      </w:r>
      <w:proofErr w:type="spellStart"/>
      <w:r w:rsidRPr="00151AB7">
        <w:rPr>
          <w:rFonts w:cstheme="minorHAnsi"/>
          <w:sz w:val="16"/>
          <w:szCs w:val="16"/>
        </w:rPr>
        <w:t>instantiate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89A3F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tressor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Stressor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608AD9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49D609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33914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FC703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0D545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0D865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8AB0D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3532E8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D00AB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Stressor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1DBC98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67226B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2E77E8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92B20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167D08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5B087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055FC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DB6CD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0665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581C9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F2ABC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65827C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9EFB0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B4712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Stressor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50951C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037D3F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6E8CA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BA34A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27EF6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BB671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126E6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Well </w:t>
      </w:r>
      <w:proofErr w:type="spellStart"/>
      <w:r w:rsidRPr="00151AB7">
        <w:rPr>
          <w:rFonts w:cstheme="minorHAnsi"/>
          <w:sz w:val="16"/>
          <w:szCs w:val="16"/>
        </w:rPr>
        <w:t>instantiate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C61E8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Well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Well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0320F2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22136C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E380E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7922F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3349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0A64D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6FDBE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4F7D90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F259D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Well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0105DD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91F92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South Miami Heights" </w:t>
      </w:r>
    </w:p>
    <w:p w14:paraId="2B407A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3A084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2010F2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24000000 </w:t>
      </w:r>
    </w:p>
    <w:p w14:paraId="4544EE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08A13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4C2862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3200 </w:t>
      </w:r>
    </w:p>
    <w:p w14:paraId="4463D6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5362F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4AD6A3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.2 </w:t>
      </w:r>
    </w:p>
    <w:p w14:paraId="2739EF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4B65E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36249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CADB8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F869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A2CF1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494209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564A5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131FF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Well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762D5D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4573DD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90882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67DC6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225EC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400ED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29B17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Well </w:t>
      </w:r>
      <w:proofErr w:type="spellStart"/>
      <w:r w:rsidRPr="00151AB7">
        <w:rPr>
          <w:rFonts w:cstheme="minorHAnsi"/>
          <w:sz w:val="16"/>
          <w:szCs w:val="16"/>
        </w:rPr>
        <w:t>instantiate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2D7F2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Well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Well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717A3E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79ACE3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8AC1B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DAB74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597B9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8C5A5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169F9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0982AA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/</w:t>
      </w:r>
    </w:p>
    <w:p w14:paraId="74DB81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Well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23FC2C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1C4440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Roberta Hunter Plant" </w:t>
      </w:r>
    </w:p>
    <w:p w14:paraId="0162E7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A6418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7D14EB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6000000 </w:t>
      </w:r>
    </w:p>
    <w:p w14:paraId="269BED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6EEBE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01EE9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3200 </w:t>
      </w:r>
    </w:p>
    <w:p w14:paraId="4CF3B3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C28BC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01E214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.2 </w:t>
      </w:r>
    </w:p>
    <w:p w14:paraId="592CA4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09EEF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C6925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CED8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2663E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7897A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50379B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0565A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BCFD7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Well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3F8977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17B763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166CC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FCA38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e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BD7CA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086A7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8D7F8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Well </w:t>
      </w:r>
      <w:proofErr w:type="spellStart"/>
      <w:r w:rsidRPr="00151AB7">
        <w:rPr>
          <w:rFonts w:cstheme="minorHAnsi"/>
          <w:sz w:val="16"/>
          <w:szCs w:val="16"/>
        </w:rPr>
        <w:t>instantiate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062BD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Well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 xml:space="preserve">Well( </w:t>
      </w:r>
      <w:proofErr w:type="spellStart"/>
      <w:r w:rsidRPr="00151AB7">
        <w:rPr>
          <w:rFonts w:cstheme="minorHAnsi"/>
          <w:sz w:val="16"/>
          <w:szCs w:val="16"/>
        </w:rPr>
        <w:t>getEngin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, this, null );</w:t>
      </w:r>
    </w:p>
    <w:p w14:paraId="070AC5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</w:p>
    <w:p w14:paraId="433999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result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3CED9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177A6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634B0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E6F32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Setups parameters of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AE35E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5FB022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33757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arameters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final</w:t>
      </w:r>
      <w:proofErr w:type="gramEnd"/>
      <w:r w:rsidRPr="00151AB7">
        <w:rPr>
          <w:rFonts w:cstheme="minorHAnsi"/>
          <w:sz w:val="16"/>
          <w:szCs w:val="16"/>
        </w:rPr>
        <w:t xml:space="preserve"> Well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7D23A4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Nam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B5F6A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Former Plan" </w:t>
      </w:r>
    </w:p>
    <w:p w14:paraId="768AB0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1A11A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5C7612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4000000 </w:t>
      </w:r>
    </w:p>
    <w:p w14:paraId="38BF16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5BFF7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LocationFromSWI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009546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4400 </w:t>
      </w:r>
    </w:p>
    <w:p w14:paraId="79AD86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114F4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alinatedProb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</w:p>
    <w:p w14:paraId="6BF824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.2 </w:t>
      </w:r>
    </w:p>
    <w:p w14:paraId="2998DA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80380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96474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CBBF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C8B95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etups an embedded object instance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1E362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This method should not be called by user</w:t>
      </w:r>
    </w:p>
    <w:p w14:paraId="7B377B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A9BFB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D050F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doBeforeCreate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Well</w:t>
      </w:r>
      <w:proofErr w:type="gramEnd"/>
      <w:r w:rsidRPr="00151AB7">
        <w:rPr>
          <w:rFonts w:cstheme="minorHAnsi"/>
          <w:sz w:val="16"/>
          <w:szCs w:val="16"/>
        </w:rPr>
        <w:t xml:space="preserve"> self, </w:t>
      </w:r>
      <w:proofErr w:type="spellStart"/>
      <w:r w:rsidRPr="00151AB7">
        <w:rPr>
          <w:rFonts w:cstheme="minorHAnsi"/>
          <w:sz w:val="16"/>
          <w:szCs w:val="16"/>
        </w:rPr>
        <w:t>TableInput</w:t>
      </w:r>
      <w:proofErr w:type="spellEnd"/>
      <w:r w:rsidRPr="00151AB7">
        <w:rPr>
          <w:rFonts w:cstheme="minorHAnsi"/>
          <w:sz w:val="16"/>
          <w:szCs w:val="16"/>
        </w:rPr>
        <w:t xml:space="preserve"> _t ) {</w:t>
      </w:r>
    </w:p>
    <w:p w14:paraId="7635EF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f.setEnvironme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 );</w:t>
      </w:r>
    </w:p>
    <w:p w14:paraId="0E3C80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2088B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CDE4F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Functions</w:t>
      </w:r>
    </w:p>
    <w:p w14:paraId="578E73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EF530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F4299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691057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LevelofSupply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32F2F4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9D9B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demand = </w:t>
      </w:r>
      <w:proofErr w:type="spellStart"/>
      <w:r w:rsidRPr="00151AB7">
        <w:rPr>
          <w:rFonts w:cstheme="minorHAnsi"/>
          <w:sz w:val="16"/>
          <w:szCs w:val="16"/>
        </w:rPr>
        <w:t>UserSouthMiamiDade.getYearlyConsumption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251E7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double supply = 0;</w:t>
      </w:r>
    </w:p>
    <w:p w14:paraId="6B2D4E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443270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1ED8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Go through all the agents in Main</w:t>
      </w:r>
    </w:p>
    <w:p w14:paraId="606EC5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for (Agent </w:t>
      </w:r>
      <w:proofErr w:type="gramStart"/>
      <w:r w:rsidRPr="00151AB7">
        <w:rPr>
          <w:rFonts w:cstheme="minorHAnsi"/>
          <w:sz w:val="16"/>
          <w:szCs w:val="16"/>
        </w:rPr>
        <w:t>a :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this.agents</w:t>
      </w:r>
      <w:proofErr w:type="spellEnd"/>
      <w:r w:rsidRPr="00151AB7">
        <w:rPr>
          <w:rFonts w:cstheme="minorHAnsi"/>
          <w:sz w:val="16"/>
          <w:szCs w:val="16"/>
        </w:rPr>
        <w:t>()){</w:t>
      </w:r>
    </w:p>
    <w:p w14:paraId="148A42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//Check agent is a Well</w:t>
      </w:r>
    </w:p>
    <w:p w14:paraId="17181E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f (</w:t>
      </w:r>
      <w:proofErr w:type="gramStart"/>
      <w:r w:rsidRPr="00151AB7">
        <w:rPr>
          <w:rFonts w:cstheme="minorHAnsi"/>
          <w:sz w:val="16"/>
          <w:szCs w:val="16"/>
        </w:rPr>
        <w:t>a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stanceof</w:t>
      </w:r>
      <w:proofErr w:type="spellEnd"/>
      <w:r w:rsidRPr="00151AB7">
        <w:rPr>
          <w:rFonts w:cstheme="minorHAnsi"/>
          <w:sz w:val="16"/>
          <w:szCs w:val="16"/>
        </w:rPr>
        <w:t xml:space="preserve"> Well) {</w:t>
      </w:r>
    </w:p>
    <w:p w14:paraId="134FEE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Well </w:t>
      </w:r>
      <w:proofErr w:type="spellStart"/>
      <w:r w:rsidRPr="00151AB7">
        <w:rPr>
          <w:rFonts w:cstheme="minorHAnsi"/>
          <w:sz w:val="16"/>
          <w:szCs w:val="16"/>
        </w:rPr>
        <w:t>well</w:t>
      </w:r>
      <w:proofErr w:type="spellEnd"/>
      <w:r w:rsidRPr="00151AB7">
        <w:rPr>
          <w:rFonts w:cstheme="minorHAnsi"/>
          <w:sz w:val="16"/>
          <w:szCs w:val="16"/>
        </w:rPr>
        <w:t xml:space="preserve"> = (Well) a;</w:t>
      </w:r>
    </w:p>
    <w:p w14:paraId="7C8EE5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//</w:t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ell.Current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10FBB8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ell.Year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[(int)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>];</w:t>
      </w:r>
    </w:p>
    <w:p w14:paraId="23D6AB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}</w:t>
      </w:r>
    </w:p>
    <w:p w14:paraId="7D8352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32067A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D8CE2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/365 &gt; </w:t>
      </w:r>
      <w:proofErr w:type="spellStart"/>
      <w:r w:rsidRPr="00151AB7">
        <w:rPr>
          <w:rFonts w:cstheme="minorHAnsi"/>
          <w:sz w:val="16"/>
          <w:szCs w:val="16"/>
        </w:rPr>
        <w:t>WTPSouthMiamiHeights.TreatmentCapacity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60D0E5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supply = </w:t>
      </w:r>
      <w:proofErr w:type="spellStart"/>
      <w:r w:rsidRPr="00151AB7">
        <w:rPr>
          <w:rFonts w:cstheme="minorHAnsi"/>
          <w:sz w:val="16"/>
          <w:szCs w:val="16"/>
        </w:rPr>
        <w:t>WTPSouthMiamiHeights.TreatmentCapacity</w:t>
      </w:r>
      <w:proofErr w:type="spellEnd"/>
      <w:r w:rsidRPr="00151AB7">
        <w:rPr>
          <w:rFonts w:cstheme="minorHAnsi"/>
          <w:sz w:val="16"/>
          <w:szCs w:val="16"/>
        </w:rPr>
        <w:t>*365;</w:t>
      </w:r>
    </w:p>
    <w:p w14:paraId="48F6C7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else</w:t>
      </w:r>
    </w:p>
    <w:p w14:paraId="3E4E57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//supply = </w:t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>*365;</w:t>
      </w:r>
    </w:p>
    <w:p w14:paraId="5E7BCE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</w:p>
    <w:p w14:paraId="4EC02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if(</w:t>
      </w:r>
      <w:proofErr w:type="gramEnd"/>
      <w:r w:rsidRPr="00151AB7">
        <w:rPr>
          <w:rFonts w:cstheme="minorHAnsi"/>
          <w:sz w:val="16"/>
          <w:szCs w:val="16"/>
        </w:rPr>
        <w:t>supply &gt; demand)</w:t>
      </w:r>
    </w:p>
    <w:p w14:paraId="3DC005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return demand;</w:t>
      </w:r>
    </w:p>
    <w:p w14:paraId="0AA947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else</w:t>
      </w:r>
    </w:p>
    <w:p w14:paraId="1B2149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return supply; </w:t>
      </w:r>
    </w:p>
    <w:p w14:paraId="671884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2A6C6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3266E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47013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</w:p>
    <w:p w14:paraId="4AA321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alculateTotalSupply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6F57D2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72660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demand = </w:t>
      </w:r>
      <w:proofErr w:type="spellStart"/>
      <w:r w:rsidRPr="00151AB7">
        <w:rPr>
          <w:rFonts w:cstheme="minorHAnsi"/>
          <w:sz w:val="16"/>
          <w:szCs w:val="16"/>
        </w:rPr>
        <w:t>UserSouthMiamiDade.getYearlyConsumption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65BDC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double supply = 0;</w:t>
      </w:r>
    </w:p>
    <w:p w14:paraId="7D253B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double </w:t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 = 0;</w:t>
      </w:r>
    </w:p>
    <w:p w14:paraId="186418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30761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//Go through all the agents in Main</w:t>
      </w:r>
    </w:p>
    <w:p w14:paraId="5D3C1F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for (Agent </w:t>
      </w:r>
      <w:proofErr w:type="gramStart"/>
      <w:r w:rsidRPr="00151AB7">
        <w:rPr>
          <w:rFonts w:cstheme="minorHAnsi"/>
          <w:sz w:val="16"/>
          <w:szCs w:val="16"/>
        </w:rPr>
        <w:t>a :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this.agents</w:t>
      </w:r>
      <w:proofErr w:type="spellEnd"/>
      <w:r w:rsidRPr="00151AB7">
        <w:rPr>
          <w:rFonts w:cstheme="minorHAnsi"/>
          <w:sz w:val="16"/>
          <w:szCs w:val="16"/>
        </w:rPr>
        <w:t>()){</w:t>
      </w:r>
    </w:p>
    <w:p w14:paraId="66A03E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//Check agent is a Well</w:t>
      </w:r>
    </w:p>
    <w:p w14:paraId="2C7A4D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if (</w:t>
      </w:r>
      <w:proofErr w:type="gramStart"/>
      <w:r w:rsidRPr="00151AB7">
        <w:rPr>
          <w:rFonts w:cstheme="minorHAnsi"/>
          <w:sz w:val="16"/>
          <w:szCs w:val="16"/>
        </w:rPr>
        <w:t>a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instanceof</w:t>
      </w:r>
      <w:proofErr w:type="spellEnd"/>
      <w:r w:rsidRPr="00151AB7">
        <w:rPr>
          <w:rFonts w:cstheme="minorHAnsi"/>
          <w:sz w:val="16"/>
          <w:szCs w:val="16"/>
        </w:rPr>
        <w:t xml:space="preserve"> Well) {</w:t>
      </w:r>
    </w:p>
    <w:p w14:paraId="6AF61F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ab/>
      </w:r>
      <w:r w:rsidRPr="00151AB7">
        <w:rPr>
          <w:rFonts w:cstheme="minorHAnsi"/>
          <w:sz w:val="16"/>
          <w:szCs w:val="16"/>
        </w:rPr>
        <w:tab/>
        <w:t xml:space="preserve">Well </w:t>
      </w:r>
      <w:proofErr w:type="spellStart"/>
      <w:r w:rsidRPr="00151AB7">
        <w:rPr>
          <w:rFonts w:cstheme="minorHAnsi"/>
          <w:sz w:val="16"/>
          <w:szCs w:val="16"/>
        </w:rPr>
        <w:t>well</w:t>
      </w:r>
      <w:proofErr w:type="spellEnd"/>
      <w:r w:rsidRPr="00151AB7">
        <w:rPr>
          <w:rFonts w:cstheme="minorHAnsi"/>
          <w:sz w:val="16"/>
          <w:szCs w:val="16"/>
        </w:rPr>
        <w:t xml:space="preserve"> = (Well) a;</w:t>
      </w:r>
    </w:p>
    <w:p w14:paraId="7F151F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 +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well.CurrentExtractionCapacit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;</w:t>
      </w:r>
    </w:p>
    <w:p w14:paraId="6878EF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}</w:t>
      </w:r>
    </w:p>
    <w:p w14:paraId="02786E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612EC4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23C7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</w:t>
      </w:r>
      <w:proofErr w:type="spellStart"/>
      <w:r w:rsidRPr="00151AB7">
        <w:rPr>
          <w:rFonts w:cstheme="minorHAnsi"/>
          <w:sz w:val="16"/>
          <w:szCs w:val="16"/>
        </w:rPr>
        <w:t>totalExtractionCap</w:t>
      </w:r>
      <w:proofErr w:type="spellEnd"/>
      <w:r w:rsidRPr="00151AB7">
        <w:rPr>
          <w:rFonts w:cstheme="minorHAnsi"/>
          <w:sz w:val="16"/>
          <w:szCs w:val="16"/>
        </w:rPr>
        <w:t xml:space="preserve">*365; </w:t>
      </w:r>
    </w:p>
    <w:p w14:paraId="299CA0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8B4ED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01ABF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RelocationInDB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2D3275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E32E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update(adaptation)</w:t>
      </w:r>
    </w:p>
    <w:p w14:paraId="3D6DC6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.where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name.eq</w:t>
      </w:r>
      <w:proofErr w:type="spellEnd"/>
      <w:r w:rsidRPr="00151AB7">
        <w:rPr>
          <w:rFonts w:cstheme="minorHAnsi"/>
          <w:sz w:val="16"/>
          <w:szCs w:val="16"/>
        </w:rPr>
        <w:t>("Relocation"))</w:t>
      </w:r>
    </w:p>
    <w:p w14:paraId="3757FD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</w:t>
      </w:r>
      <w:proofErr w:type="gramStart"/>
      <w:r w:rsidRPr="00151AB7">
        <w:rPr>
          <w:rFonts w:cstheme="minorHAnsi"/>
          <w:sz w:val="16"/>
          <w:szCs w:val="16"/>
        </w:rPr>
        <w:t>.set</w:t>
      </w:r>
      <w:proofErr w:type="gram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adaptation.adaptation_intrusion_line_f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)</w:t>
      </w:r>
    </w:p>
    <w:p w14:paraId="45AE3C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.execute</w:t>
      </w:r>
      <w:proofErr w:type="gramEnd"/>
      <w:r w:rsidRPr="00151AB7">
        <w:rPr>
          <w:rFonts w:cstheme="minorHAnsi"/>
          <w:sz w:val="16"/>
          <w:szCs w:val="16"/>
        </w:rPr>
        <w:t xml:space="preserve">(); </w:t>
      </w:r>
    </w:p>
    <w:p w14:paraId="48581D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776D9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57B30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21182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int </w:t>
      </w:r>
    </w:p>
    <w:p w14:paraId="74DA09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daptMeasureCount</w:t>
      </w:r>
      <w:proofErr w:type="spellEnd"/>
      <w:r w:rsidRPr="00151AB7">
        <w:rPr>
          <w:rFonts w:cstheme="minorHAnsi"/>
          <w:sz w:val="16"/>
          <w:szCs w:val="16"/>
        </w:rPr>
        <w:t>( int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 xml:space="preserve"> ) { </w:t>
      </w:r>
    </w:p>
    <w:p w14:paraId="6BA7C6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E69C2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int counter=0;</w:t>
      </w:r>
    </w:p>
    <w:p w14:paraId="5A4B03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gramStart"/>
      <w:r w:rsidRPr="00151AB7">
        <w:rPr>
          <w:rFonts w:cstheme="minorHAnsi"/>
          <w:sz w:val="16"/>
          <w:szCs w:val="16"/>
        </w:rPr>
        <w:t>for(</w:t>
      </w:r>
      <w:proofErr w:type="gramEnd"/>
      <w:r w:rsidRPr="00151AB7">
        <w:rPr>
          <w:rFonts w:cstheme="minorHAnsi"/>
          <w:sz w:val="16"/>
          <w:szCs w:val="16"/>
        </w:rPr>
        <w:t xml:space="preserve">int 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 xml:space="preserve">=0; 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AdaptationYear.size</w:t>
      </w:r>
      <w:proofErr w:type="spellEnd"/>
      <w:r w:rsidRPr="00151AB7">
        <w:rPr>
          <w:rFonts w:cstheme="minorHAnsi"/>
          <w:sz w:val="16"/>
          <w:szCs w:val="16"/>
        </w:rPr>
        <w:t xml:space="preserve">(); 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++){</w:t>
      </w:r>
    </w:p>
    <w:p w14:paraId="0AD226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proofErr w:type="gramStart"/>
      <w:r w:rsidRPr="00151AB7">
        <w:rPr>
          <w:rFonts w:cstheme="minorHAnsi"/>
          <w:sz w:val="16"/>
          <w:szCs w:val="16"/>
        </w:rPr>
        <w:t>if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AdaptationYear.get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 xml:space="preserve">) == </w:t>
      </w:r>
      <w:proofErr w:type="spellStart"/>
      <w:r w:rsidRPr="00151AB7">
        <w:rPr>
          <w:rFonts w:cstheme="minorHAnsi"/>
          <w:sz w:val="16"/>
          <w:szCs w:val="16"/>
        </w:rPr>
        <w:t>adapt_id</w:t>
      </w:r>
      <w:proofErr w:type="spellEnd"/>
      <w:r w:rsidRPr="00151AB7">
        <w:rPr>
          <w:rFonts w:cstheme="minorHAnsi"/>
          <w:sz w:val="16"/>
          <w:szCs w:val="16"/>
        </w:rPr>
        <w:t>){</w:t>
      </w:r>
    </w:p>
    <w:p w14:paraId="3B1A31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counter+=1;</w:t>
      </w:r>
    </w:p>
    <w:p w14:paraId="76FCAE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}</w:t>
      </w:r>
    </w:p>
    <w:p w14:paraId="56CA93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p w14:paraId="348BD1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counter; </w:t>
      </w:r>
    </w:p>
    <w:p w14:paraId="72FE90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AFB80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D7614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5FDE0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String </w:t>
      </w:r>
    </w:p>
    <w:p w14:paraId="778DD8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SLRName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17A8D2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29ED1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(String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ectFirst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tring.class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61D83D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"SELECT name FROM </w:t>
      </w:r>
      <w:proofErr w:type="spellStart"/>
      <w:r w:rsidRPr="00151AB7">
        <w:rPr>
          <w:rFonts w:cstheme="minorHAnsi"/>
          <w:sz w:val="16"/>
          <w:szCs w:val="16"/>
        </w:rPr>
        <w:t>slr_scenario</w:t>
      </w:r>
      <w:proofErr w:type="spellEnd"/>
      <w:r w:rsidRPr="00151AB7">
        <w:rPr>
          <w:rFonts w:cstheme="minorHAnsi"/>
          <w:sz w:val="16"/>
          <w:szCs w:val="16"/>
        </w:rPr>
        <w:t xml:space="preserve"> WHERE " + </w:t>
      </w:r>
    </w:p>
    <w:p w14:paraId="3FBBFF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ab/>
      </w:r>
      <w:r w:rsidRPr="00151AB7">
        <w:rPr>
          <w:rFonts w:cstheme="minorHAnsi"/>
          <w:sz w:val="16"/>
          <w:szCs w:val="16"/>
        </w:rPr>
        <w:tab/>
        <w:t xml:space="preserve">"id </w:t>
      </w:r>
      <w:proofErr w:type="gramStart"/>
      <w:r w:rsidRPr="00151AB7">
        <w:rPr>
          <w:rFonts w:cstheme="minorHAnsi"/>
          <w:sz w:val="16"/>
          <w:szCs w:val="16"/>
        </w:rPr>
        <w:t>= ?</w:t>
      </w:r>
      <w:proofErr w:type="gramEnd"/>
      <w:r w:rsidRPr="00151AB7">
        <w:rPr>
          <w:rFonts w:cstheme="minorHAnsi"/>
          <w:sz w:val="16"/>
          <w:szCs w:val="16"/>
        </w:rPr>
        <w:t>; ",</w:t>
      </w:r>
    </w:p>
    <w:p w14:paraId="2A4EBD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</w:p>
    <w:p w14:paraId="29D7B1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); </w:t>
      </w:r>
    </w:p>
    <w:p w14:paraId="52C3C4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B45A9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A8282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BD4A3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String </w:t>
      </w:r>
    </w:p>
    <w:p w14:paraId="2790E7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CaseName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7D0ED5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D319B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return (String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lectFirst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tring.class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331BAC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"SELECT actual FROM </w:t>
      </w:r>
      <w:proofErr w:type="spellStart"/>
      <w:r w:rsidRPr="00151AB7">
        <w:rPr>
          <w:rFonts w:cstheme="minorHAnsi"/>
          <w:sz w:val="16"/>
          <w:szCs w:val="16"/>
        </w:rPr>
        <w:t>case_scenario</w:t>
      </w:r>
      <w:proofErr w:type="spellEnd"/>
      <w:r w:rsidRPr="00151AB7">
        <w:rPr>
          <w:rFonts w:cstheme="minorHAnsi"/>
          <w:sz w:val="16"/>
          <w:szCs w:val="16"/>
        </w:rPr>
        <w:t xml:space="preserve"> WHERE " + </w:t>
      </w:r>
    </w:p>
    <w:p w14:paraId="47BD19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"id </w:t>
      </w:r>
      <w:proofErr w:type="gramStart"/>
      <w:r w:rsidRPr="00151AB7">
        <w:rPr>
          <w:rFonts w:cstheme="minorHAnsi"/>
          <w:sz w:val="16"/>
          <w:szCs w:val="16"/>
        </w:rPr>
        <w:t>= ?</w:t>
      </w:r>
      <w:proofErr w:type="gramEnd"/>
      <w:r w:rsidRPr="00151AB7">
        <w:rPr>
          <w:rFonts w:cstheme="minorHAnsi"/>
          <w:sz w:val="16"/>
          <w:szCs w:val="16"/>
        </w:rPr>
        <w:t>; ",</w:t>
      </w:r>
    </w:p>
    <w:p w14:paraId="3C7CD9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</w:p>
    <w:p w14:paraId="1CAB16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); </w:t>
      </w:r>
    </w:p>
    <w:p w14:paraId="6A78FD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EA429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AE533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otalLevelofSupply</w:t>
      </w:r>
      <w:proofErr w:type="spellEnd"/>
      <w:r w:rsidRPr="00151AB7">
        <w:rPr>
          <w:rFonts w:cstheme="minorHAnsi"/>
          <w:sz w:val="16"/>
          <w:szCs w:val="16"/>
        </w:rPr>
        <w:t xml:space="preserve">(  </w:t>
      </w:r>
      <w:proofErr w:type="gramEnd"/>
      <w:r w:rsidRPr="00151AB7">
        <w:rPr>
          <w:rFonts w:cstheme="minorHAnsi"/>
          <w:sz w:val="16"/>
          <w:szCs w:val="16"/>
        </w:rPr>
        <w:t xml:space="preserve">) { </w:t>
      </w:r>
    </w:p>
    <w:p w14:paraId="05E585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144DC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</w:p>
    <w:p w14:paraId="59D32C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55729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Analysis Data Elements</w:t>
      </w:r>
    </w:p>
    <w:p w14:paraId="4BE81D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2C4B2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</w:p>
    <w:p w14:paraId="6EF268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496CF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893B6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25C153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4BCF0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5F71BC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955C5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A8143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2C0C05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43BD8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6DCD2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408365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BC81E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reliability_index</w:t>
      </w:r>
      <w:proofErr w:type="spellEnd"/>
    </w:p>
    <w:p w14:paraId="175472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DB79D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8142F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reliability_index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29605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12399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DC788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6ABC1B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4D777B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reliability_index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BC8D4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299BD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EFD4F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16EA93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01E33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</w:p>
    <w:p w14:paraId="619CD2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84764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5DB58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year_supply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AEEA3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0019D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5913EE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6CBB26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62B924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year_supply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73BC01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E89C2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5EF14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4FFA21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9DE12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year_demand</w:t>
      </w:r>
      <w:proofErr w:type="spellEnd"/>
    </w:p>
    <w:p w14:paraId="677E30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F1513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68B95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year_demand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3FA13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BBD51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8F04E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5605F7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3DFA37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year_demand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32C4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4ED02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37346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585A9C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74039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level_of_service</w:t>
      </w:r>
      <w:proofErr w:type="spellEnd"/>
    </w:p>
    <w:p w14:paraId="65E509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EAD9B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53EFF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level_of_service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CD458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940F8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C9B73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62A1F4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7A31D6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level_of_service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50446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01E8A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EABE6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03BFC0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E5407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uto-created data set(s) for 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</w:p>
    <w:p w14:paraId="28A93A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F2A31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0AE9C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ds_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5A5FB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BAF9B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3AFD8E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C5CB8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7C2C3D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 xml:space="preserve">(), </w:t>
      </w:r>
      <w:proofErr w:type="spellStart"/>
      <w:r w:rsidRPr="00151AB7">
        <w:rPr>
          <w:rFonts w:cstheme="minorHAnsi"/>
          <w:sz w:val="16"/>
          <w:szCs w:val="16"/>
        </w:rPr>
        <w:t>Main.this.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48372A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Tim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770DC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FC5FE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39C301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91882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plot_expression0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C4FDB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E9FB4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FDEC5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03CCA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72E3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plot_expression0_dataSet_xjal_YValue() );</w:t>
      </w:r>
    </w:p>
    <w:p w14:paraId="244594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C6BE9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2E6D4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1C84BD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B64EE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A0FF3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0ED1B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34905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plot_expression0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35ADF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004227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ellSouthMiamiHeights.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503E7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1D8D3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63B1F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546FA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022F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plot1_expression0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1EE67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202FE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67E060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5D375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3C430D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plot1_expression0_dataSet_xjal_YValue() );</w:t>
      </w:r>
    </w:p>
    <w:p w14:paraId="73780B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F634E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FB6EB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2764E5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4D4E3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62886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BC691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BC7B6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plot1_expression0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7ABB4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11338F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ellRobertaHunter.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20B9C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27D36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8AB2B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9B8D7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33164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plot2_expression0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68E008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5AE20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3430B8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4C2C63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DE6D0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plot2_expression0_dataSet_xjal_YValue() );</w:t>
      </w:r>
    </w:p>
    <w:p w14:paraId="7AE16B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4D952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03ADD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3D5479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CBC3B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C55DA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4B439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0A20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plot2_expression0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C7E1B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2CE27A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ellFormerPlant.ClosingDistanceFromSWIL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790D9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AFC07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1B8E6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6FF2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ABF99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chart2_expression0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37CD5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7154D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673EC4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6E0897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AA4BC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chart2_expression0_dataSet_xjal_YValue() );</w:t>
      </w:r>
    </w:p>
    <w:p w14:paraId="7CE27C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7D725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3D552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19C32FD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00EF2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88340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E4416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5121C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chart2_expression0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2DB2D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4D5BC5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WellSouthMiamiHeights.YearExtractionCapacity[(int)current_model_year] </w:t>
      </w:r>
    </w:p>
    <w:p w14:paraId="54BD5C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F8E50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1BDC4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17E8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83B15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chart2_expression1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DC217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A1211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240A3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4DDDA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6E2454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chart2_expression1_dataSet_xjal_YValue() );</w:t>
      </w:r>
    </w:p>
    <w:p w14:paraId="02BA03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51941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4FC19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765DB2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39D6C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9562F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A5BA7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93802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chart2_expression1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4BA26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246084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WellRobertaHunter.YearExtractionCapacity[(int)current_model_year] </w:t>
      </w:r>
    </w:p>
    <w:p w14:paraId="25D953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D60F9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C5052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07ECD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BB16B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chart2_expression2_dataSet_xja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207612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CB91B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45CE9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4B851D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4CD148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_chart2_expression2_dataSet_xjal_YValue() );</w:t>
      </w:r>
    </w:p>
    <w:p w14:paraId="13D257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76EE9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4F41B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63BD67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42869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D6111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FD8F2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0E0AD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_chart2_expression2_dataSet_xjal_</w:t>
      </w:r>
      <w:proofErr w:type="gramStart"/>
      <w:r w:rsidRPr="00151AB7">
        <w:rPr>
          <w:rFonts w:cstheme="minorHAnsi"/>
          <w:sz w:val="16"/>
          <w:szCs w:val="16"/>
        </w:rPr>
        <w:t>Y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65DBB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74EEFD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WellFormerPlant.YearExtractionCapacity</w:t>
      </w:r>
      <w:proofErr w:type="spellEnd"/>
      <w:r w:rsidRPr="00151AB7">
        <w:rPr>
          <w:rFonts w:cstheme="minorHAnsi"/>
          <w:sz w:val="16"/>
          <w:szCs w:val="16"/>
        </w:rPr>
        <w:t>[(int)</w:t>
      </w: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] </w:t>
      </w:r>
    </w:p>
    <w:p w14:paraId="0F7C6B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3407C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BF148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27ACC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WIL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1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C0450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C8483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52BA61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5330A8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0CB21E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WILDataset_XValue</w:t>
      </w:r>
      <w:proofErr w:type="spell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SWILDataset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283690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041A5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17265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1CB996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6C75C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93AC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F9F9D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96EEA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2AE9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SWILDataset_</w:t>
      </w:r>
      <w:proofErr w:type="gramStart"/>
      <w:r w:rsidRPr="00151AB7">
        <w:rPr>
          <w:rFonts w:cstheme="minorHAnsi"/>
          <w:sz w:val="16"/>
          <w:szCs w:val="16"/>
        </w:rPr>
        <w:t>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C5AAD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2DCE89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677A12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11FE4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F8F3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47E4E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C84C5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CA7FF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41355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4B7DD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SWILDataset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CBCCA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1BD69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lastRenderedPageBreak/>
        <w:t>Stressor.getCurrentSWIL</w:t>
      </w:r>
      <w:proofErr w:type="spellEnd"/>
      <w:r w:rsidRPr="00151AB7">
        <w:rPr>
          <w:rFonts w:cstheme="minorHAnsi"/>
          <w:sz w:val="16"/>
          <w:szCs w:val="16"/>
        </w:rPr>
        <w:t xml:space="preserve">() </w:t>
      </w:r>
    </w:p>
    <w:p w14:paraId="3A73E9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BC7E1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E1C9D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AC2AC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Budget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97013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BA154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73B4E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393273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F954C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udgetDataset_XValue</w:t>
      </w:r>
      <w:proofErr w:type="spell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BudgetDataset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7D9AD2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79881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0AD69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47C6E7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4A6FB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51135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0329E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104C2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EB7AF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BudgetDataset_</w:t>
      </w:r>
      <w:proofErr w:type="gramStart"/>
      <w:r w:rsidRPr="00151AB7">
        <w:rPr>
          <w:rFonts w:cstheme="minorHAnsi"/>
          <w:sz w:val="16"/>
          <w:szCs w:val="16"/>
        </w:rPr>
        <w:t>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7C67E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4FC25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383624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0287C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C3640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84F08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AFF0C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5A1AE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6BCFD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B4EE1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BudgetDataset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C29B8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07A2A9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Budg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64B5D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45363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E0E65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94ED2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1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FE367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2155C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889E5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4D4595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0176CE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upply_over_demand_XValue</w:t>
      </w:r>
      <w:proofErr w:type="spell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Supply_over_demand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45CAE7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42D02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DBCC3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6DB2FB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660C4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94BD8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DBD1E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B55A3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6F68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Supply_over_demand_</w:t>
      </w:r>
      <w:proofErr w:type="gramStart"/>
      <w:r w:rsidRPr="00151AB7">
        <w:rPr>
          <w:rFonts w:cstheme="minorHAnsi"/>
          <w:sz w:val="16"/>
          <w:szCs w:val="16"/>
        </w:rPr>
        <w:t>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008FD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23ECFD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current_model_yea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5C7F4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2FD6F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F996D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C061C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183E4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BF0A0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95D29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61C95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Supply_over_demand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19B48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3D30EC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year_</w:t>
      </w:r>
      <w:proofErr w:type="gramStart"/>
      <w:r w:rsidRPr="00151AB7">
        <w:rPr>
          <w:rFonts w:cstheme="minorHAnsi"/>
          <w:sz w:val="16"/>
          <w:szCs w:val="16"/>
        </w:rPr>
        <w:t>demand</w:t>
      </w:r>
      <w:proofErr w:type="spellEnd"/>
      <w:r w:rsidRPr="00151AB7">
        <w:rPr>
          <w:rFonts w:cstheme="minorHAnsi"/>
          <w:sz w:val="16"/>
          <w:szCs w:val="16"/>
        </w:rPr>
        <w:t xml:space="preserve"> !</w:t>
      </w:r>
      <w:proofErr w:type="gramEnd"/>
      <w:r w:rsidRPr="00151AB7">
        <w:rPr>
          <w:rFonts w:cstheme="minorHAnsi"/>
          <w:sz w:val="16"/>
          <w:szCs w:val="16"/>
        </w:rPr>
        <w:t>= 0) ? (</w:t>
      </w: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year_</w:t>
      </w:r>
      <w:proofErr w:type="gramStart"/>
      <w:r w:rsidRPr="00151AB7">
        <w:rPr>
          <w:rFonts w:cstheme="minorHAnsi"/>
          <w:sz w:val="16"/>
          <w:szCs w:val="16"/>
        </w:rPr>
        <w:t>demand</w:t>
      </w:r>
      <w:proofErr w:type="spellEnd"/>
      <w:r w:rsidRPr="00151AB7">
        <w:rPr>
          <w:rFonts w:cstheme="minorHAnsi"/>
          <w:sz w:val="16"/>
          <w:szCs w:val="16"/>
        </w:rPr>
        <w:t>)*</w:t>
      </w:r>
      <w:proofErr w:type="gramEnd"/>
      <w:r w:rsidRPr="00151AB7">
        <w:rPr>
          <w:rFonts w:cstheme="minorHAnsi"/>
          <w:sz w:val="16"/>
          <w:szCs w:val="16"/>
        </w:rPr>
        <w:t xml:space="preserve">100 : 0 </w:t>
      </w:r>
    </w:p>
    <w:p w14:paraId="18DFEF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20079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747A2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23CA5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ationYear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5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BA421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2B7DD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52C75F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459526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05FA59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0 );</w:t>
      </w:r>
    </w:p>
    <w:p w14:paraId="704382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8E406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EC907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512FA1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B5CBD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FD083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D4981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2802A0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7C99A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RiskUpdating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C4759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8543E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2E38E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3EE88C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7A745CB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RiskUpdating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5D1667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F9E8C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06FA0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55D9C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34D78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E0C9F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54FCB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314139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56AC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E321C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38BD7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6E3E1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F45D4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RiskUpdating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4ED9B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1A6729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CurrentRiskAttitude</w:t>
      </w:r>
      <w:proofErr w:type="spellEnd"/>
      <w:r w:rsidRPr="00151AB7">
        <w:rPr>
          <w:rFonts w:cstheme="minorHAnsi"/>
          <w:sz w:val="16"/>
          <w:szCs w:val="16"/>
        </w:rPr>
        <w:t xml:space="preserve">() </w:t>
      </w:r>
    </w:p>
    <w:p w14:paraId="02ACFB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14428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EE232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6C326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year_well_supply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798BE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9C4E0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0EDF6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140D7F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64E5C6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year_well_supply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5DF6A7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A7E5C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CB9B2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3B0E50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F415D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9A8B2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7C645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6C67EB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B112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923D0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DF713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AA415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3E049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year_well_supply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E7E90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386A45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year_suppl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FFC11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431F0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AE52E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5296A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year_demand_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0F927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16E16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762DA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26583B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21F626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year_demand_dataset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7B378C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D14E9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65F1F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4A4A91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9BB0D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80377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815A3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4131C3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D240C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/**</w:t>
      </w:r>
    </w:p>
    <w:p w14:paraId="5B0783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A5504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A8C61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6841F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year_demand_dataset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BDE7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15CC5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year_demand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3F1C73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18615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FEA89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3A220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ctual_sr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2DBCD3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01D00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33AED0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548368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504AB2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_</w:t>
      </w:r>
      <w:proofErr w:type="spellStart"/>
      <w:r w:rsidRPr="00151AB7">
        <w:rPr>
          <w:rFonts w:cstheme="minorHAnsi"/>
          <w:sz w:val="16"/>
          <w:szCs w:val="16"/>
        </w:rPr>
        <w:t>actual_sr_YValue</w:t>
      </w:r>
      <w:proofErr w:type="spellEnd"/>
      <w:r w:rsidRPr="00151AB7">
        <w:rPr>
          <w:rFonts w:cstheme="minorHAnsi"/>
          <w:sz w:val="16"/>
          <w:szCs w:val="16"/>
        </w:rPr>
        <w:t>() );</w:t>
      </w:r>
    </w:p>
    <w:p w14:paraId="5CA472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BDAB5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0679A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196B4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D85D5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25A81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52BEA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60BF22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FA921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676DB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8C534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08D82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D93C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</w:t>
      </w:r>
      <w:proofErr w:type="spellStart"/>
      <w:r w:rsidRPr="00151AB7">
        <w:rPr>
          <w:rFonts w:cstheme="minorHAnsi"/>
          <w:sz w:val="16"/>
          <w:szCs w:val="16"/>
        </w:rPr>
        <w:t>actual_sr_</w:t>
      </w:r>
      <w:proofErr w:type="gramStart"/>
      <w:r w:rsidRPr="00151AB7">
        <w:rPr>
          <w:rFonts w:cstheme="minorHAnsi"/>
          <w:sz w:val="16"/>
          <w:szCs w:val="16"/>
        </w:rPr>
        <w:t>Y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BECDE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791AE9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reliability_index</w:t>
      </w:r>
      <w:proofErr w:type="spellEnd"/>
      <w:r w:rsidRPr="00151AB7">
        <w:rPr>
          <w:rFonts w:cstheme="minorHAnsi"/>
          <w:sz w:val="16"/>
          <w:szCs w:val="16"/>
        </w:rPr>
        <w:t xml:space="preserve">/100 </w:t>
      </w:r>
    </w:p>
    <w:p w14:paraId="186E66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E6FD7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3B7ED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2241E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erceived_sr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7EC0FB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C7470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A1F7B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14D350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09D633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0 );</w:t>
      </w:r>
    </w:p>
    <w:p w14:paraId="797913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4EB8C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B864C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A2245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FE196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C463B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D62A2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1BF1DA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845E7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pswi_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CCD2D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65FF1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9B5B1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3A5848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67EBD5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0 );</w:t>
      </w:r>
    </w:p>
    <w:p w14:paraId="5D76E4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53A54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9CEA0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26DFDA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4BE48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2DDD3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3017D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7B2F1F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9E59D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swi_min_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8DCDC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BF902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0AE942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31B862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09A3AB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0 );</w:t>
      </w:r>
    </w:p>
    <w:p w14:paraId="66FD4C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E70CA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821C5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@Override</w:t>
      </w:r>
    </w:p>
    <w:p w14:paraId="72A029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6FE4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09EE7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B13FA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288C52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A56D3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swi_max_datase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>( 100</w:t>
      </w:r>
      <w:proofErr w:type="gramEnd"/>
      <w:r w:rsidRPr="00151AB7">
        <w:rPr>
          <w:rFonts w:cstheme="minorHAnsi"/>
          <w:sz w:val="16"/>
          <w:szCs w:val="16"/>
        </w:rPr>
        <w:t xml:space="preserve">, new </w:t>
      </w:r>
      <w:proofErr w:type="spellStart"/>
      <w:r w:rsidRPr="00151AB7">
        <w:rPr>
          <w:rFonts w:cstheme="minorHAnsi"/>
          <w:sz w:val="16"/>
          <w:szCs w:val="16"/>
        </w:rPr>
        <w:t>DataUpdater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FEF2C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double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Double.Na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58540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140762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void </w:t>
      </w:r>
      <w:proofErr w:type="gramStart"/>
      <w:r w:rsidRPr="00151AB7">
        <w:rPr>
          <w:rFonts w:cstheme="minorHAnsi"/>
          <w:sz w:val="16"/>
          <w:szCs w:val="16"/>
        </w:rPr>
        <w:t xml:space="preserve">update(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_d ) {</w:t>
      </w:r>
    </w:p>
    <w:p w14:paraId="7A5ECF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if </w:t>
      </w:r>
      <w:proofErr w:type="gramStart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 ==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) { return; }</w:t>
      </w:r>
    </w:p>
    <w:p w14:paraId="22593F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d.add</w:t>
      </w:r>
      <w:proofErr w:type="spellEnd"/>
      <w:r w:rsidRPr="00151AB7">
        <w:rPr>
          <w:rFonts w:cstheme="minorHAnsi"/>
          <w:sz w:val="16"/>
          <w:szCs w:val="16"/>
        </w:rPr>
        <w:t>( time</w:t>
      </w:r>
      <w:proofErr w:type="gramEnd"/>
      <w:r w:rsidRPr="00151AB7">
        <w:rPr>
          <w:rFonts w:cstheme="minorHAnsi"/>
          <w:sz w:val="16"/>
          <w:szCs w:val="16"/>
        </w:rPr>
        <w:t>(), 0 );</w:t>
      </w:r>
    </w:p>
    <w:p w14:paraId="54DD79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lastUpdateX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F8B4D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2E2C59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@Override</w:t>
      </w:r>
    </w:p>
    <w:p w14:paraId="767CB2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ublic doubl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DataXValu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8C8A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return </w:t>
      </w:r>
      <w:proofErr w:type="gramStart"/>
      <w:r w:rsidRPr="00151AB7">
        <w:rPr>
          <w:rFonts w:cstheme="minorHAnsi"/>
          <w:sz w:val="16"/>
          <w:szCs w:val="16"/>
        </w:rPr>
        <w:t>time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60027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F0B2B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 );</w:t>
      </w:r>
    </w:p>
    <w:p w14:paraId="2A85C5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8E58F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View areas</w:t>
      </w:r>
    </w:p>
    <w:p w14:paraId="49BAB8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>, "[Origin]", 0, 0, 1020.0, 640.0 );</w:t>
      </w:r>
    </w:p>
    <w:p w14:paraId="1B5764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02ACE6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E0A15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int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ViewArea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Map&lt;String, </w:t>
      </w:r>
      <w:proofErr w:type="spellStart"/>
      <w:r w:rsidRPr="00151AB7">
        <w:rPr>
          <w:rFonts w:cstheme="minorHAnsi"/>
          <w:sz w:val="16"/>
          <w:szCs w:val="16"/>
        </w:rPr>
        <w:t>ViewArea</w:t>
      </w:r>
      <w:proofErr w:type="spellEnd"/>
      <w:r w:rsidRPr="00151AB7">
        <w:rPr>
          <w:rFonts w:cstheme="minorHAnsi"/>
          <w:sz w:val="16"/>
          <w:szCs w:val="16"/>
        </w:rPr>
        <w:t>&gt; _output) {</w:t>
      </w:r>
    </w:p>
    <w:p w14:paraId="23ED20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output != null ) {</w:t>
      </w:r>
    </w:p>
    <w:p w14:paraId="5AF569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utput.put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>", this._</w:t>
      </w:r>
      <w:proofErr w:type="spellStart"/>
      <w:r w:rsidRPr="00151AB7">
        <w:rPr>
          <w:rFonts w:cstheme="minorHAnsi"/>
          <w:sz w:val="16"/>
          <w:szCs w:val="16"/>
        </w:rPr>
        <w:t>origin_VA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13CAF4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C0E07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1 +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ViewArea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output );</w:t>
      </w:r>
    </w:p>
    <w:p w14:paraId="7154DA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F4AD6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51081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gramStart"/>
      <w:r w:rsidRPr="00151AB7">
        <w:rPr>
          <w:rFonts w:cstheme="minorHAnsi"/>
          <w:sz w:val="16"/>
          <w:szCs w:val="16"/>
        </w:rPr>
        <w:t>Font(</w:t>
      </w:r>
      <w:proofErr w:type="gramEnd"/>
      <w:r w:rsidRPr="00151AB7">
        <w:rPr>
          <w:rFonts w:cstheme="minorHAnsi"/>
          <w:sz w:val="16"/>
          <w:szCs w:val="16"/>
        </w:rPr>
        <w:t>"</w:t>
      </w:r>
      <w:proofErr w:type="spellStart"/>
      <w:r w:rsidRPr="00151AB7">
        <w:rPr>
          <w:rFonts w:cstheme="minorHAnsi"/>
          <w:sz w:val="16"/>
          <w:szCs w:val="16"/>
        </w:rPr>
        <w:t>SansSerif</w:t>
      </w:r>
      <w:proofErr w:type="spellEnd"/>
      <w:r w:rsidRPr="00151AB7">
        <w:rPr>
          <w:rFonts w:cstheme="minorHAnsi"/>
          <w:sz w:val="16"/>
          <w:szCs w:val="16"/>
        </w:rPr>
        <w:t>", 0, 12 );</w:t>
      </w:r>
    </w:p>
    <w:p w14:paraId="753AEE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0CD5F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1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11DCFA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57246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rotected static final Font _text2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BFDEA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71C13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3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B1AFA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5005D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4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A20D2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844AE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5_Font = new </w:t>
      </w:r>
      <w:proofErr w:type="gramStart"/>
      <w:r w:rsidRPr="00151AB7">
        <w:rPr>
          <w:rFonts w:cstheme="minorHAnsi"/>
          <w:sz w:val="16"/>
          <w:szCs w:val="16"/>
        </w:rPr>
        <w:t>Font(</w:t>
      </w:r>
      <w:proofErr w:type="gramEnd"/>
      <w:r w:rsidRPr="00151AB7">
        <w:rPr>
          <w:rFonts w:cstheme="minorHAnsi"/>
          <w:sz w:val="16"/>
          <w:szCs w:val="16"/>
        </w:rPr>
        <w:t>"</w:t>
      </w:r>
      <w:proofErr w:type="spellStart"/>
      <w:r w:rsidRPr="00151AB7">
        <w:rPr>
          <w:rFonts w:cstheme="minorHAnsi"/>
          <w:sz w:val="16"/>
          <w:szCs w:val="16"/>
        </w:rPr>
        <w:t>SansSerif</w:t>
      </w:r>
      <w:proofErr w:type="spellEnd"/>
      <w:r w:rsidRPr="00151AB7">
        <w:rPr>
          <w:rFonts w:cstheme="minorHAnsi"/>
          <w:sz w:val="16"/>
          <w:szCs w:val="16"/>
        </w:rPr>
        <w:t>", 1, 12 );</w:t>
      </w:r>
    </w:p>
    <w:p w14:paraId="4DDB30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CE02F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6_Font = _text5_Font;</w:t>
      </w:r>
    </w:p>
    <w:p w14:paraId="6F8891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533CC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7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F3E97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F5846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8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893AF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4C74A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9_Font =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C72A1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4AADE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10_Font = new </w:t>
      </w:r>
      <w:proofErr w:type="gramStart"/>
      <w:r w:rsidRPr="00151AB7">
        <w:rPr>
          <w:rFonts w:cstheme="minorHAnsi"/>
          <w:sz w:val="16"/>
          <w:szCs w:val="16"/>
        </w:rPr>
        <w:t>Font(</w:t>
      </w:r>
      <w:proofErr w:type="gramEnd"/>
      <w:r w:rsidRPr="00151AB7">
        <w:rPr>
          <w:rFonts w:cstheme="minorHAnsi"/>
          <w:sz w:val="16"/>
          <w:szCs w:val="16"/>
        </w:rPr>
        <w:t>"</w:t>
      </w:r>
      <w:proofErr w:type="spellStart"/>
      <w:r w:rsidRPr="00151AB7">
        <w:rPr>
          <w:rFonts w:cstheme="minorHAnsi"/>
          <w:sz w:val="16"/>
          <w:szCs w:val="16"/>
        </w:rPr>
        <w:t>arial</w:t>
      </w:r>
      <w:proofErr w:type="spellEnd"/>
      <w:r w:rsidRPr="00151AB7">
        <w:rPr>
          <w:rFonts w:cstheme="minorHAnsi"/>
          <w:sz w:val="16"/>
          <w:szCs w:val="16"/>
        </w:rPr>
        <w:t>", 0, 12 );</w:t>
      </w:r>
    </w:p>
    <w:p w14:paraId="6A3251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77B5A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Font _text11_Font = _text5_Font;</w:t>
      </w:r>
    </w:p>
    <w:p w14:paraId="4250E0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3BDAA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wil_plot</w:t>
      </w:r>
      <w:proofErr w:type="spellEnd"/>
      <w:r w:rsidRPr="00151AB7">
        <w:rPr>
          <w:rFonts w:cstheme="minorHAnsi"/>
          <w:sz w:val="16"/>
          <w:szCs w:val="16"/>
        </w:rPr>
        <w:t xml:space="preserve"> = 1;</w:t>
      </w:r>
    </w:p>
    <w:p w14:paraId="0E3B58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5CBF6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budget_plot</w:t>
      </w:r>
      <w:proofErr w:type="spellEnd"/>
      <w:r w:rsidRPr="00151AB7">
        <w:rPr>
          <w:rFonts w:cstheme="minorHAnsi"/>
          <w:sz w:val="16"/>
          <w:szCs w:val="16"/>
        </w:rPr>
        <w:t xml:space="preserve"> = 2;</w:t>
      </w:r>
    </w:p>
    <w:p w14:paraId="4CAF7C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350D2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chart = 3;</w:t>
      </w:r>
    </w:p>
    <w:p w14:paraId="4EB1C7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54AB1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 = 4;</w:t>
      </w:r>
    </w:p>
    <w:p w14:paraId="6D95F9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D9AF0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1 = 5;</w:t>
      </w:r>
    </w:p>
    <w:p w14:paraId="2C0554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39A69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2 = 6;</w:t>
      </w:r>
    </w:p>
    <w:p w14:paraId="35C448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62287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adaptationyearplot</w:t>
      </w:r>
      <w:proofErr w:type="spellEnd"/>
      <w:r w:rsidRPr="00151AB7">
        <w:rPr>
          <w:rFonts w:cstheme="minorHAnsi"/>
          <w:sz w:val="16"/>
          <w:szCs w:val="16"/>
        </w:rPr>
        <w:t xml:space="preserve"> = 7;</w:t>
      </w:r>
    </w:p>
    <w:p w14:paraId="35BEAC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EFF30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chart1 = 8;</w:t>
      </w:r>
    </w:p>
    <w:p w14:paraId="4EF034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02B8F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chart2 = 9;</w:t>
      </w:r>
    </w:p>
    <w:p w14:paraId="521E20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8D78D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3 = 10;</w:t>
      </w:r>
    </w:p>
    <w:p w14:paraId="3063B6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C4F39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4 = 11;</w:t>
      </w:r>
    </w:p>
    <w:p w14:paraId="066571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CCC97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5 = 12;</w:t>
      </w:r>
    </w:p>
    <w:p w14:paraId="4FE764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B1650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plot6 = 13;</w:t>
      </w:r>
    </w:p>
    <w:p w14:paraId="221278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99D16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rectangle = 14;</w:t>
      </w:r>
    </w:p>
    <w:p w14:paraId="5A7637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44E19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 = 15;</w:t>
      </w:r>
    </w:p>
    <w:p w14:paraId="433EFA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113E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1 = 16;</w:t>
      </w:r>
    </w:p>
    <w:p w14:paraId="4A9316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7E0C6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2 = 17;</w:t>
      </w:r>
    </w:p>
    <w:p w14:paraId="553C0C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BC2D4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3 = 18;</w:t>
      </w:r>
    </w:p>
    <w:p w14:paraId="7C6DAA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6321C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4 = 19;</w:t>
      </w:r>
    </w:p>
    <w:p w14:paraId="1B7C69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EE3E3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5 = 20;</w:t>
      </w:r>
    </w:p>
    <w:p w14:paraId="57A3BA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F4108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6 = 21;</w:t>
      </w:r>
    </w:p>
    <w:p w14:paraId="3CFDAB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ABB57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7 = 22;</w:t>
      </w:r>
    </w:p>
    <w:p w14:paraId="301142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218F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8 = 23;</w:t>
      </w:r>
    </w:p>
    <w:p w14:paraId="1F7BA0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4B60B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9 = 24;</w:t>
      </w:r>
    </w:p>
    <w:p w14:paraId="36ED7F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04F4D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text10 = 25;</w:t>
      </w:r>
    </w:p>
    <w:p w14:paraId="0D5EF5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EF3D9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rotected static final int _text11 = 26;</w:t>
      </w:r>
    </w:p>
    <w:p w14:paraId="3BE89B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5A983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 Internal constant, shouldn't be accessed by user */</w:t>
      </w:r>
    </w:p>
    <w:p w14:paraId="331975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2C3D6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static final int _</w:t>
      </w:r>
      <w:proofErr w:type="spellStart"/>
      <w:r w:rsidRPr="00151AB7">
        <w:rPr>
          <w:rFonts w:cstheme="minorHAnsi"/>
          <w:sz w:val="16"/>
          <w:szCs w:val="16"/>
        </w:rPr>
        <w:t>SHAPE_NEXT_ID_xjal</w:t>
      </w:r>
      <w:proofErr w:type="spellEnd"/>
      <w:r w:rsidRPr="00151AB7">
        <w:rPr>
          <w:rFonts w:cstheme="minorHAnsi"/>
          <w:sz w:val="16"/>
          <w:szCs w:val="16"/>
        </w:rPr>
        <w:t xml:space="preserve"> = 27;</w:t>
      </w:r>
    </w:p>
    <w:p w14:paraId="5E01E0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905F1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410FF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PublicPresentationDefined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B1831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true;</w:t>
      </w:r>
    </w:p>
    <w:p w14:paraId="4A4275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2AA36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6EAA1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232F62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EmbeddedAgentPresentationVisible</w:t>
      </w:r>
      <w:proofErr w:type="spellEnd"/>
      <w:r w:rsidRPr="00151AB7">
        <w:rPr>
          <w:rFonts w:cstheme="minorHAnsi"/>
          <w:sz w:val="16"/>
          <w:szCs w:val="16"/>
        </w:rPr>
        <w:t>( Agent</w:t>
      </w:r>
      <w:proofErr w:type="gramEnd"/>
      <w:r w:rsidRPr="00151AB7">
        <w:rPr>
          <w:rFonts w:cstheme="minorHAnsi"/>
          <w:sz w:val="16"/>
          <w:szCs w:val="16"/>
        </w:rPr>
        <w:t xml:space="preserve"> _a ) {</w:t>
      </w:r>
    </w:p>
    <w:p w14:paraId="281A07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sEmbeddedAgentPresentationVisibl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a );</w:t>
      </w:r>
    </w:p>
    <w:p w14:paraId="09949D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571F2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8347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A6260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addAll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(rectangle, text, text1, text2, text3, text4, text5, text6, text7, text8, text9, text10, text11, </w:t>
      </w:r>
      <w:proofErr w:type="spellStart"/>
      <w:r w:rsidRPr="00151AB7">
        <w:rPr>
          <w:rFonts w:cstheme="minorHAnsi"/>
          <w:sz w:val="16"/>
          <w:szCs w:val="16"/>
        </w:rPr>
        <w:t>swil_plo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budget_plot</w:t>
      </w:r>
      <w:proofErr w:type="spellEnd"/>
      <w:r w:rsidRPr="00151AB7">
        <w:rPr>
          <w:rFonts w:cstheme="minorHAnsi"/>
          <w:sz w:val="16"/>
          <w:szCs w:val="16"/>
        </w:rPr>
        <w:t xml:space="preserve">, chart, plot, plot1, plot2, </w:t>
      </w:r>
      <w:proofErr w:type="spellStart"/>
      <w:r w:rsidRPr="00151AB7">
        <w:rPr>
          <w:rFonts w:cstheme="minorHAnsi"/>
          <w:sz w:val="16"/>
          <w:szCs w:val="16"/>
        </w:rPr>
        <w:t>adaptationyearplot</w:t>
      </w:r>
      <w:proofErr w:type="spellEnd"/>
      <w:r w:rsidRPr="00151AB7">
        <w:rPr>
          <w:rFonts w:cstheme="minorHAnsi"/>
          <w:sz w:val="16"/>
          <w:szCs w:val="16"/>
        </w:rPr>
        <w:t>, chart1, chart2, plot3, plot4, plot5, plot6);</w:t>
      </w:r>
    </w:p>
    <w:p w14:paraId="7B1F59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CBAEC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A0394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65298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9C461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DD4B7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48470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7DBA9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0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0F307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67407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0) : 0 </w:t>
      </w:r>
    </w:p>
    <w:p w14:paraId="0C5E19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0F8AB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ECB3F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653CC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7D9A8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4114B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69A7B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92AD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1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920F5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079B2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1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10) : 0 </w:t>
      </w:r>
    </w:p>
    <w:p w14:paraId="37CDA8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7B520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AB6C6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0E86C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FA080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B735E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53FE4A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D7027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2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2A404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593ADB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2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20) : 0 </w:t>
      </w:r>
    </w:p>
    <w:p w14:paraId="41FEEE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C0FC1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37187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5748C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3387B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8DA9F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63534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23EB7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3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B0387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3181CE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3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30) : 0 </w:t>
      </w:r>
    </w:p>
    <w:p w14:paraId="5BD0BB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1C5F9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2F1D5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29B49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A6889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5766B2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9DF4B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65076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4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7D3F3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191FEF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4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40) : 0 </w:t>
      </w:r>
    </w:p>
    <w:p w14:paraId="793D4A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F6E61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088EC6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85D65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1FBBB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11516A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B6B17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6632B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5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58A7C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1CDE5C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5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50) : 0 </w:t>
      </w:r>
    </w:p>
    <w:p w14:paraId="19832E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5893EE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E2EBD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219E2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612D7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BD8F6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D8347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063F4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6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59960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282AC3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6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60) : 0 </w:t>
      </w:r>
    </w:p>
    <w:p w14:paraId="0B95D7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E866C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5FCA3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82944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228D8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3FDC7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9CEE9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1E88E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7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1BD5A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8346D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7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70) : 0 </w:t>
      </w:r>
    </w:p>
    <w:p w14:paraId="3E4D60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398EBD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40C81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EDC92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EFC84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86C7C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04FAB8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183FB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8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F4BE6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7DDB70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8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80) : 0 </w:t>
      </w:r>
    </w:p>
    <w:p w14:paraId="6674D9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2BC6A7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F1F74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74C272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2ADCB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073DE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382B5A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23B81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double _chart1_DataItem9</w:t>
      </w:r>
      <w:proofErr w:type="gramStart"/>
      <w:r w:rsidRPr="00151AB7">
        <w:rPr>
          <w:rFonts w:cstheme="minorHAnsi"/>
          <w:sz w:val="16"/>
          <w:szCs w:val="16"/>
        </w:rPr>
        <w:t>Valu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FF6CE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</w:p>
    <w:p w14:paraId="6A5E08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(</w:t>
      </w:r>
      <w:proofErr w:type="spellStart"/>
      <w:r w:rsidRPr="00151AB7">
        <w:rPr>
          <w:rFonts w:cstheme="minorHAnsi"/>
          <w:sz w:val="16"/>
          <w:szCs w:val="16"/>
        </w:rPr>
        <w:t>StormSurgeBCData.containsKey</w:t>
      </w:r>
      <w:proofErr w:type="spellEnd"/>
      <w:r w:rsidRPr="00151AB7">
        <w:rPr>
          <w:rFonts w:cstheme="minorHAnsi"/>
          <w:sz w:val="16"/>
          <w:szCs w:val="16"/>
        </w:rPr>
        <w:t>(90)</w:t>
      </w:r>
      <w:proofErr w:type="gramStart"/>
      <w:r w:rsidRPr="00151AB7">
        <w:rPr>
          <w:rFonts w:cstheme="minorHAnsi"/>
          <w:sz w:val="16"/>
          <w:szCs w:val="16"/>
        </w:rPr>
        <w:t>) ?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tormSurgeBCData.g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90) : 0 </w:t>
      </w:r>
    </w:p>
    <w:p w14:paraId="347AFE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6D877E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21BDC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swil_plo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1DB75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budget_plo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B3B96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StackChart</w:t>
      </w:r>
      <w:proofErr w:type="spellEnd"/>
      <w:r w:rsidRPr="00151AB7">
        <w:rPr>
          <w:rFonts w:cstheme="minorHAnsi"/>
          <w:sz w:val="16"/>
          <w:szCs w:val="16"/>
        </w:rPr>
        <w:t xml:space="preserve"> chart;</w:t>
      </w:r>
    </w:p>
    <w:p w14:paraId="180699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;</w:t>
      </w:r>
    </w:p>
    <w:p w14:paraId="503308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1;</w:t>
      </w:r>
    </w:p>
    <w:p w14:paraId="50CC34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2;</w:t>
      </w:r>
    </w:p>
    <w:p w14:paraId="450BDF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adaptationyearplo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3854C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BarChart</w:t>
      </w:r>
      <w:proofErr w:type="spellEnd"/>
      <w:r w:rsidRPr="00151AB7">
        <w:rPr>
          <w:rFonts w:cstheme="minorHAnsi"/>
          <w:sz w:val="16"/>
          <w:szCs w:val="16"/>
        </w:rPr>
        <w:t xml:space="preserve"> chart1;</w:t>
      </w:r>
    </w:p>
    <w:p w14:paraId="5BCFEB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StackChart</w:t>
      </w:r>
      <w:proofErr w:type="spellEnd"/>
      <w:r w:rsidRPr="00151AB7">
        <w:rPr>
          <w:rFonts w:cstheme="minorHAnsi"/>
          <w:sz w:val="16"/>
          <w:szCs w:val="16"/>
        </w:rPr>
        <w:t xml:space="preserve"> chart2;</w:t>
      </w:r>
    </w:p>
    <w:p w14:paraId="528296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3;</w:t>
      </w:r>
    </w:p>
    <w:p w14:paraId="76C744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4;</w:t>
      </w:r>
    </w:p>
    <w:p w14:paraId="55948B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5;</w:t>
      </w:r>
    </w:p>
    <w:p w14:paraId="3EB2D0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 xml:space="preserve"> plot6;</w:t>
      </w:r>
    </w:p>
    <w:p w14:paraId="6D0482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Rectangle</w:t>
      </w:r>
      <w:proofErr w:type="spellEnd"/>
      <w:r w:rsidRPr="00151AB7">
        <w:rPr>
          <w:rFonts w:cstheme="minorHAnsi"/>
          <w:sz w:val="16"/>
          <w:szCs w:val="16"/>
        </w:rPr>
        <w:t xml:space="preserve"> rectangle;</w:t>
      </w:r>
    </w:p>
    <w:p w14:paraId="610DB5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5EE02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6ED79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F5C76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93BF9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CD8CE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rivate void _</w:t>
      </w:r>
      <w:proofErr w:type="spellStart"/>
      <w:r w:rsidRPr="00151AB7">
        <w:rPr>
          <w:rFonts w:cstheme="minorHAnsi"/>
          <w:sz w:val="16"/>
          <w:szCs w:val="16"/>
        </w:rPr>
        <w:t>text_SetDynamicParam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647CAC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1E027B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getAdaptationMeasureName</w:t>
      </w:r>
      <w:proofErr w:type="spellEnd"/>
      <w:r w:rsidRPr="00151AB7">
        <w:rPr>
          <w:rFonts w:cstheme="minorHAnsi"/>
          <w:sz w:val="16"/>
          <w:szCs w:val="16"/>
        </w:rPr>
        <w:t xml:space="preserve">(1) </w:t>
      </w:r>
    </w:p>
    <w:p w14:paraId="6046E0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1A3042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867ED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612EF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;</w:t>
      </w:r>
    </w:p>
    <w:p w14:paraId="2F7467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1FA6CD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D3656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089065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268B0B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F4011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text1_SetDynamicParams_</w:t>
      </w:r>
      <w:proofErr w:type="gramStart"/>
      <w:r w:rsidRPr="00151AB7">
        <w:rPr>
          <w:rFonts w:cstheme="minorHAnsi"/>
          <w:sz w:val="16"/>
          <w:szCs w:val="16"/>
        </w:rPr>
        <w:t xml:space="preserve">xjal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17ED55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0707AA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getAdaptationMeasureName</w:t>
      </w:r>
      <w:proofErr w:type="spellEnd"/>
      <w:r w:rsidRPr="00151AB7">
        <w:rPr>
          <w:rFonts w:cstheme="minorHAnsi"/>
          <w:sz w:val="16"/>
          <w:szCs w:val="16"/>
        </w:rPr>
        <w:t xml:space="preserve">(2) </w:t>
      </w:r>
    </w:p>
    <w:p w14:paraId="4C15FC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02720B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C2A7D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50DF6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1;</w:t>
      </w:r>
    </w:p>
    <w:p w14:paraId="73A957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299B2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1D61DB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E363D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1F121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AAB9F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text2_SetDynamicParams_</w:t>
      </w:r>
      <w:proofErr w:type="gramStart"/>
      <w:r w:rsidRPr="00151AB7">
        <w:rPr>
          <w:rFonts w:cstheme="minorHAnsi"/>
          <w:sz w:val="16"/>
          <w:szCs w:val="16"/>
        </w:rPr>
        <w:t xml:space="preserve">xjal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55084C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3A6837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getAdaptationMeasureName</w:t>
      </w:r>
      <w:proofErr w:type="spellEnd"/>
      <w:r w:rsidRPr="00151AB7">
        <w:rPr>
          <w:rFonts w:cstheme="minorHAnsi"/>
          <w:sz w:val="16"/>
          <w:szCs w:val="16"/>
        </w:rPr>
        <w:t xml:space="preserve">(3) </w:t>
      </w:r>
    </w:p>
    <w:p w14:paraId="4B3578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5D4985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883D5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4A3F7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2;</w:t>
      </w:r>
    </w:p>
    <w:p w14:paraId="415DF0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BEFF6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FBF68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7D05BD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605476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34A76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text3_SetDynamicParams_</w:t>
      </w:r>
      <w:proofErr w:type="gramStart"/>
      <w:r w:rsidRPr="00151AB7">
        <w:rPr>
          <w:rFonts w:cstheme="minorHAnsi"/>
          <w:sz w:val="16"/>
          <w:szCs w:val="16"/>
        </w:rPr>
        <w:t xml:space="preserve">xjal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7ABAB8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684CD5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gency.getAdaptationMeasureName</w:t>
      </w:r>
      <w:proofErr w:type="spellEnd"/>
      <w:r w:rsidRPr="00151AB7">
        <w:rPr>
          <w:rFonts w:cstheme="minorHAnsi"/>
          <w:sz w:val="16"/>
          <w:szCs w:val="16"/>
        </w:rPr>
        <w:t xml:space="preserve">(4) </w:t>
      </w:r>
    </w:p>
    <w:p w14:paraId="66A6FF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2F9AB7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D7AC8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4A57A3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3;</w:t>
      </w:r>
    </w:p>
    <w:p w14:paraId="1F1C0D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4;</w:t>
      </w:r>
    </w:p>
    <w:p w14:paraId="12344B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5;</w:t>
      </w:r>
    </w:p>
    <w:p w14:paraId="7B2F27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AF92F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249D5A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43A26A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8EEC3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0ADB48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text6_SetDynamicParams_</w:t>
      </w:r>
      <w:proofErr w:type="gramStart"/>
      <w:r w:rsidRPr="00151AB7">
        <w:rPr>
          <w:rFonts w:cstheme="minorHAnsi"/>
          <w:sz w:val="16"/>
          <w:szCs w:val="16"/>
        </w:rPr>
        <w:t xml:space="preserve">xjal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197FD2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57B058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tring.format</w:t>
      </w:r>
      <w:proofErr w:type="spellEnd"/>
      <w:r w:rsidRPr="00151AB7">
        <w:rPr>
          <w:rFonts w:cstheme="minorHAnsi"/>
          <w:sz w:val="16"/>
          <w:szCs w:val="16"/>
        </w:rPr>
        <w:t xml:space="preserve">("Resilience Index: %.2f", </w:t>
      </w:r>
      <w:proofErr w:type="spellStart"/>
      <w:r w:rsidRPr="00151AB7">
        <w:rPr>
          <w:rFonts w:cstheme="minorHAnsi"/>
          <w:sz w:val="16"/>
          <w:szCs w:val="16"/>
        </w:rPr>
        <w:t>reliability_index</w:t>
      </w:r>
      <w:proofErr w:type="spellEnd"/>
      <w:r w:rsidRPr="00151AB7">
        <w:rPr>
          <w:rFonts w:cstheme="minorHAnsi"/>
          <w:sz w:val="16"/>
          <w:szCs w:val="16"/>
        </w:rPr>
        <w:t xml:space="preserve">) </w:t>
      </w:r>
    </w:p>
    <w:p w14:paraId="2349B6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5DEF57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20F4C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FE9DD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6;</w:t>
      </w:r>
    </w:p>
    <w:p w14:paraId="29E31C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7;</w:t>
      </w:r>
    </w:p>
    <w:p w14:paraId="08D263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8;</w:t>
      </w:r>
    </w:p>
    <w:p w14:paraId="0A2F45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9;</w:t>
      </w:r>
    </w:p>
    <w:p w14:paraId="529ADB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10;</w:t>
      </w:r>
    </w:p>
    <w:p w14:paraId="19F522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C40AE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868BD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This method should not be called by user&lt;/</w:t>
      </w:r>
      <w:proofErr w:type="spellStart"/>
      <w:r w:rsidRPr="00151AB7">
        <w:rPr>
          <w:rFonts w:cstheme="minorHAnsi"/>
          <w:sz w:val="16"/>
          <w:szCs w:val="16"/>
        </w:rPr>
        <w:t>i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353382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4260D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2F168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text11_SetDynamicParams_</w:t>
      </w:r>
      <w:proofErr w:type="gramStart"/>
      <w:r w:rsidRPr="00151AB7">
        <w:rPr>
          <w:rFonts w:cstheme="minorHAnsi"/>
          <w:sz w:val="16"/>
          <w:szCs w:val="16"/>
        </w:rPr>
        <w:t xml:space="preserve">xjal(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shape ) {</w:t>
      </w:r>
    </w:p>
    <w:p w14:paraId="523B7A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.setTex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</w:t>
      </w:r>
    </w:p>
    <w:p w14:paraId="4ED3F4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tring.format</w:t>
      </w:r>
      <w:proofErr w:type="spellEnd"/>
      <w:r w:rsidRPr="00151AB7">
        <w:rPr>
          <w:rFonts w:cstheme="minorHAnsi"/>
          <w:sz w:val="16"/>
          <w:szCs w:val="16"/>
        </w:rPr>
        <w:t xml:space="preserve">("Service Reliability: %.2f", </w:t>
      </w:r>
      <w:proofErr w:type="spellStart"/>
      <w:r w:rsidRPr="00151AB7">
        <w:rPr>
          <w:rFonts w:cstheme="minorHAnsi"/>
          <w:sz w:val="16"/>
          <w:szCs w:val="16"/>
        </w:rPr>
        <w:t>level_of_service</w:t>
      </w:r>
      <w:proofErr w:type="spellEnd"/>
      <w:r w:rsidRPr="00151AB7">
        <w:rPr>
          <w:rFonts w:cstheme="minorHAnsi"/>
          <w:sz w:val="16"/>
          <w:szCs w:val="16"/>
        </w:rPr>
        <w:t xml:space="preserve">) </w:t>
      </w:r>
    </w:p>
    <w:p w14:paraId="345A6A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);</w:t>
      </w:r>
    </w:p>
    <w:p w14:paraId="0BB43B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1C5645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34B86D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 xml:space="preserve"> text11;</w:t>
      </w:r>
    </w:p>
    <w:p w14:paraId="224AB1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 level;</w:t>
      </w:r>
    </w:p>
    <w:p w14:paraId="268B89C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23274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>[]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49F17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6666A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2140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</w:t>
      </w:r>
      <w:proofErr w:type="spellStart"/>
      <w:r w:rsidRPr="00151AB7">
        <w:rPr>
          <w:rFonts w:cstheme="minorHAnsi"/>
          <w:sz w:val="16"/>
          <w:szCs w:val="16"/>
        </w:rPr>
        <w:t>getLevels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6786B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54CCFC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711EA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56498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F49EC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1F428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ctangle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Rectangl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7ECEC5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SHAPE_DRAW_2D3D, true,660.0, 10.0, 0.0, 0.0, </w:t>
      </w:r>
    </w:p>
    <w:p w14:paraId="5D8238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black, white,</w:t>
      </w:r>
    </w:p>
    <w:p w14:paraId="67D041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420.0, 10.0, 1.0, LINE_STYLE_</w:t>
      </w:r>
      <w:proofErr w:type="gramStart"/>
      <w:r w:rsidRPr="00151AB7">
        <w:rPr>
          <w:rFonts w:cstheme="minorHAnsi"/>
          <w:sz w:val="16"/>
          <w:szCs w:val="16"/>
        </w:rPr>
        <w:t>SOLID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3B759E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A5868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CB918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5.0, 530.0, 0.0, 0.0, </w:t>
      </w:r>
    </w:p>
    <w:p w14:paraId="03E612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text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2C671C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</w:t>
      </w:r>
      <w:proofErr w:type="spellStart"/>
      <w:r w:rsidRPr="00151AB7">
        <w:rPr>
          <w:rFonts w:cstheme="minorHAnsi"/>
          <w:sz w:val="16"/>
          <w:szCs w:val="16"/>
        </w:rPr>
        <w:t>text_Font</w:t>
      </w:r>
      <w:proofErr w:type="spellEnd"/>
      <w:r w:rsidRPr="00151AB7">
        <w:rPr>
          <w:rFonts w:cstheme="minorHAnsi"/>
          <w:sz w:val="16"/>
          <w:szCs w:val="16"/>
        </w:rPr>
        <w:t>, ALIGNMENT_</w:t>
      </w:r>
      <w:proofErr w:type="gramStart"/>
      <w:r w:rsidRPr="00151AB7">
        <w:rPr>
          <w:rFonts w:cstheme="minorHAnsi"/>
          <w:sz w:val="16"/>
          <w:szCs w:val="16"/>
        </w:rPr>
        <w:t>RIGH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0AAA7C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49780D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DBB10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</w:t>
      </w:r>
      <w:proofErr w:type="spellStart"/>
      <w:r w:rsidRPr="00151AB7">
        <w:rPr>
          <w:rFonts w:cstheme="minorHAnsi"/>
          <w:sz w:val="16"/>
          <w:szCs w:val="16"/>
        </w:rPr>
        <w:t>text_SetDynamicParam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C7491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F112C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0ED3C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48443E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D2DF7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1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6772B8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5.0, 498.0, 0.0, 0.0, </w:t>
      </w:r>
    </w:p>
    <w:p w14:paraId="371907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text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564C5E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1_Font, ALIGNMENT_</w:t>
      </w:r>
      <w:proofErr w:type="gramStart"/>
      <w:r w:rsidRPr="00151AB7">
        <w:rPr>
          <w:rFonts w:cstheme="minorHAnsi"/>
          <w:sz w:val="16"/>
          <w:szCs w:val="16"/>
        </w:rPr>
        <w:t>RIGH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4AD6C0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2BB1EC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3DBFA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1_SetDynamicParams_</w:t>
      </w:r>
      <w:proofErr w:type="gramStart"/>
      <w:r w:rsidRPr="00151AB7">
        <w:rPr>
          <w:rFonts w:cstheme="minorHAnsi"/>
          <w:sz w:val="16"/>
          <w:szCs w:val="16"/>
        </w:rPr>
        <w:t>xjal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9175A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007B3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2719B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7B792B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28D30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2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2D815E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5.0, 465.0, 0.0, 0.0, </w:t>
      </w:r>
    </w:p>
    <w:p w14:paraId="572527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text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47760B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2_Font, ALIGNMENT_</w:t>
      </w:r>
      <w:proofErr w:type="gramStart"/>
      <w:r w:rsidRPr="00151AB7">
        <w:rPr>
          <w:rFonts w:cstheme="minorHAnsi"/>
          <w:sz w:val="16"/>
          <w:szCs w:val="16"/>
        </w:rPr>
        <w:t>RIGH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169557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7A4DFF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D5325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2_SetDynamicParams_</w:t>
      </w:r>
      <w:proofErr w:type="gramStart"/>
      <w:r w:rsidRPr="00151AB7">
        <w:rPr>
          <w:rFonts w:cstheme="minorHAnsi"/>
          <w:sz w:val="16"/>
          <w:szCs w:val="16"/>
        </w:rPr>
        <w:t>xjal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9D1F9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76F2C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EFCDF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7605F9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4530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3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F5FE1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5.0, 431.0, 0.0, 0.0, </w:t>
      </w:r>
    </w:p>
    <w:p w14:paraId="3C616B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text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005413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3_Font, ALIGNMENT_</w:t>
      </w:r>
      <w:proofErr w:type="gramStart"/>
      <w:r w:rsidRPr="00151AB7">
        <w:rPr>
          <w:rFonts w:cstheme="minorHAnsi"/>
          <w:sz w:val="16"/>
          <w:szCs w:val="16"/>
        </w:rPr>
        <w:t>RIGH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346FCC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3FF33B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137E7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3_SetDynamicParams_</w:t>
      </w:r>
      <w:proofErr w:type="gramStart"/>
      <w:r w:rsidRPr="00151AB7">
        <w:rPr>
          <w:rFonts w:cstheme="minorHAnsi"/>
          <w:sz w:val="16"/>
          <w:szCs w:val="16"/>
        </w:rPr>
        <w:t>xjal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8B409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DEC5C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FAD15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5E2FB3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700D7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4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2658CF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50.0, 580.0, 0.0, 0.0, </w:t>
      </w:r>
    </w:p>
    <w:p w14:paraId="382C88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Extraction</w:t>
      </w:r>
      <w:proofErr w:type="spellEnd"/>
      <w:r w:rsidRPr="00151AB7">
        <w:rPr>
          <w:rFonts w:cstheme="minorHAnsi"/>
          <w:sz w:val="16"/>
          <w:szCs w:val="16"/>
        </w:rPr>
        <w:t xml:space="preserve"> capacity </w:t>
      </w:r>
      <w:proofErr w:type="gramStart"/>
      <w:r w:rsidRPr="00151AB7">
        <w:rPr>
          <w:rFonts w:cstheme="minorHAnsi"/>
          <w:sz w:val="16"/>
          <w:szCs w:val="16"/>
        </w:rPr>
        <w:t>of  wells</w:t>
      </w:r>
      <w:proofErr w:type="gramEnd"/>
      <w:r w:rsidRPr="00151AB7">
        <w:rPr>
          <w:rFonts w:cstheme="minorHAnsi"/>
          <w:sz w:val="16"/>
          <w:szCs w:val="16"/>
        </w:rPr>
        <w:t xml:space="preserve"> (gall/</w:t>
      </w:r>
      <w:proofErr w:type="spellStart"/>
      <w:r w:rsidRPr="00151AB7">
        <w:rPr>
          <w:rFonts w:cstheme="minorHAnsi"/>
          <w:sz w:val="16"/>
          <w:szCs w:val="16"/>
        </w:rPr>
        <w:t>yr</w:t>
      </w:r>
      <w:proofErr w:type="spellEnd"/>
      <w:r w:rsidRPr="00151AB7">
        <w:rPr>
          <w:rFonts w:cstheme="minorHAnsi"/>
          <w:sz w:val="16"/>
          <w:szCs w:val="16"/>
        </w:rPr>
        <w:t>)",</w:t>
      </w:r>
    </w:p>
    <w:p w14:paraId="1F7B21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4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51BC67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3D2A4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5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02FE76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00.0, 10.0, 0.0, 0.0, </w:t>
      </w:r>
    </w:p>
    <w:p w14:paraId="7704CF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Well's</w:t>
      </w:r>
      <w:proofErr w:type="spellEnd"/>
      <w:r w:rsidRPr="00151AB7">
        <w:rPr>
          <w:rFonts w:cstheme="minorHAnsi"/>
          <w:sz w:val="16"/>
          <w:szCs w:val="16"/>
        </w:rPr>
        <w:t xml:space="preserve"> distance from salt water intrusion line",</w:t>
      </w:r>
    </w:p>
    <w:p w14:paraId="0E978E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5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6740C5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AE731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6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525C101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410.0, 380.0, 0.0, 0.0, </w:t>
      </w:r>
    </w:p>
    <w:p w14:paraId="30E26B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peru</w:t>
      </w:r>
      <w:proofErr w:type="spellEnd"/>
      <w:r w:rsidRPr="00151AB7">
        <w:rPr>
          <w:rFonts w:cstheme="minorHAnsi"/>
          <w:sz w:val="16"/>
          <w:szCs w:val="16"/>
        </w:rPr>
        <w:t>,"text",</w:t>
      </w:r>
    </w:p>
    <w:p w14:paraId="795012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6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0FDD4B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37B5E0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5763BA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6_SetDynamicParams_</w:t>
      </w:r>
      <w:proofErr w:type="gramStart"/>
      <w:r w:rsidRPr="00151AB7">
        <w:rPr>
          <w:rFonts w:cstheme="minorHAnsi"/>
          <w:sz w:val="16"/>
          <w:szCs w:val="16"/>
        </w:rPr>
        <w:t>xjal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80098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9F44D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C46F4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7928E2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97D6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7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4C10A6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10.0, 780.0, 0.0, 0.0, </w:t>
      </w:r>
    </w:p>
    <w:p w14:paraId="35D798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black,"</w:t>
      </w:r>
      <w:proofErr w:type="spellStart"/>
      <w:r w:rsidRPr="00151AB7">
        <w:rPr>
          <w:rFonts w:cstheme="minorHAnsi"/>
          <w:sz w:val="16"/>
          <w:szCs w:val="16"/>
        </w:rPr>
        <w:t>RiskSeeker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2B01B2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7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7B1B50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1F537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8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766D4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10.0, 744.0, 0.0, 0.0, </w:t>
      </w:r>
    </w:p>
    <w:p w14:paraId="5EF3F4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black,"</w:t>
      </w:r>
      <w:proofErr w:type="spellStart"/>
      <w:r w:rsidRPr="00151AB7">
        <w:rPr>
          <w:rFonts w:cstheme="minorHAnsi"/>
          <w:sz w:val="16"/>
          <w:szCs w:val="16"/>
        </w:rPr>
        <w:t>RiskNeutral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4FEDC7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8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6FF8AB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1E314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9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6FA429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710.0, 708.0, 0.0, 0.0, </w:t>
      </w:r>
    </w:p>
    <w:p w14:paraId="07E608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black,"</w:t>
      </w:r>
      <w:proofErr w:type="spellStart"/>
      <w:r w:rsidRPr="00151AB7">
        <w:rPr>
          <w:rFonts w:cstheme="minorHAnsi"/>
          <w:sz w:val="16"/>
          <w:szCs w:val="16"/>
        </w:rPr>
        <w:t>RiskAverse</w:t>
      </w:r>
      <w:proofErr w:type="spellEnd"/>
      <w:r w:rsidRPr="00151AB7">
        <w:rPr>
          <w:rFonts w:cstheme="minorHAnsi"/>
          <w:sz w:val="16"/>
          <w:szCs w:val="16"/>
        </w:rPr>
        <w:t>",</w:t>
      </w:r>
    </w:p>
    <w:p w14:paraId="1EEE74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9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3D04B6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78D9D2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10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576FF9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SHAPE_DRAW_2D, true,110.0, 670.0, 0.0, 0.0, </w:t>
      </w:r>
    </w:p>
    <w:p w14:paraId="7DD170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black,"Number</w:t>
      </w:r>
      <w:proofErr w:type="spellEnd"/>
      <w:r w:rsidRPr="00151AB7">
        <w:rPr>
          <w:rFonts w:cstheme="minorHAnsi"/>
          <w:sz w:val="16"/>
          <w:szCs w:val="16"/>
        </w:rPr>
        <w:t xml:space="preserve"> of Storm Surges",</w:t>
      </w:r>
    </w:p>
    <w:p w14:paraId="66D2B0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10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3BCE0E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B08E5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text11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ex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4F681D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SHAPE_DRAW_2D, true,410.0, 410.0, 0.0, 0.0, </w:t>
      </w:r>
    </w:p>
    <w:p w14:paraId="684D9B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r w:rsidRPr="00151AB7">
        <w:rPr>
          <w:rFonts w:cstheme="minorHAnsi"/>
          <w:sz w:val="16"/>
          <w:szCs w:val="16"/>
        </w:rPr>
        <w:t>peru</w:t>
      </w:r>
      <w:proofErr w:type="spellEnd"/>
      <w:r w:rsidRPr="00151AB7">
        <w:rPr>
          <w:rFonts w:cstheme="minorHAnsi"/>
          <w:sz w:val="16"/>
          <w:szCs w:val="16"/>
        </w:rPr>
        <w:t>,"text",</w:t>
      </w:r>
    </w:p>
    <w:p w14:paraId="046645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11_Font, ALIGNMENT_</w:t>
      </w:r>
      <w:proofErr w:type="gramStart"/>
      <w:r w:rsidRPr="00151AB7">
        <w:rPr>
          <w:rFonts w:cstheme="minorHAnsi"/>
          <w:sz w:val="16"/>
          <w:szCs w:val="16"/>
        </w:rPr>
        <w:t>LEFT )</w:t>
      </w:r>
      <w:proofErr w:type="gramEnd"/>
      <w:r w:rsidRPr="00151AB7">
        <w:rPr>
          <w:rFonts w:cstheme="minorHAnsi"/>
          <w:sz w:val="16"/>
          <w:szCs w:val="16"/>
        </w:rPr>
        <w:t xml:space="preserve"> {</w:t>
      </w:r>
    </w:p>
    <w:p w14:paraId="628FA9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3C60B5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updateDynamicPropertie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512F3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_text11_SetDynamicParams_</w:t>
      </w:r>
      <w:proofErr w:type="gramStart"/>
      <w:r w:rsidRPr="00151AB7">
        <w:rPr>
          <w:rFonts w:cstheme="minorHAnsi"/>
          <w:sz w:val="16"/>
          <w:szCs w:val="16"/>
        </w:rPr>
        <w:t>xjal( this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311C7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updateDynamicPropertie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C284C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30FA06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;</w:t>
      </w:r>
    </w:p>
    <w:p w14:paraId="02CBF7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5F39B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D973F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7DB8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80F81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DC35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6C06F7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625DEA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7F798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00A3B5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WIL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2373375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161FC9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5C8D62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703D5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Saltwater Intrusion line" );</w:t>
      </w:r>
    </w:p>
    <w:p w14:paraId="29132E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FFAE8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</w:t>
      </w:r>
      <w:proofErr w:type="spellStart"/>
      <w:r w:rsidRPr="00151AB7">
        <w:rPr>
          <w:rFonts w:cstheme="minorHAnsi"/>
          <w:sz w:val="16"/>
          <w:szCs w:val="16"/>
        </w:rPr>
        <w:t>dodgerBlue</w:t>
      </w:r>
      <w:proofErr w:type="spellEnd"/>
      <w:r w:rsidRPr="00151AB7">
        <w:rPr>
          <w:rFonts w:cstheme="minorHAnsi"/>
          <w:sz w:val="16"/>
          <w:szCs w:val="16"/>
        </w:rPr>
        <w:t xml:space="preserve">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37C873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wil_plo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2011FC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10.0, 30.0, </w:t>
      </w:r>
    </w:p>
    <w:p w14:paraId="6D1316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30.0, 180.0,</w:t>
      </w:r>
    </w:p>
    <w:p w14:paraId="10496B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6BA7DD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10.0,</w:t>
      </w:r>
    </w:p>
    <w:p w14:paraId="21EBF2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50.0, 100.0, white, black, black,</w:t>
      </w:r>
    </w:p>
    <w:p w14:paraId="73BA1E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463C81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A3677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36930C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425031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197775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6DCDF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27DA0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8799E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0CB41A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746A6B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1BA8C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5CA665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Budget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769D64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0F2F52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256F56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B522B5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Budget" );</w:t>
      </w:r>
    </w:p>
    <w:p w14:paraId="5A54BF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03CF1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</w:t>
      </w:r>
      <w:proofErr w:type="spellStart"/>
      <w:r w:rsidRPr="00151AB7">
        <w:rPr>
          <w:rFonts w:cstheme="minorHAnsi"/>
          <w:sz w:val="16"/>
          <w:szCs w:val="16"/>
        </w:rPr>
        <w:t>yellowGreen</w:t>
      </w:r>
      <w:proofErr w:type="spellEnd"/>
      <w:r w:rsidRPr="00151AB7">
        <w:rPr>
          <w:rFonts w:cstheme="minorHAnsi"/>
          <w:sz w:val="16"/>
          <w:szCs w:val="16"/>
        </w:rPr>
        <w:t xml:space="preserve">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3D1707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budget_plo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377807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340.0, 30.0, </w:t>
      </w:r>
    </w:p>
    <w:p w14:paraId="12D105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160.0,</w:t>
      </w:r>
    </w:p>
    <w:p w14:paraId="77C4C7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53203E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10.0,</w:t>
      </w:r>
    </w:p>
    <w:p w14:paraId="16FE42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100.0, white, black, black,</w:t>
      </w:r>
    </w:p>
    <w:p w14:paraId="3336EB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CED68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AC713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624266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285A14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22D9C4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75E58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97953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5E975D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6FE56D7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4FA515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B47A2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564073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1AAF0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15C931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item );</w:t>
      </w:r>
    </w:p>
    <w:p w14:paraId="628DBC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27227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Level of Service (Supply/Demand)" );</w:t>
      </w:r>
    </w:p>
    <w:p w14:paraId="2061B7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olor&gt; _color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olor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FDA174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peru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CBBD5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hart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StackCh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5CF136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360.0, 180.0, </w:t>
      </w:r>
    </w:p>
    <w:p w14:paraId="2CBEA0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00.0, 210.0,</w:t>
      </w:r>
    </w:p>
    <w:p w14:paraId="2832ED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44D37D5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30.0,</w:t>
      </w:r>
    </w:p>
    <w:p w14:paraId="007CB8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130.0, white, black, black,</w:t>
      </w:r>
    </w:p>
    <w:p w14:paraId="4BB309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2E718B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54F458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3D0226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</w:p>
    <w:p w14:paraId="168F8F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1C786C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color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52E7AF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D49D6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4A6C3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7CAB2B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4DB6D3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9CE5F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plot_expression0_dataSet_xjal ); </w:t>
      </w:r>
    </w:p>
    <w:p w14:paraId="7D3821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D7555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Well South Miami Heights" );</w:t>
      </w:r>
    </w:p>
    <w:p w14:paraId="495CA5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24BAF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</w:t>
      </w:r>
      <w:proofErr w:type="spellStart"/>
      <w:r w:rsidRPr="00151AB7">
        <w:rPr>
          <w:rFonts w:cstheme="minorHAnsi"/>
          <w:sz w:val="16"/>
          <w:szCs w:val="16"/>
        </w:rPr>
        <w:t>violetRed</w:t>
      </w:r>
      <w:proofErr w:type="spellEnd"/>
      <w:r w:rsidRPr="00151AB7">
        <w:rPr>
          <w:rFonts w:cstheme="minorHAnsi"/>
          <w:sz w:val="16"/>
          <w:szCs w:val="16"/>
        </w:rPr>
        <w:t xml:space="preserve">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TRIANG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2C86F5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5080C0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670.0, 30.0, </w:t>
      </w:r>
    </w:p>
    <w:p w14:paraId="765BDC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140.0,</w:t>
      </w:r>
    </w:p>
    <w:p w14:paraId="3D3522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3A7525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10.0,</w:t>
      </w:r>
    </w:p>
    <w:p w14:paraId="3B3EC4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80.0, white, black, black,</w:t>
      </w:r>
    </w:p>
    <w:p w14:paraId="7213DC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7EFF28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DCF84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100 </w:t>
      </w:r>
    </w:p>
    <w:p w14:paraId="3D1F95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7FBB77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5DCF2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84793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CE8784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D5A41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1A8D27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343BB8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229F9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plot1_expression0_dataSet_xjal ); </w:t>
      </w:r>
    </w:p>
    <w:p w14:paraId="4F56A0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969CD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Well Roberta Hunter" );</w:t>
      </w:r>
    </w:p>
    <w:p w14:paraId="7AEAEF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1F365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coral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TRIANG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11843C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1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903C9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670.0, 160.0, </w:t>
      </w:r>
    </w:p>
    <w:p w14:paraId="415BFB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140.0,</w:t>
      </w:r>
    </w:p>
    <w:p w14:paraId="00D357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46D529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10.0,</w:t>
      </w:r>
    </w:p>
    <w:p w14:paraId="7AA903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80.0, white, black, black,</w:t>
      </w:r>
    </w:p>
    <w:p w14:paraId="40EB0C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144C0E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44E388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6808FF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3C3836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39AFE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7C2494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265E4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39F3A6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534B32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06EB4F1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C45A9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plot2_expression0_dataSet_xjal ); </w:t>
      </w:r>
    </w:p>
    <w:p w14:paraId="678C266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6A9DF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Well Former Plant" );</w:t>
      </w:r>
    </w:p>
    <w:p w14:paraId="3DFED0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386DC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</w:t>
      </w:r>
      <w:proofErr w:type="spellStart"/>
      <w:r w:rsidRPr="00151AB7">
        <w:rPr>
          <w:rFonts w:cstheme="minorHAnsi"/>
          <w:sz w:val="16"/>
          <w:szCs w:val="16"/>
        </w:rPr>
        <w:t>limeGreen</w:t>
      </w:r>
      <w:proofErr w:type="spellEnd"/>
      <w:r w:rsidRPr="00151AB7">
        <w:rPr>
          <w:rFonts w:cstheme="minorHAnsi"/>
          <w:sz w:val="16"/>
          <w:szCs w:val="16"/>
        </w:rPr>
        <w:t xml:space="preserve">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TRIANG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17C5BA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2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77F23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670.0, 270.0, </w:t>
      </w:r>
    </w:p>
    <w:p w14:paraId="0393B11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160.0,</w:t>
      </w:r>
    </w:p>
    <w:p w14:paraId="53FEA5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6B1D95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30.0,</w:t>
      </w:r>
    </w:p>
    <w:p w14:paraId="690A8F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90.0, white, black, black,</w:t>
      </w:r>
    </w:p>
    <w:p w14:paraId="5537DF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2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B882B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1F58F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148517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0DB3C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05B024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516208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8E1F5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F8A9F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140A20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63811E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B6D08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50DD28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daptationYea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4F6BCE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75CC99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4523AF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51F9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Adaptation Measure" );</w:t>
      </w:r>
    </w:p>
    <w:p w14:paraId="29353F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ACBE5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blue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2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7B3A5F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daptationyearplot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095C6C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30.0, 390.0, </w:t>
      </w:r>
    </w:p>
    <w:p w14:paraId="39C220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227.0,</w:t>
      </w:r>
    </w:p>
    <w:p w14:paraId="676BB7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2A7A0D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20.0,</w:t>
      </w:r>
    </w:p>
    <w:p w14:paraId="275E1A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30.0, 157.0, white, black, black,</w:t>
      </w:r>
    </w:p>
    <w:p w14:paraId="601DD3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735A3C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67D089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462CE7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FIXED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43ACE4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5AB80C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61CAD7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</w:p>
    <w:p w14:paraId="3DC12D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5 </w:t>
      </w:r>
    </w:p>
    <w:p w14:paraId="36EAAC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NONE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63E8CE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753650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FA8B4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62510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17060D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E47F3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09508C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723B65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BA7F3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0Value() );</w:t>
      </w:r>
    </w:p>
    <w:p w14:paraId="25264F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49B5F2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64274E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5306520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3484DA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7B243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1Value() );</w:t>
      </w:r>
    </w:p>
    <w:p w14:paraId="3CC1CE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721889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326B80C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613702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165CE8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545B0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2Value() );</w:t>
      </w:r>
    </w:p>
    <w:p w14:paraId="5D8902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C21115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4BA2A4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98C91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60BA53A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728FD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3Value() );</w:t>
      </w:r>
    </w:p>
    <w:p w14:paraId="2A8EEF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4884F9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30552A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4E50D6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0E5023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366DE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4Value() );</w:t>
      </w:r>
    </w:p>
    <w:p w14:paraId="0C80D6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45B941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6F189F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EA9DB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754F72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3E80A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5Value() );</w:t>
      </w:r>
    </w:p>
    <w:p w14:paraId="77F598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3D612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66A09B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A6F38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57CF48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61473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6Value() );</w:t>
      </w:r>
    </w:p>
    <w:p w14:paraId="19A5BF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06BB4E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5AAC10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160292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7BC7F1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0842E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7Value() );</w:t>
      </w:r>
    </w:p>
    <w:p w14:paraId="29E736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2614A3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00E07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3E53B9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2D03B9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2FF0B3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8Value() );</w:t>
      </w:r>
    </w:p>
    <w:p w14:paraId="0D5DF6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68D89E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);</w:t>
      </w:r>
    </w:p>
    <w:p w14:paraId="5955CD3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DataItem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4BAF0F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@Override</w:t>
      </w:r>
    </w:p>
    <w:p w14:paraId="15FEDE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public void </w:t>
      </w:r>
      <w:proofErr w:type="gramStart"/>
      <w:r w:rsidRPr="00151AB7">
        <w:rPr>
          <w:rFonts w:cstheme="minorHAnsi"/>
          <w:sz w:val="16"/>
          <w:szCs w:val="16"/>
        </w:rPr>
        <w:t>update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DB468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Valu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chart1_DataItem9Value() );</w:t>
      </w:r>
    </w:p>
    <w:p w14:paraId="3D1727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}</w:t>
      </w:r>
    </w:p>
    <w:p w14:paraId="3C4F02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);</w:t>
      </w:r>
    </w:p>
    <w:p w14:paraId="3E261D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74E7C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0-9 Years" );</w:t>
      </w:r>
    </w:p>
    <w:p w14:paraId="79091D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10-19 Years" );</w:t>
      </w:r>
    </w:p>
    <w:p w14:paraId="6DBD63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20-29 Years" );</w:t>
      </w:r>
    </w:p>
    <w:p w14:paraId="1592D8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30-39 Years" );</w:t>
      </w:r>
    </w:p>
    <w:p w14:paraId="3D75F8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40-49 Years" );</w:t>
      </w:r>
    </w:p>
    <w:p w14:paraId="71CA57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50-59 Years" );</w:t>
      </w:r>
    </w:p>
    <w:p w14:paraId="7A7E76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60-69 Years" );</w:t>
      </w:r>
    </w:p>
    <w:p w14:paraId="60958F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70-79 Years" );</w:t>
      </w:r>
    </w:p>
    <w:p w14:paraId="64BB84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80-89 Years" );</w:t>
      </w:r>
    </w:p>
    <w:p w14:paraId="08E326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&gt; 90 Years" );</w:t>
      </w:r>
    </w:p>
    <w:p w14:paraId="0D51C7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olor&gt; _color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olor</w:t>
      </w:r>
      <w:proofErr w:type="gramStart"/>
      <w:r w:rsidRPr="00151AB7">
        <w:rPr>
          <w:rFonts w:cstheme="minorHAnsi"/>
          <w:sz w:val="16"/>
          <w:szCs w:val="16"/>
        </w:rPr>
        <w:t>&gt;( 10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56CA9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>( crimson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4B31D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>( gold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67757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yellowGree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B529B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odgerBlu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B2E30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violetRe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611165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>( coral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89299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limeGree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B295F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lateGray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D401D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darkMagenta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FBFD1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>( orange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CD0A4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hart1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BarCh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4B4D0EC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10.0, 660.0, </w:t>
      </w:r>
    </w:p>
    <w:p w14:paraId="663D99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00.0, 250.0,</w:t>
      </w:r>
    </w:p>
    <w:p w14:paraId="642471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651461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30.0,</w:t>
      </w:r>
    </w:p>
    <w:p w14:paraId="5A001B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60.0, 110.0, white, black, black,</w:t>
      </w:r>
    </w:p>
    <w:p w14:paraId="513748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10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0EE362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DA058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0.71,</w:t>
      </w:r>
    </w:p>
    <w:p w14:paraId="6B71DF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0A9DFF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color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6A7212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54936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}</w:t>
      </w:r>
    </w:p>
    <w:p w14:paraId="54B3B4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0D105A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4763342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3D55D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0_dataSet_xjal ); </w:t>
      </w:r>
    </w:p>
    <w:p w14:paraId="6B7264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1_dataSet_xjal ); </w:t>
      </w:r>
    </w:p>
    <w:p w14:paraId="1E73514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2_dataSet_xjal ); </w:t>
      </w:r>
    </w:p>
    <w:p w14:paraId="490205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D9DEB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SouthMiamiHeights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5E7248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RobertaHunter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15C29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FormerPlan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27BDC7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olor&gt; _color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olor</w:t>
      </w:r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6A1A5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violetRe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24B19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>( coral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62C6E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colors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limeGree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1936E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chart2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StackCh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000340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660.0, 430.0, </w:t>
      </w:r>
    </w:p>
    <w:p w14:paraId="17DF8E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20.0, 170.0,</w:t>
      </w:r>
    </w:p>
    <w:p w14:paraId="766332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black,</w:t>
      </w:r>
    </w:p>
    <w:p w14:paraId="56A7BD6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80.0, 20.0,</w:t>
      </w:r>
    </w:p>
    <w:p w14:paraId="7C1933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30.0, 110.0, white, black, black,</w:t>
      </w:r>
    </w:p>
    <w:p w14:paraId="6DEA68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120.0, </w:t>
      </w:r>
      <w:proofErr w:type="spellStart"/>
      <w:r w:rsidRPr="00151AB7">
        <w:rPr>
          <w:rFonts w:cstheme="minorHAnsi"/>
          <w:sz w:val="16"/>
          <w:szCs w:val="16"/>
        </w:rPr>
        <w:t>Chart.NONE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4A9DA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33283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13F27A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</w:p>
    <w:p w14:paraId="5864E8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3226C7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color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4B90F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A8D8CA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435A21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73BEAA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74AC49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0972B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125EC17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RiskUpdating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83003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44F71AE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56D11C2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F3158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Risk Attitude" );</w:t>
      </w:r>
    </w:p>
    <w:p w14:paraId="1316AB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1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7AF69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brown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4F6F37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3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78C082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730.0, 666.0, </w:t>
      </w:r>
    </w:p>
    <w:p w14:paraId="0C49B3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00.0, 220.0,</w:t>
      </w:r>
    </w:p>
    <w:p w14:paraId="028243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5A52B2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20.0,</w:t>
      </w:r>
    </w:p>
    <w:p w14:paraId="319680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30.0, 130.0, white, black, black,</w:t>
      </w:r>
    </w:p>
    <w:p w14:paraId="75BEB2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5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2FE323B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37DEC4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78132D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FIXED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12C4F2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2890180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-1 </w:t>
      </w:r>
    </w:p>
    <w:p w14:paraId="3AF613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</w:p>
    <w:p w14:paraId="0D4737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3 </w:t>
      </w:r>
    </w:p>
    <w:p w14:paraId="00304F1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NONE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8567A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08A917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A00C10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69FAA7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50061C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157C7C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3CD89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5F241E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year_well_supply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7B8BA5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54D28F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2CE560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76B9EB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year_demand_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58463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52D8DC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649351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2B590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Year well supply (gall)" );</w:t>
      </w:r>
    </w:p>
    <w:p w14:paraId="0A7231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Year demand (gall)" );</w:t>
      </w:r>
    </w:p>
    <w:p w14:paraId="59D3E4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30F223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navy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NON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5437F1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gray, tru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NON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012C5F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4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1E634EF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10.0, 170.0, </w:t>
      </w:r>
    </w:p>
    <w:p w14:paraId="62D9A6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40.0, 240.0,</w:t>
      </w:r>
    </w:p>
    <w:p w14:paraId="52C47F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576019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30.0,</w:t>
      </w:r>
    </w:p>
    <w:p w14:paraId="1CC1119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80.0, 150.0, white, black, black,</w:t>
      </w:r>
    </w:p>
    <w:p w14:paraId="35CB84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4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5BB63F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79A54F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55F9AF2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66C0CE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0DAC7C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2D3B5B1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921A2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A697D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3BFB48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321670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21DF8A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17CE378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erceived_s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D3474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40570F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66FFEC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0325C5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ctual_sr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5B152C1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564846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2DCECB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1565E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Planned Service Reliability" );</w:t>
      </w:r>
    </w:p>
    <w:p w14:paraId="196538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Actual Service Reliability" );</w:t>
      </w:r>
    </w:p>
    <w:p w14:paraId="5B2DE3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2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A8FA6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red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TRIANG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440348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new Color( 0x81000000, true )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4D0453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5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39FE41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380.0, 650.0, </w:t>
      </w:r>
    </w:p>
    <w:p w14:paraId="6A1BAA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90.0, 240.0,</w:t>
      </w:r>
    </w:p>
    <w:p w14:paraId="4265B2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5277D4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23.0,</w:t>
      </w:r>
    </w:p>
    <w:p w14:paraId="5A1685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150.0, white, black, black,</w:t>
      </w:r>
    </w:p>
    <w:p w14:paraId="2D1AA8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4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72AE1E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CD2AA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58E29A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FIXED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083FCA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12424A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1421301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</w:p>
    <w:p w14:paraId="583DE2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.1 </w:t>
      </w:r>
    </w:p>
    <w:p w14:paraId="592B136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649407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DF62B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7F8F9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599EE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2D7248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 _item;</w:t>
      </w:r>
    </w:p>
    <w:p w14:paraId="145772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r w:rsidRPr="00151AB7">
        <w:rPr>
          <w:rFonts w:cstheme="minorHAnsi"/>
          <w:sz w:val="16"/>
          <w:szCs w:val="16"/>
        </w:rPr>
        <w:t xml:space="preserve">&gt; _item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</w:t>
      </w:r>
      <w:proofErr w:type="spellStart"/>
      <w:r w:rsidRPr="00151AB7">
        <w:rPr>
          <w:rFonts w:cstheme="minorHAnsi"/>
          <w:sz w:val="16"/>
          <w:szCs w:val="16"/>
        </w:rPr>
        <w:t>DataSet</w:t>
      </w:r>
      <w:proofErr w:type="spellEnd"/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9DF6A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0B12CE6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pswi_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6B8497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58BFE2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545FF7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00A7B9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swi_min_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3D722A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5FCA76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753758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item = </w:t>
      </w:r>
    </w:p>
    <w:p w14:paraId="675028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aswi_max_dataset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93CF4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;</w:t>
      </w:r>
    </w:p>
    <w:p w14:paraId="026DD5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items.add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item ); </w:t>
      </w:r>
    </w:p>
    <w:p w14:paraId="4A9514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List&lt;String&gt; _titl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String</w:t>
      </w:r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449B6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PSWI" );</w:t>
      </w:r>
    </w:p>
    <w:p w14:paraId="2ADC2F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ASWI Min" );</w:t>
      </w:r>
    </w:p>
    <w:p w14:paraId="5C051E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titles.add</w:t>
      </w:r>
      <w:proofErr w:type="spellEnd"/>
      <w:r w:rsidRPr="00151AB7">
        <w:rPr>
          <w:rFonts w:cstheme="minorHAnsi"/>
          <w:sz w:val="16"/>
          <w:szCs w:val="16"/>
        </w:rPr>
        <w:t>( "</w:t>
      </w:r>
      <w:proofErr w:type="gramEnd"/>
      <w:r w:rsidRPr="00151AB7">
        <w:rPr>
          <w:rFonts w:cstheme="minorHAnsi"/>
          <w:sz w:val="16"/>
          <w:szCs w:val="16"/>
        </w:rPr>
        <w:t>ASWI Max" );</w:t>
      </w:r>
    </w:p>
    <w:p w14:paraId="4B6076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Chart2DPlot.Appearance&gt; _appearances = new </w:t>
      </w:r>
      <w:proofErr w:type="spellStart"/>
      <w:r w:rsidRPr="00151AB7">
        <w:rPr>
          <w:rFonts w:cstheme="minorHAnsi"/>
          <w:sz w:val="16"/>
          <w:szCs w:val="16"/>
        </w:rPr>
        <w:t>ArrayList</w:t>
      </w:r>
      <w:proofErr w:type="spellEnd"/>
      <w:r w:rsidRPr="00151AB7">
        <w:rPr>
          <w:rFonts w:cstheme="minorHAnsi"/>
          <w:sz w:val="16"/>
          <w:szCs w:val="16"/>
        </w:rPr>
        <w:t>&lt;Chart2DPlot.Appearance</w:t>
      </w:r>
      <w:proofErr w:type="gramStart"/>
      <w:r w:rsidRPr="00151AB7">
        <w:rPr>
          <w:rFonts w:cstheme="minorHAnsi"/>
          <w:sz w:val="16"/>
          <w:szCs w:val="16"/>
        </w:rPr>
        <w:t>&gt;( 3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4EBE63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gray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SQUAR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78F22DD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red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TRIANG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7DD690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_</w:t>
      </w:r>
      <w:proofErr w:type="spellStart"/>
      <w:r w:rsidRPr="00151AB7">
        <w:rPr>
          <w:rFonts w:cstheme="minorHAnsi"/>
          <w:sz w:val="16"/>
          <w:szCs w:val="16"/>
        </w:rPr>
        <w:t>appearances.add</w:t>
      </w:r>
      <w:proofErr w:type="spellEnd"/>
      <w:r w:rsidRPr="00151AB7">
        <w:rPr>
          <w:rFonts w:cstheme="minorHAnsi"/>
          <w:sz w:val="16"/>
          <w:szCs w:val="16"/>
        </w:rPr>
        <w:t>( new</w:t>
      </w:r>
      <w:proofErr w:type="gramEnd"/>
      <w:r w:rsidRPr="00151AB7">
        <w:rPr>
          <w:rFonts w:cstheme="minorHAnsi"/>
          <w:sz w:val="16"/>
          <w:szCs w:val="16"/>
        </w:rPr>
        <w:t xml:space="preserve"> Chart2DPlot.Appearance( </w:t>
      </w:r>
      <w:proofErr w:type="spellStart"/>
      <w:r w:rsidRPr="00151AB7">
        <w:rPr>
          <w:rFonts w:cstheme="minorHAnsi"/>
          <w:sz w:val="16"/>
          <w:szCs w:val="16"/>
        </w:rPr>
        <w:t>dodgerBlue</w:t>
      </w:r>
      <w:proofErr w:type="spellEnd"/>
      <w:r w:rsidRPr="00151AB7">
        <w:rPr>
          <w:rFonts w:cstheme="minorHAnsi"/>
          <w:sz w:val="16"/>
          <w:szCs w:val="16"/>
        </w:rPr>
        <w:t xml:space="preserve">, false, true, </w:t>
      </w:r>
      <w:proofErr w:type="spellStart"/>
      <w:r w:rsidRPr="00151AB7">
        <w:rPr>
          <w:rFonts w:cstheme="minorHAnsi"/>
          <w:sz w:val="16"/>
          <w:szCs w:val="16"/>
        </w:rPr>
        <w:t>Chart.INTERPOLATION_LINEAR</w:t>
      </w:r>
      <w:proofErr w:type="spellEnd"/>
      <w:r w:rsidRPr="00151AB7">
        <w:rPr>
          <w:rFonts w:cstheme="minorHAnsi"/>
          <w:sz w:val="16"/>
          <w:szCs w:val="16"/>
        </w:rPr>
        <w:t xml:space="preserve">, 1.0, </w:t>
      </w:r>
      <w:proofErr w:type="spellStart"/>
      <w:r w:rsidRPr="00151AB7">
        <w:rPr>
          <w:rFonts w:cstheme="minorHAnsi"/>
          <w:sz w:val="16"/>
          <w:szCs w:val="16"/>
        </w:rPr>
        <w:t>Chart.POINT_CIRCLE</w:t>
      </w:r>
      <w:proofErr w:type="spellEnd"/>
      <w:r w:rsidRPr="00151AB7">
        <w:rPr>
          <w:rFonts w:cstheme="minorHAnsi"/>
          <w:sz w:val="16"/>
          <w:szCs w:val="16"/>
        </w:rPr>
        <w:t xml:space="preserve"> ) );</w:t>
      </w:r>
    </w:p>
    <w:p w14:paraId="2B72DC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lot6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imePlo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</w:p>
    <w:p w14:paraId="7093AE7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r w:rsidRPr="00151AB7">
        <w:rPr>
          <w:rFonts w:cstheme="minorHAnsi"/>
          <w:sz w:val="16"/>
          <w:szCs w:val="16"/>
        </w:rPr>
        <w:t xml:space="preserve">, true, 350.0, 410.0, </w:t>
      </w:r>
    </w:p>
    <w:p w14:paraId="6C9826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300.0, 220.0,</w:t>
      </w:r>
    </w:p>
    <w:p w14:paraId="240ADE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null, null,</w:t>
      </w:r>
    </w:p>
    <w:p w14:paraId="4FF6D2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40.0, 30.0,</w:t>
      </w:r>
    </w:p>
    <w:p w14:paraId="4AE7F1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  <w:t>240.0, 140.0, white, black, black,</w:t>
      </w:r>
    </w:p>
    <w:p w14:paraId="3F1C96E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30.0, </w:t>
      </w:r>
      <w:proofErr w:type="spellStart"/>
      <w:r w:rsidRPr="00151AB7">
        <w:rPr>
          <w:rFonts w:cstheme="minorHAnsi"/>
          <w:sz w:val="16"/>
          <w:szCs w:val="16"/>
        </w:rPr>
        <w:t>Chart.SOUTH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46D6EFC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</w:p>
    <w:p w14:paraId="3EBA159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100 </w:t>
      </w:r>
    </w:p>
    <w:p w14:paraId="03DB09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, </w:t>
      </w:r>
      <w:proofErr w:type="spellStart"/>
      <w:r w:rsidRPr="00151AB7">
        <w:rPr>
          <w:rFonts w:cstheme="minorHAnsi"/>
          <w:sz w:val="16"/>
          <w:szCs w:val="16"/>
        </w:rPr>
        <w:t>Chart.WINDOW_MOVES_WITH_TIME</w:t>
      </w:r>
      <w:proofErr w:type="spellEnd"/>
      <w:r w:rsidRPr="00151AB7">
        <w:rPr>
          <w:rFonts w:cstheme="minorHAnsi"/>
          <w:sz w:val="16"/>
          <w:szCs w:val="16"/>
        </w:rPr>
        <w:t xml:space="preserve">, null, </w:t>
      </w:r>
      <w:proofErr w:type="spellStart"/>
      <w:r w:rsidRPr="00151AB7">
        <w:rPr>
          <w:rFonts w:cstheme="minorHAnsi"/>
          <w:sz w:val="16"/>
          <w:szCs w:val="16"/>
        </w:rPr>
        <w:t>Chart.SCALE_AUTO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05020D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0, 0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Chart.GRID_DEFAULT</w:t>
      </w:r>
      <w:proofErr w:type="spellEnd"/>
      <w:r w:rsidRPr="00151AB7">
        <w:rPr>
          <w:rFonts w:cstheme="minorHAnsi"/>
          <w:sz w:val="16"/>
          <w:szCs w:val="16"/>
        </w:rPr>
        <w:t>,</w:t>
      </w:r>
    </w:p>
    <w:p w14:paraId="3ABA5E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     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darkGray</w:t>
      </w:r>
      <w:proofErr w:type="spellEnd"/>
      <w:r w:rsidRPr="00151AB7">
        <w:rPr>
          <w:rFonts w:cstheme="minorHAnsi"/>
          <w:sz w:val="16"/>
          <w:szCs w:val="16"/>
        </w:rPr>
        <w:t>, _items, _titles, _</w:t>
      </w:r>
      <w:proofErr w:type="gramStart"/>
      <w:r w:rsidRPr="00151AB7">
        <w:rPr>
          <w:rFonts w:cstheme="minorHAnsi"/>
          <w:sz w:val="16"/>
          <w:szCs w:val="16"/>
        </w:rPr>
        <w:t>appearances )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1AC514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5AC6B9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12A948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35776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D74E2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82F72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F57DA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8576E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D30D75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5C23F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Static initialization of persistent elements</w:t>
      </w:r>
    </w:p>
    <w:p w14:paraId="0812DC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{</w:t>
      </w:r>
    </w:p>
    <w:p w14:paraId="56A584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evel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(this, "level", SHAPE_DRAW_2D3D, 0.0, true, true);  </w:t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  <w:r w:rsidRPr="00151AB7">
        <w:rPr>
          <w:rFonts w:cstheme="minorHAnsi"/>
          <w:sz w:val="16"/>
          <w:szCs w:val="16"/>
        </w:rPr>
        <w:tab/>
      </w:r>
    </w:p>
    <w:p w14:paraId="26E7F83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getLevel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com.anylogic</w:t>
      </w:r>
      <w:proofErr w:type="gramEnd"/>
      <w:r w:rsidRPr="00151AB7">
        <w:rPr>
          <w:rFonts w:cstheme="minorHAnsi"/>
          <w:sz w:val="16"/>
          <w:szCs w:val="16"/>
        </w:rPr>
        <w:t>.engine.markup.Level</w:t>
      </w:r>
      <w:proofErr w:type="spellEnd"/>
      <w:r w:rsidRPr="00151AB7">
        <w:rPr>
          <w:rFonts w:cstheme="minorHAnsi"/>
          <w:sz w:val="16"/>
          <w:szCs w:val="16"/>
        </w:rPr>
        <w:t xml:space="preserve">[] { </w:t>
      </w:r>
    </w:p>
    <w:p w14:paraId="2C2A4A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gramStart"/>
      <w:r w:rsidRPr="00151AB7">
        <w:rPr>
          <w:rFonts w:cstheme="minorHAnsi"/>
          <w:sz w:val="16"/>
          <w:szCs w:val="16"/>
        </w:rPr>
        <w:t>level }</w:t>
      </w:r>
      <w:proofErr w:type="gramEnd"/>
      <w:r w:rsidRPr="00151AB7">
        <w:rPr>
          <w:rFonts w:cstheme="minorHAnsi"/>
          <w:sz w:val="16"/>
          <w:szCs w:val="16"/>
        </w:rPr>
        <w:t>;</w:t>
      </w:r>
    </w:p>
    <w:p w14:paraId="6D7B8E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821CD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}</w:t>
      </w:r>
    </w:p>
    <w:p w14:paraId="03DE133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presentation;</w:t>
      </w:r>
    </w:p>
    <w:p w14:paraId="7994ED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otected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icon; </w:t>
      </w:r>
    </w:p>
    <w:p w14:paraId="616C93C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D6EEB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3489BC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38D6D0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resentation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39C54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presentation;</w:t>
      </w:r>
    </w:p>
    <w:p w14:paraId="4F608E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642E7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FB9A4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5FDD17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3FCE69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ModelElementsShap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CB3D7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icon;</w:t>
      </w:r>
    </w:p>
    <w:p w14:paraId="4A6614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929F7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9F7B8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5F5C3D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onstructor</w:t>
      </w:r>
    </w:p>
    <w:p w14:paraId="70A8EC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B7A14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Main( Engin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engine</w:t>
      </w:r>
      <w:proofErr w:type="spellEnd"/>
      <w:r w:rsidRPr="00151AB7">
        <w:rPr>
          <w:rFonts w:cstheme="minorHAnsi"/>
          <w:sz w:val="16"/>
          <w:szCs w:val="16"/>
        </w:rPr>
        <w:t xml:space="preserve">, Agent owner,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Main&gt;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35753B1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gramStart"/>
      <w:r w:rsidRPr="00151AB7">
        <w:rPr>
          <w:rFonts w:cstheme="minorHAnsi"/>
          <w:sz w:val="16"/>
          <w:szCs w:val="16"/>
        </w:rPr>
        <w:t>super( engine</w:t>
      </w:r>
      <w:proofErr w:type="gramEnd"/>
      <w:r w:rsidRPr="00151AB7">
        <w:rPr>
          <w:rFonts w:cstheme="minorHAnsi"/>
          <w:sz w:val="16"/>
          <w:szCs w:val="16"/>
        </w:rPr>
        <w:t xml:space="preserve">, owner, </w:t>
      </w:r>
      <w:proofErr w:type="spellStart"/>
      <w:r w:rsidRPr="00151AB7">
        <w:rPr>
          <w:rFonts w:cstheme="minorHAnsi"/>
          <w:sz w:val="16"/>
          <w:szCs w:val="16"/>
        </w:rPr>
        <w:t>ownerPopulation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D682D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0AC53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DFE15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79504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AD77A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onOwnerChanged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77E98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OwnerChanged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EA2E3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A073D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2D5C6E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E3D4AF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071A9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instantiateBaseStructur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387BB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nstantiateBaseStructure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92FF8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05A8E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D0FCB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</w:t>
      </w:r>
    </w:p>
    <w:p w14:paraId="61F136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DC4308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instantiateBaseStructureThi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6A8774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Agency = </w:t>
      </w:r>
      <w:proofErr w:type="spellStart"/>
      <w:r w:rsidRPr="00151AB7">
        <w:rPr>
          <w:rFonts w:cstheme="minorHAnsi"/>
          <w:sz w:val="16"/>
          <w:szCs w:val="16"/>
        </w:rPr>
        <w:t>instantiate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99026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instantiate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A16B4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instantiate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40F70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Stressor = </w:t>
      </w:r>
      <w:proofErr w:type="spellStart"/>
      <w:r w:rsidRPr="00151AB7">
        <w:rPr>
          <w:rFonts w:cstheme="minorHAnsi"/>
          <w:sz w:val="16"/>
          <w:szCs w:val="16"/>
        </w:rPr>
        <w:t>instantiate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F599F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instantiate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C36B2A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instantiate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971563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instantiate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2C062F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44FF3A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Registering in Engine continuous part</w:t>
      </w:r>
    </w:p>
    <w:p w14:paraId="0A43577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ngin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registerAgentWithEquations</w:t>
      </w:r>
      <w:proofErr w:type="spellEnd"/>
      <w:r w:rsidRPr="00151AB7">
        <w:rPr>
          <w:rFonts w:cstheme="minorHAnsi"/>
          <w:sz w:val="16"/>
          <w:szCs w:val="16"/>
        </w:rPr>
        <w:t>( this );</w:t>
      </w:r>
    </w:p>
    <w:p w14:paraId="547F252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CC045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674912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796749F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Referenc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A8E44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EE5E6F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24D9979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4A999F9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028B9F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17F17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Main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3C1E0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FBB7BD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568B2CD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34441B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Simple constructor. Please add created agent to some population by calling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oTo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function</w:t>
      </w:r>
    </w:p>
    <w:p w14:paraId="33DD37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89F9E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gramStart"/>
      <w:r w:rsidRPr="00151AB7">
        <w:rPr>
          <w:rFonts w:cstheme="minorHAnsi"/>
          <w:sz w:val="16"/>
          <w:szCs w:val="16"/>
        </w:rPr>
        <w:t>Main( double</w:t>
      </w:r>
      <w:proofErr w:type="gram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 xml:space="preserve">, double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 xml:space="preserve">, int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2E84F5D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markParametersAreSe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DD77D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pitalFund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pitalFunding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EFDA1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SLR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SLRScenario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31E20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CaseScenario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CaseScenario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25D896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Attitu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Attitud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10F4D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WellRelocationDistanc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WellRelocationDistance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312996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DecisionHoriz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DecisionHorizo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B944E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PopulationGrowth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PopulationGrowth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4388E5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NoAdapt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NoAdaptatio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5E88D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ChosenRiskThreshold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ChosenRiskThreshold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758B7B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WellRecoveryLimi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WellRecoveryLimit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02FE20F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in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in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6A433DB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this.RecoveryDelayMax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= </w:t>
      </w:r>
      <w:proofErr w:type="spellStart"/>
      <w:r w:rsidRPr="00151AB7">
        <w:rPr>
          <w:rFonts w:cstheme="minorHAnsi"/>
          <w:sz w:val="16"/>
          <w:szCs w:val="16"/>
        </w:rPr>
        <w:t>RecoveryDelayMax</w:t>
      </w:r>
      <w:proofErr w:type="spellEnd"/>
      <w:r w:rsidRPr="00151AB7">
        <w:rPr>
          <w:rFonts w:cstheme="minorHAnsi"/>
          <w:sz w:val="16"/>
          <w:szCs w:val="16"/>
        </w:rPr>
        <w:t>;</w:t>
      </w:r>
    </w:p>
    <w:p w14:paraId="30A409E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01C9AA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</w:t>
      </w:r>
    </w:p>
    <w:p w14:paraId="04664A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6357C6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Creating embedded object instances</w:t>
      </w:r>
    </w:p>
    <w:p w14:paraId="3977EF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491DAE3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2B0422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instantiatePopula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0EE790E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64AF2F4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B6BC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1067431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485AA9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Creat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76EF1A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Creat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4DC68C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embedded object instances</w:t>
      </w:r>
    </w:p>
    <w:p w14:paraId="55017F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Popula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58AF2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Assigning initial values for plain variables</w:t>
      </w:r>
    </w:p>
    <w:p w14:paraId="2E74A2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Ma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4B78E76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Dynamic initialization of persistent elements</w:t>
      </w:r>
    </w:p>
    <w:p w14:paraId="7852DD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AP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1E1774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>_</w:t>
      </w:r>
      <w:proofErr w:type="spellStart"/>
      <w:r w:rsidRPr="00151AB7">
        <w:rPr>
          <w:rFonts w:cstheme="minorHAnsi"/>
          <w:sz w:val="16"/>
          <w:szCs w:val="16"/>
        </w:rPr>
        <w:t>initialize_level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04EAC7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evel.initializ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DECDB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presentati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TopLevelPresentation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true, 0, 0, 0, 0 , level );</w:t>
      </w:r>
    </w:p>
    <w:p w14:paraId="42B505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ddAl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RowHead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, new String[] </w:t>
      </w:r>
    </w:p>
    <w:p w14:paraId="35AB22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{</w:t>
      </w:r>
    </w:p>
    <w:p w14:paraId="015ECF2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Adaptation ID",</w:t>
      </w:r>
    </w:p>
    <w:p w14:paraId="2D3CA48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Case",</w:t>
      </w:r>
    </w:p>
    <w:p w14:paraId="0A81188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SLR",</w:t>
      </w:r>
    </w:p>
    <w:p w14:paraId="1596C2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>"Perceived SWIL",</w:t>
      </w:r>
    </w:p>
    <w:p w14:paraId="53B38D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Perceived SS",</w:t>
      </w:r>
    </w:p>
    <w:p w14:paraId="2A4A645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Year",</w:t>
      </w:r>
    </w:p>
    <w:p w14:paraId="02F8B81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Well Name",</w:t>
      </w:r>
    </w:p>
    <w:p w14:paraId="1ABB640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Well - Distance from SWIL",</w:t>
      </w:r>
    </w:p>
    <w:p w14:paraId="21F975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"Well - Current Extraction",</w:t>
      </w:r>
    </w:p>
    <w:p w14:paraId="7A2363F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"Planned Adaptation Line"} </w:t>
      </w:r>
    </w:p>
    <w:p w14:paraId="3ABF65A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);</w:t>
      </w:r>
    </w:p>
    <w:p w14:paraId="5BAABC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embedded object instances</w:t>
      </w:r>
    </w:p>
    <w:p w14:paraId="400AE9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instantiatePopula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DB464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con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hapeModelElementsGroup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Main.thi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getElementProperty</w:t>
      </w:r>
      <w:proofErr w:type="spellEnd"/>
      <w:r w:rsidRPr="00151AB7">
        <w:rPr>
          <w:rFonts w:cstheme="minorHAnsi"/>
          <w:sz w:val="16"/>
          <w:szCs w:val="16"/>
        </w:rPr>
        <w:t xml:space="preserve">( "wateradaptationmodelv8.Main.icon", </w:t>
      </w:r>
      <w:proofErr w:type="spellStart"/>
      <w:r w:rsidRPr="00151AB7">
        <w:rPr>
          <w:rFonts w:cstheme="minorHAnsi"/>
          <w:sz w:val="16"/>
          <w:szCs w:val="16"/>
        </w:rPr>
        <w:t>IElementDescriptor.MODEL_ELEMENT_DESCRIPTORS</w:t>
      </w:r>
      <w:proofErr w:type="spellEnd"/>
      <w:r w:rsidRPr="00151AB7">
        <w:rPr>
          <w:rFonts w:cstheme="minorHAnsi"/>
          <w:sz w:val="16"/>
          <w:szCs w:val="16"/>
        </w:rPr>
        <w:t xml:space="preserve"> )  );</w:t>
      </w:r>
    </w:p>
    <w:p w14:paraId="0C8FA2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con.setIconOffse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0.0, 0.0 );</w:t>
      </w:r>
    </w:p>
    <w:p w14:paraId="7D58CA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Environments setup</w:t>
      </w:r>
    </w:p>
    <w:p w14:paraId="5259D8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{</w:t>
      </w:r>
    </w:p>
    <w:p w14:paraId="5BD126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</w:t>
      </w:r>
      <w:proofErr w:type="spellStart"/>
      <w:r w:rsidRPr="00151AB7">
        <w:rPr>
          <w:rFonts w:cstheme="minorHAnsi"/>
          <w:sz w:val="16"/>
          <w:szCs w:val="16"/>
        </w:rPr>
        <w:t>x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01CAE98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500 </w:t>
      </w:r>
    </w:p>
    <w:p w14:paraId="606CE1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C24997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</w:t>
      </w:r>
      <w:proofErr w:type="spellStart"/>
      <w:r w:rsidRPr="00151AB7">
        <w:rPr>
          <w:rFonts w:cstheme="minorHAnsi"/>
          <w:sz w:val="16"/>
          <w:szCs w:val="16"/>
        </w:rPr>
        <w:t>y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3321576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500 </w:t>
      </w:r>
    </w:p>
    <w:p w14:paraId="2123FC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7CAB65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double _</w:t>
      </w:r>
      <w:proofErr w:type="spellStart"/>
      <w:r w:rsidRPr="00151AB7">
        <w:rPr>
          <w:rFonts w:cstheme="minorHAnsi"/>
          <w:sz w:val="16"/>
          <w:szCs w:val="16"/>
        </w:rPr>
        <w:t>z_xjal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5655F91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0 </w:t>
      </w:r>
    </w:p>
    <w:p w14:paraId="3B42D8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E798A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upSpace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x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y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z_xjal</w:t>
      </w:r>
      <w:proofErr w:type="spellEnd"/>
      <w:r w:rsidRPr="00151AB7">
        <w:rPr>
          <w:rFonts w:cstheme="minorHAnsi"/>
          <w:sz w:val="16"/>
          <w:szCs w:val="16"/>
        </w:rPr>
        <w:t xml:space="preserve"> );</w:t>
      </w:r>
    </w:p>
    <w:p w14:paraId="67CB2F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8EB057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isableStep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B3E762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NetworkUserDefined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646DB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etLayoutType</w:t>
      </w:r>
      <w:proofErr w:type="spellEnd"/>
      <w:r w:rsidRPr="00151AB7">
        <w:rPr>
          <w:rFonts w:cstheme="minorHAnsi"/>
          <w:sz w:val="16"/>
          <w:szCs w:val="16"/>
        </w:rPr>
        <w:t>( LAYOUT</w:t>
      </w:r>
      <w:proofErr w:type="gramEnd"/>
      <w:r w:rsidRPr="00151AB7">
        <w:rPr>
          <w:rFonts w:cstheme="minorHAnsi"/>
          <w:sz w:val="16"/>
          <w:szCs w:val="16"/>
        </w:rPr>
        <w:t>_USER_DEFINED );</w:t>
      </w:r>
    </w:p>
    <w:p w14:paraId="7762A5E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non-replicated embedded objects</w:t>
      </w:r>
    </w:p>
    <w:p w14:paraId="1E82EF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Agency</w:t>
      </w:r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202E9D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Agency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Agency</w:t>
      </w:r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3759EDB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gency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00213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3AAB27D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WTP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53237B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TPSouthMiamiHeights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34AAF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3331E2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UserSouthMiamiDade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1BDD313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serSouthMiamiDade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FB4EA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Stressor</w:t>
      </w:r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2A8BCE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Stresso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 Stressor</w:t>
      </w:r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507B0D6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tressor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BBD1DA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41275A3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WellSouthMiamiHeight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1DBD0C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SouthMiamiHeights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88CFC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53B5F1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WellRobertaHun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060920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obertaHunter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732C97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arameters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6266D66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doBeforeCreate_WellFormerPlant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null );</w:t>
      </w:r>
    </w:p>
    <w:p w14:paraId="1E3D26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FormerPlant.create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B04B0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ab/>
        <w:t xml:space="preserve"> // Port connectors with non-replicated objects</w:t>
      </w:r>
    </w:p>
    <w:p w14:paraId="6DF1182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Creating replicated embedded objects</w:t>
      </w:r>
    </w:p>
    <w:p w14:paraId="553909E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InitialCondition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Main.clas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83DCC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Dynamic initialization of persistent elements</w:t>
      </w:r>
    </w:p>
    <w:p w14:paraId="45DAD4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reatePersistentElementsBS0_</w:t>
      </w:r>
      <w:proofErr w:type="gramStart"/>
      <w:r w:rsidRPr="00151AB7">
        <w:rPr>
          <w:rFonts w:cstheme="minorHAnsi"/>
          <w:sz w:val="16"/>
          <w:szCs w:val="16"/>
        </w:rPr>
        <w:t>xjal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729D8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B5945F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ADE22B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6E6CEB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1F948B6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Start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0B501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B0A5AB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pdate_demand_</w:t>
      </w:r>
      <w:proofErr w:type="gramStart"/>
      <w:r w:rsidRPr="00151AB7">
        <w:rPr>
          <w:rFonts w:cstheme="minorHAnsi"/>
          <w:sz w:val="16"/>
          <w:szCs w:val="16"/>
        </w:rPr>
        <w:t>los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746F1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WILDatase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79A60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BudgetDatase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861EFD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03BC18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RiskUpdating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F7C6C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year_well_supply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5368B6F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34119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ctual_sr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373549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wil_plo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A810D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budget_plo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3F6AA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char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8F6AA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plot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A01ED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1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37061DD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2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00B2BD2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1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640F86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2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42A3828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3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15D3059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4_autoUpdateEvent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5B8AC44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utoCreatedDS_</w:t>
      </w:r>
      <w:proofErr w:type="gramStart"/>
      <w:r w:rsidRPr="00151AB7">
        <w:rPr>
          <w:rFonts w:cstheme="minorHAnsi"/>
          <w:sz w:val="16"/>
          <w:szCs w:val="16"/>
        </w:rPr>
        <w:t>xjal.star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7597CD3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gency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BA9EF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TPSouthMiamiHeights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15DDC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serSouthMiamiDade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8E019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tressor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83E19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SouthMiamiHeights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153658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obertaHunter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76BD90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FormerPlant.startAsEmbedded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F7165E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C5EA3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</w:t>
      </w:r>
    </w:p>
    <w:p w14:paraId="55C011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46EFD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70F2CF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E1632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249B84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7D3CF10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5F87FA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r w:rsidRPr="00151AB7">
        <w:rPr>
          <w:rFonts w:cstheme="minorHAnsi"/>
          <w:sz w:val="16"/>
          <w:szCs w:val="16"/>
        </w:rPr>
        <w:t>setupPlainVariables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944F9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etupPlainVariables_Ma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61F2F4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5650C5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0960C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**</w:t>
      </w:r>
    </w:p>
    <w:p w14:paraId="077D1B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Assigning initial values for plain variables&lt;</w:t>
      </w:r>
      <w:proofErr w:type="spellStart"/>
      <w:r w:rsidRPr="00151AB7">
        <w:rPr>
          <w:rFonts w:cstheme="minorHAnsi"/>
          <w:sz w:val="16"/>
          <w:szCs w:val="16"/>
        </w:rPr>
        <w:t>br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582C2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 &lt;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 xml:space="preserve">&gt;This method isn't designed to be called by user and may be removed in future </w:t>
      </w:r>
      <w:proofErr w:type="gramStart"/>
      <w:r w:rsidRPr="00151AB7">
        <w:rPr>
          <w:rFonts w:cstheme="minorHAnsi"/>
          <w:sz w:val="16"/>
          <w:szCs w:val="16"/>
        </w:rPr>
        <w:t>releases.&lt;</w:t>
      </w:r>
      <w:proofErr w:type="gramEnd"/>
      <w:r w:rsidRPr="00151AB7">
        <w:rPr>
          <w:rFonts w:cstheme="minorHAnsi"/>
          <w:sz w:val="16"/>
          <w:szCs w:val="16"/>
        </w:rPr>
        <w:t>/</w:t>
      </w:r>
      <w:proofErr w:type="spellStart"/>
      <w:r w:rsidRPr="00151AB7">
        <w:rPr>
          <w:rFonts w:cstheme="minorHAnsi"/>
          <w:sz w:val="16"/>
          <w:szCs w:val="16"/>
        </w:rPr>
        <w:t>em</w:t>
      </w:r>
      <w:proofErr w:type="spellEnd"/>
      <w:r w:rsidRPr="00151AB7">
        <w:rPr>
          <w:rFonts w:cstheme="minorHAnsi"/>
          <w:sz w:val="16"/>
          <w:szCs w:val="16"/>
        </w:rPr>
        <w:t>&gt;</w:t>
      </w:r>
    </w:p>
    <w:p w14:paraId="646F2B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*/</w:t>
      </w:r>
    </w:p>
    <w:p w14:paraId="17E51D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BAC7A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rivate void </w:t>
      </w:r>
      <w:proofErr w:type="spellStart"/>
      <w:r w:rsidRPr="00151AB7">
        <w:rPr>
          <w:rFonts w:cstheme="minorHAnsi"/>
          <w:sz w:val="16"/>
          <w:szCs w:val="16"/>
        </w:rPr>
        <w:t>setupPlainVariables_Main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2D8E2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total_level_of_supply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57BD8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proofErr w:type="gramStart"/>
      <w:r w:rsidRPr="00151AB7">
        <w:rPr>
          <w:rFonts w:cstheme="minorHAnsi"/>
          <w:sz w:val="16"/>
          <w:szCs w:val="16"/>
        </w:rPr>
        <w:t>calculateLevelofSuppl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 xml:space="preserve">) </w:t>
      </w:r>
    </w:p>
    <w:p w14:paraId="3B247A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1692E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total_demand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3B3983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UserSouthMiamiDade.getYearlyConsumption</w:t>
      </w:r>
      <w:proofErr w:type="spellEnd"/>
      <w:r w:rsidRPr="00151AB7">
        <w:rPr>
          <w:rFonts w:cstheme="minorHAnsi"/>
          <w:sz w:val="16"/>
          <w:szCs w:val="16"/>
        </w:rPr>
        <w:t xml:space="preserve">() </w:t>
      </w:r>
    </w:p>
    <w:p w14:paraId="2875A9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4E8F29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ow = </w:t>
      </w:r>
    </w:p>
    <w:p w14:paraId="37AEE4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2 </w:t>
      </w:r>
    </w:p>
    <w:p w14:paraId="4B836F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0C58B59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um_los</w:t>
      </w:r>
      <w:proofErr w:type="spellEnd"/>
      <w:r w:rsidRPr="00151AB7">
        <w:rPr>
          <w:rFonts w:cstheme="minorHAnsi"/>
          <w:sz w:val="16"/>
          <w:szCs w:val="16"/>
        </w:rPr>
        <w:t xml:space="preserve"> = </w:t>
      </w:r>
    </w:p>
    <w:p w14:paraId="423B885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</w:p>
    <w:p w14:paraId="00EA89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;</w:t>
      </w:r>
    </w:p>
    <w:p w14:paraId="4097FB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21A2F58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03B156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User API -----------------------------------------------------</w:t>
      </w:r>
    </w:p>
    <w:p w14:paraId="45621A4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F97A3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static </w:t>
      </w:r>
      <w:proofErr w:type="spellStart"/>
      <w:r w:rsidRPr="00151AB7">
        <w:rPr>
          <w:rFonts w:cstheme="minorHAnsi"/>
          <w:sz w:val="16"/>
          <w:szCs w:val="16"/>
        </w:rPr>
        <w:t>LinkToAgentAnimationSettings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 xml:space="preserve"> = new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nkToAgentAnimationSettingsImpl</w:t>
      </w:r>
      <w:proofErr w:type="spellEnd"/>
      <w:r w:rsidRPr="00151AB7">
        <w:rPr>
          <w:rFonts w:cstheme="minorHAnsi"/>
          <w:sz w:val="16"/>
          <w:szCs w:val="16"/>
        </w:rPr>
        <w:t>( false</w:t>
      </w:r>
      <w:proofErr w:type="gramEnd"/>
      <w:r w:rsidRPr="00151AB7">
        <w:rPr>
          <w:rFonts w:cstheme="minorHAnsi"/>
          <w:sz w:val="16"/>
          <w:szCs w:val="16"/>
        </w:rPr>
        <w:t>, black, 1.0, LINE_STYLE_SOLID, ARROW_NONE, 0.0 );</w:t>
      </w:r>
    </w:p>
    <w:p w14:paraId="5777F4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FE6820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 xml:space="preserve">&lt;Agent, Agent&gt; connections = new </w:t>
      </w:r>
      <w:proofErr w:type="spellStart"/>
      <w:r w:rsidRPr="00151AB7">
        <w:rPr>
          <w:rFonts w:cstheme="minorHAnsi"/>
          <w:sz w:val="16"/>
          <w:szCs w:val="16"/>
        </w:rPr>
        <w:t>LinkToAgentStandardImpl</w:t>
      </w:r>
      <w:proofErr w:type="spellEnd"/>
      <w:r w:rsidRPr="00151AB7">
        <w:rPr>
          <w:rFonts w:cstheme="minorHAnsi"/>
          <w:sz w:val="16"/>
          <w:szCs w:val="16"/>
        </w:rPr>
        <w:t>&lt;Agent, Agent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this, _</w:t>
      </w:r>
      <w:proofErr w:type="spellStart"/>
      <w:r w:rsidRPr="00151AB7">
        <w:rPr>
          <w:rFonts w:cstheme="minorHAnsi"/>
          <w:sz w:val="16"/>
          <w:szCs w:val="16"/>
        </w:rPr>
        <w:t>connections_commonAnimationSettings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3916419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25E041C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LinkToAgentCollection</w:t>
      </w:r>
      <w:proofErr w:type="spellEnd"/>
      <w:r w:rsidRPr="00151AB7">
        <w:rPr>
          <w:rFonts w:cstheme="minorHAnsi"/>
          <w:sz w:val="16"/>
          <w:szCs w:val="16"/>
        </w:rPr>
        <w:t>&lt;? extends Agent</w:t>
      </w:r>
      <w:proofErr w:type="gramStart"/>
      <w:r w:rsidRPr="00151AB7">
        <w:rPr>
          <w:rFonts w:cstheme="minorHAnsi"/>
          <w:sz w:val="16"/>
          <w:szCs w:val="16"/>
        </w:rPr>
        <w:t>, ?</w:t>
      </w:r>
      <w:proofErr w:type="gramEnd"/>
      <w:r w:rsidRPr="00151AB7">
        <w:rPr>
          <w:rFonts w:cstheme="minorHAnsi"/>
          <w:sz w:val="16"/>
          <w:szCs w:val="16"/>
        </w:rPr>
        <w:t xml:space="preserve"> extends Agent&gt; </w:t>
      </w:r>
      <w:proofErr w:type="spellStart"/>
      <w:r w:rsidRPr="00151AB7">
        <w:rPr>
          <w:rFonts w:cstheme="minorHAnsi"/>
          <w:sz w:val="16"/>
          <w:szCs w:val="16"/>
        </w:rPr>
        <w:t>getLinkToAgentStandard_xjal</w:t>
      </w:r>
      <w:proofErr w:type="spellEnd"/>
      <w:r w:rsidRPr="00151AB7">
        <w:rPr>
          <w:rFonts w:cstheme="minorHAnsi"/>
          <w:sz w:val="16"/>
          <w:szCs w:val="16"/>
        </w:rPr>
        <w:t>() {</w:t>
      </w:r>
    </w:p>
    <w:p w14:paraId="274796E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connections;</w:t>
      </w:r>
    </w:p>
    <w:p w14:paraId="007402B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7D9808A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C91E6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45352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5B866B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rawLinksToAgent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, </w:t>
      </w:r>
      <w:proofErr w:type="spellStart"/>
      <w:r w:rsidRPr="00151AB7">
        <w:rPr>
          <w:rFonts w:cstheme="minorHAnsi"/>
          <w:sz w:val="16"/>
          <w:szCs w:val="16"/>
        </w:rPr>
        <w:t>LinkToAgentAnimator</w:t>
      </w:r>
      <w:proofErr w:type="spellEnd"/>
      <w:r w:rsidRPr="00151AB7">
        <w:rPr>
          <w:rFonts w:cstheme="minorHAnsi"/>
          <w:sz w:val="16"/>
          <w:szCs w:val="16"/>
        </w:rPr>
        <w:t xml:space="preserve">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 {</w:t>
      </w:r>
    </w:p>
    <w:p w14:paraId="4EC43A2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rawLinksToAgen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_</w:t>
      </w:r>
      <w:proofErr w:type="spellStart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>, _</w:t>
      </w:r>
      <w:proofErr w:type="spellStart"/>
      <w:r w:rsidRPr="00151AB7">
        <w:rPr>
          <w:rFonts w:cstheme="minorHAnsi"/>
          <w:sz w:val="16"/>
          <w:szCs w:val="16"/>
        </w:rPr>
        <w:t>animator_xjal</w:t>
      </w:r>
      <w:proofErr w:type="spellEnd"/>
      <w:r w:rsidRPr="00151AB7">
        <w:rPr>
          <w:rFonts w:cstheme="minorHAnsi"/>
          <w:sz w:val="16"/>
          <w:szCs w:val="16"/>
        </w:rPr>
        <w:t>);</w:t>
      </w:r>
    </w:p>
    <w:p w14:paraId="58F8428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underAgents_xjal</w:t>
      </w:r>
      <w:proofErr w:type="spellEnd"/>
      <w:r w:rsidRPr="00151AB7">
        <w:rPr>
          <w:rFonts w:cstheme="minorHAnsi"/>
          <w:sz w:val="16"/>
          <w:szCs w:val="16"/>
        </w:rPr>
        <w:t xml:space="preserve"> ) {</w:t>
      </w:r>
    </w:p>
    <w:p w14:paraId="471E57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_</w:t>
      </w:r>
      <w:proofErr w:type="spellStart"/>
      <w:r w:rsidRPr="00151AB7">
        <w:rPr>
          <w:rFonts w:cstheme="minorHAnsi"/>
          <w:sz w:val="16"/>
          <w:szCs w:val="16"/>
        </w:rPr>
        <w:t>animator_</w:t>
      </w:r>
      <w:proofErr w:type="gramStart"/>
      <w:r w:rsidRPr="00151AB7">
        <w:rPr>
          <w:rFonts w:cstheme="minorHAnsi"/>
          <w:sz w:val="16"/>
          <w:szCs w:val="16"/>
        </w:rPr>
        <w:t>xjal.drawLink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this, connections, true, true );</w:t>
      </w:r>
    </w:p>
    <w:p w14:paraId="72218DC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0C48C61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5EE510A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4BC2F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public List&lt;Object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mbeddedObjects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127EFB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List&lt;Object&gt; list =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EmbeddedObjec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C7812E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(list == null) {</w:t>
      </w:r>
    </w:p>
    <w:p w14:paraId="1579B19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  list = new LinkedList&lt;Object</w:t>
      </w:r>
      <w:proofErr w:type="gramStart"/>
      <w:r w:rsidRPr="00151AB7">
        <w:rPr>
          <w:rFonts w:cstheme="minorHAnsi"/>
          <w:sz w:val="16"/>
          <w:szCs w:val="16"/>
        </w:rPr>
        <w:t>&gt;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89E8B8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}</w:t>
      </w:r>
    </w:p>
    <w:p w14:paraId="755B912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Agency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4DD9B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TP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54A37F3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UserSouthMiamiDade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F53B1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>( Stressor</w:t>
      </w:r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68CC690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SouthMiamiHeights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04E5942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RobertaHunter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76722E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ist.add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WellFormerPlant</w:t>
      </w:r>
      <w:proofErr w:type="spellEnd"/>
      <w:proofErr w:type="gramEnd"/>
      <w:r w:rsidRPr="00151AB7">
        <w:rPr>
          <w:rFonts w:cstheme="minorHAnsi"/>
          <w:sz w:val="16"/>
          <w:szCs w:val="16"/>
        </w:rPr>
        <w:t xml:space="preserve"> );</w:t>
      </w:r>
    </w:p>
    <w:p w14:paraId="155CBEC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list;</w:t>
      </w:r>
    </w:p>
    <w:p w14:paraId="220F92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4A634B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5E4F7A5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Main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Population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2A162F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</w:t>
      </w:r>
      <w:proofErr w:type="spellStart"/>
      <w:r w:rsidRPr="00151AB7">
        <w:rPr>
          <w:rFonts w:cstheme="minorHAnsi"/>
          <w:sz w:val="16"/>
          <w:szCs w:val="16"/>
        </w:rPr>
        <w:t>AgentList</w:t>
      </w:r>
      <w:proofErr w:type="spellEnd"/>
      <w:r w:rsidRPr="00151AB7">
        <w:rPr>
          <w:rFonts w:cstheme="minorHAnsi"/>
          <w:sz w:val="16"/>
          <w:szCs w:val="16"/>
        </w:rPr>
        <w:t xml:space="preserve">&lt;? extends Main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getPopulation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02858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6D8FA8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D0FCB7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List&lt;? extends Main&gt;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agentsInRange</w:t>
      </w:r>
      <w:proofErr w:type="spellEnd"/>
      <w:r w:rsidRPr="00151AB7">
        <w:rPr>
          <w:rFonts w:cstheme="minorHAnsi"/>
          <w:sz w:val="16"/>
          <w:szCs w:val="16"/>
        </w:rPr>
        <w:t>( double</w:t>
      </w:r>
      <w:proofErr w:type="gramEnd"/>
      <w:r w:rsidRPr="00151AB7">
        <w:rPr>
          <w:rFonts w:cstheme="minorHAnsi"/>
          <w:sz w:val="16"/>
          <w:szCs w:val="16"/>
        </w:rPr>
        <w:t xml:space="preserve"> distance ) {</w:t>
      </w:r>
    </w:p>
    <w:p w14:paraId="01FD2D1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(List&lt;? extends Main&gt;)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agentsInRange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distance );</w:t>
      </w:r>
    </w:p>
    <w:p w14:paraId="68B84A5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108A3C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4380E92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437D7C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402883A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</w:t>
      </w:r>
      <w:proofErr w:type="spellStart"/>
      <w:r w:rsidRPr="00151AB7">
        <w:rPr>
          <w:rFonts w:cstheme="minorHAnsi"/>
          <w:sz w:val="16"/>
          <w:szCs w:val="16"/>
        </w:rPr>
        <w:t>boolean</w:t>
      </w:r>
      <w:proofErr w:type="spellEnd"/>
      <w:r w:rsidRPr="00151AB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isLoggingToDB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spellStart"/>
      <w:proofErr w:type="gramEnd"/>
      <w:r w:rsidRPr="00151AB7">
        <w:rPr>
          <w:rFonts w:cstheme="minorHAnsi"/>
          <w:sz w:val="16"/>
          <w:szCs w:val="16"/>
        </w:rPr>
        <w:t>EventOriginator</w:t>
      </w:r>
      <w:proofErr w:type="spellEnd"/>
      <w:r w:rsidRPr="00151AB7">
        <w:rPr>
          <w:rFonts w:cstheme="minorHAnsi"/>
          <w:sz w:val="16"/>
          <w:szCs w:val="16"/>
        </w:rPr>
        <w:t xml:space="preserve"> _e) {</w:t>
      </w:r>
    </w:p>
    <w:p w14:paraId="6D509C8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4892AE1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3E2E16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091E4A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RiskUpdating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6A0ADBD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well_supply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3DA187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78DDC76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ctual_sr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6F372A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swil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325C10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budget_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10F7637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char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7DB041D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plot_autoUpdateEvent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6DDAE55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1_autoUpdateEvent_xjal ) return false;</w:t>
      </w:r>
    </w:p>
    <w:p w14:paraId="019D2DC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2_autoUpdateEvent_xjal ) return false;</w:t>
      </w:r>
    </w:p>
    <w:p w14:paraId="05F1BF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1_autoUpdateEvent_xjal ) return false;</w:t>
      </w:r>
    </w:p>
    <w:p w14:paraId="264A734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chart2_autoUpdateEvent_xjal ) return false;</w:t>
      </w:r>
    </w:p>
    <w:p w14:paraId="11360BC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3_autoUpdateEvent_xjal ) return false;</w:t>
      </w:r>
    </w:p>
    <w:p w14:paraId="616D96D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plot4_autoUpdateEvent_xjal ) return false;</w:t>
      </w:r>
    </w:p>
    <w:p w14:paraId="444055E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if </w:t>
      </w:r>
      <w:proofErr w:type="gramStart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e == _</w:t>
      </w:r>
      <w:proofErr w:type="spellStart"/>
      <w:r w:rsidRPr="00151AB7">
        <w:rPr>
          <w:rFonts w:cstheme="minorHAnsi"/>
          <w:sz w:val="16"/>
          <w:szCs w:val="16"/>
        </w:rPr>
        <w:t>autoCreatedDS_xjal</w:t>
      </w:r>
      <w:proofErr w:type="spellEnd"/>
      <w:r w:rsidRPr="00151AB7">
        <w:rPr>
          <w:rFonts w:cstheme="minorHAnsi"/>
          <w:sz w:val="16"/>
          <w:szCs w:val="16"/>
        </w:rPr>
        <w:t xml:space="preserve"> ) return false;</w:t>
      </w:r>
    </w:p>
    <w:p w14:paraId="732CBCC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return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isLoggingToDB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 _e );</w:t>
      </w:r>
    </w:p>
    <w:p w14:paraId="16534F8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151DAB4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41A5F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27885A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onDestroy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3507D0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pdate_demand_</w:t>
      </w:r>
      <w:proofErr w:type="gramStart"/>
      <w:r w:rsidRPr="00151AB7">
        <w:rPr>
          <w:rFonts w:cstheme="minorHAnsi"/>
          <w:sz w:val="16"/>
          <w:szCs w:val="16"/>
        </w:rPr>
        <w:t>los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07E638C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WILDatase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61C5A9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BudgetDatase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8CB62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upply_over_demand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D95D70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RiskUpdating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865E56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year_well_supply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81E88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year_demand_datase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6644F3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ctual_sr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13F720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swil_plo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A06653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budget_plo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1265AD5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char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1B7016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plot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44BE75E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1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59BD3D4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2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4BE4FFB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1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2B332CC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2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6548CC1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3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34C98DD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4_autoUpdateEvent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gramEnd"/>
      <w:r w:rsidRPr="00151AB7">
        <w:rPr>
          <w:rFonts w:cstheme="minorHAnsi"/>
          <w:sz w:val="16"/>
          <w:szCs w:val="16"/>
        </w:rPr>
        <w:t>();</w:t>
      </w:r>
    </w:p>
    <w:p w14:paraId="3353D0B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autoCreatedDS_</w:t>
      </w:r>
      <w:proofErr w:type="gramStart"/>
      <w:r w:rsidRPr="00151AB7">
        <w:rPr>
          <w:rFonts w:cstheme="minorHAnsi"/>
          <w:sz w:val="16"/>
          <w:szCs w:val="16"/>
        </w:rPr>
        <w:t>xjal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3179F0B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gency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E1565B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TPSouthMiamiHeights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5EBFC4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serSouthMiamiDade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9398DE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tressor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006930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SouthMiamiHeights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743CD9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obertaHunter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F32BCF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FormerPlant.onDestroy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88963B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// Unregistering in Engine continuous part</w:t>
      </w:r>
    </w:p>
    <w:p w14:paraId="09C4597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getEngine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.</w:t>
      </w:r>
      <w:proofErr w:type="spellStart"/>
      <w:r w:rsidRPr="00151AB7">
        <w:rPr>
          <w:rFonts w:cstheme="minorHAnsi"/>
          <w:sz w:val="16"/>
          <w:szCs w:val="16"/>
        </w:rPr>
        <w:t>unregisterAgentWithEquations</w:t>
      </w:r>
      <w:proofErr w:type="spellEnd"/>
      <w:r w:rsidRPr="00151AB7">
        <w:rPr>
          <w:rFonts w:cstheme="minorHAnsi"/>
          <w:sz w:val="16"/>
          <w:szCs w:val="16"/>
        </w:rPr>
        <w:t>( this );</w:t>
      </w:r>
    </w:p>
    <w:p w14:paraId="4CA85A0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// Analysis Data Elements</w:t>
      </w:r>
    </w:p>
    <w:p w14:paraId="7193BDA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current_model_</w:t>
      </w:r>
      <w:proofErr w:type="gramStart"/>
      <w:r w:rsidRPr="00151AB7">
        <w:rPr>
          <w:rFonts w:cstheme="minorHAnsi"/>
          <w:sz w:val="16"/>
          <w:szCs w:val="16"/>
        </w:rPr>
        <w:t>year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BDF7F1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reliability_</w:t>
      </w:r>
      <w:proofErr w:type="gramStart"/>
      <w:r w:rsidRPr="00151AB7">
        <w:rPr>
          <w:rFonts w:cstheme="minorHAnsi"/>
          <w:sz w:val="16"/>
          <w:szCs w:val="16"/>
        </w:rPr>
        <w:t>index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81B83E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year_</w:t>
      </w:r>
      <w:proofErr w:type="gramStart"/>
      <w:r w:rsidRPr="00151AB7">
        <w:rPr>
          <w:rFonts w:cstheme="minorHAnsi"/>
          <w:sz w:val="16"/>
          <w:szCs w:val="16"/>
        </w:rPr>
        <w:t>supply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29EFF2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year_</w:t>
      </w:r>
      <w:proofErr w:type="gramStart"/>
      <w:r w:rsidRPr="00151AB7">
        <w:rPr>
          <w:rFonts w:cstheme="minorHAnsi"/>
          <w:sz w:val="16"/>
          <w:szCs w:val="16"/>
        </w:rPr>
        <w:t>demand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18AEEEF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level_of_</w:t>
      </w:r>
      <w:proofErr w:type="gramStart"/>
      <w:r w:rsidRPr="00151AB7">
        <w:rPr>
          <w:rFonts w:cstheme="minorHAnsi"/>
          <w:sz w:val="16"/>
          <w:szCs w:val="16"/>
        </w:rPr>
        <w:t>service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A11EF8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</w:t>
      </w:r>
      <w:proofErr w:type="spellStart"/>
      <w:r w:rsidRPr="00151AB7">
        <w:rPr>
          <w:rFonts w:cstheme="minorHAnsi"/>
          <w:sz w:val="16"/>
          <w:szCs w:val="16"/>
        </w:rPr>
        <w:t>ds_supply_over_</w:t>
      </w:r>
      <w:proofErr w:type="gramStart"/>
      <w:r w:rsidRPr="00151AB7">
        <w:rPr>
          <w:rFonts w:cstheme="minorHAnsi"/>
          <w:sz w:val="16"/>
          <w:szCs w:val="16"/>
        </w:rPr>
        <w:t>demand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6D1F66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_expression0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68A6C07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1_expression0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6032AEE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plot2_expression0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136CE9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2_expression0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543476D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2_expression1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7BC063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_chart2_expression2_dataSet_</w:t>
      </w:r>
      <w:proofErr w:type="gramStart"/>
      <w:r w:rsidRPr="00151AB7">
        <w:rPr>
          <w:rFonts w:cstheme="minorHAnsi"/>
          <w:sz w:val="16"/>
          <w:szCs w:val="16"/>
        </w:rPr>
        <w:t>xjal.destroyUpdater</w:t>
      </w:r>
      <w:proofErr w:type="gramEnd"/>
      <w:r w:rsidRPr="00151AB7">
        <w:rPr>
          <w:rFonts w:cstheme="minorHAnsi"/>
          <w:sz w:val="16"/>
          <w:szCs w:val="16"/>
        </w:rPr>
        <w:t>_xjal();</w:t>
      </w:r>
    </w:p>
    <w:p w14:paraId="1EBE00C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WILDataset.destroyUpda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7A30AD0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BudgetDataset.destroyUpda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386AE47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upply_over_</w:t>
      </w:r>
      <w:proofErr w:type="gramStart"/>
      <w:r w:rsidRPr="00151AB7">
        <w:rPr>
          <w:rFonts w:cstheme="minorHAnsi"/>
          <w:sz w:val="16"/>
          <w:szCs w:val="16"/>
        </w:rPr>
        <w:t>demand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7CBC467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daptationYear.destroyUpda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5F3AAA7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RiskUpdating.destroyUpdater_</w:t>
      </w:r>
      <w:proofErr w:type="gramStart"/>
      <w:r w:rsidRPr="00151AB7">
        <w:rPr>
          <w:rFonts w:cstheme="minorHAnsi"/>
          <w:sz w:val="16"/>
          <w:szCs w:val="16"/>
        </w:rPr>
        <w:t>xjal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;</w:t>
      </w:r>
    </w:p>
    <w:p w14:paraId="68A970D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year_well_</w:t>
      </w:r>
      <w:proofErr w:type="gramStart"/>
      <w:r w:rsidRPr="00151AB7">
        <w:rPr>
          <w:rFonts w:cstheme="minorHAnsi"/>
          <w:sz w:val="16"/>
          <w:szCs w:val="16"/>
        </w:rPr>
        <w:t>supply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4759CB8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year_demand_</w:t>
      </w:r>
      <w:proofErr w:type="gramStart"/>
      <w:r w:rsidRPr="00151AB7">
        <w:rPr>
          <w:rFonts w:cstheme="minorHAnsi"/>
          <w:sz w:val="16"/>
          <w:szCs w:val="16"/>
        </w:rPr>
        <w:t>dataset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AE0FBF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ctual_</w:t>
      </w:r>
      <w:proofErr w:type="gramStart"/>
      <w:r w:rsidRPr="00151AB7">
        <w:rPr>
          <w:rFonts w:cstheme="minorHAnsi"/>
          <w:sz w:val="16"/>
          <w:szCs w:val="16"/>
        </w:rPr>
        <w:t>sr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42E0B7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erceived_</w:t>
      </w:r>
      <w:proofErr w:type="gramStart"/>
      <w:r w:rsidRPr="00151AB7">
        <w:rPr>
          <w:rFonts w:cstheme="minorHAnsi"/>
          <w:sz w:val="16"/>
          <w:szCs w:val="16"/>
        </w:rPr>
        <w:t>sr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57BAA6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pswi_</w:t>
      </w:r>
      <w:proofErr w:type="gramStart"/>
      <w:r w:rsidRPr="00151AB7">
        <w:rPr>
          <w:rFonts w:cstheme="minorHAnsi"/>
          <w:sz w:val="16"/>
          <w:szCs w:val="16"/>
        </w:rPr>
        <w:t>dataset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44606A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swi_min_</w:t>
      </w:r>
      <w:proofErr w:type="gramStart"/>
      <w:r w:rsidRPr="00151AB7">
        <w:rPr>
          <w:rFonts w:cstheme="minorHAnsi"/>
          <w:sz w:val="16"/>
          <w:szCs w:val="16"/>
        </w:rPr>
        <w:t>dataset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D79A2E9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swi_max_</w:t>
      </w:r>
      <w:proofErr w:type="gramStart"/>
      <w:r w:rsidRPr="00151AB7">
        <w:rPr>
          <w:rFonts w:cstheme="minorHAnsi"/>
          <w:sz w:val="16"/>
          <w:szCs w:val="16"/>
        </w:rPr>
        <w:t>dataset.destroyUpdater</w:t>
      </w:r>
      <w:proofErr w:type="gramEnd"/>
      <w:r w:rsidRPr="00151AB7">
        <w:rPr>
          <w:rFonts w:cstheme="minorHAnsi"/>
          <w:sz w:val="16"/>
          <w:szCs w:val="16"/>
        </w:rPr>
        <w:t>_xjal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E6B9C9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WIL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SWIL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7163EF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BudgetDataset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Budget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21F930F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Supply</w:t>
      </w:r>
      <w:proofErr w:type="gramEnd"/>
      <w:r w:rsidRPr="00151AB7">
        <w:rPr>
          <w:rFonts w:cstheme="minorHAnsi"/>
          <w:sz w:val="16"/>
          <w:szCs w:val="16"/>
        </w:rPr>
        <w:t>_over_demand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Supply_over_demand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FD85EF3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lastRenderedPageBreak/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daptationYear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AdaptationYear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5ABF8DB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RiskUpdating</w:t>
      </w:r>
      <w:proofErr w:type="spellEnd"/>
      <w:proofErr w:type="gram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RiskUpdating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01AC354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year</w:t>
      </w:r>
      <w:proofErr w:type="gramEnd"/>
      <w:r w:rsidRPr="00151AB7">
        <w:rPr>
          <w:rFonts w:cstheme="minorHAnsi"/>
          <w:sz w:val="16"/>
          <w:szCs w:val="16"/>
        </w:rPr>
        <w:t>_well_supply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year_well_supply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46853E3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year</w:t>
      </w:r>
      <w:proofErr w:type="gramEnd"/>
      <w:r w:rsidRPr="00151AB7">
        <w:rPr>
          <w:rFonts w:cstheme="minorHAnsi"/>
          <w:sz w:val="16"/>
          <w:szCs w:val="16"/>
        </w:rPr>
        <w:t>_demand_dataset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year_demand_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00B162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ctual</w:t>
      </w:r>
      <w:proofErr w:type="gramEnd"/>
      <w:r w:rsidRPr="00151AB7">
        <w:rPr>
          <w:rFonts w:cstheme="minorHAnsi"/>
          <w:sz w:val="16"/>
          <w:szCs w:val="16"/>
        </w:rPr>
        <w:t>_sr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actual_sr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301456DF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perceived</w:t>
      </w:r>
      <w:proofErr w:type="gramEnd"/>
      <w:r w:rsidRPr="00151AB7">
        <w:rPr>
          <w:rFonts w:cstheme="minorHAnsi"/>
          <w:sz w:val="16"/>
          <w:szCs w:val="16"/>
        </w:rPr>
        <w:t>_sr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perceived_sr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1755866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pswi</w:t>
      </w:r>
      <w:proofErr w:type="gramEnd"/>
      <w:r w:rsidRPr="00151AB7">
        <w:rPr>
          <w:rFonts w:cstheme="minorHAnsi"/>
          <w:sz w:val="16"/>
          <w:szCs w:val="16"/>
        </w:rPr>
        <w:t>_dataset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pswi_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4710DC4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swi</w:t>
      </w:r>
      <w:proofErr w:type="gramEnd"/>
      <w:r w:rsidRPr="00151AB7">
        <w:rPr>
          <w:rFonts w:cstheme="minorHAnsi"/>
          <w:sz w:val="16"/>
          <w:szCs w:val="16"/>
        </w:rPr>
        <w:t>_min_dataset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aswi_min_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CDFE90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 xml:space="preserve">( </w:t>
      </w:r>
      <w:proofErr w:type="spellStart"/>
      <w:r w:rsidRPr="00151AB7">
        <w:rPr>
          <w:rFonts w:cstheme="minorHAnsi"/>
          <w:sz w:val="16"/>
          <w:szCs w:val="16"/>
        </w:rPr>
        <w:t>aswi</w:t>
      </w:r>
      <w:proofErr w:type="gramEnd"/>
      <w:r w:rsidRPr="00151AB7">
        <w:rPr>
          <w:rFonts w:cstheme="minorHAnsi"/>
          <w:sz w:val="16"/>
          <w:szCs w:val="16"/>
        </w:rPr>
        <w:t>_max_dataset</w:t>
      </w:r>
      <w:proofErr w:type="spellEnd"/>
      <w:r w:rsidRPr="00151AB7">
        <w:rPr>
          <w:rFonts w:cstheme="minorHAnsi"/>
          <w:sz w:val="16"/>
          <w:szCs w:val="16"/>
        </w:rPr>
        <w:t>, "</w:t>
      </w:r>
      <w:proofErr w:type="spellStart"/>
      <w:r w:rsidRPr="00151AB7">
        <w:rPr>
          <w:rFonts w:cstheme="minorHAnsi"/>
          <w:sz w:val="16"/>
          <w:szCs w:val="16"/>
        </w:rPr>
        <w:t>aswi_max_datase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64FC519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plot_expression0_dataSet_xjal, "plot : Well South Miami Heights" );</w:t>
      </w:r>
    </w:p>
    <w:p w14:paraId="3ED20A35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plot1_expression0_dataSet_xjal, "plot1 : Well Roberta Hunter" );</w:t>
      </w:r>
    </w:p>
    <w:p w14:paraId="1ADE67A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>plot2_expression0_dataSet_xjal, "plot2 : Well Former Plant" );</w:t>
      </w:r>
    </w:p>
    <w:p w14:paraId="613A2CD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0_dataSet_xjal, "chart2 : </w:t>
      </w:r>
      <w:proofErr w:type="spellStart"/>
      <w:r w:rsidRPr="00151AB7">
        <w:rPr>
          <w:rFonts w:cstheme="minorHAnsi"/>
          <w:sz w:val="16"/>
          <w:szCs w:val="16"/>
        </w:rPr>
        <w:t>SouthMiamiHeights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0FD6BAB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1_dataSet_xjal, "chart2 : </w:t>
      </w:r>
      <w:proofErr w:type="spellStart"/>
      <w:r w:rsidRPr="00151AB7">
        <w:rPr>
          <w:rFonts w:cstheme="minorHAnsi"/>
          <w:sz w:val="16"/>
          <w:szCs w:val="16"/>
        </w:rPr>
        <w:t>RobertaHunter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3BC53E4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logToDB</w:t>
      </w:r>
      <w:proofErr w:type="spellEnd"/>
      <w:r w:rsidRPr="00151AB7">
        <w:rPr>
          <w:rFonts w:cstheme="minorHAnsi"/>
          <w:sz w:val="16"/>
          <w:szCs w:val="16"/>
        </w:rPr>
        <w:t>( _</w:t>
      </w:r>
      <w:proofErr w:type="gramEnd"/>
      <w:r w:rsidRPr="00151AB7">
        <w:rPr>
          <w:rFonts w:cstheme="minorHAnsi"/>
          <w:sz w:val="16"/>
          <w:szCs w:val="16"/>
        </w:rPr>
        <w:t xml:space="preserve">chart2_expression2_dataSet_xjal, "chart2 : </w:t>
      </w:r>
      <w:proofErr w:type="spellStart"/>
      <w:r w:rsidRPr="00151AB7">
        <w:rPr>
          <w:rFonts w:cstheme="minorHAnsi"/>
          <w:sz w:val="16"/>
          <w:szCs w:val="16"/>
        </w:rPr>
        <w:t>FormerPlant</w:t>
      </w:r>
      <w:proofErr w:type="spellEnd"/>
      <w:r w:rsidRPr="00151AB7">
        <w:rPr>
          <w:rFonts w:cstheme="minorHAnsi"/>
          <w:sz w:val="16"/>
          <w:szCs w:val="16"/>
        </w:rPr>
        <w:t>" );</w:t>
      </w:r>
    </w:p>
    <w:p w14:paraId="18F29D5C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onDestroy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2E8B80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38BC645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2E6138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</w:t>
      </w:r>
      <w:proofErr w:type="spellStart"/>
      <w:r w:rsidRPr="00151AB7">
        <w:rPr>
          <w:rFonts w:cstheme="minorHAnsi"/>
          <w:sz w:val="16"/>
          <w:szCs w:val="16"/>
        </w:rPr>
        <w:t>AnyLogicInternalCodegenAPI</w:t>
      </w:r>
      <w:proofErr w:type="spellEnd"/>
    </w:p>
    <w:p w14:paraId="62D419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@Override</w:t>
      </w:r>
    </w:p>
    <w:p w14:paraId="7DDA8AB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public void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doFinish</w:t>
      </w:r>
      <w:proofErr w:type="spellEnd"/>
      <w:r w:rsidRPr="00151AB7">
        <w:rPr>
          <w:rFonts w:cstheme="minorHAnsi"/>
          <w:sz w:val="16"/>
          <w:szCs w:val="16"/>
        </w:rPr>
        <w:t>(</w:t>
      </w:r>
      <w:proofErr w:type="gramEnd"/>
      <w:r w:rsidRPr="00151AB7">
        <w:rPr>
          <w:rFonts w:cstheme="minorHAnsi"/>
          <w:sz w:val="16"/>
          <w:szCs w:val="16"/>
        </w:rPr>
        <w:t>) {</w:t>
      </w:r>
    </w:p>
    <w:p w14:paraId="4407703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proofErr w:type="gramStart"/>
      <w:r w:rsidRPr="00151AB7">
        <w:rPr>
          <w:rFonts w:cstheme="minorHAnsi"/>
          <w:sz w:val="16"/>
          <w:szCs w:val="16"/>
        </w:rPr>
        <w:t>super.doFinish</w:t>
      </w:r>
      <w:proofErr w:type="spellEnd"/>
      <w:proofErr w:type="gramEnd"/>
      <w:r w:rsidRPr="00151AB7">
        <w:rPr>
          <w:rFonts w:cstheme="minorHAnsi"/>
          <w:sz w:val="16"/>
          <w:szCs w:val="16"/>
        </w:rPr>
        <w:t>();</w:t>
      </w:r>
    </w:p>
    <w:p w14:paraId="6C696FA8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Agency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23ED7346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TPSouthMiamiHeights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676C05FD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UserSouthMiamiDade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62EB8A4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Stressor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396E3D7A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SouthMiamiHeights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55393940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RobertaHunter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0F56347B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  </w:t>
      </w:r>
      <w:proofErr w:type="spellStart"/>
      <w:r w:rsidRPr="00151AB7">
        <w:rPr>
          <w:rFonts w:cstheme="minorHAnsi"/>
          <w:sz w:val="16"/>
          <w:szCs w:val="16"/>
        </w:rPr>
        <w:t>WellFormerPlant.doFinish</w:t>
      </w:r>
      <w:proofErr w:type="spellEnd"/>
      <w:r w:rsidRPr="00151AB7">
        <w:rPr>
          <w:rFonts w:cstheme="minorHAnsi"/>
          <w:sz w:val="16"/>
          <w:szCs w:val="16"/>
        </w:rPr>
        <w:t>();</w:t>
      </w:r>
    </w:p>
    <w:p w14:paraId="7927F9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 xml:space="preserve">  }</w:t>
      </w:r>
    </w:p>
    <w:p w14:paraId="0D8FDAF1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62CF190E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3E010F32" w14:textId="77777777" w:rsidR="00010062" w:rsidRPr="00151AB7" w:rsidRDefault="00010062" w:rsidP="00010062">
      <w:pPr>
        <w:rPr>
          <w:rFonts w:cstheme="minorHAnsi"/>
          <w:sz w:val="16"/>
          <w:szCs w:val="16"/>
        </w:rPr>
      </w:pPr>
    </w:p>
    <w:p w14:paraId="197B667F" w14:textId="49B0B43A" w:rsidR="00010062" w:rsidRPr="00151AB7" w:rsidRDefault="00010062" w:rsidP="00010062">
      <w:pPr>
        <w:rPr>
          <w:rFonts w:cstheme="minorHAnsi"/>
          <w:sz w:val="16"/>
          <w:szCs w:val="16"/>
        </w:rPr>
      </w:pPr>
      <w:r w:rsidRPr="00151AB7">
        <w:rPr>
          <w:rFonts w:cstheme="minorHAnsi"/>
          <w:sz w:val="16"/>
          <w:szCs w:val="16"/>
        </w:rPr>
        <w:t>}</w:t>
      </w:r>
    </w:p>
    <w:sectPr w:rsidR="00010062" w:rsidRPr="00151A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rQ0MjI3Mza2MDVW0lEKTi0uzszPAykwqgUANScfsiwAAAA="/>
  </w:docVars>
  <w:rsids>
    <w:rsidRoot w:val="001C5AED"/>
    <w:rsid w:val="00010062"/>
    <w:rsid w:val="00151AB7"/>
    <w:rsid w:val="001C5AED"/>
    <w:rsid w:val="0055108E"/>
    <w:rsid w:val="009030C6"/>
    <w:rsid w:val="00AA6AC9"/>
    <w:rsid w:val="00B13C95"/>
    <w:rsid w:val="00B24F91"/>
    <w:rsid w:val="00DF0FAE"/>
    <w:rsid w:val="00F6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4D7250"/>
  <w15:chartTrackingRefBased/>
  <w15:docId w15:val="{836274AC-A02C-472D-B7E9-EE698246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6AC9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36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A6AC9"/>
    <w:pPr>
      <w:keepNext/>
      <w:keepLines/>
      <w:spacing w:before="160" w:after="120"/>
      <w:outlineLvl w:val="2"/>
    </w:pPr>
    <w:rPr>
      <w:rFonts w:asciiTheme="majorBidi" w:eastAsiaTheme="majorEastAsia" w:hAnsiTheme="majorBidi" w:cstheme="majorBidi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A6AC9"/>
    <w:rPr>
      <w:rFonts w:asciiTheme="majorBidi" w:eastAsiaTheme="majorEastAsia" w:hAnsiTheme="majorBidi" w:cstheme="majorBidi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A6AC9"/>
    <w:rPr>
      <w:rFonts w:asciiTheme="majorBidi" w:eastAsiaTheme="majorEastAsia" w:hAnsiTheme="majorBidi" w:cstheme="majorBidi"/>
      <w:b/>
      <w:sz w:val="36"/>
      <w:szCs w:val="32"/>
    </w:rPr>
  </w:style>
  <w:style w:type="paragraph" w:styleId="NoSpacing">
    <w:name w:val="No Spacing"/>
    <w:aliases w:val="Figures,table"/>
    <w:basedOn w:val="Normal"/>
    <w:uiPriority w:val="1"/>
    <w:qFormat/>
    <w:rsid w:val="00151AB7"/>
    <w:pPr>
      <w:ind w:firstLine="432"/>
      <w:jc w:val="both"/>
    </w:pPr>
    <w:rPr>
      <w:rFonts w:asciiTheme="majorBidi" w:hAnsiTheme="majorBidi" w:cstheme="maj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51A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loud.anylogic.com/model/f050d71d-fe4c-426f-b6e1-d7f58ed75213?mode=SETTINGS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76</Pages>
  <Words>41031</Words>
  <Characters>233877</Characters>
  <Application>Microsoft Office Word</Application>
  <DocSecurity>0</DocSecurity>
  <Lines>1948</Lines>
  <Paragraphs>548</Paragraphs>
  <ScaleCrop>false</ScaleCrop>
  <Company/>
  <LinksUpToDate>false</LinksUpToDate>
  <CharactersWithSpaces>27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biz Rasoulkhani</dc:creator>
  <cp:keywords/>
  <dc:description/>
  <cp:lastModifiedBy>Kambiz Rasoulkhani</cp:lastModifiedBy>
  <cp:revision>3</cp:revision>
  <dcterms:created xsi:type="dcterms:W3CDTF">2019-11-25T07:18:00Z</dcterms:created>
  <dcterms:modified xsi:type="dcterms:W3CDTF">2019-12-17T05:31:00Z</dcterms:modified>
</cp:coreProperties>
</file>